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FE12992" w14:textId="77777777" w:rsidR="0010663D" w:rsidRDefault="0010663D" w:rsidP="00BE7590"/>
    <w:p w14:paraId="3B2DED1D" w14:textId="7878B23E" w:rsidR="0010663D" w:rsidRPr="00714D14" w:rsidRDefault="006872F5" w:rsidP="00B849AF">
      <w:pPr>
        <w:spacing w:after="120"/>
        <w:jc w:val="center"/>
        <w:rPr>
          <w:sz w:val="40"/>
          <w:szCs w:val="40"/>
        </w:rPr>
      </w:pPr>
      <w:r w:rsidRPr="00714D14">
        <w:rPr>
          <w:sz w:val="40"/>
          <w:szCs w:val="40"/>
        </w:rPr>
        <w:t>ARTHUR RODRIGUES PANSERA</w:t>
      </w:r>
    </w:p>
    <w:p w14:paraId="08FF251B" w14:textId="170DA2BF" w:rsidR="00017559" w:rsidRPr="00714D14" w:rsidRDefault="006872F5" w:rsidP="00B849AF">
      <w:pPr>
        <w:spacing w:after="120"/>
        <w:jc w:val="center"/>
        <w:rPr>
          <w:sz w:val="40"/>
          <w:szCs w:val="40"/>
        </w:rPr>
      </w:pPr>
      <w:r w:rsidRPr="00714D14">
        <w:rPr>
          <w:sz w:val="40"/>
          <w:szCs w:val="40"/>
        </w:rPr>
        <w:t>JOÃO GABRIEL DE LIMA COLTRE</w:t>
      </w:r>
    </w:p>
    <w:p w14:paraId="13BF62FC" w14:textId="6C61C178" w:rsidR="008C066E" w:rsidRPr="00714D14" w:rsidRDefault="008C066E" w:rsidP="00785C1C">
      <w:pPr>
        <w:spacing w:after="120"/>
        <w:jc w:val="center"/>
        <w:rPr>
          <w:sz w:val="40"/>
          <w:szCs w:val="40"/>
        </w:rPr>
      </w:pPr>
      <w:r w:rsidRPr="00714D14">
        <w:rPr>
          <w:sz w:val="40"/>
          <w:szCs w:val="40"/>
        </w:rPr>
        <w:t>JEAN INÁCIO PRAES MOURA</w:t>
      </w:r>
    </w:p>
    <w:p w14:paraId="6E34894D" w14:textId="1F8E61B2" w:rsidR="008C066E" w:rsidRPr="00714D14" w:rsidRDefault="008C066E" w:rsidP="00B849AF">
      <w:pPr>
        <w:spacing w:after="120"/>
        <w:jc w:val="center"/>
        <w:rPr>
          <w:sz w:val="40"/>
          <w:szCs w:val="40"/>
        </w:rPr>
      </w:pPr>
      <w:r w:rsidRPr="00714D14">
        <w:rPr>
          <w:sz w:val="40"/>
          <w:szCs w:val="40"/>
        </w:rPr>
        <w:t>STEFANY CARLOS DE OLIVEIRA</w:t>
      </w:r>
    </w:p>
    <w:p w14:paraId="0AD385E4" w14:textId="6FC43CB7" w:rsidR="0010663D" w:rsidRDefault="0010663D" w:rsidP="008C066E">
      <w:pPr>
        <w:jc w:val="center"/>
      </w:pPr>
    </w:p>
    <w:p w14:paraId="7C3CEE60" w14:textId="2FE9C28F" w:rsidR="0010663D" w:rsidRDefault="0010663D" w:rsidP="0010663D">
      <w:pPr>
        <w:jc w:val="center"/>
        <w:rPr>
          <w:sz w:val="40"/>
          <w:szCs w:val="40"/>
        </w:rPr>
      </w:pPr>
    </w:p>
    <w:p w14:paraId="2218444A" w14:textId="7EAFA1F2" w:rsidR="0010663D" w:rsidRDefault="00B1219C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RELAÇÃO DE A</w:t>
      </w:r>
      <w:r w:rsidR="0010663D" w:rsidRPr="0010663D">
        <w:rPr>
          <w:sz w:val="40"/>
          <w:szCs w:val="40"/>
        </w:rPr>
        <w:t>RTEFATOS</w:t>
      </w:r>
      <w:r w:rsidR="00862BC7">
        <w:rPr>
          <w:sz w:val="40"/>
          <w:szCs w:val="40"/>
        </w:rPr>
        <w:t xml:space="preserve"> </w:t>
      </w:r>
    </w:p>
    <w:p w14:paraId="07314548" w14:textId="5A6A0839" w:rsidR="00017559" w:rsidRDefault="004B2AD9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ESPECIFICAÇÃO</w:t>
      </w:r>
      <w:r w:rsidR="0010663D" w:rsidRPr="0010663D">
        <w:rPr>
          <w:sz w:val="40"/>
          <w:szCs w:val="40"/>
        </w:rPr>
        <w:t xml:space="preserve"> DO PROJETO</w:t>
      </w:r>
      <w:r w:rsidR="00017559">
        <w:rPr>
          <w:sz w:val="40"/>
          <w:szCs w:val="40"/>
        </w:rPr>
        <w:t xml:space="preserve"> </w:t>
      </w:r>
    </w:p>
    <w:p w14:paraId="479714EB" w14:textId="613BC54C" w:rsidR="0010663D" w:rsidRPr="00714D14" w:rsidRDefault="004B2AD9" w:rsidP="0010663D">
      <w:pPr>
        <w:jc w:val="center"/>
        <w:rPr>
          <w:sz w:val="32"/>
          <w:szCs w:val="32"/>
        </w:rPr>
      </w:pPr>
      <w:r w:rsidRPr="00714D14">
        <w:rPr>
          <w:sz w:val="32"/>
          <w:szCs w:val="32"/>
        </w:rPr>
        <w:t xml:space="preserve">- </w:t>
      </w:r>
      <w:proofErr w:type="spellStart"/>
      <w:r w:rsidR="001B73B6" w:rsidRPr="00714D14">
        <w:rPr>
          <w:sz w:val="32"/>
          <w:szCs w:val="32"/>
        </w:rPr>
        <w:t>PetMap</w:t>
      </w:r>
      <w:proofErr w:type="spellEnd"/>
      <w:r w:rsidR="00D80086" w:rsidRPr="00714D14">
        <w:rPr>
          <w:sz w:val="32"/>
          <w:szCs w:val="32"/>
        </w:rPr>
        <w:t xml:space="preserve"> </w:t>
      </w:r>
      <w:r w:rsidRPr="00714D14">
        <w:rPr>
          <w:sz w:val="32"/>
          <w:szCs w:val="32"/>
        </w:rPr>
        <w:t>-</w:t>
      </w:r>
    </w:p>
    <w:p w14:paraId="5C64723D" w14:textId="59A3312E" w:rsidR="0029031F" w:rsidRDefault="0029031F" w:rsidP="0010663D">
      <w:pPr>
        <w:jc w:val="center"/>
        <w:rPr>
          <w:sz w:val="40"/>
          <w:szCs w:val="40"/>
        </w:rPr>
      </w:pPr>
    </w:p>
    <w:p w14:paraId="47D8BCC8" w14:textId="58A00CC7" w:rsidR="0010663D" w:rsidRDefault="00C15418" w:rsidP="0010663D">
      <w:pPr>
        <w:jc w:val="center"/>
        <w:rPr>
          <w:sz w:val="40"/>
          <w:szCs w:val="40"/>
        </w:rPr>
      </w:pPr>
      <w:r w:rsidRPr="00017559">
        <w:rPr>
          <w:noProof/>
          <w:sz w:val="40"/>
          <w:szCs w:val="40"/>
        </w:rPr>
        <mc:AlternateContent>
          <mc:Choice Requires="wps">
            <w:drawing>
              <wp:anchor distT="45720" distB="45720" distL="114300" distR="114300" simplePos="0" relativeHeight="251658241" behindDoc="0" locked="0" layoutInCell="1" allowOverlap="1" wp14:anchorId="6EA8C74B" wp14:editId="577ADAE1">
                <wp:simplePos x="0" y="0"/>
                <wp:positionH relativeFrom="column">
                  <wp:posOffset>71251</wp:posOffset>
                </wp:positionH>
                <wp:positionV relativeFrom="paragraph">
                  <wp:posOffset>255731</wp:posOffset>
                </wp:positionV>
                <wp:extent cx="2638425" cy="1404620"/>
                <wp:effectExtent l="0" t="0" r="9525" b="1905"/>
                <wp:wrapSquare wrapText="bothSides"/>
                <wp:docPr id="3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384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9D2C7C6" w14:textId="3567110A" w:rsidR="00C15418" w:rsidRPr="00C15418" w:rsidRDefault="00C15418" w:rsidP="00C15418">
                            <w:pPr>
                              <w:spacing w:after="0"/>
                              <w:rPr>
                                <w:color w:val="00B0F0"/>
                              </w:rPr>
                            </w:pPr>
                            <w:r w:rsidRPr="00031ACA">
                              <w:rPr>
                                <w:b/>
                                <w:bCs/>
                                <w:color w:val="00B0F0"/>
                                <w:u w:val="single"/>
                              </w:rPr>
                              <w:t>Aviso</w:t>
                            </w:r>
                            <w:r w:rsidRPr="00C15418">
                              <w:rPr>
                                <w:color w:val="00B0F0"/>
                              </w:rPr>
                              <w:t xml:space="preserve">: </w:t>
                            </w:r>
                          </w:p>
                          <w:p w14:paraId="4E05752A" w14:textId="252C94FE" w:rsidR="00C15418" w:rsidRPr="00C15418" w:rsidRDefault="00031ACA" w:rsidP="00C15418">
                            <w:pPr>
                              <w:spacing w:after="0"/>
                              <w:rPr>
                                <w:color w:val="00B0F0"/>
                              </w:rPr>
                            </w:pPr>
                            <w:r>
                              <w:rPr>
                                <w:color w:val="00B0F0"/>
                              </w:rPr>
                              <w:t>Personalize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 xml:space="preserve"> os textos em </w:t>
                            </w:r>
                            <w:r w:rsidR="00C15418" w:rsidRPr="00C15418">
                              <w:rPr>
                                <w:b/>
                                <w:bCs/>
                                <w:color w:val="00B0F0"/>
                              </w:rPr>
                              <w:t>AZUL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 xml:space="preserve"> </w:t>
                            </w:r>
                            <w:r>
                              <w:rPr>
                                <w:color w:val="00B0F0"/>
                              </w:rPr>
                              <w:t xml:space="preserve">e altere esses textos personalizados 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 xml:space="preserve">para a cor </w:t>
                            </w:r>
                            <w:r w:rsidR="00C15418" w:rsidRPr="00C15418">
                              <w:rPr>
                                <w:b/>
                                <w:bCs/>
                              </w:rPr>
                              <w:t>PRETA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 xml:space="preserve">, </w:t>
                            </w:r>
                            <w:r>
                              <w:rPr>
                                <w:color w:val="00B0F0"/>
                              </w:rPr>
                              <w:t xml:space="preserve">para a </w:t>
                            </w:r>
                            <w:r w:rsidRPr="00C15418">
                              <w:rPr>
                                <w:color w:val="00B0F0"/>
                              </w:rPr>
                              <w:t>versão de entrega deste documento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>.</w:t>
                            </w:r>
                          </w:p>
                          <w:p w14:paraId="58AFAFCA" w14:textId="77777777" w:rsidR="00C15418" w:rsidRPr="00C15418" w:rsidRDefault="00C15418" w:rsidP="00C15418">
                            <w:pPr>
                              <w:spacing w:after="0"/>
                              <w:rPr>
                                <w:color w:val="00B0F0"/>
                              </w:rPr>
                            </w:pPr>
                          </w:p>
                          <w:p w14:paraId="6D4C581A" w14:textId="10D68EBC" w:rsidR="00C15418" w:rsidRPr="00C15418" w:rsidRDefault="00C15418" w:rsidP="00C15418">
                            <w:pPr>
                              <w:spacing w:after="0"/>
                              <w:rPr>
                                <w:color w:val="00B0F0"/>
                              </w:rPr>
                            </w:pPr>
                            <w:r w:rsidRPr="00C15418">
                              <w:rPr>
                                <w:color w:val="00B0F0"/>
                              </w:rPr>
                              <w:t>Este quadro de aviso</w:t>
                            </w:r>
                            <w:r w:rsidR="0062565D">
                              <w:rPr>
                                <w:color w:val="00B0F0"/>
                              </w:rPr>
                              <w:t xml:space="preserve"> e </w:t>
                            </w:r>
                            <w:r w:rsidR="00031ACA">
                              <w:rPr>
                                <w:color w:val="00B0F0"/>
                              </w:rPr>
                              <w:t>todos os textos</w:t>
                            </w:r>
                            <w:r w:rsidR="0062565D">
                              <w:rPr>
                                <w:color w:val="00B0F0"/>
                              </w:rPr>
                              <w:t xml:space="preserve"> em </w:t>
                            </w:r>
                            <w:r w:rsidR="0062565D" w:rsidRPr="0062565D">
                              <w:rPr>
                                <w:b/>
                                <w:bCs/>
                                <w:color w:val="00B0F0"/>
                              </w:rPr>
                              <w:t>AZUL</w:t>
                            </w:r>
                            <w:r w:rsidR="0062565D">
                              <w:rPr>
                                <w:color w:val="00B0F0"/>
                              </w:rPr>
                              <w:t xml:space="preserve"> de orientação</w:t>
                            </w:r>
                            <w:r w:rsidRPr="00C15418">
                              <w:rPr>
                                <w:color w:val="00B0F0"/>
                              </w:rPr>
                              <w:t xml:space="preserve"> deve</w:t>
                            </w:r>
                            <w:r w:rsidR="0062565D">
                              <w:rPr>
                                <w:color w:val="00B0F0"/>
                              </w:rPr>
                              <w:t>m</w:t>
                            </w:r>
                            <w:r w:rsidRPr="00C15418">
                              <w:rPr>
                                <w:color w:val="00B0F0"/>
                              </w:rPr>
                              <w:t xml:space="preserve"> ser retirado</w:t>
                            </w:r>
                            <w:r w:rsidR="0062565D">
                              <w:rPr>
                                <w:color w:val="00B0F0"/>
                              </w:rPr>
                              <w:t>s</w:t>
                            </w:r>
                            <w:r w:rsidRPr="00C15418">
                              <w:rPr>
                                <w:color w:val="00B0F0"/>
                              </w:rPr>
                              <w:t xml:space="preserve"> na versão de entrega deste documento.</w:t>
                            </w:r>
                          </w:p>
                          <w:p w14:paraId="72631E0E" w14:textId="77777777" w:rsidR="00C15418" w:rsidRDefault="00C15418" w:rsidP="00C15418">
                            <w:pPr>
                              <w:spacing w:after="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6EA8C74B" id="_x0000_t202" coordsize="21600,21600" o:spt="202" path="m,l,21600r21600,l21600,xe">
                <v:stroke joinstyle="miter"/>
                <v:path gradientshapeok="t" o:connecttype="rect"/>
              </v:shapetype>
              <v:shape id="Caixa de Texto 2" o:spid="_x0000_s1026" type="#_x0000_t202" style="position:absolute;left:0;text-align:left;margin-left:5.6pt;margin-top:20.15pt;width:207.75pt;height:110.6pt;z-index:251658241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" stroked="f">
                <v:textbox style="mso-fit-shape-to-text:t">
                  <w:txbxContent>
                    <w:p w14:paraId="09D2C7C6" w14:textId="3567110A" w:rsidR="00C15418" w:rsidRPr="00C15418" w:rsidRDefault="00C15418" w:rsidP="00C15418">
                      <w:pPr>
                        <w:spacing w:after="0"/>
                        <w:rPr>
                          <w:color w:val="00B0F0"/>
                        </w:rPr>
                      </w:pPr>
                      <w:r w:rsidRPr="00031ACA">
                        <w:rPr>
                          <w:b/>
                          <w:bCs/>
                          <w:color w:val="00B0F0"/>
                          <w:u w:val="single"/>
                        </w:rPr>
                        <w:t>Aviso</w:t>
                      </w:r>
                      <w:r w:rsidRPr="00C15418">
                        <w:rPr>
                          <w:color w:val="00B0F0"/>
                        </w:rPr>
                        <w:t xml:space="preserve">: </w:t>
                      </w:r>
                    </w:p>
                    <w:p w14:paraId="4E05752A" w14:textId="252C94FE" w:rsidR="00C15418" w:rsidRPr="00C15418" w:rsidRDefault="00031ACA" w:rsidP="00C15418">
                      <w:pPr>
                        <w:spacing w:after="0"/>
                        <w:rPr>
                          <w:color w:val="00B0F0"/>
                        </w:rPr>
                      </w:pPr>
                      <w:r>
                        <w:rPr>
                          <w:color w:val="00B0F0"/>
                        </w:rPr>
                        <w:t>Personalize</w:t>
                      </w:r>
                      <w:r w:rsidR="00C15418" w:rsidRPr="00C15418">
                        <w:rPr>
                          <w:color w:val="00B0F0"/>
                        </w:rPr>
                        <w:t xml:space="preserve"> os textos em </w:t>
                      </w:r>
                      <w:r w:rsidR="00C15418" w:rsidRPr="00C15418">
                        <w:rPr>
                          <w:b/>
                          <w:bCs/>
                          <w:color w:val="00B0F0"/>
                        </w:rPr>
                        <w:t>AZUL</w:t>
                      </w:r>
                      <w:r w:rsidR="00C15418" w:rsidRPr="00C15418">
                        <w:rPr>
                          <w:color w:val="00B0F0"/>
                        </w:rPr>
                        <w:t xml:space="preserve"> </w:t>
                      </w:r>
                      <w:r>
                        <w:rPr>
                          <w:color w:val="00B0F0"/>
                        </w:rPr>
                        <w:t xml:space="preserve">e altere esses textos personalizados </w:t>
                      </w:r>
                      <w:r w:rsidR="00C15418" w:rsidRPr="00C15418">
                        <w:rPr>
                          <w:color w:val="00B0F0"/>
                        </w:rPr>
                        <w:t xml:space="preserve">para a cor </w:t>
                      </w:r>
                      <w:r w:rsidR="00C15418" w:rsidRPr="00C15418">
                        <w:rPr>
                          <w:b/>
                          <w:bCs/>
                        </w:rPr>
                        <w:t>PRETA</w:t>
                      </w:r>
                      <w:r w:rsidR="00C15418" w:rsidRPr="00C15418">
                        <w:rPr>
                          <w:color w:val="00B0F0"/>
                        </w:rPr>
                        <w:t xml:space="preserve">, </w:t>
                      </w:r>
                      <w:r>
                        <w:rPr>
                          <w:color w:val="00B0F0"/>
                        </w:rPr>
                        <w:t xml:space="preserve">para a </w:t>
                      </w:r>
                      <w:r w:rsidRPr="00C15418">
                        <w:rPr>
                          <w:color w:val="00B0F0"/>
                        </w:rPr>
                        <w:t>versão de entrega deste documento</w:t>
                      </w:r>
                      <w:r w:rsidR="00C15418" w:rsidRPr="00C15418">
                        <w:rPr>
                          <w:color w:val="00B0F0"/>
                        </w:rPr>
                        <w:t>.</w:t>
                      </w:r>
                    </w:p>
                    <w:p w14:paraId="58AFAFCA" w14:textId="77777777" w:rsidR="00C15418" w:rsidRPr="00C15418" w:rsidRDefault="00C15418" w:rsidP="00C15418">
                      <w:pPr>
                        <w:spacing w:after="0"/>
                        <w:rPr>
                          <w:color w:val="00B0F0"/>
                        </w:rPr>
                      </w:pPr>
                    </w:p>
                    <w:p w14:paraId="6D4C581A" w14:textId="10D68EBC" w:rsidR="00C15418" w:rsidRPr="00C15418" w:rsidRDefault="00C15418" w:rsidP="00C15418">
                      <w:pPr>
                        <w:spacing w:after="0"/>
                        <w:rPr>
                          <w:color w:val="00B0F0"/>
                        </w:rPr>
                      </w:pPr>
                      <w:r w:rsidRPr="00C15418">
                        <w:rPr>
                          <w:color w:val="00B0F0"/>
                        </w:rPr>
                        <w:t>Este quadro de aviso</w:t>
                      </w:r>
                      <w:r w:rsidR="0062565D">
                        <w:rPr>
                          <w:color w:val="00B0F0"/>
                        </w:rPr>
                        <w:t xml:space="preserve"> e </w:t>
                      </w:r>
                      <w:r w:rsidR="00031ACA">
                        <w:rPr>
                          <w:color w:val="00B0F0"/>
                        </w:rPr>
                        <w:t>todos os textos</w:t>
                      </w:r>
                      <w:r w:rsidR="0062565D">
                        <w:rPr>
                          <w:color w:val="00B0F0"/>
                        </w:rPr>
                        <w:t xml:space="preserve"> em </w:t>
                      </w:r>
                      <w:r w:rsidR="0062565D" w:rsidRPr="0062565D">
                        <w:rPr>
                          <w:b/>
                          <w:bCs/>
                          <w:color w:val="00B0F0"/>
                        </w:rPr>
                        <w:t>AZUL</w:t>
                      </w:r>
                      <w:r w:rsidR="0062565D">
                        <w:rPr>
                          <w:color w:val="00B0F0"/>
                        </w:rPr>
                        <w:t xml:space="preserve"> de orientação</w:t>
                      </w:r>
                      <w:r w:rsidRPr="00C15418">
                        <w:rPr>
                          <w:color w:val="00B0F0"/>
                        </w:rPr>
                        <w:t xml:space="preserve"> deve</w:t>
                      </w:r>
                      <w:r w:rsidR="0062565D">
                        <w:rPr>
                          <w:color w:val="00B0F0"/>
                        </w:rPr>
                        <w:t>m</w:t>
                      </w:r>
                      <w:r w:rsidRPr="00C15418">
                        <w:rPr>
                          <w:color w:val="00B0F0"/>
                        </w:rPr>
                        <w:t xml:space="preserve"> ser retirado</w:t>
                      </w:r>
                      <w:r w:rsidR="0062565D">
                        <w:rPr>
                          <w:color w:val="00B0F0"/>
                        </w:rPr>
                        <w:t>s</w:t>
                      </w:r>
                      <w:r w:rsidRPr="00C15418">
                        <w:rPr>
                          <w:color w:val="00B0F0"/>
                        </w:rPr>
                        <w:t xml:space="preserve"> na versão de entrega deste documento.</w:t>
                      </w:r>
                    </w:p>
                    <w:p w14:paraId="72631E0E" w14:textId="77777777" w:rsidR="00C15418" w:rsidRDefault="00C15418" w:rsidP="00C15418">
                      <w:pPr>
                        <w:spacing w:after="0"/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017559" w:rsidRPr="00017559">
        <w:rPr>
          <w:noProof/>
          <w:sz w:val="40"/>
          <w:szCs w:val="40"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71174E72" wp14:editId="0DAD80B8">
                <wp:simplePos x="0" y="0"/>
                <wp:positionH relativeFrom="column">
                  <wp:posOffset>3237230</wp:posOffset>
                </wp:positionH>
                <wp:positionV relativeFrom="paragraph">
                  <wp:posOffset>325755</wp:posOffset>
                </wp:positionV>
                <wp:extent cx="2638425" cy="1404620"/>
                <wp:effectExtent l="0" t="0" r="9525" b="0"/>
                <wp:wrapSquare wrapText="bothSides"/>
                <wp:docPr id="217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384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E19E9BD" w14:textId="107F3A6E" w:rsidR="00017559" w:rsidRDefault="00017559" w:rsidP="00AC33D5">
                            <w:pPr>
                              <w:spacing w:after="0"/>
                            </w:pPr>
                            <w:r>
                              <w:t xml:space="preserve">Trabalho apresentado como requisito parcial para a disciplina de </w:t>
                            </w:r>
                            <w:r w:rsidR="00C253D8">
                              <w:rPr>
                                <w:b/>
                                <w:bCs/>
                              </w:rPr>
                              <w:t>Experiência Criativa – Projetando Soluções Computacionais</w:t>
                            </w:r>
                            <w:r>
                              <w:t xml:space="preserve">, do curso de Bacharelado em </w:t>
                            </w:r>
                            <w:r w:rsidR="00C253D8">
                              <w:t>Engenharia de Software</w:t>
                            </w:r>
                            <w:r>
                              <w:t>, da PUCPR.</w:t>
                            </w:r>
                          </w:p>
                          <w:p w14:paraId="0EC7F3FF" w14:textId="77777777" w:rsidR="00AC33D5" w:rsidRDefault="00AC33D5" w:rsidP="00AC33D5">
                            <w:pPr>
                              <w:spacing w:after="0"/>
                            </w:pPr>
                          </w:p>
                          <w:p w14:paraId="689D5840" w14:textId="6A4E44E0" w:rsidR="00AC33D5" w:rsidRDefault="00AC33D5" w:rsidP="00AC33D5">
                            <w:pPr>
                              <w:spacing w:after="0"/>
                            </w:pPr>
                            <w:r>
                              <w:t>Orientador</w:t>
                            </w:r>
                            <w:r w:rsidR="00A11E09">
                              <w:t>es</w:t>
                            </w:r>
                            <w:r>
                              <w:t>:</w:t>
                            </w:r>
                          </w:p>
                          <w:p w14:paraId="211DC5DA" w14:textId="79E3D40B" w:rsidR="00C253D8" w:rsidRDefault="00C253D8" w:rsidP="00C253D8">
                            <w:pPr>
                              <w:spacing w:after="0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 xml:space="preserve">. </w:t>
                            </w:r>
                            <w:r w:rsidR="003371BC" w:rsidRPr="00AE11F7">
                              <w:rPr>
                                <w:rFonts w:eastAsia="Arial" w:cs="Arial"/>
                                <w:color w:val="000000" w:themeColor="text1"/>
                              </w:rPr>
                              <w:t>Lisiane Reips</w:t>
                            </w:r>
                          </w:p>
                          <w:p w14:paraId="4AC61C6D" w14:textId="01DC13D8" w:rsidR="00A11E09" w:rsidRDefault="00A11E09" w:rsidP="00C253D8">
                            <w:pPr>
                              <w:spacing w:after="0"/>
                            </w:pPr>
                            <w:r>
                              <w:t xml:space="preserve">Prof. </w:t>
                            </w:r>
                            <w:r>
                              <w:rPr>
                                <w:rFonts w:eastAsia="Arial" w:cs="Arial"/>
                                <w:color w:val="000000" w:themeColor="text1"/>
                              </w:rPr>
                              <w:t>Giulio Domenico Bordin</w:t>
                            </w:r>
                          </w:p>
                          <w:p w14:paraId="304DBA3E" w14:textId="7196354A" w:rsidR="00AC33D5" w:rsidRDefault="00AC33D5" w:rsidP="00AC33D5">
                            <w:pPr>
                              <w:spacing w:after="0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 xml:space="preserve">. </w:t>
                            </w:r>
                            <w:r w:rsidR="00C253D8">
                              <w:t>Rosilene Fernand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1174E72" id="_x0000_s1027" type="#_x0000_t202" style="position:absolute;left:0;text-align:left;margin-left:254.9pt;margin-top:25.65pt;width:207.75pt;height:110.6pt;z-index:25165824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" stroked="f">
                <v:textbox style="mso-fit-shape-to-text:t">
                  <w:txbxContent>
                    <w:p w14:paraId="3E19E9BD" w14:textId="107F3A6E" w:rsidR="00017559" w:rsidRDefault="00017559" w:rsidP="00AC33D5">
                      <w:pPr>
                        <w:spacing w:after="0"/>
                      </w:pPr>
                      <w:r>
                        <w:t xml:space="preserve">Trabalho apresentado como requisito parcial para a disciplina de </w:t>
                      </w:r>
                      <w:r w:rsidR="00C253D8">
                        <w:rPr>
                          <w:b/>
                          <w:bCs/>
                        </w:rPr>
                        <w:t>Experiência Criativa – Projetando Soluções Computacionais</w:t>
                      </w:r>
                      <w:r>
                        <w:t xml:space="preserve">, do curso de Bacharelado em </w:t>
                      </w:r>
                      <w:r w:rsidR="00C253D8">
                        <w:t>Engenharia de Software</w:t>
                      </w:r>
                      <w:r>
                        <w:t>, da PUCPR.</w:t>
                      </w:r>
                    </w:p>
                    <w:p w14:paraId="0EC7F3FF" w14:textId="77777777" w:rsidR="00AC33D5" w:rsidRDefault="00AC33D5" w:rsidP="00AC33D5">
                      <w:pPr>
                        <w:spacing w:after="0"/>
                      </w:pPr>
                    </w:p>
                    <w:p w14:paraId="689D5840" w14:textId="6A4E44E0" w:rsidR="00AC33D5" w:rsidRDefault="00AC33D5" w:rsidP="00AC33D5">
                      <w:pPr>
                        <w:spacing w:after="0"/>
                      </w:pPr>
                      <w:r>
                        <w:t>Orientador</w:t>
                      </w:r>
                      <w:r w:rsidR="00A11E09">
                        <w:t>es</w:t>
                      </w:r>
                      <w:r>
                        <w:t>:</w:t>
                      </w:r>
                    </w:p>
                    <w:p w14:paraId="211DC5DA" w14:textId="79E3D40B" w:rsidR="00C253D8" w:rsidRDefault="00C253D8" w:rsidP="00C253D8">
                      <w:pPr>
                        <w:spacing w:after="0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 xml:space="preserve">. </w:t>
                      </w:r>
                      <w:r w:rsidR="003371BC" w:rsidRPr="00AE11F7">
                        <w:rPr>
                          <w:rFonts w:eastAsia="Arial" w:cs="Arial"/>
                          <w:color w:val="000000" w:themeColor="text1"/>
                        </w:rPr>
                        <w:t>Lisiane Reips</w:t>
                      </w:r>
                    </w:p>
                    <w:p w14:paraId="4AC61C6D" w14:textId="01DC13D8" w:rsidR="00A11E09" w:rsidRDefault="00A11E09" w:rsidP="00C253D8">
                      <w:pPr>
                        <w:spacing w:after="0"/>
                      </w:pPr>
                      <w:r>
                        <w:t xml:space="preserve">Prof. </w:t>
                      </w:r>
                      <w:r>
                        <w:rPr>
                          <w:rFonts w:eastAsia="Arial" w:cs="Arial"/>
                          <w:color w:val="000000" w:themeColor="text1"/>
                        </w:rPr>
                        <w:t>Giulio Domenico Bordin</w:t>
                      </w:r>
                    </w:p>
                    <w:p w14:paraId="304DBA3E" w14:textId="7196354A" w:rsidR="00AC33D5" w:rsidRDefault="00AC33D5" w:rsidP="00AC33D5">
                      <w:pPr>
                        <w:spacing w:after="0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 xml:space="preserve">. </w:t>
                      </w:r>
                      <w:r w:rsidR="00C253D8">
                        <w:t>Rosilene Fernande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862BC7">
        <w:rPr>
          <w:sz w:val="40"/>
          <w:szCs w:val="40"/>
        </w:rPr>
        <w:t xml:space="preserve"> </w:t>
      </w:r>
    </w:p>
    <w:p w14:paraId="24599BD8" w14:textId="549A75D1" w:rsidR="0010663D" w:rsidRDefault="0010663D" w:rsidP="0010663D">
      <w:pPr>
        <w:jc w:val="center"/>
        <w:rPr>
          <w:sz w:val="40"/>
          <w:szCs w:val="40"/>
        </w:rPr>
      </w:pPr>
    </w:p>
    <w:p w14:paraId="38426B3F" w14:textId="3CD3863E" w:rsidR="00AC33D5" w:rsidRDefault="00AC33D5" w:rsidP="00856181"/>
    <w:p w14:paraId="6FEDE7B3" w14:textId="32F374C9" w:rsidR="0010663D" w:rsidRDefault="0010663D" w:rsidP="0010663D">
      <w:pPr>
        <w:jc w:val="center"/>
      </w:pPr>
      <w:r>
        <w:t>Curitiba</w:t>
      </w:r>
    </w:p>
    <w:p w14:paraId="138ABACB" w14:textId="1DFDDD77" w:rsidR="0010663D" w:rsidRDefault="0010663D" w:rsidP="0010663D">
      <w:pPr>
        <w:jc w:val="center"/>
      </w:pPr>
      <w:r>
        <w:t>202</w:t>
      </w:r>
      <w:r w:rsidR="003371BC">
        <w:t>5</w:t>
      </w:r>
      <w:r w:rsidRPr="0010663D">
        <w:br w:type="page"/>
      </w:r>
    </w:p>
    <w:sdt>
      <w:sdtPr>
        <w:rPr>
          <w:rFonts w:asciiTheme="minorHAnsi" w:eastAsiaTheme="minorEastAsia" w:hAnsiTheme="minorHAnsi" w:cstheme="minorBidi"/>
          <w:sz w:val="22"/>
          <w:szCs w:val="22"/>
          <w:lang w:eastAsia="en-US"/>
        </w:rPr>
        <w:id w:val="-2052685780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4569072B" w14:textId="71148B47" w:rsidR="0010663D" w:rsidRPr="00A64A1A" w:rsidRDefault="00A64A1A" w:rsidP="00A64A1A">
          <w:pPr>
            <w:pStyle w:val="CabealhodoSumrio"/>
          </w:pPr>
          <w:r w:rsidRPr="00A64A1A">
            <w:t>SUMÁRIO</w:t>
          </w:r>
        </w:p>
        <w:p w14:paraId="088A0ABC" w14:textId="77777777" w:rsidR="00F244C7" w:rsidRPr="00F244C7" w:rsidRDefault="00F244C7" w:rsidP="00F244C7">
          <w:pPr>
            <w:rPr>
              <w:lang w:eastAsia="pt-BR"/>
            </w:rPr>
          </w:pPr>
        </w:p>
        <w:p w14:paraId="6562F0AA" w14:textId="1131E96B" w:rsidR="00D27799" w:rsidRDefault="0010663D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95958199" w:history="1">
            <w:r w:rsidR="00D27799" w:rsidRPr="00F73691">
              <w:rPr>
                <w:rStyle w:val="Hyperlink"/>
                <w:noProof/>
              </w:rPr>
              <w:t>ARTEFATO 1: Quadro “3 Objetivos”</w:t>
            </w:r>
            <w:r w:rsidR="00D27799">
              <w:rPr>
                <w:noProof/>
                <w:webHidden/>
              </w:rPr>
              <w:tab/>
            </w:r>
            <w:r w:rsidR="00D27799">
              <w:rPr>
                <w:noProof/>
                <w:webHidden/>
              </w:rPr>
              <w:fldChar w:fldCharType="begin"/>
            </w:r>
            <w:r w:rsidR="00D27799">
              <w:rPr>
                <w:noProof/>
                <w:webHidden/>
              </w:rPr>
              <w:instrText xml:space="preserve"> PAGEREF _Toc195958199 \h </w:instrText>
            </w:r>
            <w:r w:rsidR="00D27799">
              <w:rPr>
                <w:noProof/>
                <w:webHidden/>
              </w:rPr>
            </w:r>
            <w:r w:rsidR="00D27799">
              <w:rPr>
                <w:noProof/>
                <w:webHidden/>
              </w:rPr>
              <w:fldChar w:fldCharType="separate"/>
            </w:r>
            <w:r w:rsidR="00D27799">
              <w:rPr>
                <w:noProof/>
                <w:webHidden/>
              </w:rPr>
              <w:t>3</w:t>
            </w:r>
            <w:r w:rsidR="00D27799">
              <w:rPr>
                <w:noProof/>
                <w:webHidden/>
              </w:rPr>
              <w:fldChar w:fldCharType="end"/>
            </w:r>
          </w:hyperlink>
        </w:p>
        <w:p w14:paraId="1FB79429" w14:textId="21A531D8" w:rsidR="00D27799" w:rsidRDefault="00D27799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95958200" w:history="1">
            <w:r w:rsidRPr="00F73691">
              <w:rPr>
                <w:rStyle w:val="Hyperlink"/>
                <w:noProof/>
              </w:rPr>
              <w:t>ARTEFATO 2: Quadro “é – não é – faz – não faz”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582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BB99AC" w14:textId="73BEEF04" w:rsidR="00D27799" w:rsidRDefault="00D27799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95958201" w:history="1">
            <w:r w:rsidRPr="00F73691">
              <w:rPr>
                <w:rStyle w:val="Hyperlink"/>
                <w:noProof/>
              </w:rPr>
              <w:t>ARTEFATO 3: Quadro “Visão de Produto”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582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033ED8" w14:textId="7CB6CC6E" w:rsidR="00D27799" w:rsidRDefault="00D27799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95958202" w:history="1">
            <w:r w:rsidRPr="00F73691">
              <w:rPr>
                <w:rStyle w:val="Hyperlink"/>
                <w:noProof/>
              </w:rPr>
              <w:t>ARTEFATO 4: Canvas PBB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582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8E9266" w14:textId="2FC2A841" w:rsidR="00D27799" w:rsidRDefault="00D27799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95958203" w:history="1">
            <w:r w:rsidRPr="00F73691">
              <w:rPr>
                <w:rStyle w:val="Hyperlink"/>
                <w:noProof/>
              </w:rPr>
              <w:t>ARTEFATO 5: Relação de User Stor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582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933A28" w14:textId="439D8149" w:rsidR="00D27799" w:rsidRDefault="00D27799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95958204" w:history="1">
            <w:r w:rsidRPr="00F73691">
              <w:rPr>
                <w:rStyle w:val="Hyperlink"/>
                <w:noProof/>
              </w:rPr>
              <w:t>ARTEFATO 6: Modelo Relacion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582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2AE7F9" w14:textId="3A6BB2C6" w:rsidR="00D27799" w:rsidRDefault="00D27799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95958205" w:history="1">
            <w:r w:rsidRPr="00F73691">
              <w:rPr>
                <w:rStyle w:val="Hyperlink"/>
                <w:noProof/>
              </w:rPr>
              <w:t>ARTEFATO 7: Diagrama de Class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582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121452" w14:textId="2D5FBB10" w:rsidR="00D27799" w:rsidRDefault="00D27799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95958206" w:history="1">
            <w:r w:rsidRPr="00F73691">
              <w:rPr>
                <w:rStyle w:val="Hyperlink"/>
                <w:noProof/>
              </w:rPr>
              <w:t>ARTEFATO 8: Diagrama de Atividades</w:t>
            </w:r>
            <w:r>
              <w:rPr>
                <w:noProof/>
                <w:webHidden/>
              </w:rPr>
              <w:tab/>
            </w:r>
            <w:r w:rsidR="00D3793B">
              <w:rPr>
                <w:noProof/>
                <w:webHidden/>
              </w:rPr>
              <w:t>30</w:t>
            </w:r>
          </w:hyperlink>
        </w:p>
        <w:p w14:paraId="2FA277F7" w14:textId="0F95B4BE" w:rsidR="00D27799" w:rsidRDefault="00D27799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95958207" w:history="1">
            <w:r w:rsidRPr="00F73691">
              <w:rPr>
                <w:rStyle w:val="Hyperlink"/>
                <w:noProof/>
              </w:rPr>
              <w:t>REFERÊNCIA BIBLIOGRÁFICAS</w:t>
            </w:r>
            <w:r>
              <w:rPr>
                <w:noProof/>
                <w:webHidden/>
              </w:rPr>
              <w:tab/>
            </w:r>
            <w:r w:rsidR="004D3389">
              <w:rPr>
                <w:noProof/>
                <w:webHidden/>
              </w:rPr>
              <w:t>31</w:t>
            </w:r>
          </w:hyperlink>
        </w:p>
        <w:p w14:paraId="6944E5D1" w14:textId="06E1010C" w:rsidR="0010663D" w:rsidRDefault="0010663D">
          <w:r>
            <w:rPr>
              <w:b/>
              <w:bCs/>
            </w:rPr>
            <w:fldChar w:fldCharType="end"/>
          </w:r>
        </w:p>
      </w:sdtContent>
    </w:sdt>
    <w:p w14:paraId="71327213" w14:textId="77777777" w:rsidR="00614BEB" w:rsidRDefault="00614BEB">
      <w:pPr>
        <w:pStyle w:val="ndicedeilustraes"/>
        <w:tabs>
          <w:tab w:val="right" w:leader="dot" w:pos="8494"/>
        </w:tabs>
      </w:pPr>
    </w:p>
    <w:p w14:paraId="74CF4EA0" w14:textId="50498504" w:rsidR="00614BEB" w:rsidRPr="00F244C7" w:rsidRDefault="00614BEB" w:rsidP="00A64A1A">
      <w:pPr>
        <w:pStyle w:val="CabealhodoSumrio"/>
      </w:pPr>
      <w:r>
        <w:t>ÍNDICE DE ILUSTRAÇÕES</w:t>
      </w:r>
    </w:p>
    <w:p w14:paraId="758C4309" w14:textId="77777777" w:rsidR="00614BEB" w:rsidRDefault="00614BEB">
      <w:pPr>
        <w:pStyle w:val="ndicedeilustraes"/>
        <w:tabs>
          <w:tab w:val="right" w:leader="dot" w:pos="8494"/>
        </w:tabs>
      </w:pPr>
    </w:p>
    <w:p w14:paraId="630F6A2D" w14:textId="4AD623F7" w:rsidR="002B49C5" w:rsidRDefault="00F244C7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r>
        <w:fldChar w:fldCharType="begin"/>
      </w:r>
      <w:r>
        <w:instrText xml:space="preserve"> TOC \h \z \c "Figura" </w:instrText>
      </w:r>
      <w:r>
        <w:fldChar w:fldCharType="separate"/>
      </w:r>
      <w:hyperlink w:anchor="_Toc158902413" w:history="1">
        <w:r w:rsidR="002B49C5" w:rsidRPr="00317A95">
          <w:rPr>
            <w:rStyle w:val="Hyperlink"/>
            <w:noProof/>
          </w:rPr>
          <w:t>Figura 1 – Quadro “3 Objetivos”.</w:t>
        </w:r>
        <w:r w:rsidR="002B49C5">
          <w:rPr>
            <w:noProof/>
            <w:webHidden/>
          </w:rPr>
          <w:tab/>
        </w:r>
        <w:r w:rsidR="002B49C5">
          <w:rPr>
            <w:noProof/>
            <w:webHidden/>
          </w:rPr>
          <w:fldChar w:fldCharType="begin"/>
        </w:r>
        <w:r w:rsidR="002B49C5">
          <w:rPr>
            <w:noProof/>
            <w:webHidden/>
          </w:rPr>
          <w:instrText xml:space="preserve"> PAGEREF _Toc158902413 \h </w:instrText>
        </w:r>
        <w:r w:rsidR="002B49C5">
          <w:rPr>
            <w:noProof/>
            <w:webHidden/>
          </w:rPr>
        </w:r>
        <w:r w:rsidR="002B49C5">
          <w:rPr>
            <w:noProof/>
            <w:webHidden/>
          </w:rPr>
          <w:fldChar w:fldCharType="separate"/>
        </w:r>
        <w:r w:rsidR="00315CD9">
          <w:rPr>
            <w:noProof/>
            <w:webHidden/>
          </w:rPr>
          <w:t>3</w:t>
        </w:r>
        <w:r w:rsidR="002B49C5">
          <w:rPr>
            <w:noProof/>
            <w:webHidden/>
          </w:rPr>
          <w:fldChar w:fldCharType="end"/>
        </w:r>
      </w:hyperlink>
    </w:p>
    <w:p w14:paraId="61693A41" w14:textId="5931C048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4" w:history="1">
        <w:r w:rsidRPr="00317A95">
          <w:rPr>
            <w:rStyle w:val="Hyperlink"/>
            <w:noProof/>
          </w:rPr>
          <w:t>Figura 2 – Quadro “é – não é – faz – não faz”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890241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15CD9"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1CECBDC3" w14:textId="776F0372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5" w:history="1">
        <w:r w:rsidRPr="00317A95">
          <w:rPr>
            <w:rStyle w:val="Hyperlink"/>
            <w:noProof/>
          </w:rPr>
          <w:t>Figura 3 – Quadro "Visão de Produto".  Fonte: AGUIAR, F. 2018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890241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15CD9"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413895C4" w14:textId="6143612A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6" w:history="1">
        <w:r w:rsidRPr="00317A95">
          <w:rPr>
            <w:rStyle w:val="Hyperlink"/>
            <w:noProof/>
            <w:lang w:val="en-US"/>
          </w:rPr>
          <w:t xml:space="preserve">Figura 4 – Canvas PBB: "Product Backlog Building". </w:t>
        </w:r>
        <w:r w:rsidRPr="00317A95">
          <w:rPr>
            <w:rStyle w:val="Hyperlink"/>
            <w:noProof/>
          </w:rPr>
          <w:t>Fonte: AGUIAR, F. 2018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890241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15CD9"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32D65553" w14:textId="7B984AA8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7" w:history="1">
        <w:r w:rsidRPr="00317A95">
          <w:rPr>
            <w:rStyle w:val="Hyperlink"/>
            <w:noProof/>
          </w:rPr>
          <w:t>Figura 5 - User Stories e Critérios de Aceite. Fonte: AGUIAR, F. 2018.</w:t>
        </w:r>
        <w:r>
          <w:rPr>
            <w:noProof/>
            <w:webHidden/>
          </w:rPr>
          <w:tab/>
        </w:r>
        <w:r w:rsidR="00201046">
          <w:rPr>
            <w:noProof/>
            <w:webHidden/>
          </w:rPr>
          <w:t>8</w:t>
        </w:r>
      </w:hyperlink>
    </w:p>
    <w:p w14:paraId="639411D0" w14:textId="56EA7003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8" w:history="1">
        <w:r w:rsidRPr="00317A95">
          <w:rPr>
            <w:rStyle w:val="Hyperlink"/>
            <w:noProof/>
          </w:rPr>
          <w:t>Figura 6 – Exemplo: Modelo Relacional gerado por engenharia reversa (MySQL Workbench).</w:t>
        </w:r>
        <w:r>
          <w:rPr>
            <w:noProof/>
            <w:webHidden/>
          </w:rPr>
          <w:tab/>
        </w:r>
        <w:r w:rsidR="00201046">
          <w:rPr>
            <w:noProof/>
            <w:webHidden/>
          </w:rPr>
          <w:t>22</w:t>
        </w:r>
      </w:hyperlink>
    </w:p>
    <w:p w14:paraId="427C4F66" w14:textId="24B6C2A4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9" w:history="1">
        <w:r w:rsidRPr="00317A95">
          <w:rPr>
            <w:rStyle w:val="Hyperlink"/>
            <w:noProof/>
          </w:rPr>
          <w:t>Figura 7 – Exemplo: Diagrama de Classes.</w:t>
        </w:r>
        <w:r>
          <w:rPr>
            <w:noProof/>
            <w:webHidden/>
          </w:rPr>
          <w:tab/>
        </w:r>
        <w:r w:rsidR="00201046">
          <w:rPr>
            <w:noProof/>
            <w:webHidden/>
          </w:rPr>
          <w:t>28</w:t>
        </w:r>
      </w:hyperlink>
    </w:p>
    <w:p w14:paraId="35FED90B" w14:textId="5FA6CCCD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20" w:history="1">
        <w:r w:rsidRPr="00317A95">
          <w:rPr>
            <w:rStyle w:val="Hyperlink"/>
            <w:noProof/>
          </w:rPr>
          <w:t>Figura 8 – Exemplo: Diagrama de Atividades.</w:t>
        </w:r>
        <w:r>
          <w:rPr>
            <w:noProof/>
            <w:webHidden/>
          </w:rPr>
          <w:tab/>
        </w:r>
        <w:r w:rsidR="00D3793B">
          <w:rPr>
            <w:noProof/>
            <w:webHidden/>
          </w:rPr>
          <w:t>30</w:t>
        </w:r>
      </w:hyperlink>
    </w:p>
    <w:p w14:paraId="3DA00C4A" w14:textId="0CD93E6F" w:rsidR="0010663D" w:rsidRDefault="00F244C7">
      <w:r>
        <w:fldChar w:fldCharType="end"/>
      </w:r>
      <w:r w:rsidR="0010663D">
        <w:br w:type="page"/>
      </w:r>
    </w:p>
    <w:p w14:paraId="2716B6B6" w14:textId="04788296" w:rsidR="00FA629D" w:rsidRPr="00714DB9" w:rsidRDefault="00FA629D" w:rsidP="00FA629D">
      <w:pPr>
        <w:pStyle w:val="Ttulo1"/>
      </w:pPr>
      <w:bookmarkStart w:id="0" w:name="_Toc95732948"/>
      <w:bookmarkStart w:id="1" w:name="_Toc195958199"/>
      <w:r>
        <w:lastRenderedPageBreak/>
        <w:t xml:space="preserve">ARTEFATO 1: </w:t>
      </w:r>
      <w:r w:rsidRPr="003B1F8B">
        <w:t>Quadro “3 Objetivos”</w:t>
      </w:r>
      <w:bookmarkEnd w:id="0"/>
      <w:bookmarkEnd w:id="1"/>
    </w:p>
    <w:p w14:paraId="2B3FE145" w14:textId="77777777" w:rsidR="005D1A23" w:rsidRDefault="00C42C7C" w:rsidP="00986FEB">
      <w:pPr>
        <w:pStyle w:val="CorpodeTexto"/>
      </w:pPr>
      <w:r>
        <w:t xml:space="preserve"> </w:t>
      </w:r>
    </w:p>
    <w:p w14:paraId="77D7473B" w14:textId="739ED330" w:rsidR="007253B8" w:rsidRPr="00C15418" w:rsidRDefault="00F91EE6" w:rsidP="001C1A49">
      <w:pPr>
        <w:ind w:left="708"/>
        <w:rPr>
          <w:color w:val="00B0F0"/>
        </w:rPr>
      </w:pPr>
      <w:r w:rsidRPr="00C15418">
        <w:rPr>
          <w:color w:val="00B0F0"/>
        </w:rPr>
        <w:t>R</w:t>
      </w:r>
      <w:r w:rsidR="00667F07" w:rsidRPr="00C15418">
        <w:rPr>
          <w:color w:val="00B0F0"/>
        </w:rPr>
        <w:t>elaciona</w:t>
      </w:r>
      <w:r w:rsidR="00C22245" w:rsidRPr="00C15418">
        <w:rPr>
          <w:color w:val="00B0F0"/>
        </w:rPr>
        <w:t xml:space="preserve"> os 3 grandes objetivos</w:t>
      </w:r>
      <w:r w:rsidR="0094014C" w:rsidRPr="00C15418">
        <w:rPr>
          <w:color w:val="00B0F0"/>
        </w:rPr>
        <w:t xml:space="preserve"> de negócio</w:t>
      </w:r>
      <w:r w:rsidR="00C22245" w:rsidRPr="00C15418">
        <w:rPr>
          <w:color w:val="00B0F0"/>
        </w:rPr>
        <w:t xml:space="preserve"> </w:t>
      </w:r>
      <w:r w:rsidR="0094014C" w:rsidRPr="00C15418">
        <w:rPr>
          <w:color w:val="00B0F0"/>
        </w:rPr>
        <w:t>que o</w:t>
      </w:r>
      <w:r w:rsidR="00C22245" w:rsidRPr="00C15418">
        <w:rPr>
          <w:color w:val="00B0F0"/>
        </w:rPr>
        <w:t xml:space="preserve"> </w:t>
      </w:r>
      <w:r w:rsidR="00E47060" w:rsidRPr="00C15418">
        <w:rPr>
          <w:color w:val="00B0F0"/>
        </w:rPr>
        <w:t>produto de software</w:t>
      </w:r>
      <w:r w:rsidR="0094014C" w:rsidRPr="00C15418">
        <w:rPr>
          <w:color w:val="00B0F0"/>
        </w:rPr>
        <w:t xml:space="preserve"> deve atender</w:t>
      </w:r>
      <w:r w:rsidR="00667F07" w:rsidRPr="00C15418">
        <w:rPr>
          <w:color w:val="00B0F0"/>
        </w:rPr>
        <w:t xml:space="preserve">. </w:t>
      </w:r>
    </w:p>
    <w:p w14:paraId="2F18BF51" w14:textId="5627896E" w:rsidR="00E47060" w:rsidRPr="00C15418" w:rsidRDefault="00E47060" w:rsidP="001C1A49">
      <w:pPr>
        <w:ind w:left="708"/>
        <w:rPr>
          <w:color w:val="00B0F0"/>
        </w:rPr>
      </w:pPr>
      <w:r w:rsidRPr="00C15418">
        <w:rPr>
          <w:color w:val="00B0F0"/>
        </w:rPr>
        <w:t>Padrão para entrega</w:t>
      </w:r>
      <w:r w:rsidR="00F75333" w:rsidRPr="00C15418">
        <w:rPr>
          <w:color w:val="00B0F0"/>
        </w:rPr>
        <w:t xml:space="preserve"> na figura a seguir</w:t>
      </w:r>
      <w:r w:rsidRPr="00C15418">
        <w:rPr>
          <w:color w:val="00B0F0"/>
        </w:rPr>
        <w:t>.</w:t>
      </w:r>
    </w:p>
    <w:p w14:paraId="45D0152E" w14:textId="77777777" w:rsidR="00FA629D" w:rsidRDefault="00FA629D" w:rsidP="001C1A49">
      <w:pPr>
        <w:ind w:left="708"/>
      </w:pPr>
    </w:p>
    <w:tbl>
      <w:tblPr>
        <w:tblStyle w:val="Tabelacomgrade"/>
        <w:tblW w:w="6379" w:type="dxa"/>
        <w:tblInd w:w="704" w:type="dxa"/>
        <w:tblLook w:val="04A0" w:firstRow="1" w:lastRow="0" w:firstColumn="1" w:lastColumn="0" w:noHBand="0" w:noVBand="1"/>
      </w:tblPr>
      <w:tblGrid>
        <w:gridCol w:w="1310"/>
        <w:gridCol w:w="5069"/>
      </w:tblGrid>
      <w:tr w:rsidR="000A5C41" w:rsidRPr="00FA629D" w14:paraId="0D883202" w14:textId="77777777" w:rsidTr="00FA629D">
        <w:trPr>
          <w:trHeight w:val="381"/>
        </w:trPr>
        <w:tc>
          <w:tcPr>
            <w:tcW w:w="6379" w:type="dxa"/>
            <w:gridSpan w:val="2"/>
            <w:vAlign w:val="center"/>
          </w:tcPr>
          <w:p w14:paraId="3F03BD76" w14:textId="242E8721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bookmarkStart w:id="2" w:name="_Hlk96282040"/>
            <w:r w:rsidRPr="00FA629D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1</w:t>
            </w:r>
            <w:r w:rsidRPr="00FA629D">
              <w:rPr>
                <w:sz w:val="24"/>
                <w:szCs w:val="24"/>
              </w:rPr>
              <w:t>: Quadro “3 Objetivos”</w:t>
            </w:r>
          </w:p>
        </w:tc>
      </w:tr>
      <w:tr w:rsidR="000A5C41" w:rsidRPr="00FA629D" w14:paraId="67291B55" w14:textId="77777777" w:rsidTr="00FA629D">
        <w:trPr>
          <w:trHeight w:val="416"/>
        </w:trPr>
        <w:tc>
          <w:tcPr>
            <w:tcW w:w="6379" w:type="dxa"/>
            <w:gridSpan w:val="2"/>
            <w:vAlign w:val="center"/>
          </w:tcPr>
          <w:p w14:paraId="2AA716F9" w14:textId="3CBE1593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NOME DO PRODUTO</w:t>
            </w:r>
            <w:r w:rsidRPr="00FA629D">
              <w:rPr>
                <w:sz w:val="24"/>
                <w:szCs w:val="24"/>
              </w:rPr>
              <w:t>:</w:t>
            </w:r>
          </w:p>
        </w:tc>
      </w:tr>
      <w:tr w:rsidR="0094014C" w:rsidRPr="00FA629D" w14:paraId="45E43ACB" w14:textId="77777777" w:rsidTr="00FA629D">
        <w:trPr>
          <w:trHeight w:val="422"/>
        </w:trPr>
        <w:tc>
          <w:tcPr>
            <w:tcW w:w="1276" w:type="dxa"/>
            <w:vAlign w:val="center"/>
          </w:tcPr>
          <w:p w14:paraId="77381964" w14:textId="3C9FABD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OBJETIVOS</w:t>
            </w:r>
          </w:p>
        </w:tc>
        <w:tc>
          <w:tcPr>
            <w:tcW w:w="5103" w:type="dxa"/>
            <w:vAlign w:val="center"/>
          </w:tcPr>
          <w:p w14:paraId="3E330218" w14:textId="3A5C497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DESCRIÇÃO</w:t>
            </w:r>
          </w:p>
        </w:tc>
      </w:tr>
      <w:tr w:rsidR="0094014C" w:rsidRPr="00FA629D" w14:paraId="538837A6" w14:textId="77777777" w:rsidTr="00FA629D">
        <w:tc>
          <w:tcPr>
            <w:tcW w:w="1276" w:type="dxa"/>
            <w:vAlign w:val="center"/>
          </w:tcPr>
          <w:p w14:paraId="4FF55012" w14:textId="5519674B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1</w:t>
            </w:r>
          </w:p>
        </w:tc>
        <w:tc>
          <w:tcPr>
            <w:tcW w:w="5103" w:type="dxa"/>
            <w:vAlign w:val="center"/>
          </w:tcPr>
          <w:p w14:paraId="110DA539" w14:textId="7CAD4444" w:rsidR="00A62F63" w:rsidRPr="006B636F" w:rsidRDefault="007B3CEB" w:rsidP="0009428E">
            <w:pPr>
              <w:spacing w:before="120" w:after="120"/>
              <w:rPr>
                <w:sz w:val="24"/>
                <w:szCs w:val="24"/>
              </w:rPr>
            </w:pPr>
            <w:r w:rsidRPr="007B3CEB">
              <w:rPr>
                <w:sz w:val="24"/>
                <w:szCs w:val="24"/>
              </w:rPr>
              <w:t>O aplicativo deve permitir que as pessoas possam compartilhar informações detalhadas sobre o local onde encontraram animais em situação de rua, além de possibilitar o registro de casos de animais perdidos.</w:t>
            </w:r>
          </w:p>
        </w:tc>
      </w:tr>
      <w:tr w:rsidR="0094014C" w:rsidRPr="00FA629D" w14:paraId="56F258EB" w14:textId="77777777" w:rsidTr="00FA629D">
        <w:tc>
          <w:tcPr>
            <w:tcW w:w="1276" w:type="dxa"/>
            <w:vAlign w:val="center"/>
          </w:tcPr>
          <w:p w14:paraId="5FB0630C" w14:textId="746D72AD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2</w:t>
            </w:r>
          </w:p>
        </w:tc>
        <w:tc>
          <w:tcPr>
            <w:tcW w:w="5103" w:type="dxa"/>
            <w:vAlign w:val="center"/>
          </w:tcPr>
          <w:p w14:paraId="0CD4B361" w14:textId="47261D8D" w:rsidR="00363B8C" w:rsidRPr="006B636F" w:rsidRDefault="007B3CEB" w:rsidP="0009428E">
            <w:pPr>
              <w:spacing w:before="120" w:after="120"/>
              <w:rPr>
                <w:sz w:val="24"/>
                <w:szCs w:val="24"/>
              </w:rPr>
            </w:pPr>
            <w:r w:rsidRPr="007B3CEB">
              <w:rPr>
                <w:sz w:val="24"/>
                <w:szCs w:val="24"/>
              </w:rPr>
              <w:t>O aplicativo deve permitir que as ONGs que resgataram animais em situação de rua possam realizar postagens informando sobre o resgate, detalhando a espécie do animal, sua condição e para onde ele foi encaminhado.</w:t>
            </w:r>
          </w:p>
        </w:tc>
      </w:tr>
      <w:tr w:rsidR="0094014C" w:rsidRPr="00FA629D" w14:paraId="57012F8E" w14:textId="77777777" w:rsidTr="00FA629D">
        <w:tc>
          <w:tcPr>
            <w:tcW w:w="1276" w:type="dxa"/>
            <w:vAlign w:val="center"/>
          </w:tcPr>
          <w:p w14:paraId="2A4A108E" w14:textId="0040901A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3</w:t>
            </w:r>
          </w:p>
        </w:tc>
        <w:tc>
          <w:tcPr>
            <w:tcW w:w="5103" w:type="dxa"/>
            <w:vAlign w:val="center"/>
          </w:tcPr>
          <w:p w14:paraId="7669E19D" w14:textId="5B90F1A1" w:rsidR="00DA08E7" w:rsidRPr="006B636F" w:rsidRDefault="008651DD" w:rsidP="0009428E">
            <w:pPr>
              <w:spacing w:before="120" w:after="120"/>
              <w:rPr>
                <w:sz w:val="24"/>
                <w:szCs w:val="24"/>
              </w:rPr>
            </w:pPr>
            <w:r w:rsidRPr="008651DD">
              <w:rPr>
                <w:sz w:val="24"/>
                <w:szCs w:val="24"/>
              </w:rPr>
              <w:t>O aplicativo deve permitir que os usuários interajam com as publicações por meio de comentários, contribuindo com informações e apoio aos casos, além de impulsionar postagens para que ganhem mais visibilidade dentro da plataforma</w:t>
            </w:r>
            <w:r>
              <w:rPr>
                <w:sz w:val="24"/>
                <w:szCs w:val="24"/>
              </w:rPr>
              <w:t>.</w:t>
            </w:r>
          </w:p>
        </w:tc>
      </w:tr>
    </w:tbl>
    <w:p w14:paraId="458E3F6E" w14:textId="532472BA" w:rsidR="0010663D" w:rsidRDefault="0010663D" w:rsidP="00FA629D">
      <w:pPr>
        <w:pStyle w:val="Legenda"/>
        <w:spacing w:before="120"/>
      </w:pPr>
      <w:bookmarkStart w:id="3" w:name="_Toc158902413"/>
      <w:r>
        <w:t xml:space="preserve">Figura </w:t>
      </w:r>
      <w:fldSimple w:instr=" SEQ Figura \* ARABIC ">
        <w:r w:rsidR="00315CD9">
          <w:rPr>
            <w:noProof/>
          </w:rPr>
          <w:t>1</w:t>
        </w:r>
      </w:fldSimple>
      <w:r>
        <w:t xml:space="preserve"> – Quadro “3 Objetivos”</w:t>
      </w:r>
      <w:r>
        <w:rPr>
          <w:noProof/>
        </w:rPr>
        <w:t>.</w:t>
      </w:r>
      <w:bookmarkEnd w:id="3"/>
    </w:p>
    <w:bookmarkEnd w:id="2"/>
    <w:p w14:paraId="5EA42E56" w14:textId="6F727ED5" w:rsidR="0010663D" w:rsidRDefault="0010663D" w:rsidP="0094014C">
      <w:pPr>
        <w:ind w:left="708"/>
      </w:pPr>
    </w:p>
    <w:p w14:paraId="1678A752" w14:textId="77777777" w:rsidR="00FC78B4" w:rsidRPr="00C22245" w:rsidRDefault="00FC78B4" w:rsidP="0094014C">
      <w:pPr>
        <w:ind w:left="708"/>
      </w:pPr>
    </w:p>
    <w:p w14:paraId="3D367A49" w14:textId="6B7BD845" w:rsidR="005F10C8" w:rsidRPr="005F10C8" w:rsidRDefault="006A3101">
      <w:r>
        <w:br w:type="page"/>
      </w:r>
    </w:p>
    <w:p w14:paraId="4A5D169B" w14:textId="4116450A" w:rsidR="001C1A49" w:rsidRPr="001C1A49" w:rsidRDefault="00E47060" w:rsidP="00E47060">
      <w:pPr>
        <w:pStyle w:val="Ttulo1"/>
      </w:pPr>
      <w:bookmarkStart w:id="4" w:name="_Toc195958200"/>
      <w:r>
        <w:lastRenderedPageBreak/>
        <w:t>ARTEFATO</w:t>
      </w:r>
      <w:r w:rsidR="00F76475">
        <w:t xml:space="preserve"> 2:</w:t>
      </w:r>
      <w:r>
        <w:t xml:space="preserve"> </w:t>
      </w:r>
      <w:r w:rsidR="00A91BD1" w:rsidRPr="00A91BD1">
        <w:t>Quadro “é – não é – faz – não faz”</w:t>
      </w:r>
      <w:bookmarkEnd w:id="4"/>
    </w:p>
    <w:p w14:paraId="5D3FB0E7" w14:textId="77777777" w:rsidR="00FC78B4" w:rsidRDefault="00FC78B4" w:rsidP="001C1A49">
      <w:pPr>
        <w:ind w:left="708"/>
      </w:pPr>
    </w:p>
    <w:p w14:paraId="5C64B9F4" w14:textId="745E35B7" w:rsidR="007253B8" w:rsidRPr="00C15418" w:rsidRDefault="003975C7" w:rsidP="000C702C">
      <w:pPr>
        <w:ind w:left="708"/>
        <w:rPr>
          <w:color w:val="00B0F0"/>
        </w:rPr>
      </w:pPr>
      <w:r w:rsidRPr="00C15418">
        <w:rPr>
          <w:color w:val="00B0F0"/>
        </w:rPr>
        <w:t>D</w:t>
      </w:r>
      <w:r w:rsidR="00130C93" w:rsidRPr="00C15418">
        <w:rPr>
          <w:color w:val="00B0F0"/>
        </w:rPr>
        <w:t>efin</w:t>
      </w:r>
      <w:r w:rsidRPr="00C15418">
        <w:rPr>
          <w:color w:val="00B0F0"/>
        </w:rPr>
        <w:t>e</w:t>
      </w:r>
      <w:r w:rsidR="00130C93" w:rsidRPr="00C15418">
        <w:rPr>
          <w:color w:val="00B0F0"/>
        </w:rPr>
        <w:t xml:space="preserve"> um conceito</w:t>
      </w:r>
      <w:r w:rsidRPr="00C15418">
        <w:rPr>
          <w:color w:val="00B0F0"/>
        </w:rPr>
        <w:t>, um produto</w:t>
      </w:r>
      <w:r w:rsidR="00130C93" w:rsidRPr="00C15418">
        <w:rPr>
          <w:color w:val="00B0F0"/>
        </w:rPr>
        <w:t xml:space="preserve"> ou uma ideia e seus limites</w:t>
      </w:r>
      <w:r w:rsidR="001E40B6" w:rsidRPr="00C15418">
        <w:rPr>
          <w:color w:val="00B0F0"/>
        </w:rPr>
        <w:t xml:space="preserve">. </w:t>
      </w:r>
      <w:r w:rsidR="00042E8A" w:rsidRPr="00C15418">
        <w:rPr>
          <w:color w:val="00B0F0"/>
        </w:rPr>
        <w:t>Seu objetivo é</w:t>
      </w:r>
      <w:r w:rsidR="00130C93" w:rsidRPr="00C15418">
        <w:rPr>
          <w:color w:val="00B0F0"/>
        </w:rPr>
        <w:t xml:space="preserve"> auxiliar a construção da </w:t>
      </w:r>
      <w:r w:rsidR="00130C93" w:rsidRPr="00C15418">
        <w:rPr>
          <w:b/>
          <w:bCs/>
          <w:color w:val="00B0F0"/>
        </w:rPr>
        <w:t xml:space="preserve">Visão </w:t>
      </w:r>
      <w:r w:rsidR="0057722B" w:rsidRPr="00C15418">
        <w:rPr>
          <w:b/>
          <w:bCs/>
          <w:color w:val="00B0F0"/>
        </w:rPr>
        <w:t>do</w:t>
      </w:r>
      <w:r w:rsidR="00130C93" w:rsidRPr="00C15418">
        <w:rPr>
          <w:b/>
          <w:bCs/>
          <w:color w:val="00B0F0"/>
        </w:rPr>
        <w:t xml:space="preserve"> Produto</w:t>
      </w:r>
      <w:r w:rsidR="00914B1C" w:rsidRPr="00C15418">
        <w:rPr>
          <w:color w:val="00B0F0"/>
        </w:rPr>
        <w:t>.</w:t>
      </w:r>
      <w:r w:rsidR="00130C93" w:rsidRPr="00C15418">
        <w:rPr>
          <w:color w:val="00B0F0"/>
        </w:rPr>
        <w:t xml:space="preserve"> </w:t>
      </w:r>
    </w:p>
    <w:p w14:paraId="7D20605B" w14:textId="19D6C8BB" w:rsidR="00F76475" w:rsidRPr="00856181" w:rsidRDefault="00FC78B4" w:rsidP="00FC78B4">
      <w:pPr>
        <w:ind w:left="708"/>
        <w:rPr>
          <w:color w:val="00B0F0"/>
        </w:rPr>
      </w:pPr>
      <w:r w:rsidRPr="00C15418">
        <w:rPr>
          <w:color w:val="00B0F0"/>
        </w:rPr>
        <w:t>Padrão para entrega na figura a seguir.</w:t>
      </w:r>
    </w:p>
    <w:tbl>
      <w:tblPr>
        <w:tblStyle w:val="Tabelacomgrade"/>
        <w:tblW w:w="5950" w:type="dxa"/>
        <w:tblInd w:w="1416" w:type="dxa"/>
        <w:tblLook w:val="04A0" w:firstRow="1" w:lastRow="0" w:firstColumn="1" w:lastColumn="0" w:noHBand="0" w:noVBand="1"/>
      </w:tblPr>
      <w:tblGrid>
        <w:gridCol w:w="2832"/>
        <w:gridCol w:w="3118"/>
      </w:tblGrid>
      <w:tr w:rsidR="003A4DD3" w:rsidRPr="00F76475" w14:paraId="49BFD08D" w14:textId="77777777" w:rsidTr="00F76475">
        <w:trPr>
          <w:trHeight w:val="386"/>
        </w:trPr>
        <w:tc>
          <w:tcPr>
            <w:tcW w:w="5950" w:type="dxa"/>
            <w:gridSpan w:val="2"/>
            <w:vAlign w:val="center"/>
          </w:tcPr>
          <w:p w14:paraId="2B327503" w14:textId="0F3A9D3A" w:rsidR="003A4DD3" w:rsidRPr="00F76475" w:rsidRDefault="003A4DD3" w:rsidP="0094014C">
            <w:pPr>
              <w:rPr>
                <w:b/>
                <w:bCs/>
                <w:sz w:val="24"/>
                <w:szCs w:val="24"/>
              </w:rPr>
            </w:pPr>
            <w:bookmarkStart w:id="5" w:name="_Hlk96282064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2</w:t>
            </w:r>
            <w:r w:rsidRPr="00F76475">
              <w:rPr>
                <w:sz w:val="24"/>
                <w:szCs w:val="24"/>
              </w:rPr>
              <w:t>: Quadro “é – não é – faz – não faz”</w:t>
            </w:r>
          </w:p>
        </w:tc>
      </w:tr>
      <w:tr w:rsidR="00F75333" w:rsidRPr="00F76475" w14:paraId="60B9F15C" w14:textId="77777777" w:rsidTr="00F76475">
        <w:trPr>
          <w:trHeight w:val="419"/>
        </w:trPr>
        <w:tc>
          <w:tcPr>
            <w:tcW w:w="5950" w:type="dxa"/>
            <w:gridSpan w:val="2"/>
            <w:vAlign w:val="center"/>
          </w:tcPr>
          <w:p w14:paraId="22F65F7D" w14:textId="5A8FA4F5" w:rsidR="00F75333" w:rsidRPr="00F76475" w:rsidRDefault="005B22A9" w:rsidP="003A4DD3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="00F75333" w:rsidRPr="00F76475">
              <w:rPr>
                <w:sz w:val="24"/>
                <w:szCs w:val="24"/>
              </w:rPr>
              <w:t>:</w:t>
            </w:r>
          </w:p>
        </w:tc>
      </w:tr>
      <w:tr w:rsidR="0094014C" w:rsidRPr="00F76475" w14:paraId="7A3AC52F" w14:textId="77777777" w:rsidTr="00F76475">
        <w:trPr>
          <w:trHeight w:val="1687"/>
        </w:trPr>
        <w:tc>
          <w:tcPr>
            <w:tcW w:w="2832" w:type="dxa"/>
          </w:tcPr>
          <w:p w14:paraId="37C0B010" w14:textId="2A81F624" w:rsidR="001C1A49" w:rsidRPr="00CE49BB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É</w:t>
            </w:r>
          </w:p>
          <w:p w14:paraId="76822477" w14:textId="0BCCCC46" w:rsidR="0094014C" w:rsidRDefault="004C1E8D" w:rsidP="00A71081">
            <w:pPr>
              <w:spacing w:before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m </w:t>
            </w:r>
            <w:r w:rsidR="009E389F">
              <w:rPr>
                <w:sz w:val="24"/>
                <w:szCs w:val="24"/>
              </w:rPr>
              <w:t xml:space="preserve">fórum </w:t>
            </w:r>
            <w:r w:rsidR="009C4FC0">
              <w:rPr>
                <w:sz w:val="24"/>
                <w:szCs w:val="24"/>
              </w:rPr>
              <w:t>para</w:t>
            </w:r>
            <w:r w:rsidR="00EB354C">
              <w:rPr>
                <w:sz w:val="24"/>
                <w:szCs w:val="24"/>
              </w:rPr>
              <w:t xml:space="preserve"> reportar ocorrência</w:t>
            </w:r>
            <w:r w:rsidR="005E7F33">
              <w:rPr>
                <w:sz w:val="24"/>
                <w:szCs w:val="24"/>
              </w:rPr>
              <w:t>s</w:t>
            </w:r>
          </w:p>
          <w:p w14:paraId="060A3524" w14:textId="77777777" w:rsidR="00EB354C" w:rsidRDefault="00EB354C" w:rsidP="0094014C">
            <w:pPr>
              <w:rPr>
                <w:sz w:val="24"/>
                <w:szCs w:val="24"/>
              </w:rPr>
            </w:pPr>
          </w:p>
          <w:p w14:paraId="728BECB4" w14:textId="7ECFECF5" w:rsidR="00EB354C" w:rsidRDefault="005D54E3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m</w:t>
            </w:r>
            <w:r w:rsidR="009F3394">
              <w:rPr>
                <w:sz w:val="24"/>
                <w:szCs w:val="24"/>
              </w:rPr>
              <w:t xml:space="preserve">a ferramenta de </w:t>
            </w:r>
            <w:r w:rsidR="005F10C8">
              <w:rPr>
                <w:sz w:val="24"/>
                <w:szCs w:val="24"/>
              </w:rPr>
              <w:t>mapeamento de animais abandonados</w:t>
            </w:r>
          </w:p>
          <w:p w14:paraId="4A23155C" w14:textId="77777777" w:rsidR="00A35F79" w:rsidRDefault="00A35F79" w:rsidP="0094014C">
            <w:pPr>
              <w:rPr>
                <w:sz w:val="24"/>
                <w:szCs w:val="24"/>
              </w:rPr>
            </w:pPr>
          </w:p>
          <w:p w14:paraId="2E647720" w14:textId="5077402A" w:rsidR="00A35F79" w:rsidRDefault="00334E2A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ma f</w:t>
            </w:r>
            <w:r w:rsidR="00A35F79">
              <w:rPr>
                <w:sz w:val="24"/>
                <w:szCs w:val="24"/>
              </w:rPr>
              <w:t>erramenta de c</w:t>
            </w:r>
            <w:r>
              <w:rPr>
                <w:sz w:val="24"/>
                <w:szCs w:val="24"/>
              </w:rPr>
              <w:t>omunicação entre</w:t>
            </w:r>
            <w:r w:rsidR="00D52020">
              <w:rPr>
                <w:sz w:val="24"/>
                <w:szCs w:val="24"/>
              </w:rPr>
              <w:t xml:space="preserve"> </w:t>
            </w:r>
            <w:r w:rsidR="00A35F79">
              <w:rPr>
                <w:sz w:val="24"/>
                <w:szCs w:val="24"/>
              </w:rPr>
              <w:t>ONGs</w:t>
            </w:r>
            <w:r w:rsidR="009C4FC0">
              <w:rPr>
                <w:sz w:val="24"/>
                <w:szCs w:val="24"/>
              </w:rPr>
              <w:t xml:space="preserve"> e a comunidade</w:t>
            </w:r>
          </w:p>
          <w:p w14:paraId="29127AE7" w14:textId="77777777" w:rsidR="00A35F79" w:rsidRDefault="00A35F79" w:rsidP="0094014C">
            <w:pPr>
              <w:rPr>
                <w:sz w:val="24"/>
                <w:szCs w:val="24"/>
              </w:rPr>
            </w:pPr>
          </w:p>
          <w:p w14:paraId="63220199" w14:textId="66382D30" w:rsidR="0046503B" w:rsidRPr="00F76475" w:rsidRDefault="004607F8" w:rsidP="00A71081">
            <w:pPr>
              <w:spacing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m meio para conscientizar sobre </w:t>
            </w:r>
            <w:r w:rsidR="00B32A00">
              <w:rPr>
                <w:sz w:val="24"/>
                <w:szCs w:val="24"/>
              </w:rPr>
              <w:t xml:space="preserve">o </w:t>
            </w:r>
            <w:r w:rsidR="00B20520">
              <w:rPr>
                <w:sz w:val="24"/>
                <w:szCs w:val="24"/>
              </w:rPr>
              <w:t>abandono de animais</w:t>
            </w:r>
          </w:p>
        </w:tc>
        <w:tc>
          <w:tcPr>
            <w:tcW w:w="3118" w:type="dxa"/>
          </w:tcPr>
          <w:p w14:paraId="42114468" w14:textId="0D75A203" w:rsidR="001C1A49" w:rsidRPr="0083326B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é</w:t>
            </w:r>
          </w:p>
          <w:p w14:paraId="238B8809" w14:textId="1928C75C" w:rsidR="0010663D" w:rsidRDefault="002539E8" w:rsidP="00A71081">
            <w:pPr>
              <w:spacing w:before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m </w:t>
            </w:r>
            <w:r w:rsidR="009A6F3A">
              <w:rPr>
                <w:sz w:val="24"/>
                <w:szCs w:val="24"/>
              </w:rPr>
              <w:t xml:space="preserve">rastreador </w:t>
            </w:r>
            <w:r>
              <w:rPr>
                <w:sz w:val="24"/>
                <w:szCs w:val="24"/>
              </w:rPr>
              <w:t>GPS de animais</w:t>
            </w:r>
          </w:p>
          <w:p w14:paraId="6C2390F9" w14:textId="77777777" w:rsidR="002539E8" w:rsidRDefault="002539E8" w:rsidP="00CC572E">
            <w:pPr>
              <w:rPr>
                <w:sz w:val="24"/>
                <w:szCs w:val="24"/>
              </w:rPr>
            </w:pPr>
          </w:p>
          <w:p w14:paraId="0517ABFE" w14:textId="79D77D4D" w:rsidR="00A0602F" w:rsidRDefault="002539E8" w:rsidP="00CC572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m ap</w:t>
            </w:r>
            <w:r w:rsidR="00AD3DD0">
              <w:rPr>
                <w:sz w:val="24"/>
                <w:szCs w:val="24"/>
              </w:rPr>
              <w:t>licativo</w:t>
            </w:r>
            <w:r w:rsidR="00B907D0">
              <w:rPr>
                <w:sz w:val="24"/>
                <w:szCs w:val="24"/>
              </w:rPr>
              <w:t xml:space="preserve"> </w:t>
            </w:r>
            <w:r w:rsidR="002D44F8">
              <w:rPr>
                <w:sz w:val="24"/>
                <w:szCs w:val="24"/>
              </w:rPr>
              <w:t xml:space="preserve">para </w:t>
            </w:r>
            <w:r w:rsidR="0055377D">
              <w:rPr>
                <w:sz w:val="24"/>
                <w:szCs w:val="24"/>
              </w:rPr>
              <w:t xml:space="preserve">compra, venda ou </w:t>
            </w:r>
            <w:r>
              <w:rPr>
                <w:sz w:val="24"/>
                <w:szCs w:val="24"/>
              </w:rPr>
              <w:t>adoção</w:t>
            </w:r>
            <w:r w:rsidR="00A0602F">
              <w:rPr>
                <w:sz w:val="24"/>
                <w:szCs w:val="24"/>
              </w:rPr>
              <w:t xml:space="preserve"> de animais</w:t>
            </w:r>
          </w:p>
          <w:p w14:paraId="139FEE94" w14:textId="77777777" w:rsidR="00A0602F" w:rsidRDefault="00A0602F" w:rsidP="00CC572E">
            <w:pPr>
              <w:rPr>
                <w:sz w:val="24"/>
                <w:szCs w:val="24"/>
              </w:rPr>
            </w:pPr>
          </w:p>
          <w:p w14:paraId="39F19CD8" w14:textId="1F745EA1" w:rsidR="00A0602F" w:rsidRDefault="005C3759" w:rsidP="00CC572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</w:t>
            </w:r>
            <w:r w:rsidR="00326AC9">
              <w:rPr>
                <w:sz w:val="24"/>
                <w:szCs w:val="24"/>
              </w:rPr>
              <w:t xml:space="preserve">m </w:t>
            </w:r>
            <w:r w:rsidR="00A6733B">
              <w:rPr>
                <w:sz w:val="24"/>
                <w:szCs w:val="24"/>
              </w:rPr>
              <w:t>serviço</w:t>
            </w:r>
            <w:r w:rsidR="00326AC9">
              <w:rPr>
                <w:sz w:val="24"/>
                <w:szCs w:val="24"/>
              </w:rPr>
              <w:t xml:space="preserve"> </w:t>
            </w:r>
            <w:r w:rsidR="00B71A08">
              <w:rPr>
                <w:sz w:val="24"/>
                <w:szCs w:val="24"/>
              </w:rPr>
              <w:t xml:space="preserve">de </w:t>
            </w:r>
            <w:r w:rsidR="00326AC9">
              <w:rPr>
                <w:sz w:val="24"/>
                <w:szCs w:val="24"/>
              </w:rPr>
              <w:t>resgate</w:t>
            </w:r>
            <w:r w:rsidR="00A6733B">
              <w:rPr>
                <w:sz w:val="24"/>
                <w:szCs w:val="24"/>
              </w:rPr>
              <w:t xml:space="preserve"> profissional</w:t>
            </w:r>
          </w:p>
          <w:p w14:paraId="719354F1" w14:textId="77777777" w:rsidR="005C3759" w:rsidRDefault="005C3759" w:rsidP="00CC572E">
            <w:pPr>
              <w:rPr>
                <w:sz w:val="24"/>
                <w:szCs w:val="24"/>
              </w:rPr>
            </w:pPr>
          </w:p>
          <w:p w14:paraId="2AA44012" w14:textId="274CBE54" w:rsidR="005C3759" w:rsidRPr="00F76475" w:rsidRDefault="00483E81" w:rsidP="00CC572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m</w:t>
            </w:r>
            <w:r w:rsidR="002C3E74">
              <w:rPr>
                <w:sz w:val="24"/>
                <w:szCs w:val="24"/>
              </w:rPr>
              <w:t xml:space="preserve"> </w:t>
            </w:r>
            <w:r w:rsidR="005C3EB8">
              <w:rPr>
                <w:sz w:val="24"/>
                <w:szCs w:val="24"/>
              </w:rPr>
              <w:t xml:space="preserve">aplicativo </w:t>
            </w:r>
          </w:p>
        </w:tc>
      </w:tr>
      <w:tr w:rsidR="0094014C" w:rsidRPr="00F76475" w14:paraId="6C59ADC5" w14:textId="77777777" w:rsidTr="00F76475">
        <w:trPr>
          <w:trHeight w:val="2109"/>
        </w:trPr>
        <w:tc>
          <w:tcPr>
            <w:tcW w:w="2832" w:type="dxa"/>
          </w:tcPr>
          <w:p w14:paraId="09A5FDF7" w14:textId="5F0B7262" w:rsidR="001C1A49" w:rsidRPr="0083326B" w:rsidRDefault="00130C93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Faz</w:t>
            </w:r>
          </w:p>
          <w:p w14:paraId="0E2B6E7A" w14:textId="7203054C" w:rsidR="000C702C" w:rsidRDefault="00BD138B" w:rsidP="00A71081">
            <w:pPr>
              <w:spacing w:before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Reporta </w:t>
            </w:r>
            <w:r w:rsidR="0046503B">
              <w:rPr>
                <w:sz w:val="24"/>
                <w:szCs w:val="24"/>
              </w:rPr>
              <w:t>avistamentos de animais abandonados</w:t>
            </w:r>
          </w:p>
          <w:p w14:paraId="5425AC71" w14:textId="77777777" w:rsidR="0046503B" w:rsidRDefault="0046503B" w:rsidP="0094014C">
            <w:pPr>
              <w:rPr>
                <w:sz w:val="24"/>
                <w:szCs w:val="24"/>
              </w:rPr>
            </w:pPr>
          </w:p>
          <w:p w14:paraId="375D09F9" w14:textId="6B0B6A05" w:rsidR="0046503B" w:rsidRDefault="00485B82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pe</w:t>
            </w:r>
            <w:r w:rsidR="00BE6F97">
              <w:rPr>
                <w:sz w:val="24"/>
                <w:szCs w:val="24"/>
              </w:rPr>
              <w:t>i</w:t>
            </w:r>
            <w:r>
              <w:rPr>
                <w:sz w:val="24"/>
                <w:szCs w:val="24"/>
              </w:rPr>
              <w:t>a</w:t>
            </w:r>
            <w:r w:rsidR="00BE6F97">
              <w:rPr>
                <w:sz w:val="24"/>
                <w:szCs w:val="24"/>
              </w:rPr>
              <w:t xml:space="preserve"> as</w:t>
            </w:r>
            <w:r>
              <w:rPr>
                <w:sz w:val="24"/>
                <w:szCs w:val="24"/>
              </w:rPr>
              <w:t xml:space="preserve"> </w:t>
            </w:r>
            <w:r w:rsidR="00AD3085">
              <w:rPr>
                <w:sz w:val="24"/>
                <w:szCs w:val="24"/>
              </w:rPr>
              <w:t xml:space="preserve">cidades e estados </w:t>
            </w:r>
            <w:r>
              <w:rPr>
                <w:sz w:val="24"/>
                <w:szCs w:val="24"/>
              </w:rPr>
              <w:t>com</w:t>
            </w:r>
            <w:r w:rsidR="00651E97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 xml:space="preserve">maior </w:t>
            </w:r>
            <w:r w:rsidR="00A00073">
              <w:rPr>
                <w:sz w:val="24"/>
                <w:szCs w:val="24"/>
              </w:rPr>
              <w:t>número de animais abandonados</w:t>
            </w:r>
          </w:p>
          <w:p w14:paraId="349F7A2F" w14:textId="77777777" w:rsidR="00DB29C2" w:rsidRDefault="00DB29C2" w:rsidP="0094014C">
            <w:pPr>
              <w:rPr>
                <w:sz w:val="24"/>
                <w:szCs w:val="24"/>
              </w:rPr>
            </w:pPr>
          </w:p>
          <w:p w14:paraId="74A68F25" w14:textId="491D31B8" w:rsidR="00DB29C2" w:rsidRDefault="00BA6E39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Divulga </w:t>
            </w:r>
            <w:r w:rsidR="00067F14">
              <w:rPr>
                <w:sz w:val="24"/>
                <w:szCs w:val="24"/>
              </w:rPr>
              <w:t xml:space="preserve">alertas sobre </w:t>
            </w:r>
            <w:r w:rsidR="004443EA">
              <w:rPr>
                <w:sz w:val="24"/>
                <w:szCs w:val="24"/>
              </w:rPr>
              <w:t>animais</w:t>
            </w:r>
            <w:r w:rsidR="00067F14">
              <w:rPr>
                <w:sz w:val="24"/>
                <w:szCs w:val="24"/>
              </w:rPr>
              <w:t xml:space="preserve"> perdidos</w:t>
            </w:r>
          </w:p>
          <w:p w14:paraId="6D007E2D" w14:textId="77777777" w:rsidR="00067F14" w:rsidRDefault="00067F14" w:rsidP="0094014C">
            <w:pPr>
              <w:rPr>
                <w:sz w:val="24"/>
                <w:szCs w:val="24"/>
              </w:rPr>
            </w:pPr>
          </w:p>
          <w:p w14:paraId="3BAB8353" w14:textId="4FF10B5F" w:rsidR="004443EA" w:rsidRPr="00F76475" w:rsidRDefault="00DC1F1F" w:rsidP="00A71081">
            <w:pPr>
              <w:spacing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Permite a troca de informações entre </w:t>
            </w:r>
            <w:r w:rsidR="00734263">
              <w:rPr>
                <w:sz w:val="24"/>
                <w:szCs w:val="24"/>
              </w:rPr>
              <w:t>ONGs e cidadãos</w:t>
            </w:r>
          </w:p>
        </w:tc>
        <w:tc>
          <w:tcPr>
            <w:tcW w:w="3118" w:type="dxa"/>
          </w:tcPr>
          <w:p w14:paraId="059EB47E" w14:textId="5940BDEF" w:rsidR="001C1A49" w:rsidRPr="0083326B" w:rsidRDefault="00130C93" w:rsidP="00130C93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faz</w:t>
            </w:r>
          </w:p>
          <w:p w14:paraId="676E884F" w14:textId="5D1231C4" w:rsidR="0010663D" w:rsidRDefault="007E3550" w:rsidP="00A71081">
            <w:pPr>
              <w:spacing w:before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aliza ligações</w:t>
            </w:r>
            <w:r w:rsidR="00E558EB">
              <w:rPr>
                <w:sz w:val="24"/>
                <w:szCs w:val="24"/>
              </w:rPr>
              <w:t xml:space="preserve"> para ONGs</w:t>
            </w:r>
          </w:p>
          <w:p w14:paraId="6EAE771F" w14:textId="77777777" w:rsidR="00944178" w:rsidRDefault="00944178" w:rsidP="00E558EB">
            <w:pPr>
              <w:rPr>
                <w:sz w:val="24"/>
                <w:szCs w:val="24"/>
              </w:rPr>
            </w:pPr>
          </w:p>
          <w:p w14:paraId="2F3C5B82" w14:textId="33826C22" w:rsidR="00BA7CE7" w:rsidRDefault="004074D0" w:rsidP="00E558E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aliza operações de busca e resgate</w:t>
            </w:r>
          </w:p>
          <w:p w14:paraId="1542FB71" w14:textId="77777777" w:rsidR="004074D0" w:rsidRDefault="004074D0" w:rsidP="00E558EB">
            <w:pPr>
              <w:rPr>
                <w:sz w:val="24"/>
                <w:szCs w:val="24"/>
              </w:rPr>
            </w:pPr>
          </w:p>
          <w:p w14:paraId="5AEB0DF5" w14:textId="122D45DB" w:rsidR="00BA7CE7" w:rsidRDefault="005604B0" w:rsidP="00E558E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V</w:t>
            </w:r>
            <w:r w:rsidR="008134A7">
              <w:rPr>
                <w:sz w:val="24"/>
                <w:szCs w:val="24"/>
              </w:rPr>
              <w:t xml:space="preserve">ende coleiras </w:t>
            </w:r>
            <w:r w:rsidR="00FC6631">
              <w:rPr>
                <w:sz w:val="24"/>
                <w:szCs w:val="24"/>
              </w:rPr>
              <w:t xml:space="preserve">ou dispositivos </w:t>
            </w:r>
            <w:r w:rsidR="008134A7">
              <w:rPr>
                <w:sz w:val="24"/>
                <w:szCs w:val="24"/>
              </w:rPr>
              <w:t>de rastreamento</w:t>
            </w:r>
          </w:p>
          <w:p w14:paraId="75F6D22A" w14:textId="77777777" w:rsidR="006F0AFC" w:rsidRDefault="006F0AFC" w:rsidP="00E558EB">
            <w:pPr>
              <w:rPr>
                <w:sz w:val="24"/>
                <w:szCs w:val="24"/>
              </w:rPr>
            </w:pPr>
          </w:p>
          <w:p w14:paraId="3DD9ECAE" w14:textId="5BDB9CC7" w:rsidR="006F0AFC" w:rsidRPr="00F76475" w:rsidRDefault="00BA703F" w:rsidP="00E558E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Rastreia animais </w:t>
            </w:r>
            <w:r w:rsidR="00A66190">
              <w:rPr>
                <w:sz w:val="24"/>
                <w:szCs w:val="24"/>
              </w:rPr>
              <w:t>fora de situação de abandono ou rua</w:t>
            </w:r>
          </w:p>
        </w:tc>
      </w:tr>
    </w:tbl>
    <w:p w14:paraId="778234D7" w14:textId="6A440E67" w:rsidR="00786828" w:rsidRDefault="0010663D" w:rsidP="00856181">
      <w:pPr>
        <w:pStyle w:val="Legenda"/>
        <w:spacing w:before="120"/>
        <w:rPr>
          <w:noProof/>
        </w:rPr>
      </w:pPr>
      <w:bookmarkStart w:id="6" w:name="_Toc158902414"/>
      <w:r>
        <w:t xml:space="preserve">Figura </w:t>
      </w:r>
      <w:fldSimple w:instr=" SEQ Figura \* ARABIC ">
        <w:r w:rsidR="00315CD9">
          <w:rPr>
            <w:noProof/>
          </w:rPr>
          <w:t>2</w:t>
        </w:r>
      </w:fldSimple>
      <w:r>
        <w:t xml:space="preserve"> – Quadro </w:t>
      </w:r>
      <w:r w:rsidRPr="00A91BD1">
        <w:t>“é – não é – faz – não faz”</w:t>
      </w:r>
      <w:r>
        <w:rPr>
          <w:noProof/>
        </w:rPr>
        <w:t>.</w:t>
      </w:r>
      <w:bookmarkEnd w:id="5"/>
      <w:bookmarkEnd w:id="6"/>
    </w:p>
    <w:p w14:paraId="739344BD" w14:textId="77777777" w:rsidR="002814B3" w:rsidRPr="002814B3" w:rsidRDefault="002814B3" w:rsidP="002814B3">
      <w:pPr>
        <w:pStyle w:val="CorpodeTexto"/>
      </w:pPr>
    </w:p>
    <w:p w14:paraId="312FA561" w14:textId="7B173CB7" w:rsidR="0094014C" w:rsidRDefault="00FC78B4" w:rsidP="00FC78B4">
      <w:pPr>
        <w:pStyle w:val="Ttulo1"/>
      </w:pPr>
      <w:bookmarkStart w:id="7" w:name="_Toc195958201"/>
      <w:r>
        <w:lastRenderedPageBreak/>
        <w:t>ARTEFATO</w:t>
      </w:r>
      <w:r w:rsidR="00F76475">
        <w:t xml:space="preserve"> 3:</w:t>
      </w:r>
      <w:r w:rsidR="00456F7F">
        <w:t xml:space="preserve"> </w:t>
      </w:r>
      <w:r w:rsidR="00944B0F">
        <w:t>Quadro “</w:t>
      </w:r>
      <w:r w:rsidR="00456F7F">
        <w:t>Visão de Produto</w:t>
      </w:r>
      <w:r w:rsidR="00944B0F">
        <w:t>”</w:t>
      </w:r>
      <w:r w:rsidR="00456F7F">
        <w:t>.</w:t>
      </w:r>
      <w:bookmarkEnd w:id="7"/>
    </w:p>
    <w:p w14:paraId="79351094" w14:textId="77777777" w:rsidR="00FC78B4" w:rsidRDefault="00FC78B4" w:rsidP="000677B2">
      <w:pPr>
        <w:ind w:left="708"/>
      </w:pPr>
    </w:p>
    <w:p w14:paraId="5D576130" w14:textId="14E18237" w:rsidR="00236B3D" w:rsidRPr="00C15418" w:rsidRDefault="0084074F" w:rsidP="000677B2">
      <w:pPr>
        <w:ind w:left="708"/>
        <w:rPr>
          <w:color w:val="00B0F0"/>
        </w:rPr>
      </w:pPr>
      <w:r w:rsidRPr="00C15418">
        <w:rPr>
          <w:color w:val="00B0F0"/>
        </w:rPr>
        <w:t xml:space="preserve">A </w:t>
      </w:r>
      <w:r w:rsidRPr="00C15418">
        <w:rPr>
          <w:b/>
          <w:bCs/>
          <w:color w:val="00B0F0"/>
        </w:rPr>
        <w:t>Visão de um Produto</w:t>
      </w:r>
      <w:r w:rsidRPr="00C15418">
        <w:rPr>
          <w:color w:val="00B0F0"/>
        </w:rPr>
        <w:t xml:space="preserve"> é “fixa”, por toda a sua construção. Se em algum momento houver a</w:t>
      </w:r>
      <w:r w:rsidR="00236B3D" w:rsidRPr="00C15418">
        <w:rPr>
          <w:color w:val="00B0F0"/>
        </w:rPr>
        <w:t>lguma</w:t>
      </w:r>
      <w:r w:rsidRPr="00C15418">
        <w:rPr>
          <w:color w:val="00B0F0"/>
        </w:rPr>
        <w:t xml:space="preserve"> mudança na visão</w:t>
      </w:r>
      <w:r w:rsidR="00236B3D" w:rsidRPr="00C15418">
        <w:rPr>
          <w:color w:val="00B0F0"/>
        </w:rPr>
        <w:t xml:space="preserve"> já definida</w:t>
      </w:r>
      <w:r w:rsidRPr="00C15418">
        <w:rPr>
          <w:color w:val="00B0F0"/>
        </w:rPr>
        <w:t xml:space="preserve">, o produto muda, </w:t>
      </w:r>
      <w:r w:rsidR="00236B3D" w:rsidRPr="00C15418">
        <w:rPr>
          <w:color w:val="00B0F0"/>
        </w:rPr>
        <w:t xml:space="preserve">e </w:t>
      </w:r>
      <w:r w:rsidRPr="00C15418">
        <w:rPr>
          <w:color w:val="00B0F0"/>
        </w:rPr>
        <w:t>então toda a sua construção deverá ser revista.</w:t>
      </w:r>
      <w:r w:rsidR="000677B2" w:rsidRPr="00C15418">
        <w:rPr>
          <w:color w:val="00B0F0"/>
        </w:rPr>
        <w:t xml:space="preserve"> </w:t>
      </w:r>
    </w:p>
    <w:p w14:paraId="4BAA94DF" w14:textId="6EB9CCEE" w:rsidR="00EA0C41" w:rsidRPr="00C15418" w:rsidRDefault="00EA0C41" w:rsidP="00EA0C41">
      <w:pPr>
        <w:ind w:left="708"/>
        <w:rPr>
          <w:color w:val="00B0F0"/>
        </w:rPr>
      </w:pPr>
      <w:r w:rsidRPr="00C15418">
        <w:rPr>
          <w:color w:val="00B0F0"/>
        </w:rPr>
        <w:t>Padrão para entrega na figura a seguir.</w:t>
      </w:r>
    </w:p>
    <w:p w14:paraId="68F7A937" w14:textId="22E98D49" w:rsidR="00F76475" w:rsidRDefault="006E52CB" w:rsidP="00EA0C41">
      <w:pPr>
        <w:ind w:left="708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8242" behindDoc="0" locked="0" layoutInCell="1" allowOverlap="1" wp14:anchorId="5638FC4E" wp14:editId="10439465">
                <wp:simplePos x="0" y="0"/>
                <wp:positionH relativeFrom="column">
                  <wp:posOffset>-340995</wp:posOffset>
                </wp:positionH>
                <wp:positionV relativeFrom="paragraph">
                  <wp:posOffset>908685</wp:posOffset>
                </wp:positionV>
                <wp:extent cx="812042" cy="3408375"/>
                <wp:effectExtent l="0" t="0" r="26670" b="20955"/>
                <wp:wrapNone/>
                <wp:docPr id="15" name="Agrupar 1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12042" cy="3408375"/>
                          <a:chOff x="0" y="0"/>
                          <a:chExt cx="902989" cy="3498116"/>
                        </a:xfrm>
                      </wpg:grpSpPr>
                      <wps:wsp>
                        <wps:cNvPr id="6" name="Retângulo 6"/>
                        <wps:cNvSpPr/>
                        <wps:spPr>
                          <a:xfrm>
                            <a:off x="0" y="0"/>
                            <a:ext cx="893398" cy="320723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CCA3A70" w14:textId="77777777" w:rsidR="006E52CB" w:rsidRPr="006E52CB" w:rsidRDefault="006E52CB" w:rsidP="006E52CB">
                              <w:pPr>
                                <w:spacing w:after="0"/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</w:pP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t xml:space="preserve">Para ... </w:t>
                              </w: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sym w:font="Wingdings" w:char="F0E0"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" name="Retângulo 9"/>
                        <wps:cNvSpPr/>
                        <wps:spPr>
                          <a:xfrm>
                            <a:off x="0" y="441406"/>
                            <a:ext cx="896165" cy="320723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530C6E2" w14:textId="77777777" w:rsidR="006E52CB" w:rsidRPr="006E52CB" w:rsidRDefault="006E52CB" w:rsidP="006E52CB">
                              <w:pPr>
                                <w:spacing w:after="0"/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</w:pP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t xml:space="preserve">É um ... </w:t>
                              </w: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sym w:font="Wingdings" w:char="F0E0"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" name="Retângulo 10"/>
                        <wps:cNvSpPr/>
                        <wps:spPr>
                          <a:xfrm>
                            <a:off x="6824" y="896306"/>
                            <a:ext cx="896165" cy="320723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B4AB107" w14:textId="77777777" w:rsidR="006E52CB" w:rsidRPr="006E52CB" w:rsidRDefault="006E52CB" w:rsidP="006E52CB">
                              <w:pPr>
                                <w:spacing w:after="0"/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</w:pP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t xml:space="preserve">Que ... </w:t>
                              </w: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sym w:font="Wingdings" w:char="F0E0"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" name="Retângulo 11"/>
                        <wps:cNvSpPr/>
                        <wps:spPr>
                          <a:xfrm>
                            <a:off x="0" y="1841911"/>
                            <a:ext cx="896165" cy="45720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B764D29" w14:textId="77777777" w:rsidR="006E52CB" w:rsidRPr="006E52CB" w:rsidRDefault="006E52CB" w:rsidP="006E52CB">
                              <w:pPr>
                                <w:spacing w:after="0" w:line="240" w:lineRule="auto"/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</w:pP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t xml:space="preserve">Ao contrário de ... </w:t>
                              </w: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sym w:font="Wingdings" w:char="F0E0"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36000" tIns="36000" rIns="36000" bIns="3600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" name="Retângulo 14"/>
                        <wps:cNvSpPr/>
                        <wps:spPr>
                          <a:xfrm>
                            <a:off x="0" y="3040916"/>
                            <a:ext cx="896165" cy="45720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47ADBDB" w14:textId="77777777" w:rsidR="006E52CB" w:rsidRPr="006E52CB" w:rsidRDefault="006E52CB" w:rsidP="006E52CB">
                              <w:pPr>
                                <w:spacing w:after="0" w:line="240" w:lineRule="auto"/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</w:pP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t xml:space="preserve">O nosso produto ... </w:t>
                              </w: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sym w:font="Wingdings" w:char="F0E0"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36000" tIns="36000" rIns="36000" bIns="3600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638FC4E" id="Agrupar 15" o:spid="_x0000_s1028" style="position:absolute;left:0;text-align:left;margin-left:-26.85pt;margin-top:71.55pt;width:63.95pt;height:268.4pt;z-index:251658242;mso-width-relative:margin;mso-height-relative:margin" coordsize="9029,3498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">
                <v:rect id="Retângulo 6" o:spid="_x0000_s1029" style="position:absolute;width:8933;height:320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" filled="f" strokecolor="#4472c4 [3204]" strokeweight="1pt">
                  <v:textbox>
                    <w:txbxContent>
                      <w:p w14:paraId="7CCA3A70" w14:textId="77777777" w:rsidR="006E52CB" w:rsidRPr="006E52CB" w:rsidRDefault="006E52CB" w:rsidP="006E52CB">
                        <w:pPr>
                          <w:spacing w:after="0"/>
                          <w:rPr>
                            <w:color w:val="5B9BD5" w:themeColor="accent5"/>
                            <w:sz w:val="20"/>
                            <w:szCs w:val="20"/>
                          </w:rPr>
                        </w:pP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t xml:space="preserve">Para ... </w:t>
                        </w: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sym w:font="Wingdings" w:char="F0E0"/>
                        </w:r>
                      </w:p>
                    </w:txbxContent>
                  </v:textbox>
                </v:rect>
                <v:rect id="Retângulo 9" o:spid="_x0000_s1030" style="position:absolute;top:4414;width:8961;height:320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" filled="f" strokecolor="#4472c4 [3204]" strokeweight="1pt">
                  <v:textbox>
                    <w:txbxContent>
                      <w:p w14:paraId="7530C6E2" w14:textId="77777777" w:rsidR="006E52CB" w:rsidRPr="006E52CB" w:rsidRDefault="006E52CB" w:rsidP="006E52CB">
                        <w:pPr>
                          <w:spacing w:after="0"/>
                          <w:rPr>
                            <w:color w:val="5B9BD5" w:themeColor="accent5"/>
                            <w:sz w:val="20"/>
                            <w:szCs w:val="20"/>
                          </w:rPr>
                        </w:pP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t xml:space="preserve">É um ... </w:t>
                        </w: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sym w:font="Wingdings" w:char="F0E0"/>
                        </w:r>
                      </w:p>
                    </w:txbxContent>
                  </v:textbox>
                </v:rect>
                <v:rect id="Retângulo 10" o:spid="_x0000_s1031" style="position:absolute;left:68;top:8963;width:8961;height:320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" filled="f" strokecolor="#4472c4 [3204]" strokeweight="1pt">
                  <v:textbox>
                    <w:txbxContent>
                      <w:p w14:paraId="6B4AB107" w14:textId="77777777" w:rsidR="006E52CB" w:rsidRPr="006E52CB" w:rsidRDefault="006E52CB" w:rsidP="006E52CB">
                        <w:pPr>
                          <w:spacing w:after="0"/>
                          <w:rPr>
                            <w:color w:val="5B9BD5" w:themeColor="accent5"/>
                            <w:sz w:val="20"/>
                            <w:szCs w:val="20"/>
                          </w:rPr>
                        </w:pP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t xml:space="preserve">Que ... </w:t>
                        </w: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sym w:font="Wingdings" w:char="F0E0"/>
                        </w:r>
                      </w:p>
                    </w:txbxContent>
                  </v:textbox>
                </v:rect>
                <v:rect id="Retângulo 11" o:spid="_x0000_s1032" style="position:absolute;top:18419;width:8961;height:45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" filled="f" strokecolor="#4472c4 [3204]" strokeweight="1pt">
                  <v:textbox inset="1mm,1mm,1mm,1mm">
                    <w:txbxContent>
                      <w:p w14:paraId="2B764D29" w14:textId="77777777" w:rsidR="006E52CB" w:rsidRPr="006E52CB" w:rsidRDefault="006E52CB" w:rsidP="006E52CB">
                        <w:pPr>
                          <w:spacing w:after="0" w:line="240" w:lineRule="auto"/>
                          <w:rPr>
                            <w:color w:val="5B9BD5" w:themeColor="accent5"/>
                            <w:sz w:val="20"/>
                            <w:szCs w:val="20"/>
                          </w:rPr>
                        </w:pP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t xml:space="preserve">Ao contrário de ... </w:t>
                        </w: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sym w:font="Wingdings" w:char="F0E0"/>
                        </w:r>
                      </w:p>
                    </w:txbxContent>
                  </v:textbox>
                </v:rect>
                <v:rect id="Retângulo 14" o:spid="_x0000_s1033" style="position:absolute;top:30409;width:8961;height:45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" filled="f" strokecolor="#4472c4 [3204]" strokeweight="1pt">
                  <v:textbox inset="1mm,1mm,1mm,1mm">
                    <w:txbxContent>
                      <w:p w14:paraId="747ADBDB" w14:textId="77777777" w:rsidR="006E52CB" w:rsidRPr="006E52CB" w:rsidRDefault="006E52CB" w:rsidP="006E52CB">
                        <w:pPr>
                          <w:spacing w:after="0" w:line="240" w:lineRule="auto"/>
                          <w:rPr>
                            <w:color w:val="5B9BD5" w:themeColor="accent5"/>
                            <w:sz w:val="20"/>
                            <w:szCs w:val="20"/>
                          </w:rPr>
                        </w:pP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t xml:space="preserve">O nosso produto ... </w:t>
                        </w: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sym w:font="Wingdings" w:char="F0E0"/>
                        </w:r>
                      </w:p>
                    </w:txbxContent>
                  </v:textbox>
                </v:rect>
              </v:group>
            </w:pict>
          </mc:Fallback>
        </mc:AlternateContent>
      </w:r>
    </w:p>
    <w:tbl>
      <w:tblPr>
        <w:tblStyle w:val="Tabelacomgrade"/>
        <w:tblW w:w="6237" w:type="dxa"/>
        <w:tblInd w:w="1129" w:type="dxa"/>
        <w:tblLook w:val="04A0" w:firstRow="1" w:lastRow="0" w:firstColumn="1" w:lastColumn="0" w:noHBand="0" w:noVBand="1"/>
      </w:tblPr>
      <w:tblGrid>
        <w:gridCol w:w="2694"/>
        <w:gridCol w:w="3543"/>
      </w:tblGrid>
      <w:tr w:rsidR="005B22A9" w:rsidRPr="00F76475" w14:paraId="2D761F4E" w14:textId="77777777" w:rsidTr="00F76475">
        <w:trPr>
          <w:trHeight w:val="361"/>
        </w:trPr>
        <w:tc>
          <w:tcPr>
            <w:tcW w:w="6237" w:type="dxa"/>
            <w:gridSpan w:val="2"/>
            <w:vAlign w:val="center"/>
          </w:tcPr>
          <w:p w14:paraId="7702474C" w14:textId="16B6589B" w:rsidR="005B22A9" w:rsidRPr="00F76475" w:rsidRDefault="005B22A9" w:rsidP="00832FFD">
            <w:pPr>
              <w:rPr>
                <w:b/>
                <w:bCs/>
                <w:sz w:val="24"/>
                <w:szCs w:val="24"/>
              </w:rPr>
            </w:pPr>
            <w:bookmarkStart w:id="8" w:name="_Hlk96282105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3</w:t>
            </w:r>
            <w:r w:rsidRPr="00F76475">
              <w:rPr>
                <w:sz w:val="24"/>
                <w:szCs w:val="24"/>
              </w:rPr>
              <w:t>: Quadro “Visão de Produto”</w:t>
            </w:r>
          </w:p>
        </w:tc>
      </w:tr>
      <w:tr w:rsidR="005B22A9" w:rsidRPr="00F76475" w14:paraId="1A6F3ED2" w14:textId="77777777" w:rsidTr="00F76475">
        <w:trPr>
          <w:trHeight w:val="410"/>
        </w:trPr>
        <w:tc>
          <w:tcPr>
            <w:tcW w:w="6237" w:type="dxa"/>
            <w:gridSpan w:val="2"/>
            <w:vAlign w:val="center"/>
          </w:tcPr>
          <w:p w14:paraId="279BAE02" w14:textId="74A0B047" w:rsidR="005B22A9" w:rsidRPr="00F76475" w:rsidRDefault="005B22A9" w:rsidP="00832FFD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Pr="00F76475">
              <w:rPr>
                <w:sz w:val="24"/>
                <w:szCs w:val="24"/>
              </w:rPr>
              <w:t>:</w:t>
            </w:r>
            <w:r w:rsidR="00C53247">
              <w:rPr>
                <w:sz w:val="24"/>
                <w:szCs w:val="24"/>
              </w:rPr>
              <w:t xml:space="preserve"> </w:t>
            </w:r>
            <w:proofErr w:type="spellStart"/>
            <w:r w:rsidR="00C53247">
              <w:rPr>
                <w:sz w:val="24"/>
                <w:szCs w:val="24"/>
              </w:rPr>
              <w:t>PetMap</w:t>
            </w:r>
            <w:proofErr w:type="spellEnd"/>
          </w:p>
        </w:tc>
      </w:tr>
      <w:tr w:rsidR="006E52CB" w:rsidRPr="00F76475" w14:paraId="53765092" w14:textId="77777777" w:rsidTr="000A5C41">
        <w:tc>
          <w:tcPr>
            <w:tcW w:w="2694" w:type="dxa"/>
            <w:vAlign w:val="center"/>
          </w:tcPr>
          <w:p w14:paraId="67D3B850" w14:textId="5CCB6C2D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CLIENTE-ALVO</w:t>
            </w:r>
          </w:p>
        </w:tc>
        <w:tc>
          <w:tcPr>
            <w:tcW w:w="3543" w:type="dxa"/>
            <w:vAlign w:val="center"/>
          </w:tcPr>
          <w:p w14:paraId="21584C5D" w14:textId="4D50D89A" w:rsidR="006E52CB" w:rsidRPr="001F164E" w:rsidRDefault="0040410D" w:rsidP="00026E68">
            <w:pPr>
              <w:spacing w:before="120" w:after="120"/>
              <w:rPr>
                <w:sz w:val="24"/>
                <w:szCs w:val="24"/>
              </w:rPr>
            </w:pPr>
            <w:r w:rsidRPr="001F164E">
              <w:rPr>
                <w:sz w:val="24"/>
                <w:szCs w:val="24"/>
              </w:rPr>
              <w:t>ONGs</w:t>
            </w:r>
            <w:r w:rsidR="00A71081" w:rsidRPr="001F164E">
              <w:rPr>
                <w:sz w:val="24"/>
                <w:szCs w:val="24"/>
              </w:rPr>
              <w:t xml:space="preserve">, </w:t>
            </w:r>
            <w:r w:rsidR="00F35138" w:rsidRPr="001F164E">
              <w:rPr>
                <w:sz w:val="24"/>
                <w:szCs w:val="24"/>
              </w:rPr>
              <w:t xml:space="preserve">cidadãos </w:t>
            </w:r>
            <w:r w:rsidR="00D9716E" w:rsidRPr="001F164E">
              <w:rPr>
                <w:sz w:val="24"/>
                <w:szCs w:val="24"/>
              </w:rPr>
              <w:t xml:space="preserve">e </w:t>
            </w:r>
            <w:r w:rsidRPr="001F164E">
              <w:rPr>
                <w:sz w:val="24"/>
                <w:szCs w:val="24"/>
              </w:rPr>
              <w:t>donos de animais perdidos</w:t>
            </w:r>
          </w:p>
        </w:tc>
      </w:tr>
      <w:tr w:rsidR="006E52CB" w:rsidRPr="00F76475" w14:paraId="47E770DC" w14:textId="77777777" w:rsidTr="000A5C41">
        <w:tc>
          <w:tcPr>
            <w:tcW w:w="2694" w:type="dxa"/>
            <w:vAlign w:val="center"/>
          </w:tcPr>
          <w:p w14:paraId="1AFE2EC0" w14:textId="4083BC55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CATEGORIA-SEGMENTO</w:t>
            </w:r>
          </w:p>
        </w:tc>
        <w:tc>
          <w:tcPr>
            <w:tcW w:w="3543" w:type="dxa"/>
            <w:vAlign w:val="center"/>
          </w:tcPr>
          <w:p w14:paraId="47CE1423" w14:textId="39D2D292" w:rsidR="006E52CB" w:rsidRPr="001F164E" w:rsidRDefault="007F2AD2" w:rsidP="00A71081">
            <w:pPr>
              <w:spacing w:before="120" w:after="120"/>
              <w:rPr>
                <w:sz w:val="24"/>
                <w:szCs w:val="24"/>
              </w:rPr>
            </w:pPr>
            <w:r w:rsidRPr="001F164E">
              <w:rPr>
                <w:sz w:val="24"/>
                <w:szCs w:val="24"/>
              </w:rPr>
              <w:t>Ap</w:t>
            </w:r>
            <w:r w:rsidR="00EF212E" w:rsidRPr="001F164E">
              <w:rPr>
                <w:sz w:val="24"/>
                <w:szCs w:val="24"/>
              </w:rPr>
              <w:t>licativo de ocorrências</w:t>
            </w:r>
          </w:p>
        </w:tc>
      </w:tr>
      <w:tr w:rsidR="006E52CB" w:rsidRPr="00F76475" w14:paraId="29DFD1E6" w14:textId="77777777" w:rsidTr="000A5C41">
        <w:tc>
          <w:tcPr>
            <w:tcW w:w="2694" w:type="dxa"/>
            <w:vAlign w:val="center"/>
          </w:tcPr>
          <w:p w14:paraId="2466B633" w14:textId="43963820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BENEFÍCIO-CHAVE</w:t>
            </w:r>
          </w:p>
        </w:tc>
        <w:tc>
          <w:tcPr>
            <w:tcW w:w="3543" w:type="dxa"/>
            <w:vAlign w:val="center"/>
          </w:tcPr>
          <w:p w14:paraId="13687867" w14:textId="0FF35A35" w:rsidR="006E52CB" w:rsidRPr="001F164E" w:rsidRDefault="007F2AD2" w:rsidP="00B81D38">
            <w:pPr>
              <w:spacing w:before="120" w:after="120"/>
              <w:rPr>
                <w:sz w:val="24"/>
                <w:szCs w:val="24"/>
              </w:rPr>
            </w:pPr>
            <w:r w:rsidRPr="001F164E">
              <w:rPr>
                <w:sz w:val="24"/>
                <w:szCs w:val="24"/>
              </w:rPr>
              <w:t xml:space="preserve">Facilita </w:t>
            </w:r>
            <w:r w:rsidR="00C141BE" w:rsidRPr="001F164E">
              <w:rPr>
                <w:sz w:val="24"/>
                <w:szCs w:val="24"/>
              </w:rPr>
              <w:t xml:space="preserve">a localização </w:t>
            </w:r>
            <w:r w:rsidR="001659E8" w:rsidRPr="001F164E">
              <w:rPr>
                <w:sz w:val="24"/>
                <w:szCs w:val="24"/>
              </w:rPr>
              <w:t xml:space="preserve">e o resgate </w:t>
            </w:r>
            <w:r w:rsidRPr="001F164E">
              <w:rPr>
                <w:sz w:val="24"/>
                <w:szCs w:val="24"/>
              </w:rPr>
              <w:t>de animais abandonados</w:t>
            </w:r>
          </w:p>
        </w:tc>
      </w:tr>
      <w:tr w:rsidR="006E52CB" w:rsidRPr="00F76475" w14:paraId="1F1FCE48" w14:textId="77777777" w:rsidTr="000A5C41">
        <w:tc>
          <w:tcPr>
            <w:tcW w:w="2694" w:type="dxa"/>
            <w:vAlign w:val="center"/>
          </w:tcPr>
          <w:p w14:paraId="00EDFA10" w14:textId="5881F9C8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DIFERENCIADO-CHAVE</w:t>
            </w:r>
          </w:p>
        </w:tc>
        <w:tc>
          <w:tcPr>
            <w:tcW w:w="3543" w:type="dxa"/>
            <w:vAlign w:val="center"/>
          </w:tcPr>
          <w:p w14:paraId="449EE764" w14:textId="4B21DA41" w:rsidR="006E52CB" w:rsidRPr="001F164E" w:rsidRDefault="00C84AA6" w:rsidP="00C84AA6">
            <w:pPr>
              <w:spacing w:before="120" w:after="120"/>
              <w:rPr>
                <w:sz w:val="24"/>
                <w:szCs w:val="24"/>
              </w:rPr>
            </w:pPr>
            <w:r w:rsidRPr="001F164E">
              <w:rPr>
                <w:sz w:val="24"/>
                <w:szCs w:val="24"/>
              </w:rPr>
              <w:t>Um a</w:t>
            </w:r>
            <w:r w:rsidR="000309C5" w:rsidRPr="001F164E">
              <w:rPr>
                <w:sz w:val="24"/>
                <w:szCs w:val="24"/>
              </w:rPr>
              <w:t xml:space="preserve">plicativo </w:t>
            </w:r>
            <w:r w:rsidR="00B91F10" w:rsidRPr="001F164E">
              <w:rPr>
                <w:sz w:val="24"/>
                <w:szCs w:val="24"/>
              </w:rPr>
              <w:t>dedicado a</w:t>
            </w:r>
            <w:r w:rsidR="00ED3DE2" w:rsidRPr="001F164E">
              <w:rPr>
                <w:sz w:val="24"/>
                <w:szCs w:val="24"/>
              </w:rPr>
              <w:t xml:space="preserve"> reportar avistamentos de animais abandonados</w:t>
            </w:r>
            <w:r w:rsidR="004C4E95" w:rsidRPr="001F164E">
              <w:rPr>
                <w:sz w:val="24"/>
                <w:szCs w:val="24"/>
              </w:rPr>
              <w:t xml:space="preserve">, </w:t>
            </w:r>
            <w:r w:rsidR="00512C98" w:rsidRPr="001F164E">
              <w:rPr>
                <w:sz w:val="24"/>
                <w:szCs w:val="24"/>
              </w:rPr>
              <w:t>divulga</w:t>
            </w:r>
            <w:r w:rsidR="00B91F10" w:rsidRPr="001F164E">
              <w:rPr>
                <w:sz w:val="24"/>
                <w:szCs w:val="24"/>
              </w:rPr>
              <w:t>r</w:t>
            </w:r>
            <w:r w:rsidR="00512C98" w:rsidRPr="001F164E">
              <w:rPr>
                <w:sz w:val="24"/>
                <w:szCs w:val="24"/>
              </w:rPr>
              <w:t xml:space="preserve"> </w:t>
            </w:r>
            <w:r w:rsidR="00A5768D" w:rsidRPr="001F164E">
              <w:rPr>
                <w:sz w:val="24"/>
                <w:szCs w:val="24"/>
              </w:rPr>
              <w:t xml:space="preserve">alertas </w:t>
            </w:r>
            <w:r w:rsidR="00B91F10" w:rsidRPr="001F164E">
              <w:rPr>
                <w:sz w:val="24"/>
                <w:szCs w:val="24"/>
              </w:rPr>
              <w:t>sobre</w:t>
            </w:r>
            <w:r w:rsidR="009C16FF" w:rsidRPr="001F164E">
              <w:rPr>
                <w:sz w:val="24"/>
                <w:szCs w:val="24"/>
              </w:rPr>
              <w:t xml:space="preserve"> </w:t>
            </w:r>
            <w:r w:rsidR="002D0F09">
              <w:rPr>
                <w:sz w:val="24"/>
                <w:szCs w:val="24"/>
              </w:rPr>
              <w:t xml:space="preserve">os que estão </w:t>
            </w:r>
            <w:r w:rsidR="009C16FF" w:rsidRPr="001F164E">
              <w:rPr>
                <w:sz w:val="24"/>
                <w:szCs w:val="24"/>
              </w:rPr>
              <w:t>perdidos</w:t>
            </w:r>
            <w:r w:rsidR="00ED3DE2" w:rsidRPr="001F164E">
              <w:rPr>
                <w:sz w:val="24"/>
                <w:szCs w:val="24"/>
              </w:rPr>
              <w:t xml:space="preserve"> e mapear as </w:t>
            </w:r>
            <w:r w:rsidR="008D4DB1">
              <w:rPr>
                <w:sz w:val="24"/>
                <w:szCs w:val="24"/>
              </w:rPr>
              <w:t xml:space="preserve">cidades e estados </w:t>
            </w:r>
            <w:r w:rsidR="00ED3DE2" w:rsidRPr="001F164E">
              <w:rPr>
                <w:sz w:val="24"/>
                <w:szCs w:val="24"/>
              </w:rPr>
              <w:t xml:space="preserve">com </w:t>
            </w:r>
            <w:r w:rsidR="0005118A" w:rsidRPr="001F164E">
              <w:rPr>
                <w:sz w:val="24"/>
                <w:szCs w:val="24"/>
              </w:rPr>
              <w:t xml:space="preserve">maior </w:t>
            </w:r>
            <w:r w:rsidR="0087732D" w:rsidRPr="001F164E">
              <w:rPr>
                <w:sz w:val="24"/>
                <w:szCs w:val="24"/>
              </w:rPr>
              <w:t>concentração de animais em situação de rua</w:t>
            </w:r>
          </w:p>
        </w:tc>
      </w:tr>
      <w:tr w:rsidR="006E52CB" w:rsidRPr="00F76475" w14:paraId="79369F07" w14:textId="77777777" w:rsidTr="000A5C41">
        <w:tc>
          <w:tcPr>
            <w:tcW w:w="2694" w:type="dxa"/>
            <w:vAlign w:val="center"/>
          </w:tcPr>
          <w:p w14:paraId="1A8A2763" w14:textId="72FFE429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META-VALOR.</w:t>
            </w:r>
          </w:p>
        </w:tc>
        <w:tc>
          <w:tcPr>
            <w:tcW w:w="3543" w:type="dxa"/>
            <w:vAlign w:val="center"/>
          </w:tcPr>
          <w:p w14:paraId="4115B7BD" w14:textId="38DB23DF" w:rsidR="006E52CB" w:rsidRPr="001F164E" w:rsidRDefault="00F24B88" w:rsidP="000966DE">
            <w:pPr>
              <w:spacing w:before="12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Dar </w:t>
            </w:r>
            <w:r w:rsidR="00C53247" w:rsidRPr="001F164E">
              <w:rPr>
                <w:sz w:val="24"/>
                <w:szCs w:val="24"/>
              </w:rPr>
              <w:t>vi</w:t>
            </w:r>
            <w:r w:rsidR="00BD5118" w:rsidRPr="001F164E">
              <w:rPr>
                <w:sz w:val="24"/>
                <w:szCs w:val="24"/>
              </w:rPr>
              <w:t xml:space="preserve">sibilidade </w:t>
            </w:r>
            <w:r>
              <w:rPr>
                <w:sz w:val="24"/>
                <w:szCs w:val="24"/>
              </w:rPr>
              <w:t>a</w:t>
            </w:r>
            <w:r w:rsidR="00BD5118" w:rsidRPr="001F164E">
              <w:rPr>
                <w:sz w:val="24"/>
                <w:szCs w:val="24"/>
              </w:rPr>
              <w:t xml:space="preserve">o problema </w:t>
            </w:r>
            <w:r>
              <w:rPr>
                <w:sz w:val="24"/>
                <w:szCs w:val="24"/>
              </w:rPr>
              <w:t>do abandono de animais</w:t>
            </w:r>
            <w:r w:rsidR="003216FA">
              <w:rPr>
                <w:sz w:val="24"/>
                <w:szCs w:val="24"/>
              </w:rPr>
              <w:t xml:space="preserve"> e promover a recuperação d</w:t>
            </w:r>
            <w:r w:rsidR="00A77658">
              <w:rPr>
                <w:sz w:val="24"/>
                <w:szCs w:val="24"/>
              </w:rPr>
              <w:t>o</w:t>
            </w:r>
            <w:r w:rsidR="003216FA">
              <w:rPr>
                <w:sz w:val="24"/>
                <w:szCs w:val="24"/>
              </w:rPr>
              <w:t>s</w:t>
            </w:r>
            <w:r w:rsidR="00A77658">
              <w:rPr>
                <w:sz w:val="24"/>
                <w:szCs w:val="24"/>
              </w:rPr>
              <w:t xml:space="preserve"> </w:t>
            </w:r>
            <w:r w:rsidR="003A4AEA">
              <w:rPr>
                <w:sz w:val="24"/>
                <w:szCs w:val="24"/>
              </w:rPr>
              <w:t xml:space="preserve">que estão </w:t>
            </w:r>
            <w:r w:rsidR="003216FA">
              <w:rPr>
                <w:sz w:val="24"/>
                <w:szCs w:val="24"/>
              </w:rPr>
              <w:t>em situação de rua</w:t>
            </w:r>
          </w:p>
        </w:tc>
      </w:tr>
    </w:tbl>
    <w:p w14:paraId="7E747854" w14:textId="4D91F5B4" w:rsidR="00A33DFE" w:rsidRDefault="00AE1E85" w:rsidP="00DC4A19">
      <w:pPr>
        <w:pStyle w:val="Legenda"/>
        <w:spacing w:before="120"/>
        <w:sectPr w:rsidR="00A33DFE">
          <w:headerReference w:type="default" r:id="rId11"/>
          <w:footerReference w:type="default" r:id="rId12"/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  <w:bookmarkStart w:id="9" w:name="_Toc158902415"/>
      <w:r>
        <w:t xml:space="preserve">Figura </w:t>
      </w:r>
      <w:fldSimple w:instr=" SEQ Figura \* ARABIC ">
        <w:r w:rsidR="00315CD9">
          <w:rPr>
            <w:noProof/>
          </w:rPr>
          <w:t>3</w:t>
        </w:r>
      </w:fldSimple>
      <w:r>
        <w:t xml:space="preserve"> </w:t>
      </w:r>
      <w:r w:rsidR="00210B29">
        <w:t>–</w:t>
      </w:r>
      <w:r>
        <w:t xml:space="preserve"> </w:t>
      </w:r>
      <w:r w:rsidR="00210B29">
        <w:t xml:space="preserve">Quadro </w:t>
      </w:r>
      <w:r>
        <w:t xml:space="preserve">"Visão de Produto". </w:t>
      </w:r>
      <w:r>
        <w:rPr>
          <w:noProof/>
        </w:rPr>
        <w:t xml:space="preserve"> Fonte: AGUIA</w:t>
      </w:r>
      <w:bookmarkEnd w:id="8"/>
      <w:bookmarkEnd w:id="9"/>
    </w:p>
    <w:p w14:paraId="38D0D20C" w14:textId="6F54FA4E" w:rsidR="00A61B27" w:rsidRDefault="00017559" w:rsidP="00BF3A32">
      <w:pPr>
        <w:pStyle w:val="Ttulo1"/>
      </w:pPr>
      <w:bookmarkStart w:id="10" w:name="_Toc195958202"/>
      <w:r>
        <w:lastRenderedPageBreak/>
        <w:t>ARTEFATO</w:t>
      </w:r>
      <w:r w:rsidR="00F76475">
        <w:t xml:space="preserve"> 4:</w:t>
      </w:r>
      <w:r>
        <w:t xml:space="preserve"> C</w:t>
      </w:r>
      <w:r w:rsidR="00F76475">
        <w:t>anvas</w:t>
      </w:r>
      <w:r w:rsidR="000677B2">
        <w:t xml:space="preserve"> PBB</w:t>
      </w:r>
      <w:bookmarkStart w:id="11" w:name="_Ref95112547"/>
      <w:bookmarkEnd w:id="10"/>
    </w:p>
    <w:p w14:paraId="65AF27DB" w14:textId="77777777" w:rsidR="00F76475" w:rsidRDefault="00F76475" w:rsidP="0077277A">
      <w:pPr>
        <w:ind w:left="360"/>
      </w:pPr>
    </w:p>
    <w:p w14:paraId="0A9BBC1E" w14:textId="241F73EE" w:rsidR="0077277A" w:rsidRPr="00C15418" w:rsidRDefault="007B75AB" w:rsidP="0077277A">
      <w:pPr>
        <w:ind w:left="360"/>
        <w:rPr>
          <w:color w:val="00B0F0"/>
        </w:rPr>
      </w:pPr>
      <w:r w:rsidRPr="00C15418">
        <w:rPr>
          <w:color w:val="00B0F0"/>
        </w:rPr>
        <w:t xml:space="preserve">A </w:t>
      </w:r>
      <w:r w:rsidRPr="00C15418">
        <w:rPr>
          <w:b/>
          <w:bCs/>
          <w:color w:val="00B0F0"/>
        </w:rPr>
        <w:t>Visão do Produto</w:t>
      </w:r>
      <w:r w:rsidR="009A1D27" w:rsidRPr="00C15418">
        <w:rPr>
          <w:color w:val="00B0F0"/>
        </w:rPr>
        <w:t xml:space="preserve"> </w:t>
      </w:r>
      <w:r w:rsidR="00E75BD6" w:rsidRPr="00C15418">
        <w:rPr>
          <w:color w:val="00B0F0"/>
        </w:rPr>
        <w:t>tem por objetivo facilitar</w:t>
      </w:r>
      <w:r w:rsidR="009A1D27" w:rsidRPr="00C15418">
        <w:rPr>
          <w:color w:val="00B0F0"/>
        </w:rPr>
        <w:t xml:space="preserve"> </w:t>
      </w:r>
      <w:r w:rsidR="00300DB5" w:rsidRPr="00C15418">
        <w:rPr>
          <w:color w:val="00B0F0"/>
        </w:rPr>
        <w:t>a</w:t>
      </w:r>
      <w:r w:rsidR="009A1D27" w:rsidRPr="00C15418">
        <w:rPr>
          <w:color w:val="00B0F0"/>
        </w:rPr>
        <w:t xml:space="preserve"> criação do BACKLOG, </w:t>
      </w:r>
      <w:r w:rsidR="00300DB5" w:rsidRPr="00C15418">
        <w:rPr>
          <w:color w:val="00B0F0"/>
        </w:rPr>
        <w:t xml:space="preserve">o que é realizado </w:t>
      </w:r>
      <w:r w:rsidR="009164CF" w:rsidRPr="00C15418">
        <w:rPr>
          <w:color w:val="00B0F0"/>
        </w:rPr>
        <w:t xml:space="preserve">por </w:t>
      </w:r>
      <w:r w:rsidR="00300DB5" w:rsidRPr="00C15418">
        <w:rPr>
          <w:color w:val="00B0F0"/>
        </w:rPr>
        <w:t>meio de um</w:t>
      </w:r>
      <w:r w:rsidR="009164CF" w:rsidRPr="00C15418">
        <w:rPr>
          <w:color w:val="00B0F0"/>
        </w:rPr>
        <w:t xml:space="preserve"> processo </w:t>
      </w:r>
      <w:r w:rsidR="009A1D27" w:rsidRPr="00C15418">
        <w:rPr>
          <w:color w:val="00B0F0"/>
        </w:rPr>
        <w:t xml:space="preserve">denominado de </w:t>
      </w:r>
      <w:r w:rsidR="0043409E" w:rsidRPr="00C15418">
        <w:rPr>
          <w:b/>
          <w:bCs/>
          <w:color w:val="00B0F0"/>
        </w:rPr>
        <w:t xml:space="preserve">PBB – </w:t>
      </w:r>
      <w:proofErr w:type="spellStart"/>
      <w:r w:rsidR="0043409E" w:rsidRPr="00C15418">
        <w:rPr>
          <w:b/>
          <w:bCs/>
          <w:color w:val="00B0F0"/>
        </w:rPr>
        <w:t>Product</w:t>
      </w:r>
      <w:proofErr w:type="spellEnd"/>
      <w:r w:rsidR="0043409E" w:rsidRPr="00C15418">
        <w:rPr>
          <w:b/>
          <w:bCs/>
          <w:color w:val="00B0F0"/>
        </w:rPr>
        <w:t xml:space="preserve"> Backlog Building</w:t>
      </w:r>
      <w:r w:rsidR="00300DB5" w:rsidRPr="00C15418">
        <w:rPr>
          <w:color w:val="00B0F0"/>
        </w:rPr>
        <w:t>.</w:t>
      </w:r>
    </w:p>
    <w:p w14:paraId="4F42B1C4" w14:textId="637167CB" w:rsidR="0077277A" w:rsidRDefault="0077277A" w:rsidP="0077277A">
      <w:pPr>
        <w:ind w:left="360"/>
        <w:rPr>
          <w:color w:val="00B0F0"/>
        </w:rPr>
      </w:pPr>
      <w:r w:rsidRPr="00C15418">
        <w:rPr>
          <w:color w:val="00B0F0"/>
        </w:rPr>
        <w:t>Padrão para entrega na figura a seguir.</w:t>
      </w:r>
    </w:p>
    <w:p w14:paraId="10A7AF64" w14:textId="3F6D31C0" w:rsidR="00260C5B" w:rsidRPr="00C15418" w:rsidRDefault="00260C5B" w:rsidP="0077277A">
      <w:pPr>
        <w:ind w:left="360"/>
        <w:rPr>
          <w:color w:val="00B0F0"/>
        </w:rPr>
      </w:pPr>
      <w:r>
        <w:rPr>
          <w:color w:val="00B0F0"/>
        </w:rPr>
        <w:t xml:space="preserve">Para uma melhor leitura, entregue, em separado, uma </w:t>
      </w:r>
      <w:r w:rsidRPr="00260C5B">
        <w:rPr>
          <w:color w:val="00B0F0"/>
          <w:highlight w:val="yellow"/>
        </w:rPr>
        <w:t>imagem com boa resolução</w:t>
      </w:r>
      <w:r>
        <w:rPr>
          <w:color w:val="00B0F0"/>
        </w:rPr>
        <w:t xml:space="preserve"> do </w:t>
      </w:r>
      <w:proofErr w:type="spellStart"/>
      <w:r>
        <w:rPr>
          <w:color w:val="00B0F0"/>
        </w:rPr>
        <w:t>canvas</w:t>
      </w:r>
      <w:proofErr w:type="spellEnd"/>
      <w:r>
        <w:rPr>
          <w:color w:val="00B0F0"/>
        </w:rPr>
        <w:t xml:space="preserve"> PBB.</w:t>
      </w:r>
    </w:p>
    <w:p w14:paraId="5F9AC349" w14:textId="77777777" w:rsidR="0077277A" w:rsidRDefault="0077277A" w:rsidP="00E75BD6">
      <w:pPr>
        <w:ind w:left="360"/>
      </w:pPr>
    </w:p>
    <w:p w14:paraId="49AA8551" w14:textId="77777777" w:rsidR="007C2471" w:rsidRDefault="007C2471" w:rsidP="007C2471">
      <w:pPr>
        <w:keepNext/>
        <w:jc w:val="center"/>
      </w:pPr>
      <w:r>
        <w:rPr>
          <w:noProof/>
        </w:rPr>
        <w:drawing>
          <wp:inline distT="0" distB="0" distL="0" distR="0" wp14:anchorId="705968DC" wp14:editId="201E2357">
            <wp:extent cx="5578978" cy="4174998"/>
            <wp:effectExtent l="19050" t="19050" r="22225" b="16510"/>
            <wp:docPr id="4" name="Image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m 4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90648" cy="418373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15C80A7" w14:textId="0F5B13CF" w:rsidR="007C2471" w:rsidRPr="00017559" w:rsidRDefault="007C2471" w:rsidP="007C2471">
      <w:pPr>
        <w:pStyle w:val="Legenda"/>
      </w:pPr>
      <w:bookmarkStart w:id="12" w:name="_Toc158902416"/>
      <w:proofErr w:type="spellStart"/>
      <w:r w:rsidRPr="003D5A6D">
        <w:rPr>
          <w:lang w:val="en-US"/>
        </w:rPr>
        <w:t>Figura</w:t>
      </w:r>
      <w:proofErr w:type="spellEnd"/>
      <w:r w:rsidRPr="003D5A6D">
        <w:rPr>
          <w:lang w:val="en-US"/>
        </w:rPr>
        <w:t xml:space="preserve"> </w:t>
      </w:r>
      <w:r w:rsidR="007F397C">
        <w:fldChar w:fldCharType="begin"/>
      </w:r>
      <w:r w:rsidR="007F397C" w:rsidRPr="003D5A6D">
        <w:rPr>
          <w:lang w:val="en-US"/>
        </w:rPr>
        <w:instrText xml:space="preserve"> SEQ Figura \* ARABIC </w:instrText>
      </w:r>
      <w:r w:rsidR="007F397C">
        <w:fldChar w:fldCharType="separate"/>
      </w:r>
      <w:r w:rsidR="00315CD9">
        <w:rPr>
          <w:noProof/>
          <w:lang w:val="en-US"/>
        </w:rPr>
        <w:t>4</w:t>
      </w:r>
      <w:r w:rsidR="007F397C">
        <w:rPr>
          <w:noProof/>
        </w:rPr>
        <w:fldChar w:fldCharType="end"/>
      </w:r>
      <w:r w:rsidRPr="003D5A6D">
        <w:rPr>
          <w:lang w:val="en-US"/>
        </w:rPr>
        <w:t xml:space="preserve"> </w:t>
      </w:r>
      <w:r w:rsidR="003D5A6D">
        <w:rPr>
          <w:lang w:val="en-US"/>
        </w:rPr>
        <w:t>–</w:t>
      </w:r>
      <w:r w:rsidRPr="003D5A6D">
        <w:rPr>
          <w:lang w:val="en-US"/>
        </w:rPr>
        <w:t xml:space="preserve"> </w:t>
      </w:r>
      <w:r w:rsidR="003D5A6D" w:rsidRPr="003D5A6D">
        <w:rPr>
          <w:lang w:val="en-US"/>
        </w:rPr>
        <w:t>Ca</w:t>
      </w:r>
      <w:r w:rsidR="003D5A6D">
        <w:rPr>
          <w:lang w:val="en-US"/>
        </w:rPr>
        <w:t>nvas PBB:</w:t>
      </w:r>
      <w:r w:rsidRPr="003D5A6D">
        <w:rPr>
          <w:noProof/>
          <w:lang w:val="en-US"/>
        </w:rPr>
        <w:t xml:space="preserve"> "Product Backlog Building"</w:t>
      </w:r>
      <w:r w:rsidR="00944B0F">
        <w:rPr>
          <w:noProof/>
          <w:lang w:val="en-US"/>
        </w:rPr>
        <w:t>.</w:t>
      </w:r>
      <w:r w:rsidR="00E961EB" w:rsidRPr="003D5A6D">
        <w:rPr>
          <w:noProof/>
          <w:lang w:val="en-US"/>
        </w:rPr>
        <w:t xml:space="preserve"> </w:t>
      </w:r>
      <w:r w:rsidR="00E961EB" w:rsidRPr="00017559">
        <w:rPr>
          <w:noProof/>
        </w:rPr>
        <w:t>Fonte: AGUIAR, F. 2018.</w:t>
      </w:r>
      <w:bookmarkEnd w:id="12"/>
    </w:p>
    <w:p w14:paraId="4B752F07" w14:textId="77777777" w:rsidR="00E071A5" w:rsidRDefault="00E071A5" w:rsidP="7F6DD4C8">
      <w:pPr>
        <w:sectPr w:rsidR="00E071A5" w:rsidSect="00A33DFE">
          <w:headerReference w:type="default" r:id="rId14"/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p w14:paraId="514ED14A" w14:textId="2352F9B1" w:rsidR="001D0E95" w:rsidRDefault="001D0E95" w:rsidP="00490E0C"/>
    <w:p w14:paraId="0DAA6264" w14:textId="3AFA3D22" w:rsidR="001D0E95" w:rsidRDefault="008D1C49" w:rsidP="004905D1">
      <w:pPr>
        <w:jc w:val="center"/>
        <w:sectPr w:rsidR="001D0E95" w:rsidSect="001D0E95">
          <w:pgSz w:w="16838" w:h="11906" w:orient="landscape"/>
          <w:pgMar w:top="1701" w:right="1417" w:bottom="1701" w:left="1417" w:header="708" w:footer="708" w:gutter="0"/>
          <w:cols w:space="708"/>
          <w:docGrid w:linePitch="360"/>
        </w:sectPr>
      </w:pPr>
      <w:r>
        <w:rPr>
          <w:noProof/>
        </w:rPr>
        <w:drawing>
          <wp:inline distT="0" distB="0" distL="0" distR="0" wp14:anchorId="2D081B44" wp14:editId="2765E64E">
            <wp:extent cx="8483870" cy="4772025"/>
            <wp:effectExtent l="0" t="0" r="0" b="0"/>
            <wp:docPr id="1455143744" name="Imagem 1" descr="Tela de celular com publicação numa rede social&#10;&#10;O conteúdo gerado por IA pode estar incorre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5143744" name="Imagem 1" descr="Tela de celular com publicação numa rede social&#10;&#10;O conteúdo gerado por IA pode estar incorreto.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489650" cy="47752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C9E9B6" w14:textId="77777777" w:rsidR="00F76475" w:rsidRDefault="00F76475" w:rsidP="00F76475">
      <w:pPr>
        <w:pStyle w:val="Ttulo1"/>
      </w:pPr>
      <w:bookmarkStart w:id="13" w:name="_Toc195958203"/>
      <w:r>
        <w:lastRenderedPageBreak/>
        <w:t>ARTEFATO 5: R</w:t>
      </w:r>
      <w:r w:rsidRPr="003D488D">
        <w:t xml:space="preserve">elação de </w:t>
      </w:r>
      <w:proofErr w:type="spellStart"/>
      <w:r>
        <w:t>U</w:t>
      </w:r>
      <w:r w:rsidRPr="003D488D">
        <w:t>ser</w:t>
      </w:r>
      <w:proofErr w:type="spellEnd"/>
      <w:r w:rsidRPr="003D488D">
        <w:t xml:space="preserve"> </w:t>
      </w:r>
      <w:r>
        <w:t>S</w:t>
      </w:r>
      <w:r w:rsidRPr="003D488D">
        <w:t>tories</w:t>
      </w:r>
      <w:bookmarkEnd w:id="13"/>
    </w:p>
    <w:p w14:paraId="2D3E88F6" w14:textId="77777777" w:rsidR="005D1029" w:rsidRPr="005D1029" w:rsidRDefault="005D1029" w:rsidP="005D1029"/>
    <w:p w14:paraId="6487329F" w14:textId="77777777" w:rsidR="000A4924" w:rsidRPr="000A4924" w:rsidRDefault="000A4924" w:rsidP="000A4924">
      <w:pPr>
        <w:pStyle w:val="CorpodeTexto"/>
        <w:ind w:left="426"/>
        <w:rPr>
          <w:color w:val="00B0F0"/>
        </w:rPr>
      </w:pPr>
      <w:r w:rsidRPr="000A4924">
        <w:rPr>
          <w:color w:val="00B0F0"/>
        </w:rPr>
        <w:t xml:space="preserve">Uma </w:t>
      </w:r>
      <w:r w:rsidRPr="000A4924">
        <w:rPr>
          <w:b/>
          <w:bCs/>
          <w:color w:val="00B0F0"/>
        </w:rPr>
        <w:t>História de Usuário</w:t>
      </w:r>
      <w:r w:rsidRPr="000A4924">
        <w:rPr>
          <w:color w:val="00B0F0"/>
        </w:rPr>
        <w:t xml:space="preserve"> é uma </w:t>
      </w:r>
      <w:r w:rsidRPr="000A4924">
        <w:rPr>
          <w:color w:val="00B0F0"/>
          <w:highlight w:val="yellow"/>
        </w:rPr>
        <w:t>descrição curta</w:t>
      </w:r>
      <w:r w:rsidRPr="000A4924">
        <w:rPr>
          <w:color w:val="00B0F0"/>
        </w:rPr>
        <w:t xml:space="preserve">, porém completa, de uma </w:t>
      </w:r>
      <w:r w:rsidRPr="000A4924">
        <w:rPr>
          <w:color w:val="00B0F0"/>
          <w:highlight w:val="yellow"/>
        </w:rPr>
        <w:t>funcionalidade</w:t>
      </w:r>
      <w:r w:rsidRPr="000A4924">
        <w:rPr>
          <w:color w:val="00B0F0"/>
        </w:rPr>
        <w:t xml:space="preserve"> ou </w:t>
      </w:r>
      <w:r w:rsidRPr="000A4924">
        <w:rPr>
          <w:color w:val="00B0F0"/>
          <w:highlight w:val="yellow"/>
        </w:rPr>
        <w:t>requisito</w:t>
      </w:r>
      <w:r w:rsidRPr="000A4924">
        <w:rPr>
          <w:color w:val="00B0F0"/>
        </w:rPr>
        <w:t xml:space="preserve"> do </w:t>
      </w:r>
      <w:r w:rsidRPr="000A4924">
        <w:rPr>
          <w:color w:val="00B0F0"/>
          <w:highlight w:val="yellow"/>
        </w:rPr>
        <w:t>ponto de vista do usuário final</w:t>
      </w:r>
      <w:r w:rsidRPr="000A4924">
        <w:rPr>
          <w:color w:val="00B0F0"/>
        </w:rPr>
        <w:t>. É uma técnica utilizada em metodologias ágeis de desenvolvimento de software para capturar as necessidades e desejos dos usuários de forma clara e objetiva.</w:t>
      </w:r>
    </w:p>
    <w:p w14:paraId="31ADEE88" w14:textId="2B98543F" w:rsidR="000A4924" w:rsidRPr="000A4924" w:rsidRDefault="000A4924" w:rsidP="000A4924">
      <w:pPr>
        <w:pStyle w:val="CorpodeTexto"/>
        <w:ind w:left="426"/>
        <w:rPr>
          <w:color w:val="00B0F0"/>
        </w:rPr>
      </w:pPr>
      <w:r w:rsidRPr="000A4924">
        <w:rPr>
          <w:color w:val="00B0F0"/>
        </w:rPr>
        <w:t xml:space="preserve">Uma </w:t>
      </w:r>
      <w:r w:rsidRPr="000A4924">
        <w:rPr>
          <w:b/>
          <w:bCs/>
          <w:color w:val="00B0F0"/>
        </w:rPr>
        <w:t>História de Usuário</w:t>
      </w:r>
      <w:r w:rsidRPr="000A4924">
        <w:rPr>
          <w:color w:val="00B0F0"/>
        </w:rPr>
        <w:t xml:space="preserve"> geralmente segue um formato simples, como: "</w:t>
      </w:r>
      <w:r w:rsidRPr="000A4924">
        <w:rPr>
          <w:b/>
          <w:bCs/>
          <w:color w:val="00B0F0"/>
        </w:rPr>
        <w:t>Como</w:t>
      </w:r>
      <w:r w:rsidRPr="000A4924">
        <w:rPr>
          <w:color w:val="00B0F0"/>
        </w:rPr>
        <w:t xml:space="preserve"> [usuário / ator], </w:t>
      </w:r>
      <w:r w:rsidRPr="000A4924">
        <w:rPr>
          <w:b/>
          <w:bCs/>
          <w:color w:val="00B0F0"/>
        </w:rPr>
        <w:t>posso</w:t>
      </w:r>
      <w:r w:rsidRPr="000A4924">
        <w:rPr>
          <w:color w:val="00B0F0"/>
        </w:rPr>
        <w:t xml:space="preserve"> [funcionalidade / PBI], </w:t>
      </w:r>
      <w:r w:rsidRPr="000A4924">
        <w:rPr>
          <w:b/>
          <w:bCs/>
          <w:color w:val="00B0F0"/>
        </w:rPr>
        <w:t>para</w:t>
      </w:r>
      <w:r w:rsidRPr="000A4924">
        <w:rPr>
          <w:color w:val="00B0F0"/>
        </w:rPr>
        <w:t xml:space="preserve"> que eu possa [objetivo]". </w:t>
      </w:r>
    </w:p>
    <w:p w14:paraId="78A4990A" w14:textId="086B0881" w:rsidR="000A4924" w:rsidRPr="000A4924" w:rsidRDefault="000A4924" w:rsidP="000A4924">
      <w:pPr>
        <w:pStyle w:val="CorpodeTexto"/>
        <w:ind w:left="426"/>
        <w:rPr>
          <w:color w:val="00B0F0"/>
        </w:rPr>
      </w:pPr>
      <w:r w:rsidRPr="000A4924">
        <w:rPr>
          <w:color w:val="00B0F0"/>
          <w:u w:val="single"/>
        </w:rPr>
        <w:t>Exemplo</w:t>
      </w:r>
      <w:r w:rsidRPr="000A4924">
        <w:rPr>
          <w:color w:val="00B0F0"/>
        </w:rPr>
        <w:t>: "</w:t>
      </w:r>
      <w:r w:rsidRPr="000A4924">
        <w:rPr>
          <w:b/>
          <w:bCs/>
          <w:color w:val="00B0F0"/>
        </w:rPr>
        <w:t>Como</w:t>
      </w:r>
      <w:r w:rsidRPr="000A4924">
        <w:rPr>
          <w:color w:val="00B0F0"/>
        </w:rPr>
        <w:t xml:space="preserve"> usuário, </w:t>
      </w:r>
      <w:r w:rsidRPr="000A4924">
        <w:rPr>
          <w:b/>
          <w:bCs/>
          <w:color w:val="00B0F0"/>
        </w:rPr>
        <w:t>posso</w:t>
      </w:r>
      <w:r w:rsidRPr="000A4924">
        <w:rPr>
          <w:color w:val="00B0F0"/>
        </w:rPr>
        <w:t xml:space="preserve"> salvar meus arquivos na nuvem, </w:t>
      </w:r>
      <w:r w:rsidRPr="000A4924">
        <w:rPr>
          <w:b/>
          <w:bCs/>
          <w:color w:val="00B0F0"/>
        </w:rPr>
        <w:t>para</w:t>
      </w:r>
      <w:r w:rsidRPr="000A4924">
        <w:rPr>
          <w:color w:val="00B0F0"/>
        </w:rPr>
        <w:t xml:space="preserve"> acessá-los de qualquer lugar".</w:t>
      </w:r>
    </w:p>
    <w:p w14:paraId="5D901954" w14:textId="77777777" w:rsidR="000A4924" w:rsidRPr="000A4924" w:rsidRDefault="000A4924" w:rsidP="000A4924">
      <w:pPr>
        <w:pStyle w:val="CorpodeTexto"/>
        <w:ind w:left="426"/>
        <w:rPr>
          <w:color w:val="00B0F0"/>
        </w:rPr>
      </w:pPr>
      <w:r w:rsidRPr="000A4924">
        <w:rPr>
          <w:color w:val="00B0F0"/>
          <w:highlight w:val="yellow"/>
        </w:rPr>
        <w:t>Cada História de Usuário é uma unidade independente de trabalho que pode ser desenvolvida e entregue separadamente.</w:t>
      </w:r>
      <w:r w:rsidRPr="000A4924">
        <w:rPr>
          <w:color w:val="00B0F0"/>
        </w:rPr>
        <w:t xml:space="preserve"> </w:t>
      </w:r>
    </w:p>
    <w:p w14:paraId="7C289FBA" w14:textId="77777777" w:rsidR="000A4924" w:rsidRPr="000A4924" w:rsidRDefault="000A4924" w:rsidP="000A4924">
      <w:pPr>
        <w:pStyle w:val="CorpodeTexto"/>
        <w:ind w:left="426"/>
        <w:rPr>
          <w:color w:val="00B0F0"/>
        </w:rPr>
      </w:pPr>
      <w:r w:rsidRPr="000A4924">
        <w:rPr>
          <w:color w:val="00B0F0"/>
        </w:rPr>
        <w:t xml:space="preserve">Os </w:t>
      </w:r>
      <w:r w:rsidRPr="000A4924">
        <w:rPr>
          <w:b/>
          <w:bCs/>
          <w:color w:val="00B0F0"/>
        </w:rPr>
        <w:t>Critérios de Aceite</w:t>
      </w:r>
      <w:r w:rsidRPr="000A4924">
        <w:rPr>
          <w:color w:val="00B0F0"/>
        </w:rPr>
        <w:t xml:space="preserve"> são uma parte importante da </w:t>
      </w:r>
      <w:r w:rsidRPr="000A4924">
        <w:rPr>
          <w:b/>
          <w:bCs/>
          <w:color w:val="00B0F0"/>
        </w:rPr>
        <w:t>História de Usuário</w:t>
      </w:r>
      <w:r w:rsidRPr="000A4924">
        <w:rPr>
          <w:color w:val="00B0F0"/>
        </w:rPr>
        <w:t xml:space="preserve">, pois descrevem as </w:t>
      </w:r>
      <w:r w:rsidRPr="000A4924">
        <w:rPr>
          <w:color w:val="00B0F0"/>
          <w:highlight w:val="yellow"/>
        </w:rPr>
        <w:t>condições</w:t>
      </w:r>
      <w:r w:rsidRPr="000A4924">
        <w:rPr>
          <w:color w:val="00B0F0"/>
        </w:rPr>
        <w:t xml:space="preserve"> que devem ser </w:t>
      </w:r>
      <w:r w:rsidRPr="000A4924">
        <w:rPr>
          <w:color w:val="00B0F0"/>
          <w:highlight w:val="yellow"/>
        </w:rPr>
        <w:t>cumpridas</w:t>
      </w:r>
      <w:r w:rsidRPr="000A4924">
        <w:rPr>
          <w:color w:val="00B0F0"/>
        </w:rPr>
        <w:t xml:space="preserve"> para que a história seja considerada </w:t>
      </w:r>
      <w:r w:rsidRPr="000A4924">
        <w:rPr>
          <w:color w:val="00B0F0"/>
          <w:highlight w:val="yellow"/>
        </w:rPr>
        <w:t>concluída com sucesso</w:t>
      </w:r>
      <w:r w:rsidRPr="000A4924">
        <w:rPr>
          <w:color w:val="00B0F0"/>
        </w:rPr>
        <w:t>, para garantir que a História atenda aos requisitos do usuário e do produto.</w:t>
      </w:r>
    </w:p>
    <w:p w14:paraId="790F4DAD" w14:textId="34ACF065" w:rsidR="003D038A" w:rsidRDefault="000A4924" w:rsidP="003D038A">
      <w:pPr>
        <w:pStyle w:val="CorpodeTexto"/>
        <w:ind w:left="426"/>
        <w:rPr>
          <w:color w:val="00B0F0"/>
        </w:rPr>
      </w:pPr>
      <w:r w:rsidRPr="000A4924">
        <w:rPr>
          <w:color w:val="00B0F0"/>
          <w:u w:val="single"/>
        </w:rPr>
        <w:t>Exemplo</w:t>
      </w:r>
      <w:r w:rsidRPr="000A4924">
        <w:rPr>
          <w:color w:val="00B0F0"/>
        </w:rPr>
        <w:t xml:space="preserve">: </w:t>
      </w:r>
      <w:r w:rsidR="00F76475" w:rsidRPr="00C15418">
        <w:rPr>
          <w:color w:val="00B0F0"/>
        </w:rPr>
        <w:t>Padrão para entrega na figura a seguir.</w:t>
      </w:r>
    </w:p>
    <w:p w14:paraId="3386FC45" w14:textId="77777777" w:rsidR="003D038A" w:rsidRDefault="003D038A" w:rsidP="003D038A">
      <w:pPr>
        <w:pStyle w:val="CorpodeTexto"/>
        <w:ind w:left="426"/>
        <w:rPr>
          <w:color w:val="00B0F0"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388"/>
        <w:gridCol w:w="7117"/>
      </w:tblGrid>
      <w:tr w:rsidR="00C81D72" w:rsidRPr="00821815" w14:paraId="14EAD0FE" w14:textId="77777777" w:rsidTr="00A850EA">
        <w:trPr>
          <w:trHeight w:val="380"/>
        </w:trPr>
        <w:tc>
          <w:tcPr>
            <w:tcW w:w="8505" w:type="dxa"/>
            <w:gridSpan w:val="2"/>
            <w:vAlign w:val="center"/>
          </w:tcPr>
          <w:p w14:paraId="4A009F44" w14:textId="457BB503" w:rsidR="00C81D72" w:rsidRPr="00821815" w:rsidRDefault="00C81D72" w:rsidP="00A850EA">
            <w:pPr>
              <w:spacing w:before="60" w:after="60"/>
              <w:ind w:left="30" w:hanging="30"/>
            </w:pPr>
            <w:r w:rsidRPr="5DA19BD1">
              <w:rPr>
                <w:b/>
                <w:bCs/>
              </w:rPr>
              <w:t>HISTÓRIA DO USUÁRIO 1 - PBI</w:t>
            </w:r>
            <w:r>
              <w:t xml:space="preserve">: </w:t>
            </w:r>
            <w:r w:rsidRPr="00EC5B04">
              <w:rPr>
                <w:color w:val="00B050"/>
              </w:rPr>
              <w:t xml:space="preserve">Manter cadastro do </w:t>
            </w:r>
            <w:r w:rsidR="0031410E" w:rsidRPr="00EC5B04">
              <w:rPr>
                <w:color w:val="00B050"/>
              </w:rPr>
              <w:t>cidadão</w:t>
            </w:r>
          </w:p>
        </w:tc>
      </w:tr>
      <w:tr w:rsidR="00C81D72" w14:paraId="5C7FBD4D" w14:textId="77777777" w:rsidTr="00A850EA">
        <w:tc>
          <w:tcPr>
            <w:tcW w:w="8505" w:type="dxa"/>
            <w:gridSpan w:val="2"/>
          </w:tcPr>
          <w:p w14:paraId="0F605939" w14:textId="77777777" w:rsidR="00C81D72" w:rsidRDefault="00C81D72" w:rsidP="00A850EA">
            <w:pPr>
              <w:spacing w:before="60" w:after="60"/>
              <w:ind w:left="30" w:hanging="30"/>
            </w:pPr>
            <w:r w:rsidRPr="7554FDC5">
              <w:rPr>
                <w:b/>
                <w:bCs/>
              </w:rPr>
              <w:t>COMO</w:t>
            </w:r>
            <w:r>
              <w:t>: Cidadão</w:t>
            </w:r>
          </w:p>
          <w:p w14:paraId="7E4B94FA" w14:textId="5CCEE183" w:rsidR="00C81D72" w:rsidRPr="00821815" w:rsidRDefault="00C81D72" w:rsidP="00A850EA">
            <w:pPr>
              <w:spacing w:before="60" w:after="60"/>
              <w:ind w:left="30" w:hanging="30"/>
              <w:rPr>
                <w:color w:val="00B0F0"/>
                <w:highlight w:val="yellow"/>
              </w:rPr>
            </w:pPr>
            <w:r w:rsidRPr="7554FDC5">
              <w:rPr>
                <w:b/>
                <w:bCs/>
              </w:rPr>
              <w:t>POSSO</w:t>
            </w:r>
            <w:r>
              <w:t xml:space="preserve">: Manter cadastro do </w:t>
            </w:r>
            <w:r w:rsidR="0031410E">
              <w:t>cidadão</w:t>
            </w:r>
          </w:p>
          <w:p w14:paraId="349F40A5" w14:textId="77777777" w:rsidR="00C81D72" w:rsidRDefault="00C81D72" w:rsidP="00A850EA">
            <w:pPr>
              <w:spacing w:before="60" w:after="60"/>
              <w:ind w:left="30" w:hanging="30"/>
            </w:pPr>
            <w:r w:rsidRPr="07A02FD6">
              <w:rPr>
                <w:b/>
                <w:bCs/>
              </w:rPr>
              <w:t>PARA</w:t>
            </w:r>
            <w:r>
              <w:t>: Centralização e organização das informações.</w:t>
            </w:r>
          </w:p>
        </w:tc>
      </w:tr>
      <w:tr w:rsidR="00C81D72" w14:paraId="3AF80897" w14:textId="77777777" w:rsidTr="00A850EA">
        <w:tc>
          <w:tcPr>
            <w:tcW w:w="1276" w:type="dxa"/>
          </w:tcPr>
          <w:p w14:paraId="2B8E1821" w14:textId="77777777" w:rsidR="00C81D72" w:rsidRDefault="00C81D72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01797D9D" w14:textId="77777777" w:rsidR="00C81D72" w:rsidRDefault="00C81D72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  <w:p w14:paraId="054065B6" w14:textId="310B254A" w:rsidR="00C857CF" w:rsidRPr="004F21EF" w:rsidRDefault="00C857CF" w:rsidP="00A850EA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(</w:t>
            </w:r>
            <w:r w:rsidR="00087605">
              <w:rPr>
                <w:b/>
                <w:bCs/>
              </w:rPr>
              <w:t>f</w:t>
            </w:r>
            <w:r>
              <w:rPr>
                <w:b/>
                <w:bCs/>
              </w:rPr>
              <w:t xml:space="preserve">luxo </w:t>
            </w:r>
            <w:r w:rsidR="00087605">
              <w:rPr>
                <w:b/>
                <w:bCs/>
              </w:rPr>
              <w:t>p</w:t>
            </w:r>
            <w:r>
              <w:rPr>
                <w:b/>
                <w:bCs/>
              </w:rPr>
              <w:t>rincipal)</w:t>
            </w:r>
          </w:p>
        </w:tc>
        <w:tc>
          <w:tcPr>
            <w:tcW w:w="7229" w:type="dxa"/>
          </w:tcPr>
          <w:p w14:paraId="128AA1AE" w14:textId="79B64355" w:rsidR="00C81D72" w:rsidRDefault="00C81D72" w:rsidP="00A850EA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>: o cidadão acessa a página de cadastro</w:t>
            </w:r>
            <w:r w:rsidR="00360E26">
              <w:t xml:space="preserve"> de cidadão</w:t>
            </w:r>
          </w:p>
          <w:p w14:paraId="6B694A47" w14:textId="3C1B727C" w:rsidR="00C81D72" w:rsidRPr="002063D9" w:rsidRDefault="00C81D72" w:rsidP="00A850EA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 xml:space="preserve">: o cidadão </w:t>
            </w:r>
            <w:r w:rsidR="006E3496">
              <w:t>preenche os campos de “Nome”, “CPF”, “Data de Nascimento”, “Telefone”, “E-mail”, “Senha”, “Confirm</w:t>
            </w:r>
            <w:r w:rsidR="003D32DD">
              <w:t>e</w:t>
            </w:r>
            <w:r w:rsidR="006E3496">
              <w:t xml:space="preserve"> sua senha”</w:t>
            </w:r>
            <w:r w:rsidR="003D32DD">
              <w:t>, “CEP”, “Rua”, “Número”, “Bairro”, “Cidade”, “Estado”, “País”</w:t>
            </w:r>
            <w:r w:rsidR="00C40E4B">
              <w:t xml:space="preserve"> </w:t>
            </w:r>
            <w:r>
              <w:t>e aciona o botão “</w:t>
            </w:r>
            <w:r w:rsidR="00D06B8F">
              <w:t>Cadastrar-se</w:t>
            </w:r>
            <w:r>
              <w:t>”</w:t>
            </w:r>
          </w:p>
          <w:p w14:paraId="41537D3B" w14:textId="77777777" w:rsidR="00C81D72" w:rsidRPr="001137C6" w:rsidRDefault="00C81D72" w:rsidP="00A850EA">
            <w:pPr>
              <w:spacing w:before="60" w:after="60"/>
              <w:ind w:left="168"/>
              <w:rPr>
                <w:color w:val="00B0F0"/>
              </w:rPr>
            </w:pPr>
            <w:r w:rsidRPr="0822AC3D">
              <w:rPr>
                <w:b/>
                <w:bCs/>
              </w:rPr>
              <w:t>ENTÃO</w:t>
            </w:r>
            <w:r>
              <w:t>: o usuário é cadastrado no sistema e redirecionado à página inicial.</w:t>
            </w:r>
          </w:p>
        </w:tc>
      </w:tr>
      <w:tr w:rsidR="00C81D72" w14:paraId="7AA354C7" w14:textId="77777777" w:rsidTr="00A850EA">
        <w:trPr>
          <w:trHeight w:val="300"/>
        </w:trPr>
        <w:tc>
          <w:tcPr>
            <w:tcW w:w="1276" w:type="dxa"/>
          </w:tcPr>
          <w:p w14:paraId="586E5F9F" w14:textId="77777777" w:rsidR="00C81D72" w:rsidRDefault="00C81D72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Critério de </w:t>
            </w:r>
          </w:p>
          <w:p w14:paraId="1D573DA4" w14:textId="4247BB9B" w:rsidR="00C81D72" w:rsidRDefault="00C81D72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>Aceite 2</w:t>
            </w:r>
            <w:r w:rsidR="00087605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36E47F1E" w14:textId="45B1A4CC" w:rsidR="00C81D72" w:rsidRDefault="00C81D72" w:rsidP="00A850EA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>: o cidadão acessa a página de cadastro</w:t>
            </w:r>
            <w:r w:rsidR="00360E26">
              <w:t xml:space="preserve"> de cidadão</w:t>
            </w:r>
          </w:p>
          <w:p w14:paraId="76ED60C3" w14:textId="47DDC733" w:rsidR="00C81D72" w:rsidRDefault="00C81D72" w:rsidP="00A850EA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 xml:space="preserve">: o cidadão não informa </w:t>
            </w:r>
            <w:r w:rsidR="00E9330B">
              <w:t xml:space="preserve">algum </w:t>
            </w:r>
            <w:r>
              <w:t>dado</w:t>
            </w:r>
            <w:r w:rsidR="00E9330B">
              <w:t xml:space="preserve"> </w:t>
            </w:r>
            <w:r w:rsidR="00972DF7">
              <w:t xml:space="preserve">obrigatório </w:t>
            </w:r>
            <w:r>
              <w:t>e aciona o botão “</w:t>
            </w:r>
            <w:r w:rsidR="00AA6F3F">
              <w:t>Cadastrar-se</w:t>
            </w:r>
            <w:r>
              <w:t>”</w:t>
            </w:r>
          </w:p>
          <w:p w14:paraId="0BA601E5" w14:textId="74535BF5" w:rsidR="00C81D72" w:rsidRDefault="00C81D72" w:rsidP="00A850EA">
            <w:pPr>
              <w:spacing w:before="60" w:after="60"/>
              <w:ind w:left="168"/>
            </w:pPr>
            <w:r w:rsidRPr="37BF6A70">
              <w:rPr>
                <w:b/>
                <w:bCs/>
              </w:rPr>
              <w:t>ENTÃO</w:t>
            </w:r>
            <w:r>
              <w:t>: o sistema exibe a mensagem de erro “P</w:t>
            </w:r>
            <w:r w:rsidR="00184D54">
              <w:t>reenchimento obrigatório</w:t>
            </w:r>
            <w:r>
              <w:t>”</w:t>
            </w:r>
            <w:r w:rsidR="00184D54">
              <w:t>,</w:t>
            </w:r>
            <w:r w:rsidR="00FC67BE">
              <w:t xml:space="preserve"> </w:t>
            </w:r>
            <w:r w:rsidR="00184D54">
              <w:t xml:space="preserve">indica qual </w:t>
            </w:r>
            <w:r w:rsidR="00A6314E">
              <w:t>campo precisa ser preenchido</w:t>
            </w:r>
            <w:r w:rsidR="00FC67BE">
              <w:t xml:space="preserve"> e </w:t>
            </w:r>
            <w:r w:rsidR="00F56F15">
              <w:t xml:space="preserve">mantém </w:t>
            </w:r>
            <w:r w:rsidR="00FC67BE">
              <w:t>o cidadão na página de cadastro.</w:t>
            </w:r>
          </w:p>
        </w:tc>
      </w:tr>
      <w:tr w:rsidR="00C81D72" w14:paraId="424A161E" w14:textId="77777777" w:rsidTr="00A850EA">
        <w:trPr>
          <w:trHeight w:val="300"/>
        </w:trPr>
        <w:tc>
          <w:tcPr>
            <w:tcW w:w="1276" w:type="dxa"/>
          </w:tcPr>
          <w:p w14:paraId="66F84509" w14:textId="77777777" w:rsidR="00C81D72" w:rsidRDefault="00C81D72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5D7D5617" w14:textId="2EBB41D0" w:rsidR="00C81D72" w:rsidRDefault="00C81D72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>Aceite 3</w:t>
            </w:r>
            <w:r w:rsidR="00087605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2C5C98CF" w14:textId="0F0A7260" w:rsidR="00C81D72" w:rsidRDefault="00C81D72" w:rsidP="00A850EA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o cidadão acessa a página de cadastro</w:t>
            </w:r>
            <w:r w:rsidR="00360E26">
              <w:t xml:space="preserve"> de cidadão</w:t>
            </w:r>
          </w:p>
          <w:p w14:paraId="775EF89D" w14:textId="10515FF9" w:rsidR="00C81D72" w:rsidRDefault="00C81D72" w:rsidP="00A850EA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 xml:space="preserve">: </w:t>
            </w:r>
            <w:r w:rsidR="005E0304" w:rsidRPr="005E0304">
              <w:t xml:space="preserve">o cidadão </w:t>
            </w:r>
            <w:r w:rsidR="00BC0B95">
              <w:t xml:space="preserve">preenche o campo “E-mail” ou “CPF” com </w:t>
            </w:r>
            <w:r w:rsidR="005E0304" w:rsidRPr="005E0304">
              <w:t>um</w:t>
            </w:r>
            <w:r w:rsidR="00BC0B95">
              <w:t xml:space="preserve"> valor </w:t>
            </w:r>
            <w:r w:rsidR="005E0304" w:rsidRPr="005E0304">
              <w:t xml:space="preserve">já vinculado a outra conta e aciona o botão </w:t>
            </w:r>
            <w:r w:rsidR="005E0304">
              <w:t>“</w:t>
            </w:r>
            <w:r w:rsidR="005E0304" w:rsidRPr="005E0304">
              <w:t>Cadastrar-se</w:t>
            </w:r>
            <w:r w:rsidR="005E0304">
              <w:t>”</w:t>
            </w:r>
          </w:p>
          <w:p w14:paraId="1174A0D0" w14:textId="3F1C9B6F" w:rsidR="00C81D72" w:rsidRDefault="00C81D72" w:rsidP="00A850EA">
            <w:pPr>
              <w:spacing w:before="60" w:after="60"/>
              <w:ind w:left="168"/>
              <w:rPr>
                <w:color w:val="00B0F0"/>
              </w:rPr>
            </w:pPr>
            <w:r w:rsidRPr="327D2554">
              <w:rPr>
                <w:b/>
                <w:bCs/>
              </w:rPr>
              <w:t>ENTÃO</w:t>
            </w:r>
            <w:r>
              <w:t xml:space="preserve">: o sistema </w:t>
            </w:r>
            <w:r w:rsidR="005E740B">
              <w:t>limpa o formulário de cadastro</w:t>
            </w:r>
            <w:r w:rsidR="00FC67BE">
              <w:t xml:space="preserve">, </w:t>
            </w:r>
            <w:r>
              <w:t>exibe a mensagem de erro “Usuário já cadastrado”</w:t>
            </w:r>
            <w:r w:rsidR="00FC67BE">
              <w:t xml:space="preserve"> e </w:t>
            </w:r>
            <w:r w:rsidR="006C0725">
              <w:t xml:space="preserve">mantém </w:t>
            </w:r>
            <w:r w:rsidR="00FC67BE">
              <w:t>o cidadão na página de cadastro.</w:t>
            </w:r>
          </w:p>
        </w:tc>
      </w:tr>
      <w:tr w:rsidR="00FC30D2" w14:paraId="1C0F46B2" w14:textId="77777777" w:rsidTr="00A850EA">
        <w:trPr>
          <w:trHeight w:val="300"/>
        </w:trPr>
        <w:tc>
          <w:tcPr>
            <w:tcW w:w="1276" w:type="dxa"/>
          </w:tcPr>
          <w:p w14:paraId="2BF2EA95" w14:textId="28EB2CB8" w:rsidR="00FC30D2" w:rsidRPr="327D2554" w:rsidRDefault="00FC30D2" w:rsidP="00FC30D2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lastRenderedPageBreak/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Aceite </w:t>
            </w:r>
            <w:r>
              <w:rPr>
                <w:b/>
                <w:bCs/>
              </w:rPr>
              <w:t>4 (fluxo principal)</w:t>
            </w:r>
          </w:p>
        </w:tc>
        <w:tc>
          <w:tcPr>
            <w:tcW w:w="7229" w:type="dxa"/>
          </w:tcPr>
          <w:p w14:paraId="1117C8D3" w14:textId="77777777" w:rsidR="00FC30D2" w:rsidRDefault="00FC30D2" w:rsidP="00FC30D2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>: o cidadão acessa a página de perfil</w:t>
            </w:r>
          </w:p>
          <w:p w14:paraId="587FF5EE" w14:textId="462E1C35" w:rsidR="00FC30D2" w:rsidRPr="002063D9" w:rsidRDefault="00FC30D2" w:rsidP="00FC30D2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>: o cidadão clica no botão “Editar Informações”, altera a</w:t>
            </w:r>
            <w:r w:rsidR="00AA3ED2">
              <w:t xml:space="preserve">lgum campo (“Nome”, “Telefone”, “E-mail”, “Senha”, “Confirme sua senha”, “CEP”, “Rua”, “Número”, “Bairro”, “Cidade”, “Estado”, “País”) </w:t>
            </w:r>
            <w:r>
              <w:t>e clica na opção “Salvar Alterações”</w:t>
            </w:r>
          </w:p>
          <w:p w14:paraId="211E221C" w14:textId="400A9CE7" w:rsidR="00FC30D2" w:rsidRPr="327D2554" w:rsidRDefault="00FC30D2" w:rsidP="00FC30D2">
            <w:pPr>
              <w:spacing w:before="60" w:after="60"/>
              <w:ind w:left="168"/>
              <w:rPr>
                <w:b/>
                <w:bCs/>
              </w:rPr>
            </w:pPr>
            <w:r w:rsidRPr="0822AC3D">
              <w:rPr>
                <w:b/>
                <w:bCs/>
              </w:rPr>
              <w:t>ENTÃO</w:t>
            </w:r>
            <w:r>
              <w:t xml:space="preserve">: </w:t>
            </w:r>
            <w:r w:rsidRPr="00AA2195">
              <w:t xml:space="preserve">o sistema valida as alterações, exibe a mensagem de sucesso “Informações </w:t>
            </w:r>
            <w:r>
              <w:t>salvas.</w:t>
            </w:r>
            <w:r w:rsidRPr="00AA2195">
              <w:t>”, atualiza as informações no perfil e mantém o cidadão na página de perfil</w:t>
            </w:r>
            <w:r>
              <w:t>.</w:t>
            </w:r>
          </w:p>
        </w:tc>
      </w:tr>
      <w:tr w:rsidR="00395104" w14:paraId="6EC749CB" w14:textId="77777777" w:rsidTr="00A850EA">
        <w:trPr>
          <w:trHeight w:val="300"/>
        </w:trPr>
        <w:tc>
          <w:tcPr>
            <w:tcW w:w="1276" w:type="dxa"/>
          </w:tcPr>
          <w:p w14:paraId="3EE1A05B" w14:textId="77777777" w:rsidR="00395104" w:rsidRDefault="00395104" w:rsidP="00395104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Critério de </w:t>
            </w:r>
          </w:p>
          <w:p w14:paraId="74EB2B73" w14:textId="5975BBC8" w:rsidR="00395104" w:rsidRPr="00C3567C" w:rsidRDefault="00395104" w:rsidP="00395104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5 (fluxo alternativo)</w:t>
            </w:r>
          </w:p>
        </w:tc>
        <w:tc>
          <w:tcPr>
            <w:tcW w:w="7229" w:type="dxa"/>
          </w:tcPr>
          <w:p w14:paraId="0C78DE31" w14:textId="77777777" w:rsidR="00395104" w:rsidRDefault="00395104" w:rsidP="00395104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>: o cidadão acessa a página de perfil</w:t>
            </w:r>
          </w:p>
          <w:p w14:paraId="13F0B9D2" w14:textId="77777777" w:rsidR="00395104" w:rsidRDefault="00395104" w:rsidP="00395104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>: o cidadão clica no botão “Editar Informações”, não altera os campos e clica na opção “Salvar Alterações”</w:t>
            </w:r>
          </w:p>
          <w:p w14:paraId="7CEEC34D" w14:textId="151573B9" w:rsidR="00395104" w:rsidRPr="1054399F" w:rsidRDefault="00395104" w:rsidP="00395104">
            <w:pPr>
              <w:spacing w:before="60" w:after="60"/>
              <w:ind w:left="168"/>
              <w:rPr>
                <w:b/>
                <w:bCs/>
              </w:rPr>
            </w:pPr>
            <w:r w:rsidRPr="37BF6A70">
              <w:rPr>
                <w:b/>
                <w:bCs/>
              </w:rPr>
              <w:t>ENTÃO</w:t>
            </w:r>
            <w:r>
              <w:t>: o sistema não atualiza as informações no perfil e mantém o cidadão na página de perfil.</w:t>
            </w:r>
          </w:p>
        </w:tc>
      </w:tr>
      <w:tr w:rsidR="00395104" w14:paraId="0389C29F" w14:textId="77777777" w:rsidTr="00A850EA">
        <w:trPr>
          <w:trHeight w:val="300"/>
        </w:trPr>
        <w:tc>
          <w:tcPr>
            <w:tcW w:w="1276" w:type="dxa"/>
          </w:tcPr>
          <w:p w14:paraId="6F776673" w14:textId="77777777" w:rsidR="00395104" w:rsidRDefault="00395104" w:rsidP="00395104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0EB598E6" w14:textId="05CE4EFB" w:rsidR="00395104" w:rsidRPr="4169A4E3" w:rsidRDefault="00395104" w:rsidP="00395104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>Aceite</w:t>
            </w:r>
            <w:r>
              <w:rPr>
                <w:b/>
                <w:bCs/>
              </w:rPr>
              <w:t xml:space="preserve"> 6 (fluxo principal)</w:t>
            </w:r>
          </w:p>
        </w:tc>
        <w:tc>
          <w:tcPr>
            <w:tcW w:w="7229" w:type="dxa"/>
          </w:tcPr>
          <w:p w14:paraId="6AFF11D6" w14:textId="77777777" w:rsidR="00395104" w:rsidRDefault="00395104" w:rsidP="00395104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o cidadão acessa a página de perfil</w:t>
            </w:r>
          </w:p>
          <w:p w14:paraId="565C235F" w14:textId="77777777" w:rsidR="00395104" w:rsidRDefault="00395104" w:rsidP="00395104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>: o cidadão clica no botão de sair da conta</w:t>
            </w:r>
          </w:p>
          <w:p w14:paraId="67B7717D" w14:textId="27C5CB41" w:rsidR="00395104" w:rsidRPr="701037C3" w:rsidRDefault="00395104" w:rsidP="00395104">
            <w:pPr>
              <w:spacing w:before="60" w:after="60"/>
              <w:ind w:left="168"/>
              <w:rPr>
                <w:b/>
                <w:bCs/>
              </w:rPr>
            </w:pPr>
            <w:r w:rsidRPr="327D2554">
              <w:rPr>
                <w:b/>
                <w:bCs/>
              </w:rPr>
              <w:t>ENTÃO</w:t>
            </w:r>
            <w:r>
              <w:t>: o cidadão sai da conta e é redirecionado à página inicial.</w:t>
            </w:r>
          </w:p>
        </w:tc>
      </w:tr>
      <w:tr w:rsidR="00395104" w14:paraId="6E584D38" w14:textId="77777777" w:rsidTr="00A850EA">
        <w:trPr>
          <w:trHeight w:val="300"/>
        </w:trPr>
        <w:tc>
          <w:tcPr>
            <w:tcW w:w="1276" w:type="dxa"/>
          </w:tcPr>
          <w:p w14:paraId="5E83E542" w14:textId="77777777" w:rsidR="00395104" w:rsidRDefault="00395104" w:rsidP="00395104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5B307E08" w14:textId="47045B92" w:rsidR="00395104" w:rsidRPr="327D2554" w:rsidRDefault="00395104" w:rsidP="00395104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7 (fluxo principal)</w:t>
            </w:r>
          </w:p>
        </w:tc>
        <w:tc>
          <w:tcPr>
            <w:tcW w:w="7229" w:type="dxa"/>
          </w:tcPr>
          <w:p w14:paraId="7B3E44FE" w14:textId="77777777" w:rsidR="00395104" w:rsidRDefault="00395104" w:rsidP="00395104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o cidadão acessa a página de perfil</w:t>
            </w:r>
          </w:p>
          <w:p w14:paraId="1EE9C920" w14:textId="77777777" w:rsidR="00395104" w:rsidRDefault="00395104" w:rsidP="00395104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>: o cidadão aciona o botão “Excluir Conta” e clica na opção “Sim, excluir”</w:t>
            </w:r>
          </w:p>
          <w:p w14:paraId="6E5FDAC3" w14:textId="09D5860D" w:rsidR="00395104" w:rsidRPr="327D2554" w:rsidRDefault="00395104" w:rsidP="00395104">
            <w:pPr>
              <w:spacing w:before="60" w:after="60"/>
              <w:ind w:left="168"/>
              <w:rPr>
                <w:b/>
                <w:bCs/>
              </w:rPr>
            </w:pPr>
            <w:r w:rsidRPr="327D2554">
              <w:rPr>
                <w:b/>
                <w:bCs/>
              </w:rPr>
              <w:t>ENTÃO</w:t>
            </w:r>
            <w:r>
              <w:t>: o sistema exclui a conta e o cidadão é redirecionado à página inicial.</w:t>
            </w:r>
          </w:p>
        </w:tc>
      </w:tr>
    </w:tbl>
    <w:p w14:paraId="71CCFE0A" w14:textId="77777777" w:rsidR="002B2102" w:rsidRDefault="002B2102" w:rsidP="00445459">
      <w:pPr>
        <w:pStyle w:val="CorpodeTexto"/>
        <w:rPr>
          <w:color w:val="00B0F0"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2063BA" w:rsidRPr="00821815" w14:paraId="10918770" w14:textId="77777777">
        <w:trPr>
          <w:trHeight w:val="380"/>
        </w:trPr>
        <w:tc>
          <w:tcPr>
            <w:tcW w:w="8505" w:type="dxa"/>
            <w:gridSpan w:val="2"/>
            <w:vAlign w:val="center"/>
          </w:tcPr>
          <w:p w14:paraId="663168E2" w14:textId="058E465C" w:rsidR="002063BA" w:rsidRPr="00670E8A" w:rsidRDefault="002063BA" w:rsidP="00A850EA">
            <w:pPr>
              <w:spacing w:before="60" w:after="60"/>
              <w:ind w:left="30" w:hanging="30"/>
              <w:rPr>
                <w:color w:val="FF0000"/>
              </w:rPr>
            </w:pPr>
            <w:r w:rsidRPr="5DA19BD1">
              <w:rPr>
                <w:b/>
              </w:rPr>
              <w:t>HISTÓRIA DO USUÁRIO 1 - PBI</w:t>
            </w:r>
            <w:r>
              <w:t xml:space="preserve">: </w:t>
            </w:r>
            <w:r w:rsidR="00670E8A" w:rsidRPr="00EC5B04">
              <w:rPr>
                <w:color w:val="00B050"/>
              </w:rPr>
              <w:t>Realizar login</w:t>
            </w:r>
            <w:r w:rsidR="0008245D" w:rsidRPr="00EC5B04">
              <w:rPr>
                <w:color w:val="00B050"/>
              </w:rPr>
              <w:t xml:space="preserve"> como cidadão</w:t>
            </w:r>
          </w:p>
        </w:tc>
      </w:tr>
      <w:tr w:rsidR="002063BA" w14:paraId="570BDA5A" w14:textId="77777777">
        <w:tc>
          <w:tcPr>
            <w:tcW w:w="8505" w:type="dxa"/>
            <w:gridSpan w:val="2"/>
          </w:tcPr>
          <w:p w14:paraId="3A05854A" w14:textId="77777777" w:rsidR="002063BA" w:rsidRDefault="002063BA" w:rsidP="00A850EA">
            <w:pPr>
              <w:spacing w:before="60" w:after="60"/>
              <w:ind w:left="30" w:hanging="30"/>
            </w:pPr>
            <w:r w:rsidRPr="7554FDC5">
              <w:rPr>
                <w:b/>
                <w:bCs/>
              </w:rPr>
              <w:t>COMO</w:t>
            </w:r>
            <w:r>
              <w:t>: Cidadão</w:t>
            </w:r>
          </w:p>
          <w:p w14:paraId="00D74B2B" w14:textId="5AC6C1AB" w:rsidR="002063BA" w:rsidRPr="00821815" w:rsidRDefault="002063BA" w:rsidP="00A850EA">
            <w:pPr>
              <w:spacing w:before="60" w:after="60"/>
              <w:ind w:left="30" w:hanging="30"/>
              <w:rPr>
                <w:color w:val="00B0F0"/>
                <w:highlight w:val="yellow"/>
              </w:rPr>
            </w:pPr>
            <w:r w:rsidRPr="7554FDC5">
              <w:rPr>
                <w:b/>
                <w:bCs/>
              </w:rPr>
              <w:t>POSSO</w:t>
            </w:r>
            <w:r>
              <w:t xml:space="preserve">: </w:t>
            </w:r>
            <w:r w:rsidR="00D33EFC">
              <w:t>Realizar login</w:t>
            </w:r>
            <w:r w:rsidR="009F0BA2">
              <w:t xml:space="preserve"> como cidadão</w:t>
            </w:r>
          </w:p>
          <w:p w14:paraId="5E6B5795" w14:textId="500B41C1" w:rsidR="002063BA" w:rsidRDefault="002063BA" w:rsidP="00A850EA">
            <w:pPr>
              <w:spacing w:before="60" w:after="60"/>
              <w:ind w:left="30" w:hanging="30"/>
            </w:pPr>
            <w:r w:rsidRPr="07A02FD6">
              <w:rPr>
                <w:b/>
                <w:bCs/>
              </w:rPr>
              <w:t>PARA</w:t>
            </w:r>
            <w:r>
              <w:t xml:space="preserve">: </w:t>
            </w:r>
            <w:r w:rsidR="00D81655">
              <w:t>Centralização e organização das informações.</w:t>
            </w:r>
          </w:p>
        </w:tc>
      </w:tr>
      <w:tr w:rsidR="002063BA" w14:paraId="1E9FE964" w14:textId="77777777">
        <w:tc>
          <w:tcPr>
            <w:tcW w:w="1276" w:type="dxa"/>
          </w:tcPr>
          <w:p w14:paraId="7CC49139" w14:textId="77777777" w:rsidR="002063BA" w:rsidRDefault="002063BA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C043271" w14:textId="67BE7187" w:rsidR="002063BA" w:rsidRPr="004F21EF" w:rsidRDefault="002063BA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197B8A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680FE0E8" w14:textId="6BB80EFC" w:rsidR="002063BA" w:rsidRDefault="002063BA" w:rsidP="00A850EA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 xml:space="preserve">: </w:t>
            </w:r>
            <w:r w:rsidR="00C60A7D">
              <w:t>o cidadão acessa a página de login</w:t>
            </w:r>
          </w:p>
          <w:p w14:paraId="4434058A" w14:textId="08F7546C" w:rsidR="002063BA" w:rsidRPr="002063D9" w:rsidRDefault="002063BA" w:rsidP="00A850EA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 xml:space="preserve">: </w:t>
            </w:r>
            <w:r w:rsidR="00C60A7D">
              <w:t xml:space="preserve">o cidadão </w:t>
            </w:r>
            <w:r w:rsidR="00DC0EF4">
              <w:t>preenche os campos “E</w:t>
            </w:r>
            <w:r w:rsidR="003D3B6A">
              <w:t>-mail</w:t>
            </w:r>
            <w:r w:rsidR="00DC0EF4">
              <w:t>”</w:t>
            </w:r>
            <w:r w:rsidR="003D3B6A">
              <w:t xml:space="preserve"> e </w:t>
            </w:r>
            <w:r w:rsidR="00DC0EF4">
              <w:t>“S</w:t>
            </w:r>
            <w:r w:rsidR="003D3B6A">
              <w:t>enha</w:t>
            </w:r>
            <w:r w:rsidR="00DC0EF4">
              <w:t>”</w:t>
            </w:r>
            <w:r w:rsidR="003D3B6A">
              <w:t xml:space="preserve"> </w:t>
            </w:r>
            <w:r w:rsidR="00C60A7D">
              <w:t>e aciona o botão “</w:t>
            </w:r>
            <w:r w:rsidR="00F22B1D">
              <w:t>Login</w:t>
            </w:r>
            <w:r w:rsidR="00C60A7D">
              <w:t>”</w:t>
            </w:r>
          </w:p>
          <w:p w14:paraId="1AC55022" w14:textId="7B9639E8" w:rsidR="002063BA" w:rsidRPr="001137C6" w:rsidRDefault="002063BA" w:rsidP="00A850EA">
            <w:pPr>
              <w:spacing w:before="60" w:after="60"/>
              <w:ind w:left="168"/>
              <w:rPr>
                <w:color w:val="00B0F0"/>
              </w:rPr>
            </w:pPr>
            <w:r w:rsidRPr="0822AC3D">
              <w:rPr>
                <w:b/>
                <w:bCs/>
              </w:rPr>
              <w:t>ENTÃO</w:t>
            </w:r>
            <w:r>
              <w:t xml:space="preserve">: </w:t>
            </w:r>
            <w:r w:rsidR="005F0D2F">
              <w:t>o cidadão entra na cont</w:t>
            </w:r>
            <w:r w:rsidR="00004662">
              <w:t>a</w:t>
            </w:r>
            <w:r w:rsidR="005F0D2F">
              <w:t xml:space="preserve"> e é redirecionado à página inicial.</w:t>
            </w:r>
          </w:p>
        </w:tc>
      </w:tr>
      <w:tr w:rsidR="002063BA" w14:paraId="3D743C50" w14:textId="77777777">
        <w:trPr>
          <w:trHeight w:val="300"/>
        </w:trPr>
        <w:tc>
          <w:tcPr>
            <w:tcW w:w="1276" w:type="dxa"/>
          </w:tcPr>
          <w:p w14:paraId="77C96E47" w14:textId="77777777" w:rsidR="002063BA" w:rsidRDefault="002063BA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Critério de </w:t>
            </w:r>
          </w:p>
          <w:p w14:paraId="0598888A" w14:textId="7CA5D971" w:rsidR="002063BA" w:rsidRDefault="002063BA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>Aceite 2</w:t>
            </w:r>
            <w:r w:rsidR="00197B8A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47BADB97" w14:textId="50FF1D0C" w:rsidR="002063BA" w:rsidRDefault="002063BA" w:rsidP="00A850EA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 xml:space="preserve">: </w:t>
            </w:r>
            <w:r w:rsidR="00770EA1">
              <w:t>o cidadão acessa a página de login</w:t>
            </w:r>
          </w:p>
          <w:p w14:paraId="6687184E" w14:textId="0EEB182B" w:rsidR="002063BA" w:rsidRDefault="002063BA" w:rsidP="00A850EA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 xml:space="preserve">: </w:t>
            </w:r>
            <w:r w:rsidR="00EE4A5E">
              <w:t xml:space="preserve">o cidadão informa </w:t>
            </w:r>
            <w:r w:rsidR="00822E35">
              <w:t xml:space="preserve">os </w:t>
            </w:r>
            <w:r w:rsidR="00DC0EF4">
              <w:t xml:space="preserve">dados </w:t>
            </w:r>
            <w:r w:rsidR="00822E35">
              <w:t>errados</w:t>
            </w:r>
            <w:r w:rsidR="00DC0EF4">
              <w:t xml:space="preserve"> no campo “E-mail” e/ou “Senha”</w:t>
            </w:r>
            <w:r w:rsidR="00822E35">
              <w:t xml:space="preserve"> </w:t>
            </w:r>
            <w:r w:rsidR="00EE4A5E">
              <w:t>e aciona o botão “</w:t>
            </w:r>
            <w:r w:rsidR="00400446">
              <w:t>Login</w:t>
            </w:r>
            <w:r w:rsidR="00EE4A5E">
              <w:t>”</w:t>
            </w:r>
          </w:p>
          <w:p w14:paraId="67BC4A1E" w14:textId="74D431EC" w:rsidR="002063BA" w:rsidRDefault="002063BA" w:rsidP="00A850EA">
            <w:pPr>
              <w:spacing w:before="60" w:after="60"/>
              <w:ind w:left="168"/>
            </w:pPr>
            <w:r w:rsidRPr="37BF6A70">
              <w:rPr>
                <w:b/>
                <w:bCs/>
              </w:rPr>
              <w:t>ENTÃO</w:t>
            </w:r>
            <w:r>
              <w:t xml:space="preserve">: </w:t>
            </w:r>
            <w:r w:rsidR="00822E35">
              <w:t xml:space="preserve">o sistema </w:t>
            </w:r>
            <w:r w:rsidR="00964928">
              <w:t>limpa o formulário de login</w:t>
            </w:r>
            <w:r w:rsidR="00590BAC">
              <w:t xml:space="preserve">, </w:t>
            </w:r>
            <w:r w:rsidR="00822E35">
              <w:t>exibe a mensagem de erro “</w:t>
            </w:r>
            <w:r w:rsidR="00964928">
              <w:t>Usuário e/ou senha incorretos</w:t>
            </w:r>
            <w:r w:rsidR="00822E35">
              <w:t>”</w:t>
            </w:r>
            <w:r w:rsidR="00590BAC">
              <w:t xml:space="preserve"> e </w:t>
            </w:r>
            <w:r w:rsidR="00210EE2">
              <w:t xml:space="preserve">mantém </w:t>
            </w:r>
            <w:r w:rsidR="00590BAC">
              <w:t>o cidadão</w:t>
            </w:r>
            <w:r w:rsidR="00210EE2">
              <w:t xml:space="preserve"> </w:t>
            </w:r>
            <w:r w:rsidR="00590BAC">
              <w:t>na página de login</w:t>
            </w:r>
            <w:r w:rsidR="00822E35">
              <w:t>.</w:t>
            </w:r>
          </w:p>
        </w:tc>
      </w:tr>
      <w:tr w:rsidR="002063BA" w14:paraId="431181D6" w14:textId="77777777">
        <w:trPr>
          <w:trHeight w:val="300"/>
        </w:trPr>
        <w:tc>
          <w:tcPr>
            <w:tcW w:w="1276" w:type="dxa"/>
          </w:tcPr>
          <w:p w14:paraId="77DA5E50" w14:textId="77777777" w:rsidR="00A71D32" w:rsidRDefault="00A71D32" w:rsidP="00A71D32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Critério de </w:t>
            </w:r>
          </w:p>
          <w:p w14:paraId="58C3C1BE" w14:textId="77777777" w:rsidR="004516BB" w:rsidRDefault="00A71D32" w:rsidP="00A71D32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 xml:space="preserve">3 </w:t>
            </w:r>
          </w:p>
          <w:p w14:paraId="51D6FF98" w14:textId="77777777" w:rsidR="004516BB" w:rsidRDefault="004516BB" w:rsidP="00A71D32">
            <w:pPr>
              <w:spacing w:before="60" w:after="60"/>
              <w:ind w:left="96" w:hanging="41"/>
              <w:rPr>
                <w:b/>
                <w:bCs/>
              </w:rPr>
            </w:pPr>
          </w:p>
          <w:p w14:paraId="753DE3F8" w14:textId="68EC71CF" w:rsidR="002063BA" w:rsidRDefault="00A71D32" w:rsidP="00A71D32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>(fluxo de exceção)</w:t>
            </w:r>
          </w:p>
        </w:tc>
        <w:tc>
          <w:tcPr>
            <w:tcW w:w="7229" w:type="dxa"/>
          </w:tcPr>
          <w:p w14:paraId="625F9D8C" w14:textId="272C7E35" w:rsidR="002063BA" w:rsidRDefault="002063BA" w:rsidP="00A850EA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lastRenderedPageBreak/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 xml:space="preserve">: </w:t>
            </w:r>
            <w:r w:rsidR="00822E35">
              <w:t>o cidadão acessa a página de login</w:t>
            </w:r>
          </w:p>
          <w:p w14:paraId="092BF8D3" w14:textId="7DD38596" w:rsidR="002063BA" w:rsidRDefault="002063BA" w:rsidP="00A850EA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>:</w:t>
            </w:r>
            <w:r w:rsidR="00822E35">
              <w:t xml:space="preserve"> </w:t>
            </w:r>
            <w:r w:rsidR="00191E33">
              <w:t xml:space="preserve">o cidadão </w:t>
            </w:r>
            <w:r w:rsidR="009E7C96">
              <w:t xml:space="preserve">deixa os campos </w:t>
            </w:r>
            <w:r w:rsidR="00DC0EF4">
              <w:t>“E-mail” e</w:t>
            </w:r>
            <w:r w:rsidR="00BF52CA">
              <w:t>/ou</w:t>
            </w:r>
            <w:r w:rsidR="00DC0EF4">
              <w:t xml:space="preserve"> “Senha” </w:t>
            </w:r>
            <w:r w:rsidR="009E7C96">
              <w:t xml:space="preserve">do formulário de login em branco </w:t>
            </w:r>
            <w:r w:rsidR="004A4ADF">
              <w:t xml:space="preserve">e </w:t>
            </w:r>
            <w:r w:rsidR="00B72CC3">
              <w:t xml:space="preserve">aciona </w:t>
            </w:r>
            <w:r w:rsidR="004A4ADF">
              <w:t>o botão “</w:t>
            </w:r>
            <w:r w:rsidR="00B72CC3">
              <w:t>Login</w:t>
            </w:r>
            <w:r w:rsidR="004A4ADF">
              <w:t>”</w:t>
            </w:r>
          </w:p>
          <w:p w14:paraId="76F57EE1" w14:textId="38366430" w:rsidR="002063BA" w:rsidRDefault="002063BA" w:rsidP="00A850EA">
            <w:pPr>
              <w:spacing w:before="60" w:after="60"/>
              <w:ind w:left="168"/>
              <w:rPr>
                <w:color w:val="00B0F0"/>
              </w:rPr>
            </w:pPr>
            <w:r w:rsidRPr="327D2554">
              <w:rPr>
                <w:b/>
                <w:bCs/>
              </w:rPr>
              <w:lastRenderedPageBreak/>
              <w:t>ENTÃO</w:t>
            </w:r>
            <w:r>
              <w:t xml:space="preserve">: </w:t>
            </w:r>
            <w:r w:rsidR="00191E33">
              <w:t xml:space="preserve">o sistema </w:t>
            </w:r>
            <w:r w:rsidR="00B72CC3">
              <w:t xml:space="preserve">solicita que o </w:t>
            </w:r>
            <w:r w:rsidR="00760749">
              <w:t>cidadão preencha o campo vazio, exibindo a mensagem “Preencha este campo</w:t>
            </w:r>
            <w:r w:rsidR="000D2C34">
              <w:t>.</w:t>
            </w:r>
            <w:r w:rsidR="00760749">
              <w:t>”</w:t>
            </w:r>
            <w:r w:rsidR="00712AD5">
              <w:t xml:space="preserve"> logo abaixo do campo em questão</w:t>
            </w:r>
            <w:r w:rsidR="004A37C3">
              <w:t xml:space="preserve">, e </w:t>
            </w:r>
            <w:r w:rsidR="00D13F4D">
              <w:t xml:space="preserve">mantém </w:t>
            </w:r>
            <w:r w:rsidR="004A37C3">
              <w:t>o cidadão na página de login</w:t>
            </w:r>
            <w:r w:rsidR="0017565E">
              <w:t>.</w:t>
            </w:r>
          </w:p>
        </w:tc>
      </w:tr>
    </w:tbl>
    <w:p w14:paraId="0CE38ACE" w14:textId="77777777" w:rsidR="005D0AF3" w:rsidRPr="003C18FB" w:rsidRDefault="005D0AF3" w:rsidP="69FB80E0">
      <w:pPr>
        <w:pStyle w:val="CorpodeTexto"/>
        <w:rPr>
          <w:noProof/>
          <w:color w:val="FF0000"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EB2158" w:rsidRPr="00821815" w14:paraId="2D2FC2CF" w14:textId="77777777">
        <w:trPr>
          <w:trHeight w:val="380"/>
        </w:trPr>
        <w:tc>
          <w:tcPr>
            <w:tcW w:w="8505" w:type="dxa"/>
            <w:gridSpan w:val="2"/>
            <w:vAlign w:val="center"/>
          </w:tcPr>
          <w:p w14:paraId="17C64AC9" w14:textId="77777777" w:rsidR="00EB2158" w:rsidRPr="00821815" w:rsidRDefault="00EB2158" w:rsidP="00A850EA">
            <w:pPr>
              <w:spacing w:before="60" w:after="60"/>
              <w:ind w:left="30" w:hanging="30"/>
              <w:rPr>
                <w:b/>
              </w:rPr>
            </w:pPr>
            <w:r>
              <w:rPr>
                <w:b/>
              </w:rPr>
              <w:t xml:space="preserve">HISTÓRIA DO USUÁRIO </w:t>
            </w:r>
            <w:r w:rsidRPr="009E1688">
              <w:rPr>
                <w:b/>
              </w:rPr>
              <w:t>1</w:t>
            </w:r>
            <w:r>
              <w:rPr>
                <w:b/>
              </w:rPr>
              <w:t xml:space="preserve"> – </w:t>
            </w:r>
            <w:r w:rsidRPr="00821815">
              <w:rPr>
                <w:b/>
              </w:rPr>
              <w:t>PBI</w:t>
            </w:r>
            <w:r>
              <w:t xml:space="preserve">: </w:t>
            </w:r>
            <w:r w:rsidRPr="00EC5B04">
              <w:rPr>
                <w:color w:val="00B050"/>
              </w:rPr>
              <w:t>Manter publicação de caso de animal perdido</w:t>
            </w:r>
          </w:p>
        </w:tc>
      </w:tr>
      <w:tr w:rsidR="00EB2158" w14:paraId="5F4672EF" w14:textId="77777777">
        <w:tc>
          <w:tcPr>
            <w:tcW w:w="8505" w:type="dxa"/>
            <w:gridSpan w:val="2"/>
          </w:tcPr>
          <w:p w14:paraId="1C51451C" w14:textId="77777777" w:rsidR="00EB2158" w:rsidRDefault="00EB2158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Cidadão</w:t>
            </w:r>
          </w:p>
          <w:p w14:paraId="74D508B4" w14:textId="77777777" w:rsidR="00EB2158" w:rsidRPr="00821815" w:rsidRDefault="00EB2158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OSSO</w:t>
            </w:r>
            <w:r>
              <w:t>: Manter publicação de caso de animal perdido</w:t>
            </w:r>
          </w:p>
          <w:p w14:paraId="2BBBD0D0" w14:textId="77777777" w:rsidR="00EB2158" w:rsidRDefault="00EB2158" w:rsidP="00A850EA">
            <w:pPr>
              <w:spacing w:before="60" w:after="60"/>
              <w:ind w:left="30" w:hanging="30"/>
            </w:pPr>
            <w:r w:rsidRPr="1BCDB4E9">
              <w:rPr>
                <w:b/>
                <w:bCs/>
              </w:rPr>
              <w:t>PARA</w:t>
            </w:r>
            <w:r>
              <w:t>: Maior alcance e engajamento.</w:t>
            </w:r>
          </w:p>
        </w:tc>
      </w:tr>
      <w:tr w:rsidR="00EB2158" w:rsidRPr="001137C6" w14:paraId="5C550867" w14:textId="77777777">
        <w:tc>
          <w:tcPr>
            <w:tcW w:w="1276" w:type="dxa"/>
          </w:tcPr>
          <w:p w14:paraId="2CB41D95" w14:textId="77777777" w:rsidR="00EB2158" w:rsidRDefault="00EB2158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4DFA00B" w14:textId="07B13407" w:rsidR="00EB2158" w:rsidRPr="004F21EF" w:rsidRDefault="00EB2158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4651F7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4586D4BE" w14:textId="77777777" w:rsidR="00937CFD" w:rsidRDefault="00937CFD" w:rsidP="00937CFD">
            <w:pPr>
              <w:spacing w:before="60" w:after="60"/>
              <w:ind w:left="168"/>
            </w:pPr>
            <w:r w:rsidRPr="5F9940CB">
              <w:rPr>
                <w:b/>
                <w:bCs/>
              </w:rPr>
              <w:t>DADO</w:t>
            </w:r>
            <w:r>
              <w:t xml:space="preserve"> </w:t>
            </w:r>
            <w:r w:rsidRPr="5F9940CB">
              <w:rPr>
                <w:b/>
                <w:bCs/>
              </w:rPr>
              <w:t>QUE</w:t>
            </w:r>
            <w:r>
              <w:t>: o cidadão já logado acessa a página inicial ou de perfil</w:t>
            </w:r>
          </w:p>
          <w:p w14:paraId="609C4481" w14:textId="3935DF83" w:rsidR="00937CFD" w:rsidRDefault="00937CFD" w:rsidP="00937CFD">
            <w:pPr>
              <w:spacing w:before="60" w:after="60"/>
              <w:ind w:left="168"/>
            </w:pPr>
            <w:r w:rsidRPr="6090C483">
              <w:rPr>
                <w:b/>
                <w:bCs/>
              </w:rPr>
              <w:t>QUANDO</w:t>
            </w:r>
            <w:r>
              <w:t xml:space="preserve">: o cidadão clica no botão de realizar nova publicação, preenche </w:t>
            </w:r>
            <w:r w:rsidR="00962D85">
              <w:t>os campos “Título”, “Conteúdo</w:t>
            </w:r>
            <w:r w:rsidR="00E46E7A">
              <w:t>, “Tipo de Publicação”, “</w:t>
            </w:r>
            <w:r w:rsidR="003526A9">
              <w:t>Rua</w:t>
            </w:r>
            <w:r w:rsidR="00E46E7A">
              <w:t>”</w:t>
            </w:r>
            <w:r w:rsidR="003526A9">
              <w:t>, “Bairro”, “Cidade”, “Estado”</w:t>
            </w:r>
            <w:r w:rsidR="00E46E7A">
              <w:t xml:space="preserve"> </w:t>
            </w:r>
            <w:r>
              <w:t>e aciona o botão “Publicar”</w:t>
            </w:r>
          </w:p>
          <w:p w14:paraId="02ADB067" w14:textId="3D7152EE" w:rsidR="00EB2158" w:rsidRPr="001137C6" w:rsidRDefault="00937CFD" w:rsidP="00937CFD">
            <w:pPr>
              <w:spacing w:before="60" w:after="60"/>
              <w:ind w:left="168"/>
            </w:pPr>
            <w:r w:rsidRPr="7DA8DB22">
              <w:rPr>
                <w:b/>
                <w:bCs/>
              </w:rPr>
              <w:t>ENTÃO</w:t>
            </w:r>
            <w:r>
              <w:t xml:space="preserve">: </w:t>
            </w:r>
            <w:r w:rsidRPr="00B7716A">
              <w:t>o sistema adiciona a publicação ao perfil do</w:t>
            </w:r>
            <w:r>
              <w:t xml:space="preserve"> cidadão</w:t>
            </w:r>
            <w:r w:rsidRPr="00B7716A">
              <w:t xml:space="preserve">, exibe-a na página inicial para que outros usuários possam visualizá-la e mantém o </w:t>
            </w:r>
            <w:r>
              <w:t xml:space="preserve">cidadão </w:t>
            </w:r>
            <w:r w:rsidRPr="00B7716A">
              <w:t xml:space="preserve">na página </w:t>
            </w:r>
            <w:r>
              <w:t>em que ele estava (inicial ou de perfil).</w:t>
            </w:r>
          </w:p>
        </w:tc>
      </w:tr>
      <w:tr w:rsidR="00EB2158" w:rsidRPr="001137C6" w14:paraId="3FFE2144" w14:textId="77777777">
        <w:tc>
          <w:tcPr>
            <w:tcW w:w="1276" w:type="dxa"/>
          </w:tcPr>
          <w:p w14:paraId="45303EF9" w14:textId="77777777" w:rsidR="00EB2158" w:rsidRDefault="00EB2158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0C9BFD12" w14:textId="77777777" w:rsidR="00EB2158" w:rsidRDefault="00EB2158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  <w:p w14:paraId="66ECA1FC" w14:textId="2D39729D" w:rsidR="00344263" w:rsidRPr="004F21EF" w:rsidRDefault="00344263" w:rsidP="00A850EA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(fluxo de exceção)</w:t>
            </w:r>
          </w:p>
        </w:tc>
        <w:tc>
          <w:tcPr>
            <w:tcW w:w="7229" w:type="dxa"/>
          </w:tcPr>
          <w:p w14:paraId="1F0F1DFC" w14:textId="188F0552" w:rsidR="00EB2158" w:rsidRDefault="00EB2158" w:rsidP="00A850EA">
            <w:pPr>
              <w:spacing w:before="60" w:after="60"/>
              <w:ind w:left="168"/>
            </w:pPr>
            <w:r w:rsidRPr="7668EFF4">
              <w:rPr>
                <w:b/>
                <w:bCs/>
              </w:rPr>
              <w:t>DADO</w:t>
            </w:r>
            <w:r>
              <w:t xml:space="preserve"> </w:t>
            </w:r>
            <w:r w:rsidRPr="7668EFF4">
              <w:rPr>
                <w:b/>
                <w:bCs/>
              </w:rPr>
              <w:t>QUE</w:t>
            </w:r>
            <w:r>
              <w:t>: o cidadão já logado acessa a página inicial</w:t>
            </w:r>
            <w:r w:rsidR="00694F83">
              <w:t xml:space="preserve"> ou de perfil</w:t>
            </w:r>
          </w:p>
          <w:p w14:paraId="21FE136E" w14:textId="1620F46D" w:rsidR="00EB2158" w:rsidRDefault="00EB2158" w:rsidP="00A850EA">
            <w:pPr>
              <w:spacing w:before="60" w:after="60"/>
              <w:ind w:left="168"/>
            </w:pPr>
            <w:r w:rsidRPr="7668EFF4">
              <w:rPr>
                <w:b/>
                <w:bCs/>
              </w:rPr>
              <w:t>QUANDO</w:t>
            </w:r>
            <w:r>
              <w:t xml:space="preserve">: o cidadão clica no botão </w:t>
            </w:r>
            <w:r w:rsidR="00E136B5">
              <w:t>de nova publicação</w:t>
            </w:r>
            <w:r>
              <w:t>, não preenc</w:t>
            </w:r>
            <w:r w:rsidR="00FA20C8">
              <w:t xml:space="preserve">he algum campo obrigatório </w:t>
            </w:r>
            <w:r>
              <w:t>e aciona o botão “Publicar”</w:t>
            </w:r>
          </w:p>
          <w:p w14:paraId="2B3C365C" w14:textId="121A82FF" w:rsidR="0017565E" w:rsidRPr="001137C6" w:rsidRDefault="00EB2158" w:rsidP="00CD2E11">
            <w:pPr>
              <w:spacing w:before="60" w:after="60"/>
              <w:ind w:left="168"/>
            </w:pPr>
            <w:r w:rsidRPr="263CC48A">
              <w:rPr>
                <w:b/>
                <w:bCs/>
              </w:rPr>
              <w:t>ENTÃO</w:t>
            </w:r>
            <w:r>
              <w:t xml:space="preserve">: </w:t>
            </w:r>
            <w:r w:rsidR="0017565E">
              <w:t xml:space="preserve">o sistema solicita que o cidadão preencha o campo vazio, exibindo a mensagem “Preencha este campo.” logo abaixo do campo em questão, e mantém o cidadão </w:t>
            </w:r>
            <w:r w:rsidR="00B07A4F">
              <w:t>no</w:t>
            </w:r>
            <w:r w:rsidR="0070444D" w:rsidRPr="0070444D">
              <w:t xml:space="preserve"> modal de </w:t>
            </w:r>
            <w:r w:rsidR="00B07A4F">
              <w:t xml:space="preserve">realizar nova </w:t>
            </w:r>
            <w:r w:rsidR="0070444D" w:rsidRPr="0070444D">
              <w:t>publicação.</w:t>
            </w:r>
          </w:p>
        </w:tc>
      </w:tr>
      <w:tr w:rsidR="00EB2158" w:rsidRPr="004F21EF" w14:paraId="7571D914" w14:textId="77777777">
        <w:tc>
          <w:tcPr>
            <w:tcW w:w="1276" w:type="dxa"/>
          </w:tcPr>
          <w:p w14:paraId="3949C6E3" w14:textId="77777777" w:rsidR="00EB2158" w:rsidRDefault="00EB2158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E5FCBA1" w14:textId="5090875A" w:rsidR="00EB2158" w:rsidRPr="00C3567C" w:rsidRDefault="00EB2158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 w:rsidR="00A131AF">
              <w:rPr>
                <w:b/>
                <w:bCs/>
              </w:rPr>
              <w:t>3</w:t>
            </w:r>
            <w:r w:rsidR="00344263">
              <w:rPr>
                <w:b/>
                <w:bCs/>
              </w:rPr>
              <w:t xml:space="preserve"> (fluxo</w:t>
            </w:r>
            <w:r w:rsidR="00491EA1">
              <w:rPr>
                <w:b/>
                <w:bCs/>
              </w:rPr>
              <w:t xml:space="preserve"> principal</w:t>
            </w:r>
            <w:r w:rsidR="00344263">
              <w:rPr>
                <w:b/>
                <w:bCs/>
              </w:rPr>
              <w:t>)</w:t>
            </w:r>
          </w:p>
        </w:tc>
        <w:tc>
          <w:tcPr>
            <w:tcW w:w="7229" w:type="dxa"/>
          </w:tcPr>
          <w:p w14:paraId="1C13CAA3" w14:textId="77777777" w:rsidR="00EB2158" w:rsidRDefault="00EB2158" w:rsidP="00A850EA">
            <w:pPr>
              <w:spacing w:before="60" w:after="60"/>
              <w:ind w:left="168"/>
            </w:pPr>
            <w:r w:rsidRPr="450C9718">
              <w:rPr>
                <w:b/>
                <w:bCs/>
              </w:rPr>
              <w:t>DADO</w:t>
            </w:r>
            <w:r>
              <w:t xml:space="preserve"> </w:t>
            </w:r>
            <w:r w:rsidRPr="450C9718">
              <w:rPr>
                <w:b/>
                <w:bCs/>
              </w:rPr>
              <w:t>QUE</w:t>
            </w:r>
            <w:r>
              <w:t>: o cidadão já logado acessa a página de perfil</w:t>
            </w:r>
          </w:p>
          <w:p w14:paraId="3E519F50" w14:textId="284FCFEB" w:rsidR="00EB2158" w:rsidRDefault="00EB2158" w:rsidP="00A850EA">
            <w:pPr>
              <w:spacing w:before="60" w:after="60"/>
              <w:ind w:left="168"/>
            </w:pPr>
            <w:r w:rsidRPr="3217EDB9">
              <w:rPr>
                <w:b/>
                <w:bCs/>
              </w:rPr>
              <w:t>QUANDO</w:t>
            </w:r>
            <w:r>
              <w:t>: o cidadão clica no botão “Editar” de alguma publicação, modifica</w:t>
            </w:r>
            <w:r w:rsidR="00671CB9">
              <w:t xml:space="preserve"> algum campo (</w:t>
            </w:r>
            <w:r w:rsidR="00923FAB">
              <w:t>“Título”, “Conteúdo”, “Tipo de Publicação”, “Rua”, “Bairro”, “Cidade”, “Estado”</w:t>
            </w:r>
            <w:r w:rsidR="00671CB9">
              <w:t xml:space="preserve">) </w:t>
            </w:r>
            <w:r>
              <w:t>e aciona o botão “Salvar”</w:t>
            </w:r>
          </w:p>
          <w:p w14:paraId="5C59A092" w14:textId="63C3E6B6" w:rsidR="00EB2158" w:rsidRPr="450C9718" w:rsidRDefault="00EB2158" w:rsidP="00A850EA">
            <w:pPr>
              <w:spacing w:before="60" w:after="60"/>
              <w:ind w:left="168"/>
              <w:rPr>
                <w:b/>
                <w:bCs/>
              </w:rPr>
            </w:pPr>
            <w:r w:rsidRPr="3217EDB9">
              <w:rPr>
                <w:b/>
                <w:bCs/>
              </w:rPr>
              <w:t>ENTÃO</w:t>
            </w:r>
            <w:r>
              <w:t>: o sistema salva a publicação com as alterações que foram realizadas</w:t>
            </w:r>
            <w:r w:rsidR="00814866">
              <w:t xml:space="preserve"> e mantém o cidadão </w:t>
            </w:r>
            <w:r w:rsidR="0056497F">
              <w:t>na página de perfil.</w:t>
            </w:r>
          </w:p>
        </w:tc>
      </w:tr>
      <w:tr w:rsidR="006B08DA" w:rsidRPr="004F21EF" w14:paraId="2C1DDA87" w14:textId="77777777">
        <w:tc>
          <w:tcPr>
            <w:tcW w:w="1276" w:type="dxa"/>
          </w:tcPr>
          <w:p w14:paraId="1C785FD8" w14:textId="77777777" w:rsidR="006B08DA" w:rsidRDefault="006B08DA" w:rsidP="006B08D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B791BD2" w14:textId="29E8D53D" w:rsidR="006B08DA" w:rsidRPr="00C3567C" w:rsidRDefault="006B08DA" w:rsidP="006B08D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 w:rsidR="00AB2D83">
              <w:rPr>
                <w:b/>
                <w:bCs/>
              </w:rPr>
              <w:t>4</w:t>
            </w:r>
            <w:r w:rsidR="00344263">
              <w:rPr>
                <w:b/>
                <w:bCs/>
              </w:rPr>
              <w:t xml:space="preserve"> (fluxo</w:t>
            </w:r>
            <w:r w:rsidR="00491EA1">
              <w:rPr>
                <w:b/>
                <w:bCs/>
              </w:rPr>
              <w:t xml:space="preserve"> principal</w:t>
            </w:r>
            <w:r w:rsidR="00344263">
              <w:rPr>
                <w:b/>
                <w:bCs/>
              </w:rPr>
              <w:t>)</w:t>
            </w:r>
          </w:p>
        </w:tc>
        <w:tc>
          <w:tcPr>
            <w:tcW w:w="7229" w:type="dxa"/>
          </w:tcPr>
          <w:p w14:paraId="736D1B8A" w14:textId="77777777" w:rsidR="006B08DA" w:rsidRDefault="006B08DA" w:rsidP="006B08DA">
            <w:pPr>
              <w:spacing w:before="60" w:after="60"/>
              <w:ind w:left="168"/>
            </w:pPr>
            <w:r w:rsidRPr="450C9718">
              <w:rPr>
                <w:b/>
                <w:bCs/>
              </w:rPr>
              <w:t>DADO</w:t>
            </w:r>
            <w:r>
              <w:t xml:space="preserve"> </w:t>
            </w:r>
            <w:r w:rsidRPr="450C9718">
              <w:rPr>
                <w:b/>
                <w:bCs/>
              </w:rPr>
              <w:t>QUE</w:t>
            </w:r>
            <w:r>
              <w:t>: o cidadão já logado acessa a página de perfil</w:t>
            </w:r>
          </w:p>
          <w:p w14:paraId="3BC670BF" w14:textId="0404B59B" w:rsidR="006B08DA" w:rsidRDefault="006B08DA" w:rsidP="006B08DA">
            <w:pPr>
              <w:spacing w:before="60" w:after="60"/>
              <w:ind w:left="168"/>
            </w:pPr>
            <w:r w:rsidRPr="3217EDB9">
              <w:rPr>
                <w:b/>
                <w:bCs/>
              </w:rPr>
              <w:t>QUANDO</w:t>
            </w:r>
            <w:r>
              <w:t>: o cidadão clica no botão “</w:t>
            </w:r>
            <w:r w:rsidR="00500753">
              <w:t>Excluir</w:t>
            </w:r>
            <w:r>
              <w:t>” de alguma publicação</w:t>
            </w:r>
            <w:r w:rsidR="00500753">
              <w:t xml:space="preserve"> e</w:t>
            </w:r>
            <w:r>
              <w:t xml:space="preserve"> aciona o botão “</w:t>
            </w:r>
            <w:r w:rsidR="00500753">
              <w:t>OK</w:t>
            </w:r>
            <w:r>
              <w:t>”</w:t>
            </w:r>
          </w:p>
          <w:p w14:paraId="102D1225" w14:textId="1DFA8B59" w:rsidR="006B08DA" w:rsidRPr="450C9718" w:rsidRDefault="006B08DA" w:rsidP="006B08DA">
            <w:pPr>
              <w:spacing w:before="60" w:after="60"/>
              <w:ind w:left="168"/>
              <w:rPr>
                <w:b/>
                <w:bCs/>
              </w:rPr>
            </w:pPr>
            <w:r w:rsidRPr="3217EDB9">
              <w:rPr>
                <w:b/>
                <w:bCs/>
              </w:rPr>
              <w:t>ENTÃO</w:t>
            </w:r>
            <w:r>
              <w:t xml:space="preserve">: o sistema </w:t>
            </w:r>
            <w:r w:rsidR="007A3376">
              <w:t xml:space="preserve">deleta </w:t>
            </w:r>
            <w:r w:rsidR="00500753">
              <w:t>a publicaçã</w:t>
            </w:r>
            <w:r w:rsidR="0056497F">
              <w:t>o</w:t>
            </w:r>
            <w:r w:rsidR="00500753">
              <w:t xml:space="preserve"> e mantém o </w:t>
            </w:r>
            <w:r w:rsidR="0056497F">
              <w:t xml:space="preserve">cidadão </w:t>
            </w:r>
            <w:r w:rsidR="00500753">
              <w:t>na página de perfil</w:t>
            </w:r>
            <w:r>
              <w:t>.</w:t>
            </w:r>
          </w:p>
        </w:tc>
      </w:tr>
    </w:tbl>
    <w:p w14:paraId="65BF8C6B" w14:textId="77777777" w:rsidR="009D36CF" w:rsidRDefault="009D36CF" w:rsidP="69FB80E0">
      <w:pPr>
        <w:pStyle w:val="CorpodeTexto"/>
        <w:rPr>
          <w:noProof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388"/>
        <w:gridCol w:w="7117"/>
      </w:tblGrid>
      <w:tr w:rsidR="00445459" w:rsidRPr="00821815" w14:paraId="153F6A35" w14:textId="77777777" w:rsidTr="00A850EA">
        <w:trPr>
          <w:trHeight w:val="380"/>
        </w:trPr>
        <w:tc>
          <w:tcPr>
            <w:tcW w:w="8505" w:type="dxa"/>
            <w:gridSpan w:val="2"/>
            <w:vAlign w:val="center"/>
          </w:tcPr>
          <w:p w14:paraId="3814E91A" w14:textId="7DFE8C9B" w:rsidR="00445459" w:rsidRPr="00821815" w:rsidRDefault="00445459" w:rsidP="00A850EA">
            <w:pPr>
              <w:spacing w:before="60" w:after="60"/>
              <w:ind w:left="30" w:hanging="30"/>
            </w:pPr>
            <w:r>
              <w:rPr>
                <w:b/>
                <w:bCs/>
              </w:rPr>
              <w:t xml:space="preserve">HISTÓRIA DO USUÁRIO </w:t>
            </w:r>
            <w:r w:rsidRPr="009E1688">
              <w:rPr>
                <w:b/>
                <w:bCs/>
              </w:rPr>
              <w:t>1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>:</w:t>
            </w:r>
            <w:r>
              <w:t xml:space="preserve"> </w:t>
            </w:r>
            <w:r w:rsidRPr="00EC5B04">
              <w:rPr>
                <w:color w:val="70AD47" w:themeColor="accent6"/>
              </w:rPr>
              <w:t>Adicionar foto do animal</w:t>
            </w:r>
            <w:r w:rsidR="00306BB3" w:rsidRPr="00EC5B04">
              <w:rPr>
                <w:color w:val="70AD47" w:themeColor="accent6"/>
              </w:rPr>
              <w:t xml:space="preserve"> à publicação</w:t>
            </w:r>
          </w:p>
        </w:tc>
      </w:tr>
      <w:tr w:rsidR="00445459" w14:paraId="0BB10373" w14:textId="77777777" w:rsidTr="00A850EA">
        <w:tc>
          <w:tcPr>
            <w:tcW w:w="8505" w:type="dxa"/>
            <w:gridSpan w:val="2"/>
          </w:tcPr>
          <w:p w14:paraId="3CDA2BFA" w14:textId="77777777" w:rsidR="00445459" w:rsidRDefault="00445459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Cidadão</w:t>
            </w:r>
          </w:p>
          <w:p w14:paraId="18D5DC8E" w14:textId="2056CC96" w:rsidR="00445459" w:rsidRDefault="00445459" w:rsidP="00A850EA">
            <w:pPr>
              <w:spacing w:before="60" w:after="60"/>
              <w:ind w:left="30" w:hanging="30"/>
              <w:rPr>
                <w:color w:val="00B0F0"/>
              </w:rPr>
            </w:pPr>
            <w:r w:rsidRPr="71183B5B">
              <w:rPr>
                <w:b/>
                <w:bCs/>
              </w:rPr>
              <w:t>POSSO</w:t>
            </w:r>
            <w:r>
              <w:t>: Adicionar foto do animal</w:t>
            </w:r>
            <w:r w:rsidR="00306BB3">
              <w:t xml:space="preserve"> à publicação</w:t>
            </w:r>
          </w:p>
          <w:p w14:paraId="5F7AF90B" w14:textId="77777777" w:rsidR="00445459" w:rsidRDefault="00445459" w:rsidP="00A850EA">
            <w:pPr>
              <w:spacing w:before="60" w:after="60"/>
              <w:ind w:left="30" w:hanging="30"/>
            </w:pPr>
            <w:r w:rsidRPr="67B9A2CE">
              <w:rPr>
                <w:b/>
                <w:bCs/>
              </w:rPr>
              <w:t>PARA</w:t>
            </w:r>
            <w:r>
              <w:t>: Agilidade no resgate.</w:t>
            </w:r>
          </w:p>
        </w:tc>
      </w:tr>
      <w:tr w:rsidR="00445459" w:rsidRPr="001137C6" w14:paraId="1677A790" w14:textId="77777777" w:rsidTr="00A850EA">
        <w:tc>
          <w:tcPr>
            <w:tcW w:w="1276" w:type="dxa"/>
          </w:tcPr>
          <w:p w14:paraId="01D36F95" w14:textId="73D51548" w:rsidR="00445459" w:rsidRPr="004F21EF" w:rsidRDefault="00445459" w:rsidP="004C77F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>e Aceite 1</w:t>
            </w:r>
            <w:r w:rsidR="0067079D">
              <w:rPr>
                <w:b/>
                <w:bCs/>
              </w:rPr>
              <w:t xml:space="preserve"> </w:t>
            </w:r>
            <w:r w:rsidR="0067079D">
              <w:rPr>
                <w:b/>
                <w:bCs/>
              </w:rPr>
              <w:lastRenderedPageBreak/>
              <w:t>(fluxo principal)</w:t>
            </w:r>
          </w:p>
        </w:tc>
        <w:tc>
          <w:tcPr>
            <w:tcW w:w="7229" w:type="dxa"/>
          </w:tcPr>
          <w:p w14:paraId="276C4B52" w14:textId="77777777" w:rsidR="00445459" w:rsidRDefault="00445459" w:rsidP="00A850EA">
            <w:pPr>
              <w:spacing w:before="60" w:after="60"/>
              <w:ind w:left="168"/>
              <w:rPr>
                <w:color w:val="00B0F0"/>
              </w:rPr>
            </w:pPr>
            <w:r w:rsidRPr="553AEA41">
              <w:rPr>
                <w:b/>
                <w:bCs/>
              </w:rPr>
              <w:lastRenderedPageBreak/>
              <w:t>DADO</w:t>
            </w:r>
            <w:r>
              <w:t xml:space="preserve"> </w:t>
            </w:r>
            <w:r w:rsidRPr="553AEA41">
              <w:rPr>
                <w:b/>
                <w:bCs/>
              </w:rPr>
              <w:t>QUE</w:t>
            </w:r>
            <w:r>
              <w:t>: o cidadão já logado está preenchendo os dados para realizar uma publicação</w:t>
            </w:r>
          </w:p>
          <w:p w14:paraId="0092585F" w14:textId="7A42D301" w:rsidR="00445459" w:rsidRDefault="00445459" w:rsidP="00A850EA">
            <w:pPr>
              <w:spacing w:before="60" w:after="60"/>
              <w:ind w:left="168"/>
            </w:pPr>
            <w:r w:rsidRPr="4A548C81">
              <w:rPr>
                <w:b/>
                <w:bCs/>
              </w:rPr>
              <w:lastRenderedPageBreak/>
              <w:t>QUANDO</w:t>
            </w:r>
            <w:r>
              <w:t xml:space="preserve">: o cidadão adiciona </w:t>
            </w:r>
            <w:r w:rsidR="00E55B5F">
              <w:t xml:space="preserve">oito fotos ou menos </w:t>
            </w:r>
            <w:r w:rsidR="00FF64BD">
              <w:t>no campo “Image</w:t>
            </w:r>
            <w:r w:rsidR="0024161D">
              <w:t>m(s)</w:t>
            </w:r>
            <w:r w:rsidR="00FF64BD">
              <w:t>” d</w:t>
            </w:r>
            <w:r>
              <w:t>o formulário</w:t>
            </w:r>
            <w:r w:rsidR="00FF64BD">
              <w:t xml:space="preserve"> d</w:t>
            </w:r>
            <w:r w:rsidR="0024161D">
              <w:t>e</w:t>
            </w:r>
            <w:r w:rsidR="00FF64BD">
              <w:t xml:space="preserve"> publicação</w:t>
            </w:r>
          </w:p>
          <w:p w14:paraId="0954D4E2" w14:textId="1E50C272" w:rsidR="00445459" w:rsidRPr="001137C6" w:rsidRDefault="00445459" w:rsidP="00A850EA">
            <w:pPr>
              <w:spacing w:before="60" w:after="60"/>
              <w:ind w:left="168"/>
            </w:pPr>
            <w:r w:rsidRPr="7EE2D7E6">
              <w:rPr>
                <w:b/>
                <w:bCs/>
              </w:rPr>
              <w:t>ENTÃO</w:t>
            </w:r>
            <w:r>
              <w:t>: o sistema realiza a validação da</w:t>
            </w:r>
            <w:r w:rsidR="00E55B5F">
              <w:t>s</w:t>
            </w:r>
            <w:r>
              <w:t xml:space="preserve"> foto</w:t>
            </w:r>
            <w:r w:rsidR="00E55B5F">
              <w:t>s</w:t>
            </w:r>
            <w:r>
              <w:t xml:space="preserve"> e a</w:t>
            </w:r>
            <w:r w:rsidR="00E55B5F">
              <w:t>s</w:t>
            </w:r>
            <w:r>
              <w:t xml:space="preserve"> adiciona à publicação.</w:t>
            </w:r>
          </w:p>
        </w:tc>
      </w:tr>
      <w:tr w:rsidR="00445459" w:rsidRPr="001137C6" w14:paraId="79B226DE" w14:textId="77777777" w:rsidTr="00A850EA">
        <w:tc>
          <w:tcPr>
            <w:tcW w:w="1276" w:type="dxa"/>
          </w:tcPr>
          <w:p w14:paraId="07640CE8" w14:textId="77777777" w:rsidR="00445459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lastRenderedPageBreak/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244FC3FD" w14:textId="70F3F9E1" w:rsidR="00445459" w:rsidRPr="004F21EF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  <w:r w:rsidR="0067079D">
              <w:rPr>
                <w:b/>
                <w:bCs/>
              </w:rPr>
              <w:t xml:space="preserve"> (fluxo alternativo)</w:t>
            </w:r>
          </w:p>
        </w:tc>
        <w:tc>
          <w:tcPr>
            <w:tcW w:w="7229" w:type="dxa"/>
          </w:tcPr>
          <w:p w14:paraId="231E7660" w14:textId="77777777" w:rsidR="00445459" w:rsidRDefault="00445459" w:rsidP="00A850EA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o cidadão já logado está preenchendo os dados para realizar uma publicação</w:t>
            </w:r>
          </w:p>
          <w:p w14:paraId="62AFF835" w14:textId="5BADF0FA" w:rsidR="00445459" w:rsidRPr="002063D9" w:rsidRDefault="00445459" w:rsidP="00A850EA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o cidadão não adiciona uma foto </w:t>
            </w:r>
            <w:r w:rsidR="0024161D">
              <w:t>no campo “Imagem(s)” d</w:t>
            </w:r>
            <w:r>
              <w:t>o formulário</w:t>
            </w:r>
            <w:r w:rsidR="0024161D">
              <w:t xml:space="preserve"> de publicação</w:t>
            </w:r>
          </w:p>
          <w:p w14:paraId="13D1FBB6" w14:textId="77777777" w:rsidR="00445459" w:rsidRPr="001137C6" w:rsidRDefault="00445459" w:rsidP="00A850EA">
            <w:pPr>
              <w:spacing w:before="60" w:after="60"/>
              <w:ind w:left="168"/>
            </w:pPr>
            <w:r w:rsidRPr="1E939FA1">
              <w:rPr>
                <w:b/>
                <w:bCs/>
              </w:rPr>
              <w:t>ENTÃO</w:t>
            </w:r>
            <w:r>
              <w:t>: o sistema aceita o formulário com o campo de foto vazio.</w:t>
            </w:r>
          </w:p>
        </w:tc>
      </w:tr>
      <w:tr w:rsidR="00445459" w:rsidRPr="004F21EF" w14:paraId="7DF012E7" w14:textId="77777777" w:rsidTr="00A850EA">
        <w:tc>
          <w:tcPr>
            <w:tcW w:w="1276" w:type="dxa"/>
          </w:tcPr>
          <w:p w14:paraId="428A03DE" w14:textId="77777777" w:rsidR="00445459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43C320CF" w14:textId="3D7AEE94" w:rsidR="00445459" w:rsidRPr="00C3567C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  <w:r w:rsidR="0067079D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2FCE71C7" w14:textId="77777777" w:rsidR="00445459" w:rsidRDefault="00445459" w:rsidP="00A850EA">
            <w:pPr>
              <w:spacing w:before="60" w:after="60"/>
              <w:ind w:left="168"/>
              <w:rPr>
                <w:color w:val="00B0F0"/>
              </w:rPr>
            </w:pPr>
            <w:r w:rsidRPr="5D7CFA4D">
              <w:rPr>
                <w:b/>
                <w:bCs/>
              </w:rPr>
              <w:t>DADO</w:t>
            </w:r>
            <w:r>
              <w:t xml:space="preserve"> </w:t>
            </w:r>
            <w:r w:rsidRPr="5D7CFA4D">
              <w:rPr>
                <w:b/>
                <w:bCs/>
              </w:rPr>
              <w:t>QUE</w:t>
            </w:r>
            <w:r>
              <w:t>: o cidadão já logado está preenchendo os dados para realizar uma publicação</w:t>
            </w:r>
          </w:p>
          <w:p w14:paraId="1DEFAB33" w14:textId="4BFD94F2" w:rsidR="00445459" w:rsidRPr="002063D9" w:rsidRDefault="00445459" w:rsidP="00A850EA">
            <w:pPr>
              <w:spacing w:before="60" w:after="60"/>
              <w:ind w:left="168"/>
              <w:rPr>
                <w:color w:val="00B0F0"/>
              </w:rPr>
            </w:pPr>
            <w:r w:rsidRPr="5D7CFA4D">
              <w:rPr>
                <w:b/>
                <w:bCs/>
              </w:rPr>
              <w:t>QUANDO</w:t>
            </w:r>
            <w:r>
              <w:t xml:space="preserve">: o cidadão adiciona </w:t>
            </w:r>
            <w:r w:rsidR="005F391E">
              <w:t xml:space="preserve">mais de oito fotos </w:t>
            </w:r>
            <w:r w:rsidR="009B7F3D">
              <w:t>no campo “Imagem(s)” do formulário de publicação</w:t>
            </w:r>
          </w:p>
          <w:p w14:paraId="0E877715" w14:textId="3F5B7819" w:rsidR="00445459" w:rsidRPr="004F21EF" w:rsidRDefault="00445459" w:rsidP="00A850EA">
            <w:pPr>
              <w:spacing w:before="60" w:after="60"/>
              <w:ind w:left="168"/>
            </w:pPr>
            <w:r w:rsidRPr="0F1B9BD4">
              <w:rPr>
                <w:b/>
                <w:bCs/>
              </w:rPr>
              <w:t>ENTÃO</w:t>
            </w:r>
            <w:r>
              <w:t>: o sistema exibe a mensagem de erro “</w:t>
            </w:r>
            <w:r w:rsidR="000A2B30">
              <w:t>Você pode selecionar no máximo 8 imagens.</w:t>
            </w:r>
            <w:r>
              <w:t>”.</w:t>
            </w:r>
          </w:p>
        </w:tc>
      </w:tr>
    </w:tbl>
    <w:p w14:paraId="3393619F" w14:textId="77777777" w:rsidR="00445459" w:rsidRDefault="00445459" w:rsidP="69FB80E0">
      <w:pPr>
        <w:pStyle w:val="CorpodeTexto"/>
        <w:rPr>
          <w:noProof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6F2E82" w:rsidRPr="00821815" w14:paraId="0757115B" w14:textId="77777777" w:rsidTr="5BA9A987">
        <w:trPr>
          <w:trHeight w:val="380"/>
        </w:trPr>
        <w:tc>
          <w:tcPr>
            <w:tcW w:w="8505" w:type="dxa"/>
            <w:gridSpan w:val="2"/>
            <w:vAlign w:val="center"/>
          </w:tcPr>
          <w:p w14:paraId="799FED14" w14:textId="4E4BD1A0" w:rsidR="006E5DF9" w:rsidRPr="00821815" w:rsidRDefault="006E5DF9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</w:t>
            </w:r>
            <w:r w:rsidRPr="009E1688">
              <w:rPr>
                <w:b/>
                <w:bCs/>
              </w:rPr>
              <w:t>1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>:</w:t>
            </w:r>
            <w:r w:rsidR="0EDB6530">
              <w:t xml:space="preserve"> </w:t>
            </w:r>
            <w:r w:rsidR="00F73572" w:rsidRPr="00CD34DF">
              <w:rPr>
                <w:color w:val="FF0000"/>
              </w:rPr>
              <w:t>Interagir em publicações de outros usuários</w:t>
            </w:r>
          </w:p>
        </w:tc>
      </w:tr>
      <w:tr w:rsidR="00C94211" w14:paraId="3E97A49D" w14:textId="77777777" w:rsidTr="5BA9A987">
        <w:tc>
          <w:tcPr>
            <w:tcW w:w="8505" w:type="dxa"/>
            <w:gridSpan w:val="2"/>
          </w:tcPr>
          <w:p w14:paraId="3241718D" w14:textId="1FBB72DE" w:rsidR="006E5DF9" w:rsidRDefault="006E5DF9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</w:t>
            </w:r>
            <w:r w:rsidR="00A9389E">
              <w:t xml:space="preserve"> Cidadão</w:t>
            </w:r>
          </w:p>
          <w:p w14:paraId="13AE0F7C" w14:textId="5195EB72" w:rsidR="006E5DF9" w:rsidRPr="00F73572" w:rsidRDefault="006E5DF9">
            <w:pPr>
              <w:spacing w:before="60" w:after="60"/>
              <w:ind w:left="30" w:hanging="30"/>
              <w:rPr>
                <w:u w:val="single"/>
              </w:rPr>
            </w:pPr>
            <w:r w:rsidRPr="2453AC67">
              <w:rPr>
                <w:b/>
                <w:bCs/>
              </w:rPr>
              <w:t>POSSO</w:t>
            </w:r>
            <w:r>
              <w:t>:</w:t>
            </w:r>
            <w:r w:rsidR="447877DE">
              <w:t xml:space="preserve"> </w:t>
            </w:r>
            <w:r w:rsidR="00F73572">
              <w:t>Interagir em publicações de outros usuários</w:t>
            </w:r>
          </w:p>
          <w:p w14:paraId="1794B2AF" w14:textId="37D5F5BA" w:rsidR="006E5DF9" w:rsidRDefault="006E5DF9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>:</w:t>
            </w:r>
            <w:r w:rsidR="00A9389E">
              <w:t xml:space="preserve"> </w:t>
            </w:r>
            <w:r w:rsidR="00164934">
              <w:t>M</w:t>
            </w:r>
            <w:r w:rsidR="00A9389E">
              <w:t>aior alcance e engajamento</w:t>
            </w:r>
            <w:r w:rsidR="469DDD7E">
              <w:t>.</w:t>
            </w:r>
          </w:p>
        </w:tc>
      </w:tr>
      <w:tr w:rsidR="00053FEF" w:rsidRPr="001137C6" w14:paraId="4EC83479" w14:textId="77777777" w:rsidTr="5BA9A987">
        <w:tc>
          <w:tcPr>
            <w:tcW w:w="1276" w:type="dxa"/>
          </w:tcPr>
          <w:p w14:paraId="5A92E7FC" w14:textId="77777777" w:rsidR="006E5DF9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0DA9D4A" w14:textId="1361C43F" w:rsidR="006E5DF9" w:rsidRPr="004F21EF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8B1833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6DD10B8D" w14:textId="127C6B5A" w:rsidR="006E5DF9" w:rsidRDefault="7987BD87">
            <w:pPr>
              <w:spacing w:before="60" w:after="60"/>
              <w:ind w:left="168"/>
              <w:rPr>
                <w:color w:val="00B0F0"/>
              </w:rPr>
            </w:pPr>
            <w:r w:rsidRPr="546F5F98">
              <w:rPr>
                <w:b/>
                <w:bCs/>
              </w:rPr>
              <w:t>DADO</w:t>
            </w:r>
            <w:r>
              <w:t xml:space="preserve"> </w:t>
            </w:r>
            <w:r w:rsidRPr="546F5F98">
              <w:rPr>
                <w:b/>
                <w:bCs/>
              </w:rPr>
              <w:t>QUE</w:t>
            </w:r>
            <w:r w:rsidR="068F5598">
              <w:t>:</w:t>
            </w:r>
            <w:r w:rsidR="26144F7B">
              <w:t xml:space="preserve"> o </w:t>
            </w:r>
            <w:r w:rsidR="3B590467">
              <w:t>cidadão</w:t>
            </w:r>
            <w:r w:rsidR="26144F7B">
              <w:t xml:space="preserve"> </w:t>
            </w:r>
            <w:r w:rsidR="41425B35">
              <w:t xml:space="preserve">já logado </w:t>
            </w:r>
            <w:r w:rsidR="26144F7B">
              <w:t>acessa a página inicial</w:t>
            </w:r>
          </w:p>
          <w:p w14:paraId="7BDC0997" w14:textId="6C78C9AD" w:rsidR="00875316" w:rsidRDefault="006E5DF9" w:rsidP="00875316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 w:rsidR="00875316">
              <w:rPr>
                <w:b/>
                <w:bCs/>
              </w:rPr>
              <w:t>:</w:t>
            </w:r>
            <w:r w:rsidR="3EF9D0C7" w:rsidRPr="546F5F98">
              <w:rPr>
                <w:b/>
                <w:bCs/>
              </w:rPr>
              <w:t xml:space="preserve"> </w:t>
            </w:r>
            <w:r w:rsidR="3EF9D0C7">
              <w:t xml:space="preserve">o </w:t>
            </w:r>
            <w:r w:rsidR="61E4DE77">
              <w:t>cidadão</w:t>
            </w:r>
            <w:r w:rsidR="3EF9D0C7">
              <w:t xml:space="preserve"> </w:t>
            </w:r>
            <w:r w:rsidR="7D2AEAD6">
              <w:t>aciona o botão “</w:t>
            </w:r>
            <w:r w:rsidR="3B37E547">
              <w:t>Impulsionar</w:t>
            </w:r>
            <w:r w:rsidR="7D2AEAD6">
              <w:t>” de alguma publicação</w:t>
            </w:r>
          </w:p>
          <w:p w14:paraId="4AC3A61B" w14:textId="6C97B527" w:rsidR="006E5DF9" w:rsidRPr="001137C6" w:rsidRDefault="006E5DF9" w:rsidP="00875316">
            <w:pPr>
              <w:spacing w:before="60" w:after="60"/>
              <w:ind w:left="168"/>
            </w:pPr>
            <w:r w:rsidRPr="4ECB3C6E">
              <w:rPr>
                <w:b/>
                <w:bCs/>
              </w:rPr>
              <w:t>ENTÃO</w:t>
            </w:r>
            <w:r w:rsidR="00875316" w:rsidRPr="4ECB3C6E">
              <w:rPr>
                <w:b/>
                <w:bCs/>
              </w:rPr>
              <w:t>:</w:t>
            </w:r>
            <w:r w:rsidR="1DAD325D" w:rsidRPr="4ECB3C6E">
              <w:rPr>
                <w:b/>
                <w:bCs/>
              </w:rPr>
              <w:t xml:space="preserve"> </w:t>
            </w:r>
            <w:r w:rsidR="1DAD325D">
              <w:t xml:space="preserve">o sistema contabiliza o </w:t>
            </w:r>
            <w:r w:rsidR="378D8BE3">
              <w:t>clique de impulso e</w:t>
            </w:r>
            <w:r w:rsidR="1DAD325D">
              <w:t xml:space="preserve"> aumenta o engajamento da publicação em questão.</w:t>
            </w:r>
          </w:p>
        </w:tc>
      </w:tr>
      <w:tr w:rsidR="00053FEF" w:rsidRPr="001137C6" w14:paraId="71EBAD73" w14:textId="77777777" w:rsidTr="5BA9A987">
        <w:tc>
          <w:tcPr>
            <w:tcW w:w="1276" w:type="dxa"/>
          </w:tcPr>
          <w:p w14:paraId="7191D78D" w14:textId="77777777" w:rsidR="006E5DF9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03073503" w14:textId="66440835" w:rsidR="006E5DF9" w:rsidRPr="004F21EF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  <w:r w:rsidR="008B1833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46896013" w14:textId="5008BFAC" w:rsidR="006E5DF9" w:rsidRDefault="006E5DF9">
            <w:pPr>
              <w:spacing w:before="60" w:after="60"/>
              <w:ind w:left="168"/>
            </w:pPr>
            <w:r w:rsidRPr="09551FAF">
              <w:rPr>
                <w:b/>
                <w:bCs/>
              </w:rPr>
              <w:t>DADO</w:t>
            </w:r>
            <w:r>
              <w:t xml:space="preserve"> </w:t>
            </w:r>
            <w:r w:rsidRPr="09551FAF">
              <w:rPr>
                <w:b/>
                <w:bCs/>
              </w:rPr>
              <w:t>QUE</w:t>
            </w:r>
            <w:r w:rsidR="00875316">
              <w:t>:</w:t>
            </w:r>
            <w:r w:rsidR="1522E376">
              <w:t xml:space="preserve"> </w:t>
            </w:r>
            <w:r w:rsidR="6CE45C06">
              <w:t xml:space="preserve">o </w:t>
            </w:r>
            <w:r w:rsidR="2E5A89D6">
              <w:t>cidadão</w:t>
            </w:r>
            <w:r w:rsidR="6CE45C06">
              <w:t xml:space="preserve"> não logado acessa a página inicial</w:t>
            </w:r>
          </w:p>
          <w:p w14:paraId="4917037A" w14:textId="530308BC" w:rsidR="00875316" w:rsidRDefault="006E5DF9" w:rsidP="00875316">
            <w:pPr>
              <w:spacing w:before="60" w:after="60"/>
              <w:ind w:left="168"/>
            </w:pPr>
            <w:r w:rsidRPr="67B1D223">
              <w:rPr>
                <w:b/>
                <w:bCs/>
              </w:rPr>
              <w:t>QUANDO</w:t>
            </w:r>
            <w:r>
              <w:t>:</w:t>
            </w:r>
            <w:r w:rsidR="45A8C9B1">
              <w:t xml:space="preserve"> o usuário aciona o botão “Impulsionar” de alguma publicação</w:t>
            </w:r>
          </w:p>
          <w:p w14:paraId="2FDAA4A9" w14:textId="6D9261AA" w:rsidR="006E5DF9" w:rsidRPr="001137C6" w:rsidRDefault="006E5DF9" w:rsidP="00875316">
            <w:pPr>
              <w:spacing w:before="60" w:after="60"/>
              <w:ind w:left="168"/>
            </w:pPr>
            <w:r w:rsidRPr="113088BF">
              <w:rPr>
                <w:b/>
                <w:bCs/>
              </w:rPr>
              <w:t>ENTÃO</w:t>
            </w:r>
            <w:r w:rsidR="00875316">
              <w:t>:</w:t>
            </w:r>
            <w:r w:rsidR="4B9D0143">
              <w:t xml:space="preserve"> o sistema exibe a mensagem </w:t>
            </w:r>
            <w:r w:rsidR="35120163">
              <w:t>de erro “</w:t>
            </w:r>
            <w:r w:rsidR="00864CE4">
              <w:t xml:space="preserve">Por favor, realize </w:t>
            </w:r>
            <w:r w:rsidR="35120163">
              <w:t>o login”.</w:t>
            </w:r>
          </w:p>
        </w:tc>
      </w:tr>
      <w:tr w:rsidR="000019A2" w:rsidRPr="004F21EF" w14:paraId="1E76C708" w14:textId="77777777" w:rsidTr="5BA9A987">
        <w:tc>
          <w:tcPr>
            <w:tcW w:w="1276" w:type="dxa"/>
          </w:tcPr>
          <w:p w14:paraId="796A0E9C" w14:textId="77777777" w:rsidR="006E5DF9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4BF5DFF" w14:textId="50548539" w:rsidR="006E5DF9" w:rsidRPr="00C3567C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  <w:r w:rsidR="008B1833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6C85EC0E" w14:textId="6B77082C" w:rsidR="006E5DF9" w:rsidRDefault="006E5DF9">
            <w:pPr>
              <w:spacing w:before="60" w:after="60"/>
              <w:ind w:left="168"/>
            </w:pPr>
            <w:r w:rsidRPr="3489CFD9">
              <w:rPr>
                <w:b/>
                <w:bCs/>
              </w:rPr>
              <w:t>DADO</w:t>
            </w:r>
            <w:r>
              <w:t xml:space="preserve"> </w:t>
            </w:r>
            <w:r w:rsidRPr="3489CFD9">
              <w:rPr>
                <w:b/>
                <w:bCs/>
              </w:rPr>
              <w:t>QUE</w:t>
            </w:r>
            <w:r w:rsidR="00875316" w:rsidRPr="3489CFD9">
              <w:rPr>
                <w:b/>
                <w:bCs/>
              </w:rPr>
              <w:t>:</w:t>
            </w:r>
            <w:r w:rsidR="683E74BC" w:rsidRPr="3489CFD9">
              <w:rPr>
                <w:b/>
                <w:bCs/>
              </w:rPr>
              <w:t xml:space="preserve"> </w:t>
            </w:r>
            <w:r w:rsidR="683E74BC">
              <w:t xml:space="preserve">o </w:t>
            </w:r>
            <w:r w:rsidR="1D7FDBE6">
              <w:t>cidadão</w:t>
            </w:r>
            <w:r w:rsidR="683E74BC">
              <w:t xml:space="preserve"> já logado </w:t>
            </w:r>
            <w:r w:rsidR="3FA95207">
              <w:t xml:space="preserve">acessa a página </w:t>
            </w:r>
            <w:r w:rsidR="023E9269">
              <w:t>inicial</w:t>
            </w:r>
          </w:p>
          <w:p w14:paraId="3022CB9D" w14:textId="66605248" w:rsidR="00875316" w:rsidRDefault="006E5DF9" w:rsidP="00875316">
            <w:pPr>
              <w:spacing w:before="60" w:after="60"/>
              <w:ind w:left="168"/>
            </w:pPr>
            <w:r w:rsidRPr="187D1C94">
              <w:rPr>
                <w:b/>
                <w:bCs/>
              </w:rPr>
              <w:t>QUANDO</w:t>
            </w:r>
            <w:r w:rsidR="00875316">
              <w:t>:</w:t>
            </w:r>
            <w:r w:rsidR="67839ECD">
              <w:t xml:space="preserve"> o </w:t>
            </w:r>
            <w:r w:rsidR="20CD1224">
              <w:t>cidadão</w:t>
            </w:r>
            <w:r w:rsidR="67839ECD">
              <w:t xml:space="preserve"> clica no botão “Comentar” de alguma publicação</w:t>
            </w:r>
            <w:r w:rsidR="6D672804">
              <w:t xml:space="preserve"> e escreve o que deseja </w:t>
            </w:r>
            <w:r w:rsidR="4E365901">
              <w:t>compartilhar</w:t>
            </w:r>
          </w:p>
          <w:p w14:paraId="54BAD47E" w14:textId="62444416" w:rsidR="006E5DF9" w:rsidRPr="004F21EF" w:rsidRDefault="006E5DF9" w:rsidP="00875316">
            <w:pPr>
              <w:spacing w:before="60" w:after="60"/>
              <w:ind w:left="168"/>
              <w:rPr>
                <w:b/>
                <w:bCs/>
              </w:rPr>
            </w:pPr>
            <w:r w:rsidRPr="2285797D">
              <w:rPr>
                <w:b/>
                <w:bCs/>
              </w:rPr>
              <w:t>ENTÃO</w:t>
            </w:r>
            <w:r>
              <w:t>:</w:t>
            </w:r>
            <w:r w:rsidR="60D705FF">
              <w:t xml:space="preserve"> o sistema adiciona o comentário à publicação.</w:t>
            </w:r>
          </w:p>
        </w:tc>
      </w:tr>
      <w:tr w:rsidR="0066129B" w14:paraId="0DDB9DD5" w14:textId="77777777" w:rsidTr="41342B3F">
        <w:trPr>
          <w:trHeight w:val="300"/>
        </w:trPr>
        <w:tc>
          <w:tcPr>
            <w:tcW w:w="1276" w:type="dxa"/>
          </w:tcPr>
          <w:p w14:paraId="3DCC9849" w14:textId="72A4DB49" w:rsidR="65E2C73F" w:rsidRDefault="65E2C73F" w:rsidP="00C57E10">
            <w:pPr>
              <w:spacing w:before="60" w:after="60"/>
              <w:ind w:left="96" w:hanging="41"/>
              <w:rPr>
                <w:b/>
                <w:bCs/>
              </w:rPr>
            </w:pPr>
            <w:r w:rsidRPr="41342B3F">
              <w:rPr>
                <w:b/>
                <w:bCs/>
              </w:rPr>
              <w:t>Critério de Aceite 4</w:t>
            </w:r>
            <w:r w:rsidR="009F4C2D">
              <w:rPr>
                <w:b/>
                <w:bCs/>
              </w:rPr>
              <w:t xml:space="preserve"> </w:t>
            </w:r>
            <w:r w:rsidR="008B1833">
              <w:rPr>
                <w:b/>
                <w:bCs/>
              </w:rPr>
              <w:t>(fluxo de exceção)</w:t>
            </w:r>
          </w:p>
        </w:tc>
        <w:tc>
          <w:tcPr>
            <w:tcW w:w="7229" w:type="dxa"/>
          </w:tcPr>
          <w:p w14:paraId="2E50329E" w14:textId="27D30745" w:rsidR="65E2C73F" w:rsidRDefault="65E2C73F" w:rsidP="41342B3F">
            <w:pPr>
              <w:spacing w:before="60" w:after="60"/>
              <w:ind w:left="168"/>
            </w:pPr>
            <w:r w:rsidRPr="41342B3F">
              <w:rPr>
                <w:b/>
                <w:bCs/>
              </w:rPr>
              <w:t>DADO</w:t>
            </w:r>
            <w:r>
              <w:t xml:space="preserve"> </w:t>
            </w:r>
            <w:r w:rsidRPr="41342B3F">
              <w:rPr>
                <w:b/>
                <w:bCs/>
              </w:rPr>
              <w:t>QUE</w:t>
            </w:r>
            <w:r>
              <w:t xml:space="preserve">: o </w:t>
            </w:r>
            <w:r w:rsidR="2DA831B0">
              <w:t>cidadão</w:t>
            </w:r>
            <w:r>
              <w:t xml:space="preserve"> não logado acessa a página inicial</w:t>
            </w:r>
          </w:p>
          <w:p w14:paraId="63C95871" w14:textId="70B7F9B0" w:rsidR="65E2C73F" w:rsidRDefault="65E2C73F" w:rsidP="41342B3F">
            <w:pPr>
              <w:spacing w:before="60" w:after="60"/>
              <w:ind w:left="168"/>
            </w:pPr>
            <w:r w:rsidRPr="41342B3F">
              <w:rPr>
                <w:b/>
                <w:bCs/>
              </w:rPr>
              <w:t>QUANDO</w:t>
            </w:r>
            <w:r>
              <w:t xml:space="preserve">: o </w:t>
            </w:r>
            <w:r w:rsidR="7CB4A917">
              <w:t>cidadão</w:t>
            </w:r>
            <w:r>
              <w:t xml:space="preserve"> clica no botão “Comentar” de alguma publicação</w:t>
            </w:r>
          </w:p>
          <w:p w14:paraId="0F41FBD9" w14:textId="5B58A7B4" w:rsidR="65E2C73F" w:rsidRDefault="65E2C73F" w:rsidP="41342B3F">
            <w:pPr>
              <w:spacing w:before="60" w:after="60"/>
              <w:ind w:left="168"/>
            </w:pPr>
            <w:r w:rsidRPr="41342B3F">
              <w:rPr>
                <w:b/>
                <w:bCs/>
              </w:rPr>
              <w:t>ENTÃO</w:t>
            </w:r>
            <w:r>
              <w:t>: o sistema exibe a mensagem de erro “</w:t>
            </w:r>
            <w:r w:rsidR="4D7C6919">
              <w:t xml:space="preserve">Por favor, </w:t>
            </w:r>
            <w:r w:rsidR="1F203971">
              <w:t>realiz</w:t>
            </w:r>
            <w:r w:rsidR="518F4D42">
              <w:t>e</w:t>
            </w:r>
            <w:r>
              <w:t xml:space="preserve"> o login”.</w:t>
            </w:r>
          </w:p>
        </w:tc>
      </w:tr>
    </w:tbl>
    <w:p w14:paraId="64BACD0E" w14:textId="77777777" w:rsidR="00A30A88" w:rsidRDefault="00A30A88" w:rsidP="006E5DF9">
      <w:pPr>
        <w:pStyle w:val="CorpodeTexto"/>
      </w:pPr>
    </w:p>
    <w:p w14:paraId="2FE31F3B" w14:textId="77777777" w:rsidR="00425570" w:rsidRDefault="00425570" w:rsidP="006E5DF9">
      <w:pPr>
        <w:pStyle w:val="CorpodeTexto"/>
      </w:pPr>
    </w:p>
    <w:p w14:paraId="0E8120A1" w14:textId="77777777" w:rsidR="00425570" w:rsidRDefault="00425570" w:rsidP="006E5DF9">
      <w:pPr>
        <w:pStyle w:val="CorpodeTexto"/>
      </w:pPr>
    </w:p>
    <w:p w14:paraId="05C16999" w14:textId="77777777" w:rsidR="00425570" w:rsidRDefault="00425570" w:rsidP="006E5DF9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0A53E3" w:rsidRPr="00821815" w14:paraId="0A06F936" w14:textId="77777777" w:rsidTr="719FC796">
        <w:trPr>
          <w:trHeight w:val="380"/>
        </w:trPr>
        <w:tc>
          <w:tcPr>
            <w:tcW w:w="8505" w:type="dxa"/>
            <w:gridSpan w:val="2"/>
            <w:vAlign w:val="center"/>
          </w:tcPr>
          <w:p w14:paraId="08323AD0" w14:textId="3CE3458D" w:rsidR="006E5DF9" w:rsidRPr="00821815" w:rsidRDefault="006E5DF9">
            <w:pPr>
              <w:spacing w:before="60" w:after="60"/>
              <w:ind w:left="30" w:hanging="30"/>
            </w:pPr>
            <w:r>
              <w:rPr>
                <w:b/>
                <w:bCs/>
              </w:rPr>
              <w:lastRenderedPageBreak/>
              <w:t xml:space="preserve">HISTÓRIA DO USUÁRIO </w:t>
            </w:r>
            <w:r w:rsidRPr="009E1688">
              <w:rPr>
                <w:b/>
                <w:bCs/>
              </w:rPr>
              <w:t>1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="2CA05EB5" w:rsidRPr="00CD34DF">
              <w:rPr>
                <w:color w:val="70AD47" w:themeColor="accent6"/>
              </w:rPr>
              <w:t>Visualizar lista de publicações</w:t>
            </w:r>
          </w:p>
        </w:tc>
      </w:tr>
      <w:tr w:rsidR="00EE6D97" w14:paraId="03B5D116" w14:textId="77777777" w:rsidTr="719FC796">
        <w:tc>
          <w:tcPr>
            <w:tcW w:w="8505" w:type="dxa"/>
            <w:gridSpan w:val="2"/>
          </w:tcPr>
          <w:p w14:paraId="48933035" w14:textId="27FDF2F0" w:rsidR="006E5DF9" w:rsidRDefault="006E5DF9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</w:t>
            </w:r>
            <w:r w:rsidR="36E58513">
              <w:t xml:space="preserve"> Cidadão</w:t>
            </w:r>
          </w:p>
          <w:p w14:paraId="03FDB5ED" w14:textId="7285ECF8" w:rsidR="006E5DF9" w:rsidRDefault="006E5DF9" w:rsidP="006E5DF9">
            <w:pPr>
              <w:spacing w:before="60" w:after="60"/>
              <w:ind w:left="30" w:hanging="30"/>
            </w:pPr>
            <w:r w:rsidRPr="709D2E6C">
              <w:rPr>
                <w:b/>
                <w:bCs/>
              </w:rPr>
              <w:t>POSSO</w:t>
            </w:r>
            <w:r>
              <w:t xml:space="preserve">: </w:t>
            </w:r>
            <w:r w:rsidR="05602AD5">
              <w:t>Visualizar lista de publicações</w:t>
            </w:r>
          </w:p>
          <w:p w14:paraId="7F5BE6E5" w14:textId="12751BA6" w:rsidR="006E5DF9" w:rsidRDefault="006E5DF9" w:rsidP="006E5DF9">
            <w:pPr>
              <w:spacing w:before="60" w:after="60"/>
              <w:ind w:left="30" w:hanging="30"/>
            </w:pPr>
            <w:r w:rsidRPr="11BAB61C">
              <w:rPr>
                <w:b/>
                <w:bCs/>
              </w:rPr>
              <w:t>PARA</w:t>
            </w:r>
            <w:r>
              <w:t>:</w:t>
            </w:r>
            <w:r w:rsidR="6E0FBB56">
              <w:t xml:space="preserve"> Centralização e organização das informações</w:t>
            </w:r>
            <w:r w:rsidR="25E85AA9">
              <w:t>.</w:t>
            </w:r>
          </w:p>
        </w:tc>
      </w:tr>
      <w:tr w:rsidR="005B4A35" w:rsidRPr="001137C6" w14:paraId="0BAE2C17" w14:textId="77777777" w:rsidTr="719FC796">
        <w:tc>
          <w:tcPr>
            <w:tcW w:w="1276" w:type="dxa"/>
          </w:tcPr>
          <w:p w14:paraId="7122F010" w14:textId="77777777" w:rsidR="006E5DF9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6460830E" w14:textId="7026F380" w:rsidR="006E5DF9" w:rsidRPr="004F21EF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7F52AB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71FCD759" w14:textId="7C001B31" w:rsidR="00B17A17" w:rsidRDefault="00B17A17" w:rsidP="00B17A17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 xml:space="preserve">: </w:t>
            </w:r>
            <w:r w:rsidR="000F424B">
              <w:t>o cidadão acessa a página inicial</w:t>
            </w:r>
          </w:p>
          <w:p w14:paraId="0BDE6B65" w14:textId="10A84771" w:rsidR="00B17A17" w:rsidRPr="002063D9" w:rsidRDefault="00B17A17" w:rsidP="00B17A17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</w:t>
            </w:r>
            <w:r w:rsidR="00B67A20">
              <w:t xml:space="preserve">o cidadão </w:t>
            </w:r>
            <w:r w:rsidR="002B3B30">
              <w:t xml:space="preserve">visualiza e </w:t>
            </w:r>
            <w:r w:rsidR="00B564F1">
              <w:t>rola a página para baixo</w:t>
            </w:r>
          </w:p>
          <w:p w14:paraId="30B0DA29" w14:textId="203ADFFB" w:rsidR="006E5DF9" w:rsidRPr="001137C6" w:rsidRDefault="00B17A17" w:rsidP="00B17A17">
            <w:pPr>
              <w:spacing w:before="60" w:after="60"/>
              <w:ind w:left="168"/>
              <w:rPr>
                <w:b/>
              </w:rPr>
            </w:pPr>
            <w:r w:rsidRPr="1E939FA1">
              <w:rPr>
                <w:b/>
                <w:bCs/>
              </w:rPr>
              <w:t>ENTÃO</w:t>
            </w:r>
            <w:r>
              <w:t>:</w:t>
            </w:r>
            <w:r w:rsidR="00B67A20">
              <w:t xml:space="preserve"> o sistema exibe</w:t>
            </w:r>
            <w:r w:rsidR="002258B3">
              <w:t xml:space="preserve"> uma lista com</w:t>
            </w:r>
            <w:r w:rsidR="00B67A20">
              <w:t xml:space="preserve"> publicações realizadas por outros usuários.</w:t>
            </w:r>
          </w:p>
        </w:tc>
      </w:tr>
      <w:tr w:rsidR="00282123" w:rsidRPr="001137C6" w14:paraId="6B60A177" w14:textId="77777777" w:rsidTr="719FC796">
        <w:tc>
          <w:tcPr>
            <w:tcW w:w="1276" w:type="dxa"/>
          </w:tcPr>
          <w:p w14:paraId="0A3EC990" w14:textId="3396E6C9" w:rsidR="00282123" w:rsidRPr="00C3567C" w:rsidRDefault="00282123" w:rsidP="0028212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Aceite </w:t>
            </w:r>
            <w:r>
              <w:rPr>
                <w:b/>
                <w:bCs/>
              </w:rPr>
              <w:t>2 (fluxo principal)</w:t>
            </w:r>
          </w:p>
        </w:tc>
        <w:tc>
          <w:tcPr>
            <w:tcW w:w="7229" w:type="dxa"/>
          </w:tcPr>
          <w:p w14:paraId="6CADBE5C" w14:textId="77777777" w:rsidR="00282123" w:rsidRDefault="00282123" w:rsidP="00282123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o cidadão acessa a página inicial</w:t>
            </w:r>
          </w:p>
          <w:p w14:paraId="606CCCC6" w14:textId="6E287826" w:rsidR="00282123" w:rsidRPr="002063D9" w:rsidRDefault="00282123" w:rsidP="00282123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o cidadão </w:t>
            </w:r>
            <w:r w:rsidR="00C73E30">
              <w:t>digita</w:t>
            </w:r>
            <w:r w:rsidR="00510D47">
              <w:t xml:space="preserve"> algo </w:t>
            </w:r>
            <w:r w:rsidR="00C73E30">
              <w:t>na barra de pesquisa e clica em “Buscar”</w:t>
            </w:r>
          </w:p>
          <w:p w14:paraId="25C756FB" w14:textId="3333FBC9" w:rsidR="00282123" w:rsidRPr="4B90362C" w:rsidRDefault="00282123" w:rsidP="00282123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 xml:space="preserve">: </w:t>
            </w:r>
            <w:r w:rsidR="003323B1" w:rsidRPr="003323B1">
              <w:t>o sistema atualiza a lista exibindo publicações relacionadas</w:t>
            </w:r>
            <w:r w:rsidR="003323B1">
              <w:t xml:space="preserve"> ao que foi inserido na barra de pesquisa.</w:t>
            </w:r>
          </w:p>
        </w:tc>
      </w:tr>
      <w:tr w:rsidR="005B4A35" w:rsidRPr="001137C6" w14:paraId="06A0D4D0" w14:textId="77777777" w:rsidTr="719FC796">
        <w:tc>
          <w:tcPr>
            <w:tcW w:w="1276" w:type="dxa"/>
          </w:tcPr>
          <w:p w14:paraId="6EC9F742" w14:textId="56C832DF" w:rsidR="006E5DF9" w:rsidRPr="004F21EF" w:rsidRDefault="006E5DF9" w:rsidP="005C6534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Aceite </w:t>
            </w:r>
            <w:r w:rsidR="00282123">
              <w:rPr>
                <w:b/>
                <w:bCs/>
              </w:rPr>
              <w:t>3</w:t>
            </w:r>
            <w:r w:rsidR="007F52AB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19C4B296" w14:textId="30622142" w:rsidR="000F424B" w:rsidRDefault="000F424B" w:rsidP="000F424B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 xml:space="preserve">: </w:t>
            </w:r>
            <w:r w:rsidR="00B564F1">
              <w:t xml:space="preserve">o cidadão </w:t>
            </w:r>
            <w:r w:rsidR="00FA307F">
              <w:t xml:space="preserve">já logado </w:t>
            </w:r>
            <w:r w:rsidR="00B564F1">
              <w:t xml:space="preserve">acessa a página </w:t>
            </w:r>
            <w:r w:rsidR="00FA307F">
              <w:t>de perfil</w:t>
            </w:r>
          </w:p>
          <w:p w14:paraId="2A03F09F" w14:textId="06283834" w:rsidR="000F424B" w:rsidRPr="002063D9" w:rsidRDefault="000F424B" w:rsidP="00FA307F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</w:t>
            </w:r>
            <w:r w:rsidR="00FA307F">
              <w:t xml:space="preserve">o cidadão </w:t>
            </w:r>
            <w:r w:rsidR="002B3B30">
              <w:t xml:space="preserve">visualiza e </w:t>
            </w:r>
            <w:r w:rsidR="00FA307F">
              <w:t>rola a página para baixo</w:t>
            </w:r>
          </w:p>
          <w:p w14:paraId="6C72AE97" w14:textId="432EC02D" w:rsidR="006E5DF9" w:rsidRPr="001137C6" w:rsidRDefault="000F424B" w:rsidP="000F424B">
            <w:pPr>
              <w:spacing w:before="60" w:after="60"/>
              <w:ind w:left="168"/>
              <w:rPr>
                <w:b/>
              </w:rPr>
            </w:pPr>
            <w:r w:rsidRPr="1E939FA1">
              <w:rPr>
                <w:b/>
                <w:bCs/>
              </w:rPr>
              <w:t>ENTÃO</w:t>
            </w:r>
            <w:r>
              <w:t xml:space="preserve">: </w:t>
            </w:r>
            <w:r w:rsidR="00FA307F">
              <w:t xml:space="preserve">o sistema exibe uma lista com </w:t>
            </w:r>
            <w:r w:rsidR="0044463C">
              <w:t xml:space="preserve">as </w:t>
            </w:r>
            <w:r w:rsidR="00FA307F">
              <w:t xml:space="preserve">publicações </w:t>
            </w:r>
            <w:r w:rsidR="0044463C">
              <w:t>que</w:t>
            </w:r>
            <w:r w:rsidR="00D826AD">
              <w:t xml:space="preserve"> foram</w:t>
            </w:r>
            <w:r w:rsidR="0044463C">
              <w:t xml:space="preserve"> </w:t>
            </w:r>
            <w:r w:rsidR="00D826AD">
              <w:t>realizadas pelo próprio usuário</w:t>
            </w:r>
            <w:r w:rsidR="00FA307F">
              <w:t>.</w:t>
            </w:r>
          </w:p>
        </w:tc>
      </w:tr>
      <w:tr w:rsidR="004B1CF4" w:rsidRPr="004F21EF" w14:paraId="0B06F6FD" w14:textId="77777777" w:rsidTr="719FC796">
        <w:tc>
          <w:tcPr>
            <w:tcW w:w="1276" w:type="dxa"/>
          </w:tcPr>
          <w:p w14:paraId="6310F013" w14:textId="77777777" w:rsidR="006E5DF9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BD6F1CE" w14:textId="1805092C" w:rsidR="006E5DF9" w:rsidRPr="00C3567C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 w:rsidR="00282123">
              <w:rPr>
                <w:b/>
                <w:bCs/>
              </w:rPr>
              <w:t>4</w:t>
            </w:r>
            <w:r w:rsidR="007F52AB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7F88315B" w14:textId="47CB94DA" w:rsidR="000F424B" w:rsidRDefault="000F424B" w:rsidP="000F424B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 xml:space="preserve">: </w:t>
            </w:r>
            <w:r w:rsidR="00C73294">
              <w:t>o cidadão acessa a página de “Animais Perdidos”</w:t>
            </w:r>
          </w:p>
          <w:p w14:paraId="26DA6E51" w14:textId="20ED8AD4" w:rsidR="000F424B" w:rsidRPr="002063D9" w:rsidRDefault="000F424B" w:rsidP="000F424B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</w:t>
            </w:r>
            <w:r w:rsidR="00C70C79">
              <w:t xml:space="preserve">o cidadão </w:t>
            </w:r>
            <w:r w:rsidR="002B3B30">
              <w:t xml:space="preserve">visualiza e </w:t>
            </w:r>
            <w:r w:rsidR="00C70C79">
              <w:t>rola a página para baixo</w:t>
            </w:r>
          </w:p>
          <w:p w14:paraId="24091212" w14:textId="2743EABE" w:rsidR="006E5DF9" w:rsidRPr="004F21EF" w:rsidRDefault="000F424B" w:rsidP="000F424B">
            <w:pPr>
              <w:spacing w:before="60" w:after="60"/>
              <w:ind w:left="168"/>
              <w:rPr>
                <w:b/>
              </w:rPr>
            </w:pPr>
            <w:r w:rsidRPr="1E939FA1">
              <w:rPr>
                <w:b/>
                <w:bCs/>
              </w:rPr>
              <w:t>ENTÃO</w:t>
            </w:r>
            <w:r>
              <w:t>:</w:t>
            </w:r>
            <w:r w:rsidR="00C70C79">
              <w:t xml:space="preserve"> o sistema exibe uma lista com publicações de casos de animais perdidos realizadas por outros usuários.</w:t>
            </w:r>
          </w:p>
        </w:tc>
      </w:tr>
      <w:tr w:rsidR="000D2367" w:rsidRPr="004F21EF" w14:paraId="6AFD7FB9" w14:textId="77777777" w:rsidTr="719FC796">
        <w:tc>
          <w:tcPr>
            <w:tcW w:w="1276" w:type="dxa"/>
          </w:tcPr>
          <w:p w14:paraId="05F0CE15" w14:textId="77777777" w:rsidR="000D2367" w:rsidRDefault="000D2367" w:rsidP="000D2367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B19049A" w14:textId="18773511" w:rsidR="000D2367" w:rsidRPr="00C3567C" w:rsidRDefault="000D2367" w:rsidP="000D2367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 w:rsidR="00282123">
              <w:rPr>
                <w:b/>
                <w:bCs/>
              </w:rPr>
              <w:t>5</w:t>
            </w:r>
            <w:r w:rsidR="007F52AB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1862A138" w14:textId="28C03CD1" w:rsidR="000D2367" w:rsidRDefault="000D2367" w:rsidP="000D2367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o cidadão acessa a página de “Animais</w:t>
            </w:r>
            <w:r w:rsidR="00EC30BF">
              <w:t xml:space="preserve"> Resgatados</w:t>
            </w:r>
            <w:r>
              <w:t>”</w:t>
            </w:r>
          </w:p>
          <w:p w14:paraId="1ACF9259" w14:textId="79ACF2C7" w:rsidR="000D2367" w:rsidRPr="002063D9" w:rsidRDefault="000D2367" w:rsidP="000D2367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o cidadão </w:t>
            </w:r>
            <w:r w:rsidR="002B3B30">
              <w:t xml:space="preserve">visualiza e </w:t>
            </w:r>
            <w:r>
              <w:t>rola a página para baixo</w:t>
            </w:r>
          </w:p>
          <w:p w14:paraId="09D27C76" w14:textId="3F0D79C0" w:rsidR="000D2367" w:rsidRPr="4B90362C" w:rsidRDefault="000D2367" w:rsidP="000D2367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>: o sistema exibe uma lista com publicações de casos de animais resgatados realizadas por outros usuários.</w:t>
            </w:r>
          </w:p>
        </w:tc>
      </w:tr>
    </w:tbl>
    <w:p w14:paraId="5DE9AB17" w14:textId="77777777" w:rsidR="00445459" w:rsidRDefault="00445459" w:rsidP="3A87DD26">
      <w:pPr>
        <w:pStyle w:val="CorpodeTexto"/>
        <w:rPr>
          <w:noProof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388"/>
        <w:gridCol w:w="7117"/>
      </w:tblGrid>
      <w:tr w:rsidR="001B0BAF" w:rsidRPr="00821815" w14:paraId="78F2D022" w14:textId="77777777" w:rsidTr="00A850EA">
        <w:trPr>
          <w:trHeight w:val="380"/>
        </w:trPr>
        <w:tc>
          <w:tcPr>
            <w:tcW w:w="8505" w:type="dxa"/>
            <w:gridSpan w:val="2"/>
            <w:vAlign w:val="center"/>
          </w:tcPr>
          <w:p w14:paraId="4CB28DB2" w14:textId="30C8D26B" w:rsidR="001B0BAF" w:rsidRPr="00821815" w:rsidRDefault="001B0BAF" w:rsidP="00A850EA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1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Pr="00CD34DF">
              <w:rPr>
                <w:color w:val="70AD47" w:themeColor="accent6"/>
              </w:rPr>
              <w:t>Visualizar tabela das áreas com mais animais abandonados</w:t>
            </w:r>
          </w:p>
        </w:tc>
      </w:tr>
      <w:tr w:rsidR="001B0BAF" w14:paraId="11AA51EF" w14:textId="77777777" w:rsidTr="00A850EA">
        <w:tc>
          <w:tcPr>
            <w:tcW w:w="8505" w:type="dxa"/>
            <w:gridSpan w:val="2"/>
          </w:tcPr>
          <w:p w14:paraId="1627ACD4" w14:textId="513C84C5" w:rsidR="001B0BAF" w:rsidRDefault="001B0BAF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Cidadão</w:t>
            </w:r>
          </w:p>
          <w:p w14:paraId="0B1DF9E4" w14:textId="39944104" w:rsidR="001B0BAF" w:rsidRDefault="001B0BAF" w:rsidP="00A850EA">
            <w:pPr>
              <w:spacing w:before="60" w:after="60"/>
              <w:ind w:left="30" w:hanging="30"/>
              <w:rPr>
                <w:color w:val="00B0F0"/>
              </w:rPr>
            </w:pPr>
            <w:r w:rsidRPr="2ADB364E">
              <w:rPr>
                <w:b/>
                <w:bCs/>
              </w:rPr>
              <w:t>POSSO</w:t>
            </w:r>
            <w:r>
              <w:t>: Visualizar tabela das áreas com mais animais abandonados</w:t>
            </w:r>
          </w:p>
          <w:p w14:paraId="18084E23" w14:textId="24FC0B61" w:rsidR="001B0BAF" w:rsidRDefault="001B0BAF" w:rsidP="00A850EA">
            <w:pPr>
              <w:spacing w:before="60" w:after="60"/>
              <w:ind w:left="30" w:hanging="30"/>
            </w:pPr>
            <w:r w:rsidRPr="6CCBEACC">
              <w:rPr>
                <w:b/>
                <w:bCs/>
              </w:rPr>
              <w:t>PARA</w:t>
            </w:r>
            <w:r>
              <w:t>: Centralização e organização das informações.</w:t>
            </w:r>
          </w:p>
        </w:tc>
      </w:tr>
      <w:tr w:rsidR="001B0BAF" w:rsidRPr="001137C6" w14:paraId="4E1A791C" w14:textId="77777777" w:rsidTr="00A850EA">
        <w:tc>
          <w:tcPr>
            <w:tcW w:w="1276" w:type="dxa"/>
          </w:tcPr>
          <w:p w14:paraId="4E1600A9" w14:textId="77777777" w:rsidR="001B0BAF" w:rsidRDefault="001B0BAF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3D242E22" w14:textId="7AD3B2B2" w:rsidR="001B0BAF" w:rsidRPr="004F21EF" w:rsidRDefault="001B0BAF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FB3E7B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300AA6EB" w14:textId="5B3386ED" w:rsidR="001B0BAF" w:rsidRPr="009F0EBC" w:rsidRDefault="001B0BAF" w:rsidP="00A850EA">
            <w:pPr>
              <w:spacing w:before="60" w:after="60"/>
              <w:ind w:left="168"/>
            </w:pPr>
            <w:r w:rsidRPr="009F0EBC">
              <w:rPr>
                <w:b/>
                <w:bCs/>
              </w:rPr>
              <w:t>DADO</w:t>
            </w:r>
            <w:r w:rsidRPr="009F0EBC">
              <w:t xml:space="preserve"> </w:t>
            </w:r>
            <w:r w:rsidRPr="009F0EBC">
              <w:rPr>
                <w:b/>
                <w:bCs/>
              </w:rPr>
              <w:t>QUE</w:t>
            </w:r>
            <w:r w:rsidRPr="009F0EBC">
              <w:t xml:space="preserve">: o cidadão acessa a página de </w:t>
            </w:r>
            <w:r w:rsidR="00E96648" w:rsidRPr="009F0EBC">
              <w:t>“Áreas de Maior Abandono”</w:t>
            </w:r>
          </w:p>
          <w:p w14:paraId="23B253AC" w14:textId="0366E36B" w:rsidR="001B0BAF" w:rsidRPr="009F0EBC" w:rsidRDefault="001B0BAF" w:rsidP="00A850EA">
            <w:pPr>
              <w:spacing w:before="60" w:after="60"/>
              <w:ind w:left="168"/>
            </w:pPr>
            <w:r w:rsidRPr="009F0EBC">
              <w:rPr>
                <w:b/>
                <w:bCs/>
              </w:rPr>
              <w:t>QUANDO</w:t>
            </w:r>
            <w:r w:rsidRPr="009F0EBC">
              <w:t xml:space="preserve">: o </w:t>
            </w:r>
            <w:r w:rsidR="000E2EC2" w:rsidRPr="009F0EBC">
              <w:t xml:space="preserve">cidadão </w:t>
            </w:r>
            <w:r w:rsidRPr="009F0EBC">
              <w:t>visualiza a página</w:t>
            </w:r>
          </w:p>
          <w:p w14:paraId="0B40C035" w14:textId="2A6668FD" w:rsidR="001B0BAF" w:rsidRPr="001137C6" w:rsidRDefault="001B0BAF" w:rsidP="00A850EA">
            <w:pPr>
              <w:spacing w:before="60" w:after="60"/>
              <w:ind w:left="168"/>
            </w:pPr>
            <w:r w:rsidRPr="009F0EBC">
              <w:rPr>
                <w:b/>
                <w:bCs/>
              </w:rPr>
              <w:t>ENTÃO</w:t>
            </w:r>
            <w:r w:rsidRPr="009F0EBC">
              <w:t>:</w:t>
            </w:r>
            <w:r w:rsidR="00CC1E98" w:rsidRPr="00CC1E98">
              <w:t xml:space="preserve"> o sistema apresenta uma tabela detalhada com as regiões de maior incidência de casos de animais abandonados</w:t>
            </w:r>
            <w:r w:rsidR="009F0EBC" w:rsidRPr="009F0EBC">
              <w:t>, apresentando as seguintes informações: estado, cidade, bairro e o número de casos de animais perdidos registrados.</w:t>
            </w:r>
          </w:p>
        </w:tc>
      </w:tr>
      <w:tr w:rsidR="001B0BAF" w:rsidRPr="001137C6" w14:paraId="5D71F885" w14:textId="77777777" w:rsidTr="00A850EA">
        <w:tc>
          <w:tcPr>
            <w:tcW w:w="1276" w:type="dxa"/>
          </w:tcPr>
          <w:p w14:paraId="1E4134F6" w14:textId="1C8B23E3" w:rsidR="001B0BAF" w:rsidRPr="004F21EF" w:rsidRDefault="001B0BAF" w:rsidP="00E0553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Aceite </w:t>
            </w:r>
            <w:r>
              <w:rPr>
                <w:b/>
                <w:bCs/>
              </w:rPr>
              <w:t>2</w:t>
            </w:r>
            <w:r w:rsidR="00E0553A">
              <w:rPr>
                <w:b/>
                <w:bCs/>
              </w:rPr>
              <w:t xml:space="preserve"> (fluxo</w:t>
            </w:r>
            <w:r w:rsidR="00A30E30">
              <w:rPr>
                <w:b/>
                <w:bCs/>
              </w:rPr>
              <w:t xml:space="preserve"> alternativo</w:t>
            </w:r>
            <w:r w:rsidR="00E0553A">
              <w:rPr>
                <w:b/>
                <w:bCs/>
              </w:rPr>
              <w:t>)</w:t>
            </w:r>
          </w:p>
        </w:tc>
        <w:tc>
          <w:tcPr>
            <w:tcW w:w="7229" w:type="dxa"/>
          </w:tcPr>
          <w:p w14:paraId="46998268" w14:textId="40644691" w:rsidR="001B0BAF" w:rsidRDefault="001B0BAF" w:rsidP="00A850EA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o </w:t>
            </w:r>
            <w:r w:rsidR="00D1527B">
              <w:t xml:space="preserve">cidadão </w:t>
            </w:r>
            <w:r>
              <w:t>acessa a página de “Áreas</w:t>
            </w:r>
            <w:r w:rsidR="00E96648">
              <w:t xml:space="preserve"> de Maior Abandono</w:t>
            </w:r>
            <w:r>
              <w:t>”</w:t>
            </w:r>
          </w:p>
          <w:p w14:paraId="0A2C9CBC" w14:textId="1DCA7766" w:rsidR="001B0BAF" w:rsidRPr="002063D9" w:rsidRDefault="001B0BAF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o </w:t>
            </w:r>
            <w:r w:rsidR="00D1527B">
              <w:t xml:space="preserve">cidadão </w:t>
            </w:r>
            <w:r w:rsidR="00EA72DD">
              <w:t xml:space="preserve">seleciona </w:t>
            </w:r>
            <w:r w:rsidR="00A80374">
              <w:t>um estado na seção de filtros</w:t>
            </w:r>
          </w:p>
          <w:p w14:paraId="6C85A0AD" w14:textId="0369AD37" w:rsidR="001B0BAF" w:rsidRPr="001137C6" w:rsidRDefault="001B0BAF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 o sistema atualiza a tabela de acordo com o filtro</w:t>
            </w:r>
            <w:r w:rsidR="00D15D1B">
              <w:t xml:space="preserve"> </w:t>
            </w:r>
            <w:r>
              <w:t>selecionado</w:t>
            </w:r>
            <w:r w:rsidR="00D15D1B">
              <w:t xml:space="preserve"> </w:t>
            </w:r>
            <w:r>
              <w:t>pelo</w:t>
            </w:r>
            <w:r w:rsidR="00340AEC">
              <w:t xml:space="preserve"> cidadão</w:t>
            </w:r>
            <w:r>
              <w:t>.</w:t>
            </w:r>
          </w:p>
        </w:tc>
      </w:tr>
      <w:tr w:rsidR="001B0BAF" w:rsidRPr="004F21EF" w14:paraId="2682771A" w14:textId="77777777" w:rsidTr="00A850EA">
        <w:tc>
          <w:tcPr>
            <w:tcW w:w="1276" w:type="dxa"/>
          </w:tcPr>
          <w:p w14:paraId="7857E0E7" w14:textId="77777777" w:rsidR="001B0BAF" w:rsidRDefault="001B0BAF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lastRenderedPageBreak/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2DAAA7C5" w14:textId="77777777" w:rsidR="001B0BAF" w:rsidRDefault="001B0BAF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</w:p>
          <w:p w14:paraId="5E5BEEE9" w14:textId="3A5DC886" w:rsidR="00564031" w:rsidRPr="00C3567C" w:rsidRDefault="00564031" w:rsidP="00A850EA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(fluxo</w:t>
            </w:r>
            <w:r w:rsidR="00A30E30">
              <w:rPr>
                <w:b/>
                <w:bCs/>
              </w:rPr>
              <w:t xml:space="preserve"> alternativo</w:t>
            </w:r>
            <w:r>
              <w:rPr>
                <w:b/>
                <w:bCs/>
              </w:rPr>
              <w:t>)</w:t>
            </w:r>
          </w:p>
        </w:tc>
        <w:tc>
          <w:tcPr>
            <w:tcW w:w="7229" w:type="dxa"/>
          </w:tcPr>
          <w:p w14:paraId="07E93731" w14:textId="1FB9733A" w:rsidR="001B0BAF" w:rsidRDefault="001B0BAF" w:rsidP="00A850EA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o </w:t>
            </w:r>
            <w:r w:rsidR="0006380D">
              <w:t xml:space="preserve">cidadão </w:t>
            </w:r>
            <w:r>
              <w:t xml:space="preserve">acessa a página de </w:t>
            </w:r>
            <w:r w:rsidR="00E96648">
              <w:t>“Áreas de Maior Abandono</w:t>
            </w:r>
            <w:r w:rsidR="004B07E3">
              <w:t>”</w:t>
            </w:r>
          </w:p>
          <w:p w14:paraId="18F6FE69" w14:textId="52630CF2" w:rsidR="001B0BAF" w:rsidRPr="002063D9" w:rsidRDefault="001B0BAF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o </w:t>
            </w:r>
            <w:r w:rsidR="0006380D">
              <w:t xml:space="preserve">cidadão </w:t>
            </w:r>
            <w:r w:rsidR="00A80374">
              <w:t xml:space="preserve">seleciona </w:t>
            </w:r>
            <w:r w:rsidR="00A60E81">
              <w:t>um estado e u</w:t>
            </w:r>
            <w:r w:rsidR="00A80374">
              <w:t>ma cidade na seção de filtros</w:t>
            </w:r>
          </w:p>
          <w:p w14:paraId="568AD10B" w14:textId="07ECF92D" w:rsidR="001B0BAF" w:rsidRPr="004F21EF" w:rsidRDefault="001B0BAF" w:rsidP="00A850EA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6C78F4">
              <w:t>o sistema atualiza a tabela de acordo com o</w:t>
            </w:r>
            <w:r w:rsidR="005F149D">
              <w:t>s</w:t>
            </w:r>
            <w:r w:rsidR="006C78F4">
              <w:t xml:space="preserve"> filtro</w:t>
            </w:r>
            <w:r w:rsidR="005F149D">
              <w:t>s</w:t>
            </w:r>
            <w:r w:rsidR="006C78F4">
              <w:t xml:space="preserve"> selecionado</w:t>
            </w:r>
            <w:r w:rsidR="005F149D">
              <w:t>s</w:t>
            </w:r>
            <w:r w:rsidR="006C78F4">
              <w:t xml:space="preserve"> pelo</w:t>
            </w:r>
            <w:r w:rsidR="002F3C2A">
              <w:t xml:space="preserve"> cidadão</w:t>
            </w:r>
            <w:r w:rsidR="006C78F4">
              <w:t>.</w:t>
            </w:r>
          </w:p>
        </w:tc>
      </w:tr>
      <w:tr w:rsidR="00A60E81" w:rsidRPr="004F21EF" w14:paraId="55141C4D" w14:textId="77777777" w:rsidTr="00A850EA">
        <w:tc>
          <w:tcPr>
            <w:tcW w:w="1276" w:type="dxa"/>
          </w:tcPr>
          <w:p w14:paraId="548CEA1C" w14:textId="77777777" w:rsidR="00A60E81" w:rsidRDefault="00A60E81" w:rsidP="00A60E8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3CFE191A" w14:textId="1B902004" w:rsidR="00A60E81" w:rsidRDefault="00A60E81" w:rsidP="00A60E8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4</w:t>
            </w:r>
          </w:p>
          <w:p w14:paraId="4D46B7B5" w14:textId="30F5FE6C" w:rsidR="00A60E81" w:rsidRPr="00C3567C" w:rsidRDefault="00A60E81" w:rsidP="00A60E81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(fluxo</w:t>
            </w:r>
            <w:r w:rsidR="00A30E30">
              <w:rPr>
                <w:b/>
                <w:bCs/>
              </w:rPr>
              <w:t xml:space="preserve"> alternativo</w:t>
            </w:r>
            <w:r>
              <w:rPr>
                <w:b/>
                <w:bCs/>
              </w:rPr>
              <w:t>)</w:t>
            </w:r>
          </w:p>
        </w:tc>
        <w:tc>
          <w:tcPr>
            <w:tcW w:w="7229" w:type="dxa"/>
          </w:tcPr>
          <w:p w14:paraId="6B7B8359" w14:textId="77777777" w:rsidR="00A60E81" w:rsidRDefault="00A60E81" w:rsidP="00A60E81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 o cidadão acessa a página de “Áreas de Maior Abandono”</w:t>
            </w:r>
          </w:p>
          <w:p w14:paraId="7C6AE956" w14:textId="320A00F7" w:rsidR="00A60E81" w:rsidRPr="002063D9" w:rsidRDefault="00A60E81" w:rsidP="00A60E8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>: o cidadão seleciona</w:t>
            </w:r>
            <w:r w:rsidR="005F149D">
              <w:t xml:space="preserve"> um estado, uma cidade e</w:t>
            </w:r>
            <w:r>
              <w:t xml:space="preserve"> </w:t>
            </w:r>
            <w:r w:rsidR="005F149D">
              <w:t>um</w:t>
            </w:r>
            <w:r>
              <w:t xml:space="preserve"> bairro na seção de filtros</w:t>
            </w:r>
          </w:p>
          <w:p w14:paraId="2D02877A" w14:textId="1474CFB5" w:rsidR="00A60E81" w:rsidRPr="004F21EF" w:rsidRDefault="00A60E81" w:rsidP="00A60E81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>: o sistema atualiza a tabela de acordo com o</w:t>
            </w:r>
            <w:r w:rsidR="005F149D">
              <w:t>s</w:t>
            </w:r>
            <w:r>
              <w:t xml:space="preserve"> filtro</w:t>
            </w:r>
            <w:r w:rsidR="005F149D">
              <w:t>s</w:t>
            </w:r>
            <w:r>
              <w:t xml:space="preserve"> selecionado</w:t>
            </w:r>
            <w:r w:rsidR="005F149D">
              <w:t>s</w:t>
            </w:r>
            <w:r>
              <w:t xml:space="preserve"> pelo cidadão.</w:t>
            </w:r>
          </w:p>
        </w:tc>
      </w:tr>
    </w:tbl>
    <w:p w14:paraId="2BE4F2C3" w14:textId="77777777" w:rsidR="00D531B0" w:rsidRDefault="00D531B0" w:rsidP="3A87DD26">
      <w:pPr>
        <w:pStyle w:val="CorpodeTexto"/>
        <w:rPr>
          <w:noProof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388"/>
        <w:gridCol w:w="7117"/>
      </w:tblGrid>
      <w:tr w:rsidR="00445459" w:rsidRPr="00821815" w14:paraId="49F9F587" w14:textId="77777777" w:rsidTr="00A850EA">
        <w:trPr>
          <w:trHeight w:val="380"/>
        </w:trPr>
        <w:tc>
          <w:tcPr>
            <w:tcW w:w="8505" w:type="dxa"/>
            <w:gridSpan w:val="2"/>
            <w:vAlign w:val="center"/>
          </w:tcPr>
          <w:p w14:paraId="29A21485" w14:textId="77777777" w:rsidR="00445459" w:rsidRPr="00821815" w:rsidRDefault="00445459" w:rsidP="00A850EA">
            <w:pPr>
              <w:spacing w:before="60" w:after="60"/>
              <w:ind w:left="30" w:hanging="30"/>
              <w:rPr>
                <w:b/>
              </w:rPr>
            </w:pPr>
            <w:r>
              <w:rPr>
                <w:b/>
              </w:rPr>
              <w:t xml:space="preserve">HISTÓRIA DO USUÁRIO </w:t>
            </w:r>
            <w:r w:rsidRPr="3A87DD26">
              <w:rPr>
                <w:b/>
              </w:rPr>
              <w:t>2</w:t>
            </w:r>
            <w:r>
              <w:rPr>
                <w:b/>
              </w:rPr>
              <w:t xml:space="preserve"> - </w:t>
            </w:r>
            <w:r w:rsidRPr="00821815">
              <w:rPr>
                <w:b/>
              </w:rPr>
              <w:t>PBI</w:t>
            </w:r>
            <w:r w:rsidRPr="00821815">
              <w:t xml:space="preserve">: </w:t>
            </w:r>
            <w:r w:rsidRPr="00CD34DF">
              <w:rPr>
                <w:color w:val="00B050"/>
              </w:rPr>
              <w:t>Manter cadastro da ONG</w:t>
            </w:r>
          </w:p>
        </w:tc>
      </w:tr>
      <w:tr w:rsidR="00445459" w14:paraId="279E41EB" w14:textId="77777777" w:rsidTr="00A850EA">
        <w:tc>
          <w:tcPr>
            <w:tcW w:w="8505" w:type="dxa"/>
            <w:gridSpan w:val="2"/>
          </w:tcPr>
          <w:p w14:paraId="154D1343" w14:textId="77777777" w:rsidR="00445459" w:rsidRDefault="00445459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ONG</w:t>
            </w:r>
          </w:p>
          <w:p w14:paraId="48E8B54D" w14:textId="77777777" w:rsidR="00445459" w:rsidRDefault="00445459" w:rsidP="00A850EA">
            <w:pPr>
              <w:spacing w:before="60" w:after="60"/>
              <w:ind w:left="30" w:hanging="30"/>
              <w:rPr>
                <w:color w:val="00B0F0"/>
              </w:rPr>
            </w:pPr>
            <w:r w:rsidRPr="004F21EF">
              <w:rPr>
                <w:b/>
                <w:bCs/>
              </w:rPr>
              <w:t>POSSO</w:t>
            </w:r>
            <w:r>
              <w:t>: Manter cadastro da ONG</w:t>
            </w:r>
          </w:p>
          <w:p w14:paraId="22801B26" w14:textId="77777777" w:rsidR="00445459" w:rsidRDefault="00445459" w:rsidP="00A850EA">
            <w:pPr>
              <w:spacing w:before="60" w:after="60"/>
              <w:ind w:left="30" w:hanging="30"/>
            </w:pPr>
            <w:r w:rsidRPr="32CC8BA6">
              <w:rPr>
                <w:b/>
                <w:bCs/>
              </w:rPr>
              <w:t>PARA</w:t>
            </w:r>
            <w:r>
              <w:t>: Maior alcance e engajamento.</w:t>
            </w:r>
          </w:p>
        </w:tc>
      </w:tr>
      <w:tr w:rsidR="00445459" w:rsidRPr="001137C6" w14:paraId="22358F98" w14:textId="77777777" w:rsidTr="00A850EA">
        <w:tc>
          <w:tcPr>
            <w:tcW w:w="1276" w:type="dxa"/>
          </w:tcPr>
          <w:p w14:paraId="0D6C0982" w14:textId="4F4CED91" w:rsidR="00445459" w:rsidRPr="004F21EF" w:rsidRDefault="00445459" w:rsidP="005C6534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>e Aceite 1</w:t>
            </w:r>
            <w:r w:rsidR="00F81BAF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04B585FD" w14:textId="74630F4F" w:rsidR="00445459" w:rsidRDefault="00445459" w:rsidP="00A850EA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>: a ONG acessa a página de cadastro</w:t>
            </w:r>
            <w:r w:rsidR="00F81BAF">
              <w:t xml:space="preserve"> de ONG</w:t>
            </w:r>
          </w:p>
          <w:p w14:paraId="42E1F282" w14:textId="03A41D35" w:rsidR="00445459" w:rsidRPr="002063D9" w:rsidRDefault="00445459" w:rsidP="004C2954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 xml:space="preserve">: a ONG </w:t>
            </w:r>
            <w:r w:rsidR="004C2954">
              <w:t xml:space="preserve">preenche os campos de “Nome”, </w:t>
            </w:r>
            <w:r w:rsidR="00EB6DC0">
              <w:t xml:space="preserve">“E-mail”, </w:t>
            </w:r>
            <w:r w:rsidR="004C2954">
              <w:t>“CNPJ”,</w:t>
            </w:r>
            <w:r w:rsidR="00EB6DC0">
              <w:t xml:space="preserve"> “</w:t>
            </w:r>
            <w:r w:rsidR="004C2954">
              <w:t>Telefone”, “Senha”, “Confirme sua senha”, “CEP”, “Rua”, “Número”, “Bairro”, “Cidade”, “Estado”, “País” e aciona o botão “Cadastrar-se”</w:t>
            </w:r>
          </w:p>
          <w:p w14:paraId="71213685" w14:textId="4B43E136" w:rsidR="00F81BAF" w:rsidRPr="001137C6" w:rsidRDefault="00445459" w:rsidP="00F81BAF">
            <w:pPr>
              <w:spacing w:before="60" w:after="60"/>
              <w:ind w:left="168"/>
            </w:pPr>
            <w:r w:rsidRPr="0822AC3D">
              <w:rPr>
                <w:b/>
                <w:bCs/>
              </w:rPr>
              <w:t>ENTÃO</w:t>
            </w:r>
            <w:r>
              <w:t>: a ONG é cadastrada no sistema e redirecionada à página inicial.</w:t>
            </w:r>
          </w:p>
        </w:tc>
      </w:tr>
      <w:tr w:rsidR="00445459" w:rsidRPr="001137C6" w14:paraId="3F43F7CA" w14:textId="77777777" w:rsidTr="00A850EA">
        <w:tc>
          <w:tcPr>
            <w:tcW w:w="1276" w:type="dxa"/>
          </w:tcPr>
          <w:p w14:paraId="7BD276AF" w14:textId="77777777" w:rsidR="00445459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Critério de </w:t>
            </w:r>
          </w:p>
          <w:p w14:paraId="738FCB88" w14:textId="77777777" w:rsidR="00445459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>Aceite 2</w:t>
            </w:r>
          </w:p>
          <w:p w14:paraId="542007D1" w14:textId="3AA06CE5" w:rsidR="004B6FD1" w:rsidRPr="004F21EF" w:rsidRDefault="004B6FD1" w:rsidP="00A850EA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(fluxo de exceção)</w:t>
            </w:r>
          </w:p>
        </w:tc>
        <w:tc>
          <w:tcPr>
            <w:tcW w:w="7229" w:type="dxa"/>
          </w:tcPr>
          <w:p w14:paraId="6BD8BAA9" w14:textId="0ACB8E31" w:rsidR="00445459" w:rsidRDefault="00445459" w:rsidP="00A850EA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>: a ONG acessa a página de cadastro</w:t>
            </w:r>
            <w:r w:rsidR="001C1B99">
              <w:t xml:space="preserve"> de ONG</w:t>
            </w:r>
          </w:p>
          <w:p w14:paraId="747DC826" w14:textId="5FB0773A" w:rsidR="00445459" w:rsidRDefault="00445459" w:rsidP="00A850EA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 xml:space="preserve">: a ONG não informa </w:t>
            </w:r>
            <w:r w:rsidR="001C1B99">
              <w:t>algum</w:t>
            </w:r>
            <w:r>
              <w:t xml:space="preserve"> dado</w:t>
            </w:r>
            <w:r w:rsidR="001C1B99">
              <w:t xml:space="preserve"> obrigatório</w:t>
            </w:r>
            <w:r>
              <w:t xml:space="preserve"> e aciona o botão “</w:t>
            </w:r>
            <w:r w:rsidR="001C1B99">
              <w:t>Cadastrar-se</w:t>
            </w:r>
            <w:r>
              <w:t>”</w:t>
            </w:r>
          </w:p>
          <w:p w14:paraId="1874433B" w14:textId="6E3950A8" w:rsidR="001C1B99" w:rsidRPr="001137C6" w:rsidRDefault="00445459" w:rsidP="001C1B99">
            <w:pPr>
              <w:spacing w:before="60" w:after="60"/>
              <w:ind w:left="168"/>
            </w:pPr>
            <w:r w:rsidRPr="37BF6A70">
              <w:rPr>
                <w:b/>
                <w:bCs/>
              </w:rPr>
              <w:t>ENTÃO</w:t>
            </w:r>
            <w:r>
              <w:t xml:space="preserve">: </w:t>
            </w:r>
            <w:r w:rsidR="001C1B99">
              <w:t>o sistema exibe a mensagem de erro “Preenchimento obrigatório”, indica qual campo precisa ser preenchido e mantém a ONG na página de cadastro.</w:t>
            </w:r>
          </w:p>
        </w:tc>
      </w:tr>
      <w:tr w:rsidR="00445459" w:rsidRPr="004F21EF" w14:paraId="722C0D65" w14:textId="77777777" w:rsidTr="00A850EA">
        <w:tc>
          <w:tcPr>
            <w:tcW w:w="1276" w:type="dxa"/>
          </w:tcPr>
          <w:p w14:paraId="2D85D38E" w14:textId="77777777" w:rsidR="00445459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1E1777E1" w14:textId="77777777" w:rsidR="00445459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>Aceite 3</w:t>
            </w:r>
          </w:p>
          <w:p w14:paraId="0211B9E5" w14:textId="5A9A9C2F" w:rsidR="00B36BB4" w:rsidRPr="00C3567C" w:rsidRDefault="00B36BB4" w:rsidP="00A850EA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(fluxo de exceção)</w:t>
            </w:r>
          </w:p>
        </w:tc>
        <w:tc>
          <w:tcPr>
            <w:tcW w:w="7229" w:type="dxa"/>
          </w:tcPr>
          <w:p w14:paraId="7D15285B" w14:textId="124D89C3" w:rsidR="00445459" w:rsidRDefault="00445459" w:rsidP="00A850EA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a ONG acessa a página de cadastro</w:t>
            </w:r>
            <w:r w:rsidR="00BF64CC">
              <w:t xml:space="preserve"> de ONG</w:t>
            </w:r>
          </w:p>
          <w:p w14:paraId="2FBA24AC" w14:textId="10A50864" w:rsidR="00445459" w:rsidRDefault="00445459" w:rsidP="00FA2A79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>:</w:t>
            </w:r>
            <w:r w:rsidR="00BF64CC">
              <w:t xml:space="preserve"> a ONG </w:t>
            </w:r>
            <w:r w:rsidR="00FA2A79">
              <w:t xml:space="preserve">preenche o campo “E-mail” ou “CNPJ” com </w:t>
            </w:r>
            <w:r w:rsidR="00FA2A79" w:rsidRPr="005E0304">
              <w:t>um</w:t>
            </w:r>
            <w:r w:rsidR="00FA2A79">
              <w:t xml:space="preserve"> valor </w:t>
            </w:r>
            <w:r w:rsidR="00FA2A79" w:rsidRPr="005E0304">
              <w:t xml:space="preserve">já vinculado a outra conta e aciona o botão </w:t>
            </w:r>
            <w:r w:rsidR="00FA2A79">
              <w:t>“</w:t>
            </w:r>
            <w:r w:rsidR="00FA2A79" w:rsidRPr="005E0304">
              <w:t>Cadastrar-se</w:t>
            </w:r>
            <w:r w:rsidR="00FA2A79">
              <w:t>”</w:t>
            </w:r>
          </w:p>
          <w:p w14:paraId="131D9D66" w14:textId="16CB51C0" w:rsidR="00BF64CC" w:rsidRPr="00BF64CC" w:rsidRDefault="00445459" w:rsidP="00BF64CC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ENTÃO</w:t>
            </w:r>
            <w:r>
              <w:t xml:space="preserve">: </w:t>
            </w:r>
            <w:r w:rsidR="00BF64CC">
              <w:t>o sistema limpa o formulário de cadastro, exibe a mensagem de erro “Usuário já cadastrado” e mantém a ONG na página de cadastro.</w:t>
            </w:r>
          </w:p>
        </w:tc>
      </w:tr>
      <w:tr w:rsidR="00A3239D" w:rsidRPr="004F21EF" w14:paraId="7A502254" w14:textId="77777777" w:rsidTr="00A850EA">
        <w:tc>
          <w:tcPr>
            <w:tcW w:w="1276" w:type="dxa"/>
          </w:tcPr>
          <w:p w14:paraId="377DE0C1" w14:textId="77777777" w:rsidR="00A3239D" w:rsidRDefault="00A3239D" w:rsidP="00A3239D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FBE0678" w14:textId="6F6C09EA" w:rsidR="00A3239D" w:rsidRPr="327D2554" w:rsidRDefault="00A3239D" w:rsidP="00A3239D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4 (fluxo principal)</w:t>
            </w:r>
          </w:p>
        </w:tc>
        <w:tc>
          <w:tcPr>
            <w:tcW w:w="7229" w:type="dxa"/>
          </w:tcPr>
          <w:p w14:paraId="6F41E8B3" w14:textId="77777777" w:rsidR="00A3239D" w:rsidRDefault="00A3239D" w:rsidP="00A3239D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>: a ONG acessa a página de perfil</w:t>
            </w:r>
          </w:p>
          <w:p w14:paraId="4E89025A" w14:textId="15859B42" w:rsidR="00A3239D" w:rsidRPr="002063D9" w:rsidRDefault="00A3239D" w:rsidP="00A3239D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 xml:space="preserve">: a ONG clica no botão “Editar Informações”, </w:t>
            </w:r>
            <w:r w:rsidR="00E95985">
              <w:t xml:space="preserve">altera algum campo (“Nome”, “E-mail”, </w:t>
            </w:r>
            <w:r w:rsidR="0077699C">
              <w:t xml:space="preserve">“Telefone”, </w:t>
            </w:r>
            <w:r w:rsidR="00E95985">
              <w:t>“Senha”, “Confirme sua senha”, “CEP”, “Rua”, “Número”, “Bairro”, “Cidade”, “Estado”, “País”) e clica na opção “Salvar Alterações”</w:t>
            </w:r>
          </w:p>
          <w:p w14:paraId="180B0875" w14:textId="792C231D" w:rsidR="00A3239D" w:rsidRPr="327D2554" w:rsidRDefault="00A3239D" w:rsidP="00A3239D">
            <w:pPr>
              <w:spacing w:before="60" w:after="60"/>
              <w:ind w:left="168"/>
              <w:rPr>
                <w:b/>
                <w:bCs/>
              </w:rPr>
            </w:pPr>
            <w:r w:rsidRPr="0822AC3D">
              <w:rPr>
                <w:b/>
                <w:bCs/>
              </w:rPr>
              <w:t>ENTÃO</w:t>
            </w:r>
            <w:r>
              <w:t xml:space="preserve">: </w:t>
            </w:r>
            <w:r w:rsidRPr="00AA2195">
              <w:t xml:space="preserve">o sistema valida as alterações, exibe a mensagem de sucesso “Informações </w:t>
            </w:r>
            <w:r>
              <w:t>salvas.</w:t>
            </w:r>
            <w:r w:rsidRPr="00AA2195">
              <w:t xml:space="preserve">”, atualiza as informações no perfil e mantém </w:t>
            </w:r>
            <w:r>
              <w:t xml:space="preserve">a ONG </w:t>
            </w:r>
            <w:r w:rsidRPr="00AA2195">
              <w:t>na página de perfil</w:t>
            </w:r>
            <w:r>
              <w:t>.</w:t>
            </w:r>
          </w:p>
        </w:tc>
      </w:tr>
      <w:tr w:rsidR="00A3239D" w:rsidRPr="004F21EF" w14:paraId="6309833A" w14:textId="77777777" w:rsidTr="00A850EA">
        <w:tc>
          <w:tcPr>
            <w:tcW w:w="1276" w:type="dxa"/>
          </w:tcPr>
          <w:p w14:paraId="5F9E799B" w14:textId="77777777" w:rsidR="00A3239D" w:rsidRDefault="00A3239D" w:rsidP="00A3239D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Critério de </w:t>
            </w:r>
          </w:p>
          <w:p w14:paraId="6A9BA794" w14:textId="4FFFF948" w:rsidR="00A3239D" w:rsidRPr="00C3567C" w:rsidRDefault="00A3239D" w:rsidP="00A3239D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lastRenderedPageBreak/>
              <w:t xml:space="preserve">Aceite </w:t>
            </w:r>
            <w:r>
              <w:rPr>
                <w:b/>
                <w:bCs/>
              </w:rPr>
              <w:t>5 (fluxo alternativo)</w:t>
            </w:r>
          </w:p>
        </w:tc>
        <w:tc>
          <w:tcPr>
            <w:tcW w:w="7229" w:type="dxa"/>
          </w:tcPr>
          <w:p w14:paraId="212FEAEE" w14:textId="77777777" w:rsidR="00A3239D" w:rsidRDefault="00A3239D" w:rsidP="00A3239D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lastRenderedPageBreak/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>: a ONG acessa a página de perfil</w:t>
            </w:r>
          </w:p>
          <w:p w14:paraId="46547E48" w14:textId="77777777" w:rsidR="00A3239D" w:rsidRDefault="00A3239D" w:rsidP="00A3239D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lastRenderedPageBreak/>
              <w:t>QUANDO</w:t>
            </w:r>
            <w:r>
              <w:t>: a ONG clica no botão “Editar Informações”, não altera os campos e clica na opção “Salvar Alterações”</w:t>
            </w:r>
          </w:p>
          <w:p w14:paraId="7078BD77" w14:textId="327D777C" w:rsidR="00A3239D" w:rsidRPr="1054399F" w:rsidRDefault="00A3239D" w:rsidP="00A3239D">
            <w:pPr>
              <w:spacing w:before="60" w:after="60"/>
              <w:ind w:left="168"/>
              <w:rPr>
                <w:b/>
                <w:bCs/>
              </w:rPr>
            </w:pPr>
            <w:r w:rsidRPr="37BF6A70">
              <w:rPr>
                <w:b/>
                <w:bCs/>
              </w:rPr>
              <w:t>ENTÃO</w:t>
            </w:r>
            <w:r>
              <w:t>: o sistema não atualiza as informações no perfil e mantém a ONG na página de perfil.</w:t>
            </w:r>
          </w:p>
        </w:tc>
      </w:tr>
      <w:tr w:rsidR="00A3239D" w:rsidRPr="004F21EF" w14:paraId="6C5FE5B2" w14:textId="77777777" w:rsidTr="00A850EA">
        <w:tc>
          <w:tcPr>
            <w:tcW w:w="1276" w:type="dxa"/>
          </w:tcPr>
          <w:p w14:paraId="15D82EF6" w14:textId="1A97D0D9" w:rsidR="00A3239D" w:rsidRPr="4169A4E3" w:rsidRDefault="00A3239D" w:rsidP="000F04D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lastRenderedPageBreak/>
              <w:t xml:space="preserve">Critério de Aceite </w:t>
            </w:r>
            <w:r>
              <w:rPr>
                <w:b/>
                <w:bCs/>
              </w:rPr>
              <w:t>6 (fluxo principal)</w:t>
            </w:r>
          </w:p>
        </w:tc>
        <w:tc>
          <w:tcPr>
            <w:tcW w:w="7229" w:type="dxa"/>
          </w:tcPr>
          <w:p w14:paraId="5F69F0F0" w14:textId="77777777" w:rsidR="00A3239D" w:rsidRDefault="00A3239D" w:rsidP="00A3239D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a ONG acessa a página de perfil</w:t>
            </w:r>
          </w:p>
          <w:p w14:paraId="7E4CFE53" w14:textId="77777777" w:rsidR="00A3239D" w:rsidRDefault="00A3239D" w:rsidP="00A3239D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>: a ONG clica no botão de sair da conta</w:t>
            </w:r>
          </w:p>
          <w:p w14:paraId="218E5502" w14:textId="6AC5BFDE" w:rsidR="00A3239D" w:rsidRPr="701037C3" w:rsidRDefault="00A3239D" w:rsidP="00A3239D">
            <w:pPr>
              <w:spacing w:before="60" w:after="60"/>
              <w:ind w:left="168"/>
              <w:rPr>
                <w:b/>
                <w:bCs/>
              </w:rPr>
            </w:pPr>
            <w:r w:rsidRPr="327D2554">
              <w:rPr>
                <w:b/>
                <w:bCs/>
              </w:rPr>
              <w:t>ENTÃO</w:t>
            </w:r>
            <w:r>
              <w:t>: a ONG sai da conta e é redirecionada à página inicial.</w:t>
            </w:r>
          </w:p>
        </w:tc>
      </w:tr>
      <w:tr w:rsidR="00A3239D" w:rsidRPr="004F21EF" w14:paraId="54F6C1B1" w14:textId="77777777" w:rsidTr="00A850EA">
        <w:tc>
          <w:tcPr>
            <w:tcW w:w="1276" w:type="dxa"/>
          </w:tcPr>
          <w:p w14:paraId="6E5D35C5" w14:textId="77777777" w:rsidR="00B31660" w:rsidRDefault="00B31660" w:rsidP="00B31660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08E4C5A6" w14:textId="37A024DF" w:rsidR="00B31660" w:rsidRDefault="00B31660" w:rsidP="00B31660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7</w:t>
            </w:r>
          </w:p>
          <w:p w14:paraId="21CD619A" w14:textId="4B7F272E" w:rsidR="00A3239D" w:rsidRPr="327D2554" w:rsidRDefault="00B31660" w:rsidP="00B31660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(fluxo principal)</w:t>
            </w:r>
          </w:p>
        </w:tc>
        <w:tc>
          <w:tcPr>
            <w:tcW w:w="7229" w:type="dxa"/>
          </w:tcPr>
          <w:p w14:paraId="1A5673F6" w14:textId="77777777" w:rsidR="00A3239D" w:rsidRDefault="00A3239D" w:rsidP="00A3239D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a ONG acessa a página de perfil</w:t>
            </w:r>
          </w:p>
          <w:p w14:paraId="01AB5BD1" w14:textId="77777777" w:rsidR="00A3239D" w:rsidRDefault="00A3239D" w:rsidP="00A3239D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>: a ONG aciona o botão “Excluir Conta” e clica na opção “Sim, excluir”</w:t>
            </w:r>
          </w:p>
          <w:p w14:paraId="5F262217" w14:textId="25EE244A" w:rsidR="00A3239D" w:rsidRPr="327D2554" w:rsidRDefault="00A3239D" w:rsidP="00A3239D">
            <w:pPr>
              <w:spacing w:before="60" w:after="60"/>
              <w:ind w:left="168"/>
              <w:rPr>
                <w:b/>
                <w:bCs/>
              </w:rPr>
            </w:pPr>
            <w:r w:rsidRPr="327D2554">
              <w:rPr>
                <w:b/>
                <w:bCs/>
              </w:rPr>
              <w:t>ENTÃO</w:t>
            </w:r>
            <w:r>
              <w:t>: o sistema exclui a conta e a ONG é redirecionada à página inicial.</w:t>
            </w:r>
          </w:p>
        </w:tc>
      </w:tr>
    </w:tbl>
    <w:p w14:paraId="434273FD" w14:textId="77777777" w:rsidR="00D531B0" w:rsidRDefault="00D531B0" w:rsidP="3A87DD26">
      <w:pPr>
        <w:pStyle w:val="CorpodeTexto"/>
        <w:rPr>
          <w:noProof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D2087B" w:rsidRPr="00821815" w14:paraId="23622512" w14:textId="77777777" w:rsidTr="00A850EA">
        <w:trPr>
          <w:trHeight w:val="380"/>
        </w:trPr>
        <w:tc>
          <w:tcPr>
            <w:tcW w:w="8505" w:type="dxa"/>
            <w:gridSpan w:val="2"/>
            <w:vAlign w:val="center"/>
          </w:tcPr>
          <w:p w14:paraId="3461B4CE" w14:textId="2A82FDF6" w:rsidR="00D2087B" w:rsidRPr="00D2087B" w:rsidRDefault="00D2087B" w:rsidP="00A850EA">
            <w:pPr>
              <w:spacing w:before="60" w:after="60"/>
              <w:ind w:left="30" w:hanging="30"/>
            </w:pPr>
            <w:r w:rsidRPr="5DA19BD1">
              <w:rPr>
                <w:b/>
                <w:bCs/>
              </w:rPr>
              <w:t xml:space="preserve">HISTÓRIA DO USUÁRIO </w:t>
            </w:r>
            <w:r>
              <w:rPr>
                <w:b/>
                <w:bCs/>
              </w:rPr>
              <w:t>2 –</w:t>
            </w:r>
            <w:r w:rsidRPr="5DA19BD1">
              <w:rPr>
                <w:b/>
                <w:bCs/>
              </w:rPr>
              <w:t xml:space="preserve"> PBI</w:t>
            </w:r>
            <w:r>
              <w:rPr>
                <w:b/>
                <w:bCs/>
              </w:rPr>
              <w:t xml:space="preserve">: </w:t>
            </w:r>
            <w:r w:rsidRPr="00CD34DF">
              <w:rPr>
                <w:color w:val="00B050"/>
              </w:rPr>
              <w:t>Realizar login</w:t>
            </w:r>
            <w:r w:rsidR="00FF7D36" w:rsidRPr="00CD34DF">
              <w:rPr>
                <w:color w:val="00B050"/>
              </w:rPr>
              <w:t xml:space="preserve"> como ONG</w:t>
            </w:r>
          </w:p>
        </w:tc>
      </w:tr>
      <w:tr w:rsidR="00D2087B" w14:paraId="07758C44" w14:textId="77777777" w:rsidTr="00A850EA">
        <w:tc>
          <w:tcPr>
            <w:tcW w:w="8505" w:type="dxa"/>
            <w:gridSpan w:val="2"/>
          </w:tcPr>
          <w:p w14:paraId="0734DC0A" w14:textId="56FC401A" w:rsidR="00D2087B" w:rsidRDefault="00D2087B" w:rsidP="00A850EA">
            <w:pPr>
              <w:spacing w:before="60" w:after="60"/>
              <w:ind w:left="30" w:hanging="30"/>
            </w:pPr>
            <w:r w:rsidRPr="7554FDC5">
              <w:rPr>
                <w:b/>
                <w:bCs/>
              </w:rPr>
              <w:t>COMO</w:t>
            </w:r>
            <w:r>
              <w:t>: ONG</w:t>
            </w:r>
          </w:p>
          <w:p w14:paraId="11EA1D77" w14:textId="75110A4D" w:rsidR="00D2087B" w:rsidRPr="00821815" w:rsidRDefault="00D2087B" w:rsidP="00A850EA">
            <w:pPr>
              <w:spacing w:before="60" w:after="60"/>
              <w:ind w:left="30" w:hanging="30"/>
              <w:rPr>
                <w:color w:val="00B0F0"/>
                <w:highlight w:val="yellow"/>
              </w:rPr>
            </w:pPr>
            <w:r w:rsidRPr="7554FDC5">
              <w:rPr>
                <w:b/>
                <w:bCs/>
              </w:rPr>
              <w:t>POSSO</w:t>
            </w:r>
            <w:r>
              <w:t>: Realizar login</w:t>
            </w:r>
            <w:r w:rsidR="00FF7D36">
              <w:t xml:space="preserve"> como ONG</w:t>
            </w:r>
          </w:p>
          <w:p w14:paraId="5D7909B0" w14:textId="06B28559" w:rsidR="00D2087B" w:rsidRDefault="00D2087B" w:rsidP="00A850EA">
            <w:pPr>
              <w:spacing w:before="60" w:after="60"/>
              <w:ind w:left="30" w:hanging="30"/>
            </w:pPr>
            <w:r w:rsidRPr="07A02FD6">
              <w:rPr>
                <w:b/>
                <w:bCs/>
              </w:rPr>
              <w:t>PARA</w:t>
            </w:r>
            <w:r>
              <w:t xml:space="preserve">: </w:t>
            </w:r>
            <w:r w:rsidR="00926A98">
              <w:t>Maior alcance e engajamento</w:t>
            </w:r>
            <w:r>
              <w:t>.</w:t>
            </w:r>
          </w:p>
        </w:tc>
      </w:tr>
      <w:tr w:rsidR="00D2087B" w14:paraId="5948357B" w14:textId="77777777" w:rsidTr="00A850EA">
        <w:tc>
          <w:tcPr>
            <w:tcW w:w="1276" w:type="dxa"/>
          </w:tcPr>
          <w:p w14:paraId="4392D2B0" w14:textId="77777777" w:rsidR="00D2087B" w:rsidRDefault="00D2087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06F9B30A" w14:textId="77777777" w:rsidR="00D2087B" w:rsidRDefault="00D2087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  <w:p w14:paraId="72A97670" w14:textId="15B40A62" w:rsidR="00027A12" w:rsidRPr="004F21EF" w:rsidRDefault="00027A12" w:rsidP="00A850EA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(fluxo principal)</w:t>
            </w:r>
          </w:p>
        </w:tc>
        <w:tc>
          <w:tcPr>
            <w:tcW w:w="7229" w:type="dxa"/>
          </w:tcPr>
          <w:p w14:paraId="0FC3A165" w14:textId="422A18B1" w:rsidR="0018698C" w:rsidRDefault="0018698C" w:rsidP="0018698C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>: a ONG acessa a página de login</w:t>
            </w:r>
          </w:p>
          <w:p w14:paraId="5F1357F6" w14:textId="7EB31C5C" w:rsidR="0018698C" w:rsidRPr="002063D9" w:rsidRDefault="0018698C" w:rsidP="0018698C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 xml:space="preserve">: a ONG </w:t>
            </w:r>
            <w:r w:rsidR="00240910">
              <w:t>preenche os campos “E-mail” e “Senha” e aciona o botão “Login”</w:t>
            </w:r>
          </w:p>
          <w:p w14:paraId="28658265" w14:textId="35A18919" w:rsidR="00027A12" w:rsidRPr="00027A12" w:rsidRDefault="0018698C" w:rsidP="00027A12">
            <w:pPr>
              <w:spacing w:before="60" w:after="60"/>
              <w:ind w:left="168"/>
            </w:pPr>
            <w:r w:rsidRPr="0822AC3D">
              <w:rPr>
                <w:b/>
                <w:bCs/>
              </w:rPr>
              <w:t>ENTÃO</w:t>
            </w:r>
            <w:r>
              <w:t>: a ONG entra na cont</w:t>
            </w:r>
            <w:r w:rsidR="00535241">
              <w:t>a</w:t>
            </w:r>
            <w:r>
              <w:t xml:space="preserve"> e é redirecionad</w:t>
            </w:r>
            <w:r w:rsidR="005125F8">
              <w:t>a</w:t>
            </w:r>
            <w:r>
              <w:t xml:space="preserve"> à página inicial.</w:t>
            </w:r>
          </w:p>
        </w:tc>
      </w:tr>
      <w:tr w:rsidR="00D2087B" w14:paraId="09B4595E" w14:textId="77777777" w:rsidTr="00A850EA">
        <w:trPr>
          <w:trHeight w:val="300"/>
        </w:trPr>
        <w:tc>
          <w:tcPr>
            <w:tcW w:w="1276" w:type="dxa"/>
          </w:tcPr>
          <w:p w14:paraId="0F67FB30" w14:textId="20D8DCE8" w:rsidR="00D2087B" w:rsidRDefault="00D2087B" w:rsidP="009D259C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>Critério de Aceite 2</w:t>
            </w:r>
            <w:r w:rsidR="009D259C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278BD5AF" w14:textId="51181AD5" w:rsidR="0060487C" w:rsidRDefault="0060487C" w:rsidP="0060487C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>: a ONG acessa a página de login</w:t>
            </w:r>
          </w:p>
          <w:p w14:paraId="3A91588A" w14:textId="509F9CE9" w:rsidR="0060487C" w:rsidRDefault="0060487C" w:rsidP="0060487C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 xml:space="preserve">: a ONG </w:t>
            </w:r>
            <w:r w:rsidR="00EF0C2F">
              <w:t>informa os dados errados no campo “E-mail” e/ou “Senha” e aciona o botão “Login”</w:t>
            </w:r>
          </w:p>
          <w:p w14:paraId="301AA839" w14:textId="37034BB1" w:rsidR="00E25C5A" w:rsidRDefault="0060487C" w:rsidP="009D259C">
            <w:pPr>
              <w:spacing w:before="60" w:after="60"/>
              <w:ind w:left="168"/>
            </w:pPr>
            <w:r w:rsidRPr="37BF6A70">
              <w:rPr>
                <w:b/>
                <w:bCs/>
              </w:rPr>
              <w:t>ENTÃO</w:t>
            </w:r>
            <w:r>
              <w:t xml:space="preserve">: </w:t>
            </w:r>
            <w:r w:rsidR="009D259C">
              <w:t>o sistema limpa o formulário de login, exibe a mensagem de erro “Usuário e/ou senha incorretos” e mantém a ONG na página de login.</w:t>
            </w:r>
          </w:p>
        </w:tc>
      </w:tr>
      <w:tr w:rsidR="00D2087B" w14:paraId="169F3A87" w14:textId="77777777" w:rsidTr="00A850EA">
        <w:trPr>
          <w:trHeight w:val="300"/>
        </w:trPr>
        <w:tc>
          <w:tcPr>
            <w:tcW w:w="1276" w:type="dxa"/>
          </w:tcPr>
          <w:p w14:paraId="66D529A3" w14:textId="77777777" w:rsidR="00D2087B" w:rsidRDefault="00D2087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1AAB3ECA" w14:textId="4A640EC8" w:rsidR="00D2087B" w:rsidRDefault="00D2087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>Aceite 3</w:t>
            </w:r>
            <w:r w:rsidR="00E57C10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32805BAA" w14:textId="655845F3" w:rsidR="0060487C" w:rsidRDefault="0060487C" w:rsidP="0060487C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a ONG acessa a página de login</w:t>
            </w:r>
          </w:p>
          <w:p w14:paraId="0149556A" w14:textId="69EB3E5F" w:rsidR="0060487C" w:rsidRDefault="0060487C" w:rsidP="0060487C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 xml:space="preserve">: a ONG </w:t>
            </w:r>
            <w:r w:rsidR="00463E48">
              <w:t>deixa os campos “E-mail” e/ou “Senha” do formulário de login em branco e aciona o botão “Login”</w:t>
            </w:r>
          </w:p>
          <w:p w14:paraId="46005A91" w14:textId="02C885EE" w:rsidR="006B156A" w:rsidRDefault="006B156A" w:rsidP="006B156A">
            <w:pPr>
              <w:spacing w:before="60" w:after="60"/>
              <w:ind w:left="168"/>
              <w:rPr>
                <w:color w:val="00B0F0"/>
              </w:rPr>
            </w:pPr>
            <w:r w:rsidRPr="327D2554">
              <w:rPr>
                <w:b/>
                <w:bCs/>
              </w:rPr>
              <w:t>ENTÃO</w:t>
            </w:r>
            <w:r>
              <w:t>: o sistema solicita que a ONG preencha o campo vazio, exibindo a mensagem “Preencha este campo.” logo abaixo do campo em questão, e mantém a ONG na página de login.</w:t>
            </w:r>
          </w:p>
        </w:tc>
      </w:tr>
    </w:tbl>
    <w:p w14:paraId="2B88940A" w14:textId="77777777" w:rsidR="00273C4D" w:rsidRDefault="00273C4D" w:rsidP="007966AC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090B8B" w:rsidRPr="00821815" w14:paraId="7B770A6B" w14:textId="77777777">
        <w:trPr>
          <w:trHeight w:val="380"/>
        </w:trPr>
        <w:tc>
          <w:tcPr>
            <w:tcW w:w="8505" w:type="dxa"/>
            <w:gridSpan w:val="2"/>
            <w:vAlign w:val="center"/>
          </w:tcPr>
          <w:p w14:paraId="1017C897" w14:textId="77777777" w:rsidR="00090B8B" w:rsidRPr="00821815" w:rsidRDefault="00090B8B" w:rsidP="00A850EA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2 – </w:t>
            </w:r>
            <w:r w:rsidRPr="00821815">
              <w:rPr>
                <w:b/>
                <w:bCs/>
              </w:rPr>
              <w:t>PBI</w:t>
            </w:r>
            <w:r>
              <w:t xml:space="preserve">: </w:t>
            </w:r>
            <w:r w:rsidRPr="00CD34DF">
              <w:rPr>
                <w:color w:val="00B050"/>
              </w:rPr>
              <w:t>Manter publicação de resgate de animal</w:t>
            </w:r>
          </w:p>
        </w:tc>
      </w:tr>
      <w:tr w:rsidR="00090B8B" w14:paraId="3A07449B" w14:textId="77777777">
        <w:tc>
          <w:tcPr>
            <w:tcW w:w="8505" w:type="dxa"/>
            <w:gridSpan w:val="2"/>
          </w:tcPr>
          <w:p w14:paraId="20D7993E" w14:textId="77777777" w:rsidR="00090B8B" w:rsidRDefault="00090B8B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ONG</w:t>
            </w:r>
          </w:p>
          <w:p w14:paraId="0A1EA86F" w14:textId="77777777" w:rsidR="00090B8B" w:rsidRPr="007D1FE0" w:rsidRDefault="00090B8B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OSSO</w:t>
            </w:r>
            <w:r>
              <w:t>: Manter publicação de resgate de animal</w:t>
            </w:r>
          </w:p>
          <w:p w14:paraId="553053AF" w14:textId="77777777" w:rsidR="00090B8B" w:rsidRDefault="00090B8B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 xml:space="preserve">: </w:t>
            </w:r>
            <w:r w:rsidRPr="00D07E78">
              <w:t>Facilidade para conectar animais resgatados a locais seguros.</w:t>
            </w:r>
          </w:p>
        </w:tc>
      </w:tr>
      <w:tr w:rsidR="00090B8B" w:rsidRPr="001137C6" w14:paraId="6A18D179" w14:textId="77777777">
        <w:tc>
          <w:tcPr>
            <w:tcW w:w="1276" w:type="dxa"/>
          </w:tcPr>
          <w:p w14:paraId="43DFB497" w14:textId="77777777" w:rsidR="00090B8B" w:rsidRDefault="00090B8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81FED3A" w14:textId="02EB9EF7" w:rsidR="00090B8B" w:rsidRPr="004F21EF" w:rsidRDefault="00090B8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lastRenderedPageBreak/>
              <w:t>Aceite 1</w:t>
            </w:r>
            <w:r w:rsidR="008E3978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7BDCCB3E" w14:textId="2172DAF0" w:rsidR="00090B8B" w:rsidRDefault="00090B8B" w:rsidP="00A850EA">
            <w:pPr>
              <w:spacing w:before="60" w:after="60"/>
              <w:ind w:left="168"/>
            </w:pPr>
            <w:r w:rsidRPr="5F9940CB">
              <w:rPr>
                <w:b/>
                <w:bCs/>
              </w:rPr>
              <w:lastRenderedPageBreak/>
              <w:t>DADO</w:t>
            </w:r>
            <w:r>
              <w:t xml:space="preserve"> </w:t>
            </w:r>
            <w:r w:rsidRPr="5F9940CB">
              <w:rPr>
                <w:b/>
                <w:bCs/>
              </w:rPr>
              <w:t>QUE</w:t>
            </w:r>
            <w:r>
              <w:t>: a ONG já logada acessa a página inicial</w:t>
            </w:r>
            <w:r w:rsidR="006B730E">
              <w:t xml:space="preserve"> ou de perfil</w:t>
            </w:r>
          </w:p>
          <w:p w14:paraId="606E0F6B" w14:textId="54610386" w:rsidR="00090B8B" w:rsidRDefault="00090B8B" w:rsidP="00A850EA">
            <w:pPr>
              <w:spacing w:before="60" w:after="60"/>
              <w:ind w:left="168"/>
            </w:pPr>
            <w:r w:rsidRPr="6090C483">
              <w:rPr>
                <w:b/>
                <w:bCs/>
              </w:rPr>
              <w:lastRenderedPageBreak/>
              <w:t>QUANDO</w:t>
            </w:r>
            <w:r>
              <w:t xml:space="preserve">: a ONG clica no botão </w:t>
            </w:r>
            <w:r w:rsidR="006B730E">
              <w:t>de realizar nova publicação</w:t>
            </w:r>
            <w:r>
              <w:t xml:space="preserve">, </w:t>
            </w:r>
            <w:r w:rsidR="0050693E">
              <w:t>preenche os campos “Título”, “Conteúdo, “Tipo de Publicação”, “Rua”, “Bairro”, “Cidade”, “Estado” e aciona o botão “Publicar”</w:t>
            </w:r>
          </w:p>
          <w:p w14:paraId="79526C7C" w14:textId="3CE77A99" w:rsidR="006B730E" w:rsidRPr="001137C6" w:rsidRDefault="006B730E" w:rsidP="006B730E">
            <w:pPr>
              <w:spacing w:before="60" w:after="60"/>
              <w:ind w:left="168"/>
            </w:pPr>
            <w:r w:rsidRPr="7DA8DB22">
              <w:rPr>
                <w:b/>
                <w:bCs/>
              </w:rPr>
              <w:t>ENTÃO</w:t>
            </w:r>
            <w:r>
              <w:t xml:space="preserve">: </w:t>
            </w:r>
            <w:r w:rsidRPr="00B7716A">
              <w:t xml:space="preserve">o sistema adiciona a publicação ao perfil </w:t>
            </w:r>
            <w:r>
              <w:t>da ONG</w:t>
            </w:r>
            <w:r w:rsidRPr="00B7716A">
              <w:t xml:space="preserve">, exibe-a na página inicial para que outros usuários possam visualizá-la e mantém </w:t>
            </w:r>
            <w:r>
              <w:t xml:space="preserve">a ONG </w:t>
            </w:r>
            <w:r w:rsidRPr="00B7716A">
              <w:t>na página</w:t>
            </w:r>
            <w:r w:rsidR="008E3978">
              <w:t xml:space="preserve"> em que ela estava (inicial ou de perfil).</w:t>
            </w:r>
          </w:p>
        </w:tc>
      </w:tr>
      <w:tr w:rsidR="00090B8B" w:rsidRPr="001137C6" w14:paraId="6A8E3DC5" w14:textId="77777777">
        <w:tc>
          <w:tcPr>
            <w:tcW w:w="1276" w:type="dxa"/>
          </w:tcPr>
          <w:p w14:paraId="5528F5AF" w14:textId="77777777" w:rsidR="00090B8B" w:rsidRDefault="00090B8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lastRenderedPageBreak/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F66158A" w14:textId="468ACE56" w:rsidR="00090B8B" w:rsidRPr="004F21EF" w:rsidRDefault="00090B8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  <w:r w:rsidR="008E3978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2A55163E" w14:textId="5EA6BBA1" w:rsidR="00090B8B" w:rsidRDefault="00090B8B" w:rsidP="00A850EA">
            <w:pPr>
              <w:spacing w:before="60" w:after="60"/>
              <w:ind w:left="168"/>
            </w:pPr>
            <w:r w:rsidRPr="7668EFF4">
              <w:rPr>
                <w:b/>
                <w:bCs/>
              </w:rPr>
              <w:t>DADO</w:t>
            </w:r>
            <w:r>
              <w:t xml:space="preserve"> </w:t>
            </w:r>
            <w:r w:rsidRPr="7668EFF4">
              <w:rPr>
                <w:b/>
                <w:bCs/>
              </w:rPr>
              <w:t>QUE</w:t>
            </w:r>
            <w:r>
              <w:t>: a ONG já logada acessa a página inicial</w:t>
            </w:r>
            <w:r w:rsidR="008E3978">
              <w:t xml:space="preserve"> ou de perfil</w:t>
            </w:r>
          </w:p>
          <w:p w14:paraId="5010B988" w14:textId="0E27CE35" w:rsidR="008E3978" w:rsidRDefault="008E3978" w:rsidP="008E3978">
            <w:pPr>
              <w:spacing w:before="60" w:after="60"/>
              <w:ind w:left="168"/>
            </w:pPr>
            <w:r w:rsidRPr="7668EFF4">
              <w:rPr>
                <w:b/>
                <w:bCs/>
              </w:rPr>
              <w:t>QUANDO</w:t>
            </w:r>
            <w:r>
              <w:t xml:space="preserve">: a ONG </w:t>
            </w:r>
            <w:r w:rsidR="005C07BE">
              <w:t>clica no botão de nova publicação, não preenche algum campo obrigatório e aciona o botão “Publicar”</w:t>
            </w:r>
          </w:p>
          <w:p w14:paraId="2FF524B7" w14:textId="76333E06" w:rsidR="008E3978" w:rsidRPr="001137C6" w:rsidRDefault="008E3978" w:rsidP="008E3978">
            <w:pPr>
              <w:spacing w:before="60" w:after="60"/>
              <w:ind w:left="168"/>
            </w:pPr>
            <w:r w:rsidRPr="263CC48A">
              <w:rPr>
                <w:b/>
                <w:bCs/>
              </w:rPr>
              <w:t>ENTÃO</w:t>
            </w:r>
            <w:r>
              <w:t>: o sistema solicita que a ONG preencha o campo vazio, exibindo a mensagem “Preencha este campo.” logo abaixo do campo em questão, e mantém a ONG no</w:t>
            </w:r>
            <w:r w:rsidRPr="0070444D">
              <w:t xml:space="preserve"> modal de </w:t>
            </w:r>
            <w:r>
              <w:t xml:space="preserve">realizar nova </w:t>
            </w:r>
            <w:r w:rsidRPr="0070444D">
              <w:t>publicação.</w:t>
            </w:r>
          </w:p>
        </w:tc>
      </w:tr>
      <w:tr w:rsidR="00090B8B" w:rsidRPr="004F21EF" w14:paraId="421B004D" w14:textId="77777777">
        <w:tc>
          <w:tcPr>
            <w:tcW w:w="1276" w:type="dxa"/>
          </w:tcPr>
          <w:p w14:paraId="6DE49EBB" w14:textId="77777777" w:rsidR="00090B8B" w:rsidRDefault="00090B8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6AA68E9" w14:textId="498E85C8" w:rsidR="00090B8B" w:rsidRPr="00C3567C" w:rsidRDefault="00090B8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  <w:r w:rsidR="002D245A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092E0110" w14:textId="3DBB05DA" w:rsidR="00B67162" w:rsidRDefault="00B67162" w:rsidP="00B67162">
            <w:pPr>
              <w:spacing w:before="60" w:after="60"/>
              <w:ind w:left="168"/>
            </w:pPr>
            <w:r w:rsidRPr="450C9718">
              <w:rPr>
                <w:b/>
                <w:bCs/>
              </w:rPr>
              <w:t>DADO</w:t>
            </w:r>
            <w:r>
              <w:t xml:space="preserve"> </w:t>
            </w:r>
            <w:r w:rsidRPr="450C9718">
              <w:rPr>
                <w:b/>
                <w:bCs/>
              </w:rPr>
              <w:t>QUE</w:t>
            </w:r>
            <w:r>
              <w:t>: a ONG já logada acessa a página de perfil</w:t>
            </w:r>
          </w:p>
          <w:p w14:paraId="44EB83ED" w14:textId="4356AC92" w:rsidR="00B67162" w:rsidRDefault="00B67162" w:rsidP="00B67162">
            <w:pPr>
              <w:spacing w:before="60" w:after="60"/>
              <w:ind w:left="168"/>
            </w:pPr>
            <w:r w:rsidRPr="3217EDB9">
              <w:rPr>
                <w:b/>
                <w:bCs/>
              </w:rPr>
              <w:t>QUANDO</w:t>
            </w:r>
            <w:r>
              <w:t xml:space="preserve">: a ONG clica no botão “Editar” de alguma publicação, </w:t>
            </w:r>
            <w:r w:rsidR="001C79F4">
              <w:t>modifica algum campo (“Título”, “Conteúdo”, “Tipo de Publicação”, “Rua”, “Bairro”, “Cidade”, “Estado”) e aciona o botão “Salvar”</w:t>
            </w:r>
          </w:p>
          <w:p w14:paraId="03071771" w14:textId="26C247DB" w:rsidR="002D245A" w:rsidRPr="004F21EF" w:rsidRDefault="00B67162" w:rsidP="00B67162">
            <w:pPr>
              <w:spacing w:before="60" w:after="60"/>
              <w:ind w:left="168"/>
              <w:rPr>
                <w:b/>
                <w:bCs/>
              </w:rPr>
            </w:pPr>
            <w:r w:rsidRPr="3217EDB9">
              <w:rPr>
                <w:b/>
                <w:bCs/>
              </w:rPr>
              <w:t>ENTÃO</w:t>
            </w:r>
            <w:r>
              <w:t>: o sistema salva a publicação com as alterações que foram realizadas e mantém a ONG na página de perfil.</w:t>
            </w:r>
          </w:p>
        </w:tc>
      </w:tr>
      <w:tr w:rsidR="00090B8B" w:rsidRPr="004F21EF" w14:paraId="167B664D" w14:textId="77777777">
        <w:tc>
          <w:tcPr>
            <w:tcW w:w="1276" w:type="dxa"/>
          </w:tcPr>
          <w:p w14:paraId="20E750EF" w14:textId="77777777" w:rsidR="00090B8B" w:rsidRDefault="00090B8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6518ABD3" w14:textId="3453A80A" w:rsidR="00090B8B" w:rsidRPr="00C3567C" w:rsidRDefault="00090B8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4</w:t>
            </w:r>
            <w:r w:rsidR="002A7B58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55895E84" w14:textId="7841234E" w:rsidR="002A7B58" w:rsidRDefault="002A7B58" w:rsidP="002A7B58">
            <w:pPr>
              <w:spacing w:before="60" w:after="60"/>
              <w:ind w:left="168"/>
            </w:pPr>
            <w:r w:rsidRPr="450C9718">
              <w:rPr>
                <w:b/>
                <w:bCs/>
              </w:rPr>
              <w:t>DADO</w:t>
            </w:r>
            <w:r>
              <w:t xml:space="preserve"> </w:t>
            </w:r>
            <w:r w:rsidRPr="450C9718">
              <w:rPr>
                <w:b/>
                <w:bCs/>
              </w:rPr>
              <w:t>QUE</w:t>
            </w:r>
            <w:r>
              <w:t>: a ONG já logada acessa a página de perfil</w:t>
            </w:r>
          </w:p>
          <w:p w14:paraId="11FBDD4D" w14:textId="5EB3AAE8" w:rsidR="002A7B58" w:rsidRDefault="002A7B58" w:rsidP="002A7B58">
            <w:pPr>
              <w:spacing w:before="60" w:after="60"/>
              <w:ind w:left="168"/>
            </w:pPr>
            <w:r w:rsidRPr="3217EDB9">
              <w:rPr>
                <w:b/>
                <w:bCs/>
              </w:rPr>
              <w:t>QUANDO</w:t>
            </w:r>
            <w:r>
              <w:t>: a ONG clica no botão “Excluir” de alguma publicação e aciona o botão “OK”</w:t>
            </w:r>
          </w:p>
          <w:p w14:paraId="6695A8D8" w14:textId="6971761D" w:rsidR="00090B8B" w:rsidRPr="450C9718" w:rsidRDefault="002A7B58" w:rsidP="002A7B58">
            <w:pPr>
              <w:spacing w:before="60" w:after="60"/>
              <w:ind w:left="168"/>
              <w:rPr>
                <w:b/>
                <w:bCs/>
              </w:rPr>
            </w:pPr>
            <w:r w:rsidRPr="3217EDB9">
              <w:rPr>
                <w:b/>
                <w:bCs/>
              </w:rPr>
              <w:t>ENTÃO</w:t>
            </w:r>
            <w:r>
              <w:t>: o sistema deleta a publicação e mantém a ONG na página de perfil.</w:t>
            </w:r>
          </w:p>
        </w:tc>
      </w:tr>
    </w:tbl>
    <w:p w14:paraId="1C931CBF" w14:textId="77777777" w:rsidR="00D531B0" w:rsidRDefault="00D531B0" w:rsidP="007966AC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388"/>
        <w:gridCol w:w="7117"/>
      </w:tblGrid>
      <w:tr w:rsidR="00445459" w:rsidRPr="00821815" w14:paraId="0C7738BC" w14:textId="77777777" w:rsidTr="00A850EA">
        <w:trPr>
          <w:trHeight w:val="380"/>
        </w:trPr>
        <w:tc>
          <w:tcPr>
            <w:tcW w:w="8505" w:type="dxa"/>
            <w:gridSpan w:val="2"/>
            <w:vAlign w:val="center"/>
          </w:tcPr>
          <w:p w14:paraId="17CC1CBD" w14:textId="4B3D5B1C" w:rsidR="00445459" w:rsidRPr="00821815" w:rsidRDefault="00445459" w:rsidP="00A850EA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2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Pr="00074ED6">
              <w:rPr>
                <w:color w:val="70AD47" w:themeColor="accent6"/>
              </w:rPr>
              <w:t>Adicionar foto do animal</w:t>
            </w:r>
            <w:r w:rsidR="00C91DB5" w:rsidRPr="00074ED6">
              <w:rPr>
                <w:color w:val="70AD47" w:themeColor="accent6"/>
              </w:rPr>
              <w:t xml:space="preserve"> à publicação</w:t>
            </w:r>
          </w:p>
        </w:tc>
      </w:tr>
      <w:tr w:rsidR="00445459" w14:paraId="27FA5ABF" w14:textId="77777777" w:rsidTr="00A850EA">
        <w:tc>
          <w:tcPr>
            <w:tcW w:w="8505" w:type="dxa"/>
            <w:gridSpan w:val="2"/>
          </w:tcPr>
          <w:p w14:paraId="54C82F01" w14:textId="77777777" w:rsidR="00445459" w:rsidRDefault="00445459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ONG</w:t>
            </w:r>
          </w:p>
          <w:p w14:paraId="1EC027BC" w14:textId="3029FA6B" w:rsidR="00445459" w:rsidRDefault="00445459" w:rsidP="00A850EA">
            <w:pPr>
              <w:spacing w:before="60" w:after="60"/>
              <w:ind w:left="30" w:hanging="30"/>
              <w:rPr>
                <w:b/>
                <w:bCs/>
              </w:rPr>
            </w:pPr>
            <w:r w:rsidRPr="004F21EF">
              <w:rPr>
                <w:b/>
                <w:bCs/>
              </w:rPr>
              <w:t>POSSO</w:t>
            </w:r>
            <w:r>
              <w:t>: Adicionar foto do animal</w:t>
            </w:r>
            <w:r w:rsidR="00C91DB5">
              <w:t xml:space="preserve"> à publicação</w:t>
            </w:r>
          </w:p>
          <w:p w14:paraId="4CC12020" w14:textId="77777777" w:rsidR="00445459" w:rsidRDefault="00445459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 xml:space="preserve">: </w:t>
            </w:r>
            <w:r w:rsidRPr="003B69C1">
              <w:t>Facilidade para conectar animais resgatados a locais seguros.</w:t>
            </w:r>
          </w:p>
        </w:tc>
      </w:tr>
      <w:tr w:rsidR="00445459" w:rsidRPr="001137C6" w14:paraId="618CACBB" w14:textId="77777777" w:rsidTr="00A850EA">
        <w:tc>
          <w:tcPr>
            <w:tcW w:w="1276" w:type="dxa"/>
          </w:tcPr>
          <w:p w14:paraId="4A78132C" w14:textId="77777777" w:rsidR="00445459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B846B41" w14:textId="6D1D9E20" w:rsidR="00445459" w:rsidRPr="004F21EF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7324AB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4D4FC19F" w14:textId="5E11B9E3" w:rsidR="00936AEF" w:rsidRDefault="00936AEF" w:rsidP="00936AEF">
            <w:pPr>
              <w:spacing w:before="60" w:after="60"/>
              <w:ind w:left="168"/>
              <w:rPr>
                <w:color w:val="00B0F0"/>
              </w:rPr>
            </w:pPr>
            <w:r w:rsidRPr="553AEA41">
              <w:rPr>
                <w:b/>
                <w:bCs/>
              </w:rPr>
              <w:t>DADO</w:t>
            </w:r>
            <w:r>
              <w:t xml:space="preserve"> </w:t>
            </w:r>
            <w:r w:rsidRPr="553AEA41">
              <w:rPr>
                <w:b/>
                <w:bCs/>
              </w:rPr>
              <w:t>QUE</w:t>
            </w:r>
            <w:r>
              <w:t>: a ONG já logada está preenchendo os dados para realizar uma publicação</w:t>
            </w:r>
          </w:p>
          <w:p w14:paraId="07C3E26F" w14:textId="305A978C" w:rsidR="00936AEF" w:rsidRDefault="00936AEF" w:rsidP="00936AEF">
            <w:pPr>
              <w:spacing w:before="60" w:after="60"/>
              <w:ind w:left="168"/>
            </w:pPr>
            <w:r w:rsidRPr="4A548C81">
              <w:rPr>
                <w:b/>
                <w:bCs/>
              </w:rPr>
              <w:t>QUANDO</w:t>
            </w:r>
            <w:r>
              <w:t>: a ONG adiciona oito fotos ou menos no campo “Imagem(s)” do formulário de publicação</w:t>
            </w:r>
          </w:p>
          <w:p w14:paraId="6A65E199" w14:textId="00D25E7F" w:rsidR="00445459" w:rsidRPr="001137C6" w:rsidRDefault="00936AEF" w:rsidP="00936AEF">
            <w:pPr>
              <w:spacing w:before="60" w:after="60"/>
              <w:ind w:left="168"/>
            </w:pPr>
            <w:r w:rsidRPr="7EE2D7E6">
              <w:rPr>
                <w:b/>
                <w:bCs/>
              </w:rPr>
              <w:t>ENTÃO</w:t>
            </w:r>
            <w:r>
              <w:t>: o sistema realiza a validação das fotos e as adiciona à publicação.</w:t>
            </w:r>
          </w:p>
        </w:tc>
      </w:tr>
      <w:tr w:rsidR="00445459" w:rsidRPr="001137C6" w14:paraId="6727DA17" w14:textId="77777777" w:rsidTr="00A850EA">
        <w:tc>
          <w:tcPr>
            <w:tcW w:w="1276" w:type="dxa"/>
          </w:tcPr>
          <w:p w14:paraId="6CCB6F54" w14:textId="77777777" w:rsidR="00445459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37ACAD9" w14:textId="7460AA01" w:rsidR="00445459" w:rsidRPr="004F21EF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  <w:r w:rsidR="007324AB">
              <w:rPr>
                <w:b/>
                <w:bCs/>
              </w:rPr>
              <w:t xml:space="preserve"> (fluxo alternativo)</w:t>
            </w:r>
          </w:p>
        </w:tc>
        <w:tc>
          <w:tcPr>
            <w:tcW w:w="7229" w:type="dxa"/>
          </w:tcPr>
          <w:p w14:paraId="6FABA2B3" w14:textId="379D2DF3" w:rsidR="001B5551" w:rsidRDefault="001B5551" w:rsidP="001B5551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a ONG já logada está preenchendo os dados para realizar uma publicação</w:t>
            </w:r>
          </w:p>
          <w:p w14:paraId="268DB10E" w14:textId="64F4DE0A" w:rsidR="001B5551" w:rsidRPr="002063D9" w:rsidRDefault="001B5551" w:rsidP="001B5551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>: a ONG não adiciona uma foto no campo “Imagem(s)” do formulário de publicação</w:t>
            </w:r>
          </w:p>
          <w:p w14:paraId="6048E28B" w14:textId="24CE1BA9" w:rsidR="00445459" w:rsidRPr="001137C6" w:rsidRDefault="001B5551" w:rsidP="001B5551">
            <w:pPr>
              <w:spacing w:before="60" w:after="60"/>
              <w:ind w:left="168"/>
            </w:pPr>
            <w:r w:rsidRPr="1E939FA1">
              <w:rPr>
                <w:b/>
                <w:bCs/>
              </w:rPr>
              <w:t>ENTÃO</w:t>
            </w:r>
            <w:r>
              <w:t>: o sistema aceita o formulário com o campo de foto vazio.</w:t>
            </w:r>
          </w:p>
        </w:tc>
      </w:tr>
      <w:tr w:rsidR="00445459" w:rsidRPr="004F21EF" w14:paraId="153E678D" w14:textId="77777777" w:rsidTr="00A850EA">
        <w:tc>
          <w:tcPr>
            <w:tcW w:w="1276" w:type="dxa"/>
          </w:tcPr>
          <w:p w14:paraId="7EE69E43" w14:textId="77777777" w:rsidR="00445459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0525E7B" w14:textId="7E6CD7E7" w:rsidR="00445459" w:rsidRPr="00C3567C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  <w:r w:rsidR="007324AB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07032E4D" w14:textId="24333421" w:rsidR="00A40B25" w:rsidRDefault="00A40B25" w:rsidP="00A40B25">
            <w:pPr>
              <w:spacing w:before="60" w:after="60"/>
              <w:ind w:left="168"/>
              <w:rPr>
                <w:color w:val="00B0F0"/>
              </w:rPr>
            </w:pPr>
            <w:r w:rsidRPr="5D7CFA4D">
              <w:rPr>
                <w:b/>
                <w:bCs/>
              </w:rPr>
              <w:t>DADO</w:t>
            </w:r>
            <w:r>
              <w:t xml:space="preserve"> </w:t>
            </w:r>
            <w:r w:rsidRPr="5D7CFA4D">
              <w:rPr>
                <w:b/>
                <w:bCs/>
              </w:rPr>
              <w:t>QUE</w:t>
            </w:r>
            <w:r>
              <w:t>: a ONG já logada está preenchendo os dados para realizar uma publicação</w:t>
            </w:r>
          </w:p>
          <w:p w14:paraId="2013FE51" w14:textId="414B9A97" w:rsidR="00A40B25" w:rsidRPr="002063D9" w:rsidRDefault="00A40B25" w:rsidP="00A40B25">
            <w:pPr>
              <w:spacing w:before="60" w:after="60"/>
              <w:ind w:left="168"/>
              <w:rPr>
                <w:color w:val="00B0F0"/>
              </w:rPr>
            </w:pPr>
            <w:r w:rsidRPr="5D7CFA4D">
              <w:rPr>
                <w:b/>
                <w:bCs/>
              </w:rPr>
              <w:t>QUANDO</w:t>
            </w:r>
            <w:r>
              <w:t>: a ONG adiciona mais de oito fotos no campo “Imagem(s)” do formulário de publicação</w:t>
            </w:r>
          </w:p>
          <w:p w14:paraId="77FF3919" w14:textId="3A1021B3" w:rsidR="00445459" w:rsidRPr="004F21EF" w:rsidRDefault="00A40B25" w:rsidP="00A40B25">
            <w:pPr>
              <w:spacing w:before="60" w:after="60"/>
              <w:ind w:left="168"/>
              <w:rPr>
                <w:b/>
                <w:bCs/>
              </w:rPr>
            </w:pPr>
            <w:r w:rsidRPr="0F1B9BD4">
              <w:rPr>
                <w:b/>
                <w:bCs/>
              </w:rPr>
              <w:lastRenderedPageBreak/>
              <w:t>ENTÃO</w:t>
            </w:r>
            <w:r>
              <w:t>: o sistema exibe a mensagem de erro “Você pode selecionar no máximo 8 imagens.”.</w:t>
            </w:r>
          </w:p>
        </w:tc>
      </w:tr>
    </w:tbl>
    <w:p w14:paraId="2E5F06BA" w14:textId="77777777" w:rsidR="00A00FC1" w:rsidRDefault="00A00FC1" w:rsidP="007966AC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C33DED" w:rsidRPr="00821815" w14:paraId="0BC82C6F" w14:textId="77777777" w:rsidTr="5E01F951">
        <w:trPr>
          <w:trHeight w:val="380"/>
        </w:trPr>
        <w:tc>
          <w:tcPr>
            <w:tcW w:w="8505" w:type="dxa"/>
            <w:gridSpan w:val="2"/>
            <w:vAlign w:val="center"/>
          </w:tcPr>
          <w:p w14:paraId="592C1901" w14:textId="7DF9D738" w:rsidR="007966AC" w:rsidRPr="00821815" w:rsidRDefault="007966AC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</w:t>
            </w:r>
            <w:r w:rsidR="00025AA2">
              <w:rPr>
                <w:b/>
                <w:bCs/>
              </w:rPr>
              <w:t>2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="00025AA2" w:rsidRPr="00074ED6">
              <w:rPr>
                <w:color w:val="FF0000"/>
              </w:rPr>
              <w:t xml:space="preserve">Interagir </w:t>
            </w:r>
            <w:r w:rsidR="00F73572" w:rsidRPr="00074ED6">
              <w:rPr>
                <w:color w:val="FF0000"/>
              </w:rPr>
              <w:t xml:space="preserve">em </w:t>
            </w:r>
            <w:r w:rsidR="00025AA2" w:rsidRPr="00074ED6">
              <w:rPr>
                <w:color w:val="FF0000"/>
              </w:rPr>
              <w:t>publicações</w:t>
            </w:r>
            <w:r w:rsidR="00F73572" w:rsidRPr="00074ED6">
              <w:rPr>
                <w:color w:val="FF0000"/>
              </w:rPr>
              <w:t xml:space="preserve"> de outros usuários</w:t>
            </w:r>
          </w:p>
        </w:tc>
      </w:tr>
      <w:tr w:rsidR="004810CC" w14:paraId="667A568A" w14:textId="77777777" w:rsidTr="5E01F951">
        <w:tc>
          <w:tcPr>
            <w:tcW w:w="8505" w:type="dxa"/>
            <w:gridSpan w:val="2"/>
          </w:tcPr>
          <w:p w14:paraId="71A4AB5D" w14:textId="354C8622" w:rsidR="00BE26AE" w:rsidRDefault="00BE26AE" w:rsidP="00BE26AE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</w:t>
            </w:r>
            <w:r w:rsidR="00025AA2">
              <w:t xml:space="preserve"> ONG</w:t>
            </w:r>
          </w:p>
          <w:p w14:paraId="554EFAE8" w14:textId="027892F4" w:rsidR="00BE26AE" w:rsidRPr="00F73572" w:rsidRDefault="00BE26AE" w:rsidP="00BE26AE">
            <w:pPr>
              <w:spacing w:before="60" w:after="60"/>
              <w:ind w:left="30" w:hanging="30"/>
              <w:rPr>
                <w:color w:val="00B0F0"/>
                <w:u w:val="single"/>
              </w:rPr>
            </w:pPr>
            <w:r w:rsidRPr="004F21EF">
              <w:rPr>
                <w:b/>
                <w:bCs/>
              </w:rPr>
              <w:t>POSSO</w:t>
            </w:r>
            <w:r>
              <w:t xml:space="preserve">: </w:t>
            </w:r>
            <w:r w:rsidR="00F73572">
              <w:t>Interagir em publicações de outros usuários</w:t>
            </w:r>
          </w:p>
          <w:p w14:paraId="49EB6479" w14:textId="798CF987" w:rsidR="007966AC" w:rsidRDefault="00BE26AE" w:rsidP="00BE26AE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>:</w:t>
            </w:r>
            <w:r w:rsidR="00025AA2">
              <w:t xml:space="preserve"> </w:t>
            </w:r>
            <w:r w:rsidR="004F19C5">
              <w:t>M</w:t>
            </w:r>
            <w:r w:rsidR="00025AA2">
              <w:t>aior alcance e engajamento</w:t>
            </w:r>
            <w:r w:rsidR="47E3C2F0">
              <w:t>.</w:t>
            </w:r>
          </w:p>
        </w:tc>
      </w:tr>
      <w:tr w:rsidR="00443A45" w:rsidRPr="001137C6" w14:paraId="5C2E7145" w14:textId="77777777" w:rsidTr="5E01F951">
        <w:tc>
          <w:tcPr>
            <w:tcW w:w="1276" w:type="dxa"/>
          </w:tcPr>
          <w:p w14:paraId="7E56CB23" w14:textId="77777777" w:rsidR="00A86055" w:rsidRDefault="00A86055" w:rsidP="00A8605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62BC0A34" w14:textId="44AD5A27" w:rsidR="00A86055" w:rsidRPr="004F21EF" w:rsidRDefault="00A86055" w:rsidP="00A8605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E77B79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2730306A" w14:textId="1010DC92" w:rsidR="00A86055" w:rsidRDefault="00A86055" w:rsidP="00A86055">
            <w:pPr>
              <w:spacing w:before="60" w:after="60"/>
              <w:ind w:left="168"/>
              <w:rPr>
                <w:color w:val="00B0F0"/>
              </w:rPr>
            </w:pPr>
            <w:r w:rsidRPr="546F5F98">
              <w:rPr>
                <w:b/>
                <w:bCs/>
              </w:rPr>
              <w:t>DADO</w:t>
            </w:r>
            <w:r>
              <w:t xml:space="preserve"> </w:t>
            </w:r>
            <w:r w:rsidRPr="546F5F98">
              <w:rPr>
                <w:b/>
                <w:bCs/>
              </w:rPr>
              <w:t>QUE</w:t>
            </w:r>
            <w:r>
              <w:t>: a ONG já logado acessa a página inicial</w:t>
            </w:r>
          </w:p>
          <w:p w14:paraId="7EBE1FFB" w14:textId="71B4ADFC" w:rsidR="00A86055" w:rsidRDefault="00A86055" w:rsidP="00A86055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rPr>
                <w:b/>
                <w:bCs/>
              </w:rPr>
              <w:t>:</w:t>
            </w:r>
            <w:r w:rsidRPr="546F5F98">
              <w:rPr>
                <w:b/>
                <w:bCs/>
              </w:rPr>
              <w:t xml:space="preserve"> </w:t>
            </w:r>
            <w:r w:rsidRPr="00A86055">
              <w:t>a ONG</w:t>
            </w:r>
            <w:r>
              <w:t xml:space="preserve"> aciona o botão “Impulsionar” de alguma publicação</w:t>
            </w:r>
          </w:p>
          <w:p w14:paraId="7A139455" w14:textId="5EDDD957" w:rsidR="00A86055" w:rsidRPr="001137C6" w:rsidRDefault="00A86055" w:rsidP="00A86055">
            <w:pPr>
              <w:spacing w:before="60" w:after="60"/>
              <w:ind w:left="168"/>
            </w:pPr>
            <w:r w:rsidRPr="4ECB3C6E">
              <w:rPr>
                <w:b/>
                <w:bCs/>
              </w:rPr>
              <w:t xml:space="preserve">ENTÃO: </w:t>
            </w:r>
            <w:r>
              <w:t>o sistema contabiliza o clique de impulso e aumenta o engajamento da publicação em questão.</w:t>
            </w:r>
          </w:p>
        </w:tc>
      </w:tr>
      <w:tr w:rsidR="00443A45" w:rsidRPr="001137C6" w14:paraId="55A5F31C" w14:textId="77777777" w:rsidTr="5E01F951">
        <w:tc>
          <w:tcPr>
            <w:tcW w:w="1276" w:type="dxa"/>
          </w:tcPr>
          <w:p w14:paraId="7CBC4F96" w14:textId="77777777" w:rsidR="00A86055" w:rsidRDefault="00A86055" w:rsidP="00A8605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F46206E" w14:textId="1FF53194" w:rsidR="00A86055" w:rsidRPr="004F21EF" w:rsidRDefault="00A86055" w:rsidP="00A8605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  <w:r w:rsidR="00E77B79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38EE8AB1" w14:textId="7AB99AA1" w:rsidR="00A86055" w:rsidRDefault="00A86055" w:rsidP="00A86055">
            <w:pPr>
              <w:spacing w:before="60" w:after="60"/>
              <w:ind w:left="168"/>
            </w:pPr>
            <w:r w:rsidRPr="09551FAF">
              <w:rPr>
                <w:b/>
                <w:bCs/>
              </w:rPr>
              <w:t>DADO</w:t>
            </w:r>
            <w:r>
              <w:t xml:space="preserve"> </w:t>
            </w:r>
            <w:r w:rsidRPr="09551FAF">
              <w:rPr>
                <w:b/>
                <w:bCs/>
              </w:rPr>
              <w:t>QUE</w:t>
            </w:r>
            <w:r>
              <w:t>: a ONG não logado acessa a página inicial</w:t>
            </w:r>
          </w:p>
          <w:p w14:paraId="324B8058" w14:textId="1FB9B0F6" w:rsidR="00A86055" w:rsidRDefault="00A86055" w:rsidP="00A86055">
            <w:pPr>
              <w:spacing w:before="60" w:after="60"/>
              <w:ind w:left="168"/>
            </w:pPr>
            <w:r w:rsidRPr="67B1D223">
              <w:rPr>
                <w:b/>
                <w:bCs/>
              </w:rPr>
              <w:t>QUANDO</w:t>
            </w:r>
            <w:r>
              <w:t>: a ONG aciona o botão “Impulsionar” de alguma publicação</w:t>
            </w:r>
          </w:p>
          <w:p w14:paraId="1CBE8FF9" w14:textId="70C1CB2D" w:rsidR="00A86055" w:rsidRPr="001137C6" w:rsidRDefault="00A86055" w:rsidP="00A86055">
            <w:pPr>
              <w:spacing w:before="60" w:after="60"/>
              <w:ind w:left="168"/>
            </w:pPr>
            <w:r w:rsidRPr="113088BF">
              <w:rPr>
                <w:b/>
                <w:bCs/>
              </w:rPr>
              <w:t>ENTÃO</w:t>
            </w:r>
            <w:r>
              <w:t>: o sistema exibe a mensagem de erro “</w:t>
            </w:r>
            <w:r w:rsidR="00D67158">
              <w:t>Por favor, realize o login</w:t>
            </w:r>
            <w:r>
              <w:t>”.</w:t>
            </w:r>
          </w:p>
        </w:tc>
      </w:tr>
      <w:tr w:rsidR="00943AAB" w:rsidRPr="004F21EF" w14:paraId="61D28777" w14:textId="77777777" w:rsidTr="5E01F951">
        <w:tc>
          <w:tcPr>
            <w:tcW w:w="1276" w:type="dxa"/>
          </w:tcPr>
          <w:p w14:paraId="087461C4" w14:textId="77777777" w:rsidR="00A86055" w:rsidRDefault="00A86055" w:rsidP="00A8605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641BBFF2" w14:textId="68816759" w:rsidR="00A86055" w:rsidRPr="00C3567C" w:rsidRDefault="00A86055" w:rsidP="00A8605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  <w:r w:rsidR="00E77B79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28C1D93C" w14:textId="50AB1656" w:rsidR="00A86055" w:rsidRDefault="00A86055" w:rsidP="00A86055">
            <w:pPr>
              <w:spacing w:before="60" w:after="60"/>
              <w:ind w:left="168"/>
            </w:pPr>
            <w:r w:rsidRPr="3489CFD9">
              <w:rPr>
                <w:b/>
                <w:bCs/>
              </w:rPr>
              <w:t>DADO</w:t>
            </w:r>
            <w:r>
              <w:t xml:space="preserve"> </w:t>
            </w:r>
            <w:r w:rsidRPr="3489CFD9">
              <w:rPr>
                <w:b/>
                <w:bCs/>
              </w:rPr>
              <w:t xml:space="preserve">QUE: </w:t>
            </w:r>
            <w:r>
              <w:t>a ONG já logado acessa a página inicial</w:t>
            </w:r>
          </w:p>
          <w:p w14:paraId="2FB79AA8" w14:textId="09688CB4" w:rsidR="00A86055" w:rsidRDefault="00A86055" w:rsidP="00A86055">
            <w:pPr>
              <w:spacing w:before="60" w:after="60"/>
              <w:ind w:left="168"/>
            </w:pPr>
            <w:r w:rsidRPr="187D1C94">
              <w:rPr>
                <w:b/>
                <w:bCs/>
              </w:rPr>
              <w:t>QUANDO</w:t>
            </w:r>
            <w:r>
              <w:t>: a ONG clica no botão “Comentar” de alguma publicação e escreve o que deseja compartilhar</w:t>
            </w:r>
          </w:p>
          <w:p w14:paraId="179FA03A" w14:textId="31B4D9ED" w:rsidR="00A86055" w:rsidRPr="004F21EF" w:rsidRDefault="00A86055" w:rsidP="00A86055">
            <w:pPr>
              <w:spacing w:before="60" w:after="60"/>
              <w:ind w:left="168"/>
              <w:rPr>
                <w:b/>
                <w:bCs/>
              </w:rPr>
            </w:pPr>
            <w:r w:rsidRPr="2285797D">
              <w:rPr>
                <w:b/>
                <w:bCs/>
              </w:rPr>
              <w:t>ENTÃO</w:t>
            </w:r>
            <w:r>
              <w:t>: o sistema adiciona o comentário à publicação.</w:t>
            </w:r>
          </w:p>
        </w:tc>
      </w:tr>
      <w:tr w:rsidR="00B37080" w:rsidRPr="004F21EF" w14:paraId="1AB30DB6" w14:textId="77777777" w:rsidTr="5E01F951">
        <w:tc>
          <w:tcPr>
            <w:tcW w:w="1276" w:type="dxa"/>
          </w:tcPr>
          <w:p w14:paraId="0BBBC91B" w14:textId="0B36A440" w:rsidR="00A86055" w:rsidRPr="00C3567C" w:rsidRDefault="00A86055" w:rsidP="000E4046">
            <w:pPr>
              <w:spacing w:before="60" w:after="60"/>
              <w:ind w:left="96" w:hanging="41"/>
              <w:rPr>
                <w:b/>
                <w:bCs/>
              </w:rPr>
            </w:pPr>
            <w:r w:rsidRPr="41342B3F">
              <w:rPr>
                <w:b/>
                <w:bCs/>
              </w:rPr>
              <w:t>Critério de Aceite 4</w:t>
            </w:r>
            <w:r w:rsidR="00E77B79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45B4A777" w14:textId="28DB87E7" w:rsidR="00A86055" w:rsidRDefault="00A86055" w:rsidP="00A86055">
            <w:pPr>
              <w:spacing w:before="60" w:after="60"/>
              <w:ind w:left="168"/>
            </w:pPr>
            <w:r w:rsidRPr="41342B3F">
              <w:rPr>
                <w:b/>
                <w:bCs/>
              </w:rPr>
              <w:t>DADO</w:t>
            </w:r>
            <w:r>
              <w:t xml:space="preserve"> </w:t>
            </w:r>
            <w:r w:rsidRPr="41342B3F">
              <w:rPr>
                <w:b/>
                <w:bCs/>
              </w:rPr>
              <w:t>QUE</w:t>
            </w:r>
            <w:r>
              <w:t>: a ONG não logado acessa a página inicial</w:t>
            </w:r>
          </w:p>
          <w:p w14:paraId="3E896289" w14:textId="2F207051" w:rsidR="00A86055" w:rsidRDefault="00A86055" w:rsidP="00A86055">
            <w:pPr>
              <w:spacing w:before="60" w:after="60"/>
              <w:ind w:left="168"/>
            </w:pPr>
            <w:r w:rsidRPr="41342B3F">
              <w:rPr>
                <w:b/>
                <w:bCs/>
              </w:rPr>
              <w:t>QUANDO</w:t>
            </w:r>
            <w:r>
              <w:t>: a ONG clica no botão “Comentar” de alguma publicação</w:t>
            </w:r>
          </w:p>
          <w:p w14:paraId="226BC00A" w14:textId="7E155BDD" w:rsidR="00A86055" w:rsidRPr="004F21EF" w:rsidRDefault="00A86055" w:rsidP="00A86055">
            <w:pPr>
              <w:spacing w:before="60" w:after="60"/>
              <w:ind w:left="168"/>
              <w:rPr>
                <w:b/>
                <w:bCs/>
              </w:rPr>
            </w:pPr>
            <w:r w:rsidRPr="41342B3F">
              <w:rPr>
                <w:b/>
                <w:bCs/>
              </w:rPr>
              <w:t>ENTÃO</w:t>
            </w:r>
            <w:r>
              <w:t>: o sistema exibe a mensagem de erro “</w:t>
            </w:r>
            <w:r w:rsidR="00D67158">
              <w:t>Por favor, realize o login</w:t>
            </w:r>
            <w:r>
              <w:t>”.</w:t>
            </w:r>
          </w:p>
        </w:tc>
      </w:tr>
    </w:tbl>
    <w:p w14:paraId="787B7455" w14:textId="77777777" w:rsidR="00BB4EB0" w:rsidRDefault="00BB4EB0" w:rsidP="00BB4EB0">
      <w:pPr>
        <w:pStyle w:val="CorpodeTexto"/>
      </w:pPr>
    </w:p>
    <w:tbl>
      <w:tblPr>
        <w:tblStyle w:val="Tabelacomgrade"/>
        <w:tblW w:w="0" w:type="auto"/>
        <w:tblInd w:w="-5" w:type="dxa"/>
        <w:tblLook w:val="04A0" w:firstRow="1" w:lastRow="0" w:firstColumn="1" w:lastColumn="0" w:noHBand="0" w:noVBand="1"/>
      </w:tblPr>
      <w:tblGrid>
        <w:gridCol w:w="1276"/>
        <w:gridCol w:w="7223"/>
      </w:tblGrid>
      <w:tr w:rsidR="2B2881CD" w14:paraId="3296C037" w14:textId="77777777" w:rsidTr="2B2881CD">
        <w:trPr>
          <w:trHeight w:val="380"/>
        </w:trPr>
        <w:tc>
          <w:tcPr>
            <w:tcW w:w="8505" w:type="dxa"/>
            <w:gridSpan w:val="2"/>
            <w:vAlign w:val="center"/>
          </w:tcPr>
          <w:p w14:paraId="24E6BDCB" w14:textId="13C14449" w:rsidR="2B2881CD" w:rsidRDefault="2B2881CD" w:rsidP="2B2881CD">
            <w:pPr>
              <w:spacing w:before="60" w:after="60"/>
              <w:ind w:left="30" w:hanging="30"/>
            </w:pPr>
            <w:r w:rsidRPr="2B2881CD">
              <w:rPr>
                <w:b/>
                <w:bCs/>
              </w:rPr>
              <w:t xml:space="preserve">HISTÓRIA DO USUÁRIO </w:t>
            </w:r>
            <w:r w:rsidR="00A20477">
              <w:rPr>
                <w:b/>
                <w:bCs/>
              </w:rPr>
              <w:t>2</w:t>
            </w:r>
            <w:r w:rsidRPr="2B2881CD">
              <w:rPr>
                <w:b/>
                <w:bCs/>
              </w:rPr>
              <w:t xml:space="preserve"> - PBI</w:t>
            </w:r>
            <w:r>
              <w:t xml:space="preserve">: </w:t>
            </w:r>
            <w:r w:rsidRPr="00074ED6">
              <w:rPr>
                <w:color w:val="70AD47" w:themeColor="accent6"/>
              </w:rPr>
              <w:t>Visualizar lista de publicações</w:t>
            </w:r>
          </w:p>
        </w:tc>
      </w:tr>
      <w:tr w:rsidR="2B2881CD" w14:paraId="0817FF4A" w14:textId="77777777" w:rsidTr="2B2881CD">
        <w:trPr>
          <w:trHeight w:val="300"/>
        </w:trPr>
        <w:tc>
          <w:tcPr>
            <w:tcW w:w="8505" w:type="dxa"/>
            <w:gridSpan w:val="2"/>
          </w:tcPr>
          <w:p w14:paraId="31D9A65E" w14:textId="3EB6895C" w:rsidR="2B2881CD" w:rsidRDefault="2B2881CD" w:rsidP="2B2881CD">
            <w:pPr>
              <w:spacing w:before="60" w:after="60"/>
              <w:ind w:left="30" w:hanging="30"/>
            </w:pPr>
            <w:r w:rsidRPr="2B2881CD">
              <w:rPr>
                <w:b/>
                <w:bCs/>
              </w:rPr>
              <w:t>COMO</w:t>
            </w:r>
            <w:r>
              <w:t xml:space="preserve">: </w:t>
            </w:r>
            <w:r w:rsidR="6587EC13">
              <w:t>ONG</w:t>
            </w:r>
          </w:p>
          <w:p w14:paraId="29C5A721" w14:textId="7285ECF8" w:rsidR="2B2881CD" w:rsidRDefault="2B2881CD" w:rsidP="2B2881CD">
            <w:pPr>
              <w:spacing w:before="60" w:after="60"/>
              <w:ind w:left="30" w:hanging="30"/>
            </w:pPr>
            <w:r w:rsidRPr="2B2881CD">
              <w:rPr>
                <w:b/>
                <w:bCs/>
              </w:rPr>
              <w:t>POSSO</w:t>
            </w:r>
            <w:r>
              <w:t>: Visualizar lista de publicações</w:t>
            </w:r>
          </w:p>
          <w:p w14:paraId="761B693A" w14:textId="6C926968" w:rsidR="2B2881CD" w:rsidRDefault="767889D7" w:rsidP="2B2881CD">
            <w:pPr>
              <w:spacing w:before="60" w:after="60"/>
              <w:ind w:left="30" w:hanging="30"/>
            </w:pPr>
            <w:r w:rsidRPr="767889D7">
              <w:rPr>
                <w:b/>
                <w:bCs/>
              </w:rPr>
              <w:t>PARA</w:t>
            </w:r>
            <w:r>
              <w:t xml:space="preserve">: </w:t>
            </w:r>
            <w:r w:rsidR="715B5CCF">
              <w:t>Centralização e organização das informações.</w:t>
            </w:r>
          </w:p>
        </w:tc>
      </w:tr>
      <w:tr w:rsidR="2B2881CD" w14:paraId="4183D0EE" w14:textId="77777777" w:rsidTr="2B2881CD">
        <w:trPr>
          <w:trHeight w:val="300"/>
        </w:trPr>
        <w:tc>
          <w:tcPr>
            <w:tcW w:w="1276" w:type="dxa"/>
          </w:tcPr>
          <w:p w14:paraId="20516772" w14:textId="77777777" w:rsidR="2B2881CD" w:rsidRDefault="2B2881CD" w:rsidP="2B2881CD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 xml:space="preserve">Critério de </w:t>
            </w:r>
          </w:p>
          <w:p w14:paraId="6F12028A" w14:textId="63A32550" w:rsidR="2B2881CD" w:rsidRDefault="2B2881CD" w:rsidP="2B2881CD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>Aceite 1</w:t>
            </w:r>
            <w:r w:rsidR="009A5FC2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00F88263" w14:textId="1ADC6079" w:rsidR="00A66D8F" w:rsidRDefault="00A66D8F" w:rsidP="00A66D8F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a ONG acessa a página inicial</w:t>
            </w:r>
          </w:p>
          <w:p w14:paraId="58AEBFD8" w14:textId="134AC31E" w:rsidR="00A66D8F" w:rsidRPr="002063D9" w:rsidRDefault="00A66D8F" w:rsidP="00A66D8F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a ONG </w:t>
            </w:r>
            <w:r w:rsidR="00E27925">
              <w:t xml:space="preserve">visualiza e </w:t>
            </w:r>
            <w:r>
              <w:t>rola a página para baixo</w:t>
            </w:r>
          </w:p>
          <w:p w14:paraId="46D2D024" w14:textId="43029DEE" w:rsidR="2B2881CD" w:rsidRDefault="00A66D8F" w:rsidP="00A66D8F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>: o sistema exibe uma lista com publicações realizadas por outros usuários.</w:t>
            </w:r>
          </w:p>
        </w:tc>
      </w:tr>
      <w:tr w:rsidR="00C02E60" w14:paraId="74000AC9" w14:textId="77777777" w:rsidTr="2B2881CD">
        <w:trPr>
          <w:trHeight w:val="300"/>
        </w:trPr>
        <w:tc>
          <w:tcPr>
            <w:tcW w:w="1276" w:type="dxa"/>
          </w:tcPr>
          <w:p w14:paraId="678CD6D7" w14:textId="77777777" w:rsidR="00C02E60" w:rsidRDefault="00C02E60" w:rsidP="00C02E60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 xml:space="preserve">Critério de </w:t>
            </w:r>
          </w:p>
          <w:p w14:paraId="03585EB8" w14:textId="3D8AA31D" w:rsidR="00C02E60" w:rsidRPr="2B2881CD" w:rsidRDefault="00C02E60" w:rsidP="00C02E60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 (fluxo principal)</w:t>
            </w:r>
          </w:p>
        </w:tc>
        <w:tc>
          <w:tcPr>
            <w:tcW w:w="7229" w:type="dxa"/>
          </w:tcPr>
          <w:p w14:paraId="40AAAC8B" w14:textId="6F268FD6" w:rsidR="00C02E60" w:rsidRDefault="00C02E60" w:rsidP="00C02E60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 xml:space="preserve">: </w:t>
            </w:r>
            <w:r w:rsidR="00915D37">
              <w:t xml:space="preserve">a ONG </w:t>
            </w:r>
            <w:r>
              <w:t>acessa a página inicial</w:t>
            </w:r>
          </w:p>
          <w:p w14:paraId="6EAA1D25" w14:textId="0FCA7764" w:rsidR="00C02E60" w:rsidRPr="002063D9" w:rsidRDefault="00C02E60" w:rsidP="00C02E60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</w:t>
            </w:r>
            <w:r w:rsidR="00915D37">
              <w:t xml:space="preserve">a ONG </w:t>
            </w:r>
            <w:r>
              <w:t>digita algo na barra de pesquisa e clica em “Buscar”</w:t>
            </w:r>
          </w:p>
          <w:p w14:paraId="703673A9" w14:textId="0F2D0DAE" w:rsidR="00C02E60" w:rsidRPr="4B90362C" w:rsidRDefault="00C02E60" w:rsidP="00C02E60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 xml:space="preserve">: </w:t>
            </w:r>
            <w:r w:rsidRPr="003323B1">
              <w:t>o sistema atualiza a lista exibindo publicações relacionadas</w:t>
            </w:r>
            <w:r>
              <w:t xml:space="preserve"> ao que foi inserido na barra de pesquisa.</w:t>
            </w:r>
          </w:p>
        </w:tc>
      </w:tr>
      <w:tr w:rsidR="2B2881CD" w14:paraId="5A6BCCBB" w14:textId="77777777" w:rsidTr="2B2881CD">
        <w:trPr>
          <w:trHeight w:val="300"/>
        </w:trPr>
        <w:tc>
          <w:tcPr>
            <w:tcW w:w="1276" w:type="dxa"/>
          </w:tcPr>
          <w:p w14:paraId="338FFFAB" w14:textId="68A6DD72" w:rsidR="2B2881CD" w:rsidRDefault="2B2881CD" w:rsidP="00F75E1B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 xml:space="preserve">Critério de Aceite </w:t>
            </w:r>
            <w:r w:rsidR="00C02E60">
              <w:rPr>
                <w:b/>
                <w:bCs/>
              </w:rPr>
              <w:t>3</w:t>
            </w:r>
            <w:r w:rsidR="009A5FC2">
              <w:rPr>
                <w:b/>
                <w:bCs/>
              </w:rPr>
              <w:t xml:space="preserve"> </w:t>
            </w:r>
            <w:r w:rsidR="009A5FC2">
              <w:rPr>
                <w:b/>
                <w:bCs/>
              </w:rPr>
              <w:lastRenderedPageBreak/>
              <w:t>(fluxo principal)</w:t>
            </w:r>
          </w:p>
        </w:tc>
        <w:tc>
          <w:tcPr>
            <w:tcW w:w="7229" w:type="dxa"/>
          </w:tcPr>
          <w:p w14:paraId="4E745E2F" w14:textId="60F92A69" w:rsidR="00B80368" w:rsidRDefault="00B80368" w:rsidP="00B80368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lastRenderedPageBreak/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a ONG já logada acessa a página de perfil</w:t>
            </w:r>
          </w:p>
          <w:p w14:paraId="614E14A7" w14:textId="1C3B744A" w:rsidR="00B80368" w:rsidRPr="002063D9" w:rsidRDefault="00B80368" w:rsidP="00B80368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a ONG </w:t>
            </w:r>
            <w:r w:rsidR="00E27925">
              <w:t xml:space="preserve">visualiza e </w:t>
            </w:r>
            <w:r>
              <w:t>rola a página para baixo</w:t>
            </w:r>
          </w:p>
          <w:p w14:paraId="679AEAAE" w14:textId="76DEDD4F" w:rsidR="2B2881CD" w:rsidRDefault="00B80368" w:rsidP="00B80368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lastRenderedPageBreak/>
              <w:t>ENTÃO</w:t>
            </w:r>
            <w:r>
              <w:t>: o sistema exibe uma lista com as publicações que foram realizadas pel</w:t>
            </w:r>
            <w:r w:rsidR="0018046C">
              <w:t>a própria ONG</w:t>
            </w:r>
            <w:r>
              <w:t>.</w:t>
            </w:r>
          </w:p>
        </w:tc>
      </w:tr>
      <w:tr w:rsidR="2B2881CD" w14:paraId="0DCBD51A" w14:textId="77777777" w:rsidTr="2B2881CD">
        <w:trPr>
          <w:trHeight w:val="300"/>
        </w:trPr>
        <w:tc>
          <w:tcPr>
            <w:tcW w:w="1276" w:type="dxa"/>
          </w:tcPr>
          <w:p w14:paraId="5FC4B92F" w14:textId="6F791850" w:rsidR="2B2881CD" w:rsidRDefault="2B2881CD" w:rsidP="00851AD9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lastRenderedPageBreak/>
              <w:t xml:space="preserve">Critério de Aceite </w:t>
            </w:r>
            <w:r w:rsidR="00C02E60">
              <w:rPr>
                <w:b/>
                <w:bCs/>
              </w:rPr>
              <w:t>4</w:t>
            </w:r>
            <w:r w:rsidR="009A5FC2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05C71FC5" w14:textId="1E004983" w:rsidR="00AB572D" w:rsidRDefault="00AB572D" w:rsidP="00AB572D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a ONG acessa a página de “Animais Perdidos”</w:t>
            </w:r>
          </w:p>
          <w:p w14:paraId="431A6B69" w14:textId="08D972AF" w:rsidR="00AB572D" w:rsidRPr="002063D9" w:rsidRDefault="00AB572D" w:rsidP="00AB572D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a ONG </w:t>
            </w:r>
            <w:r w:rsidR="00E27925">
              <w:t xml:space="preserve">visualiza e </w:t>
            </w:r>
            <w:r>
              <w:t>rola a página para baixo</w:t>
            </w:r>
          </w:p>
          <w:p w14:paraId="13B8A5DE" w14:textId="384BCA61" w:rsidR="2B2881CD" w:rsidRDefault="00AB572D" w:rsidP="00AB572D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>: o sistema exibe uma lista com publicações de casos de animais perdidos realizadas por outros usuários.</w:t>
            </w:r>
          </w:p>
        </w:tc>
      </w:tr>
      <w:tr w:rsidR="00E30246" w14:paraId="1F22CF53" w14:textId="77777777" w:rsidTr="2B2881CD">
        <w:trPr>
          <w:trHeight w:val="300"/>
        </w:trPr>
        <w:tc>
          <w:tcPr>
            <w:tcW w:w="1276" w:type="dxa"/>
          </w:tcPr>
          <w:p w14:paraId="0352D8D9" w14:textId="1D1420AA" w:rsidR="00E30246" w:rsidRPr="2B2881CD" w:rsidRDefault="00E30246" w:rsidP="2B2881CD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 xml:space="preserve">Critério de Aceite </w:t>
            </w:r>
            <w:r w:rsidR="00C02E60">
              <w:rPr>
                <w:b/>
                <w:bCs/>
              </w:rPr>
              <w:t>5</w:t>
            </w:r>
            <w:r w:rsidR="009A5FC2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15785941" w14:textId="3915AD0A" w:rsidR="00E30246" w:rsidRDefault="00E30246" w:rsidP="00E30246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a ONG acessa a página de “Animais Resgatados”</w:t>
            </w:r>
          </w:p>
          <w:p w14:paraId="4504CBA2" w14:textId="3A327A27" w:rsidR="00E30246" w:rsidRPr="002063D9" w:rsidRDefault="00E30246" w:rsidP="00E30246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a ONG </w:t>
            </w:r>
            <w:r w:rsidR="00E27925">
              <w:t xml:space="preserve">visualiza e </w:t>
            </w:r>
            <w:r>
              <w:t>rola a página para baixo</w:t>
            </w:r>
          </w:p>
          <w:p w14:paraId="1C55B58E" w14:textId="697D829A" w:rsidR="00E30246" w:rsidRPr="4B90362C" w:rsidRDefault="00E30246" w:rsidP="00E30246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>: o sistema exibe uma lista com publicações de casos de animais resgatados realizadas por outros usuários.</w:t>
            </w:r>
          </w:p>
        </w:tc>
      </w:tr>
    </w:tbl>
    <w:p w14:paraId="6A23DE39" w14:textId="77777777" w:rsidR="00C667B6" w:rsidRDefault="00C667B6" w:rsidP="2B2881CD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388"/>
        <w:gridCol w:w="7117"/>
      </w:tblGrid>
      <w:tr w:rsidR="00B23F20" w:rsidRPr="00821815" w14:paraId="76013CCA" w14:textId="77777777" w:rsidTr="00A850EA">
        <w:trPr>
          <w:trHeight w:val="380"/>
        </w:trPr>
        <w:tc>
          <w:tcPr>
            <w:tcW w:w="8505" w:type="dxa"/>
            <w:gridSpan w:val="2"/>
            <w:vAlign w:val="center"/>
          </w:tcPr>
          <w:p w14:paraId="7C341B1E" w14:textId="0F42DDD2" w:rsidR="00B23F20" w:rsidRPr="00821815" w:rsidRDefault="00B23F20" w:rsidP="00A850EA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2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Pr="00074ED6">
              <w:rPr>
                <w:color w:val="70AD47" w:themeColor="accent6"/>
              </w:rPr>
              <w:t>Visualizar tabela das áreas com mais animais abandonados</w:t>
            </w:r>
          </w:p>
        </w:tc>
      </w:tr>
      <w:tr w:rsidR="00B23F20" w14:paraId="31359B94" w14:textId="77777777" w:rsidTr="00A850EA">
        <w:tc>
          <w:tcPr>
            <w:tcW w:w="8505" w:type="dxa"/>
            <w:gridSpan w:val="2"/>
          </w:tcPr>
          <w:p w14:paraId="28860AFE" w14:textId="14C37AEA" w:rsidR="00B23F20" w:rsidRDefault="00B23F20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ONG</w:t>
            </w:r>
          </w:p>
          <w:p w14:paraId="3960849F" w14:textId="77777777" w:rsidR="00B23F20" w:rsidRDefault="00B23F20" w:rsidP="00A850EA">
            <w:pPr>
              <w:spacing w:before="60" w:after="60"/>
              <w:ind w:left="30" w:hanging="30"/>
              <w:rPr>
                <w:color w:val="00B0F0"/>
              </w:rPr>
            </w:pPr>
            <w:r w:rsidRPr="2ADB364E">
              <w:rPr>
                <w:b/>
                <w:bCs/>
              </w:rPr>
              <w:t>POSSO</w:t>
            </w:r>
            <w:r>
              <w:t>: Visualizar tabela das áreas com mais animais abandonados</w:t>
            </w:r>
          </w:p>
          <w:p w14:paraId="46CC9324" w14:textId="020F0FAA" w:rsidR="00B23F20" w:rsidRDefault="00B23F20" w:rsidP="00A850EA">
            <w:pPr>
              <w:spacing w:before="60" w:after="60"/>
              <w:ind w:left="30" w:hanging="30"/>
            </w:pPr>
            <w:r w:rsidRPr="6CCBEACC">
              <w:rPr>
                <w:b/>
                <w:bCs/>
              </w:rPr>
              <w:t>PARA</w:t>
            </w:r>
            <w:r>
              <w:t xml:space="preserve">: </w:t>
            </w:r>
            <w:r w:rsidR="00BF4669">
              <w:t>Maior alcance e engajamento.</w:t>
            </w:r>
          </w:p>
        </w:tc>
      </w:tr>
      <w:tr w:rsidR="00B23F20" w:rsidRPr="001137C6" w14:paraId="3212E715" w14:textId="77777777" w:rsidTr="00A850EA">
        <w:tc>
          <w:tcPr>
            <w:tcW w:w="1276" w:type="dxa"/>
          </w:tcPr>
          <w:p w14:paraId="709E4BE3" w14:textId="77777777" w:rsidR="00B23F20" w:rsidRDefault="00B23F20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03D23C7A" w14:textId="26A231DA" w:rsidR="00B23F20" w:rsidRPr="004F21EF" w:rsidRDefault="00B23F20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C44505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5EF1F5CF" w14:textId="050B3B77" w:rsidR="000A0E60" w:rsidRPr="009F0EBC" w:rsidRDefault="000A0E60" w:rsidP="000A0E60">
            <w:pPr>
              <w:spacing w:before="60" w:after="60"/>
              <w:ind w:left="168"/>
            </w:pPr>
            <w:r w:rsidRPr="009F0EBC">
              <w:rPr>
                <w:b/>
                <w:bCs/>
              </w:rPr>
              <w:t>DADO</w:t>
            </w:r>
            <w:r w:rsidRPr="009F0EBC">
              <w:t xml:space="preserve"> </w:t>
            </w:r>
            <w:r w:rsidRPr="009F0EBC">
              <w:rPr>
                <w:b/>
                <w:bCs/>
              </w:rPr>
              <w:t>QUE</w:t>
            </w:r>
            <w:r w:rsidRPr="009F0EBC">
              <w:t xml:space="preserve">: </w:t>
            </w:r>
            <w:r w:rsidR="00EF0530">
              <w:t xml:space="preserve">a ONG </w:t>
            </w:r>
            <w:r w:rsidRPr="009F0EBC">
              <w:t>acessa a página de “Áreas de Maior Abandono”</w:t>
            </w:r>
          </w:p>
          <w:p w14:paraId="036FF1F3" w14:textId="7B17D7E4" w:rsidR="000A0E60" w:rsidRPr="009F0EBC" w:rsidRDefault="000A0E60" w:rsidP="000A0E60">
            <w:pPr>
              <w:spacing w:before="60" w:after="60"/>
              <w:ind w:left="168"/>
            </w:pPr>
            <w:r w:rsidRPr="009F0EBC">
              <w:rPr>
                <w:b/>
                <w:bCs/>
              </w:rPr>
              <w:t>QUANDO</w:t>
            </w:r>
            <w:r w:rsidRPr="009F0EBC">
              <w:t xml:space="preserve">: </w:t>
            </w:r>
            <w:r w:rsidR="00EF0530">
              <w:t xml:space="preserve">a ONG </w:t>
            </w:r>
            <w:r w:rsidRPr="009F0EBC">
              <w:t>visualiza a página</w:t>
            </w:r>
          </w:p>
          <w:p w14:paraId="29BF7C5E" w14:textId="78A1B265" w:rsidR="00B23F20" w:rsidRPr="001137C6" w:rsidRDefault="000A0E60" w:rsidP="000A0E60">
            <w:pPr>
              <w:spacing w:before="60" w:after="60"/>
              <w:ind w:left="168"/>
            </w:pPr>
            <w:r w:rsidRPr="009F0EBC">
              <w:rPr>
                <w:b/>
                <w:bCs/>
              </w:rPr>
              <w:t>ENTÃO</w:t>
            </w:r>
            <w:r w:rsidRPr="009F0EBC">
              <w:t>:</w:t>
            </w:r>
            <w:r w:rsidRPr="00CC1E98">
              <w:t xml:space="preserve"> o sistema apresenta uma tabela detalhada com as regiões de maior incidência de casos de animais abandonados</w:t>
            </w:r>
            <w:r w:rsidRPr="009F0EBC">
              <w:t>, apresentando as seguintes informações: estado, cidade, bairro e o número de casos de animais perdidos registrados.</w:t>
            </w:r>
          </w:p>
        </w:tc>
      </w:tr>
      <w:tr w:rsidR="00B23F20" w:rsidRPr="001137C6" w14:paraId="4D8532C0" w14:textId="77777777" w:rsidTr="00A850EA">
        <w:tc>
          <w:tcPr>
            <w:tcW w:w="1276" w:type="dxa"/>
          </w:tcPr>
          <w:p w14:paraId="1A37EEAB" w14:textId="77777777" w:rsidR="00B23F20" w:rsidRDefault="00B23F20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6ECBC805" w14:textId="2C7497EF" w:rsidR="00B23F20" w:rsidRPr="004F21EF" w:rsidRDefault="00B23F20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  <w:r w:rsidR="00B8748D">
              <w:rPr>
                <w:b/>
                <w:bCs/>
              </w:rPr>
              <w:t xml:space="preserve"> (fluxo</w:t>
            </w:r>
            <w:r w:rsidR="004458A1">
              <w:rPr>
                <w:b/>
                <w:bCs/>
              </w:rPr>
              <w:t xml:space="preserve"> alternativo</w:t>
            </w:r>
            <w:r w:rsidR="00B8748D">
              <w:rPr>
                <w:b/>
                <w:bCs/>
              </w:rPr>
              <w:t>)</w:t>
            </w:r>
          </w:p>
        </w:tc>
        <w:tc>
          <w:tcPr>
            <w:tcW w:w="7229" w:type="dxa"/>
          </w:tcPr>
          <w:p w14:paraId="2DA3F495" w14:textId="7AF35B1A" w:rsidR="004A3420" w:rsidRDefault="004A3420" w:rsidP="004A3420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 a ONG acessa a página de “Áreas de Maior Abandono”</w:t>
            </w:r>
          </w:p>
          <w:p w14:paraId="05EAC5E9" w14:textId="215AD8C3" w:rsidR="004A3420" w:rsidRPr="002063D9" w:rsidRDefault="004A3420" w:rsidP="004A3420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>: a ONG seleciona um estado na seção de filtros</w:t>
            </w:r>
          </w:p>
          <w:p w14:paraId="4582FF33" w14:textId="1861BF7E" w:rsidR="00B23F20" w:rsidRPr="001137C6" w:rsidRDefault="004A3420" w:rsidP="004A3420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 o sistema atualiza a tabela de acordo com o filtro selecionado pela ONG.</w:t>
            </w:r>
          </w:p>
        </w:tc>
      </w:tr>
      <w:tr w:rsidR="00B23F20" w:rsidRPr="004F21EF" w14:paraId="3193CE43" w14:textId="77777777" w:rsidTr="00A850EA">
        <w:tc>
          <w:tcPr>
            <w:tcW w:w="1276" w:type="dxa"/>
          </w:tcPr>
          <w:p w14:paraId="09F8C6D2" w14:textId="77777777" w:rsidR="00B23F20" w:rsidRDefault="00B23F20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27F01C50" w14:textId="0FA412F2" w:rsidR="00B23F20" w:rsidRPr="00C3567C" w:rsidRDefault="00B23F20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  <w:r w:rsidR="00B8748D">
              <w:rPr>
                <w:b/>
                <w:bCs/>
              </w:rPr>
              <w:t xml:space="preserve"> (fluxo</w:t>
            </w:r>
            <w:r w:rsidR="004458A1">
              <w:rPr>
                <w:b/>
                <w:bCs/>
              </w:rPr>
              <w:t xml:space="preserve"> alternativo</w:t>
            </w:r>
            <w:r w:rsidR="00B8748D">
              <w:rPr>
                <w:b/>
                <w:bCs/>
              </w:rPr>
              <w:t>)</w:t>
            </w:r>
          </w:p>
        </w:tc>
        <w:tc>
          <w:tcPr>
            <w:tcW w:w="7229" w:type="dxa"/>
          </w:tcPr>
          <w:p w14:paraId="723FB67E" w14:textId="29FE7929" w:rsidR="00404089" w:rsidRDefault="00404089" w:rsidP="00404089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 a ONG acessa a página de “Áreas de Maior Abandono”</w:t>
            </w:r>
          </w:p>
          <w:p w14:paraId="1148ED79" w14:textId="1249FC58" w:rsidR="00404089" w:rsidRPr="002063D9" w:rsidRDefault="00404089" w:rsidP="00404089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>: a ONG seleciona um estado e uma cidade na seção de filtros</w:t>
            </w:r>
          </w:p>
          <w:p w14:paraId="0EAD8353" w14:textId="5C334D42" w:rsidR="00B23F20" w:rsidRPr="004F21EF" w:rsidRDefault="00404089" w:rsidP="00404089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>: o sistema atualiza a tabela de acordo com os filtros selecionados pela ONG.</w:t>
            </w:r>
          </w:p>
        </w:tc>
      </w:tr>
      <w:tr w:rsidR="009E5A38" w:rsidRPr="004F21EF" w14:paraId="459A1777" w14:textId="77777777" w:rsidTr="00A850EA">
        <w:tc>
          <w:tcPr>
            <w:tcW w:w="1276" w:type="dxa"/>
          </w:tcPr>
          <w:p w14:paraId="2EF15D96" w14:textId="77777777" w:rsidR="009E5A38" w:rsidRDefault="009E5A38" w:rsidP="009E5A3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05689003" w14:textId="45A77AB4" w:rsidR="009E5A38" w:rsidRPr="00C3567C" w:rsidRDefault="009E5A38" w:rsidP="009E5A3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4 (fluxo</w:t>
            </w:r>
            <w:r w:rsidR="004458A1">
              <w:rPr>
                <w:b/>
                <w:bCs/>
              </w:rPr>
              <w:t xml:space="preserve"> alternativo</w:t>
            </w:r>
            <w:r>
              <w:rPr>
                <w:b/>
                <w:bCs/>
              </w:rPr>
              <w:t>)</w:t>
            </w:r>
          </w:p>
        </w:tc>
        <w:tc>
          <w:tcPr>
            <w:tcW w:w="7229" w:type="dxa"/>
          </w:tcPr>
          <w:p w14:paraId="172E31EC" w14:textId="1C2CD82C" w:rsidR="00CB7D3F" w:rsidRDefault="00CB7D3F" w:rsidP="00CB7D3F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 a ONG acessa a página de “Áreas de Maior Abandono”</w:t>
            </w:r>
          </w:p>
          <w:p w14:paraId="623DF596" w14:textId="6127324A" w:rsidR="00CB7D3F" w:rsidRPr="002063D9" w:rsidRDefault="00CB7D3F" w:rsidP="00CB7D3F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>: a ONG seleciona um estado, uma cidade e um bairro na seção de filtros</w:t>
            </w:r>
          </w:p>
          <w:p w14:paraId="17698182" w14:textId="4D53FB87" w:rsidR="009E5A38" w:rsidRPr="004F21EF" w:rsidRDefault="00CB7D3F" w:rsidP="00CB7D3F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>: o sistema atualiza a tabela de acordo com os filtros selecionados pela ONG.</w:t>
            </w:r>
          </w:p>
        </w:tc>
      </w:tr>
    </w:tbl>
    <w:p w14:paraId="5437D004" w14:textId="77777777" w:rsidR="00B23F20" w:rsidRDefault="00B23F20" w:rsidP="2B2881CD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388"/>
        <w:gridCol w:w="7117"/>
      </w:tblGrid>
      <w:tr w:rsidR="00EE4B47" w:rsidRPr="00821815" w14:paraId="599F5BCA" w14:textId="77777777" w:rsidTr="00A850EA">
        <w:trPr>
          <w:trHeight w:val="380"/>
        </w:trPr>
        <w:tc>
          <w:tcPr>
            <w:tcW w:w="8505" w:type="dxa"/>
            <w:gridSpan w:val="2"/>
            <w:vAlign w:val="center"/>
          </w:tcPr>
          <w:p w14:paraId="655DC6C5" w14:textId="77777777" w:rsidR="00EE4B47" w:rsidRPr="00821815" w:rsidRDefault="00EE4B47" w:rsidP="00A850EA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</w:t>
            </w:r>
            <w:r w:rsidRPr="680C375E">
              <w:rPr>
                <w:b/>
                <w:bCs/>
              </w:rPr>
              <w:t>3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Pr="00074ED6">
              <w:rPr>
                <w:color w:val="00B050"/>
              </w:rPr>
              <w:t>Manter cadastro do moderador</w:t>
            </w:r>
          </w:p>
        </w:tc>
      </w:tr>
      <w:tr w:rsidR="00EE4B47" w14:paraId="7D28DF73" w14:textId="77777777" w:rsidTr="00A850EA">
        <w:tc>
          <w:tcPr>
            <w:tcW w:w="8505" w:type="dxa"/>
            <w:gridSpan w:val="2"/>
          </w:tcPr>
          <w:p w14:paraId="5191479F" w14:textId="77777777" w:rsidR="00EE4B47" w:rsidRDefault="00EE4B47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Moderador</w:t>
            </w:r>
          </w:p>
          <w:p w14:paraId="4D758689" w14:textId="77777777" w:rsidR="00EE4B47" w:rsidRDefault="00EE4B47" w:rsidP="00A850EA">
            <w:pPr>
              <w:spacing w:before="60" w:after="60"/>
              <w:ind w:left="30" w:hanging="30"/>
              <w:rPr>
                <w:color w:val="00B0F0"/>
              </w:rPr>
            </w:pPr>
            <w:r w:rsidRPr="004F21EF">
              <w:rPr>
                <w:b/>
                <w:bCs/>
              </w:rPr>
              <w:t>POSSO</w:t>
            </w:r>
            <w:r>
              <w:t>: Manter cadastro do moderador</w:t>
            </w:r>
          </w:p>
          <w:p w14:paraId="30B72590" w14:textId="77777777" w:rsidR="00EE4B47" w:rsidRDefault="00EE4B47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>: Publicações padronizadas e verificadas.</w:t>
            </w:r>
          </w:p>
        </w:tc>
      </w:tr>
      <w:tr w:rsidR="00EE4B47" w:rsidRPr="001137C6" w14:paraId="16F8326A" w14:textId="77777777" w:rsidTr="00A850EA">
        <w:tc>
          <w:tcPr>
            <w:tcW w:w="1276" w:type="dxa"/>
          </w:tcPr>
          <w:p w14:paraId="24112C53" w14:textId="77777777" w:rsidR="00EE4B47" w:rsidRDefault="00EE4B47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lastRenderedPageBreak/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41DE3535" w14:textId="404F4EB6" w:rsidR="00EE4B47" w:rsidRPr="004F21EF" w:rsidRDefault="00EE4B47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3356B1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04AC0FEB" w14:textId="1112A220" w:rsidR="00EE4B47" w:rsidRDefault="00EE4B47" w:rsidP="00A850EA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>: o moderador acessa a página de cadastro</w:t>
            </w:r>
            <w:r w:rsidR="003356B1">
              <w:t xml:space="preserve"> de moderador</w:t>
            </w:r>
          </w:p>
          <w:p w14:paraId="57EB5FCB" w14:textId="7D860B16" w:rsidR="00EE4B47" w:rsidRPr="002063D9" w:rsidRDefault="00EE4B47" w:rsidP="00A850EA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 xml:space="preserve">: o moderador </w:t>
            </w:r>
            <w:r w:rsidR="00750E49">
              <w:t>preenche os campos de “Nome”, “E-mail”,</w:t>
            </w:r>
            <w:r w:rsidR="004309E2">
              <w:t xml:space="preserve"> </w:t>
            </w:r>
            <w:r w:rsidR="00750E49">
              <w:t>“Telefone”, “Senha”, “Confirme sua senha” e</w:t>
            </w:r>
            <w:r w:rsidR="00BF31F4">
              <w:t xml:space="preserve"> </w:t>
            </w:r>
            <w:r w:rsidR="00750E49">
              <w:t>aciona</w:t>
            </w:r>
            <w:r w:rsidR="004309E2">
              <w:t xml:space="preserve"> o</w:t>
            </w:r>
            <w:r w:rsidR="006E58BF" w:rsidRPr="00D1234D">
              <w:rPr>
                <w:sz w:val="20"/>
                <w:szCs w:val="20"/>
              </w:rPr>
              <w:t xml:space="preserve"> </w:t>
            </w:r>
            <w:r w:rsidR="00750E49">
              <w:t>botão</w:t>
            </w:r>
            <w:r w:rsidR="00750E49" w:rsidRPr="00D1234D">
              <w:rPr>
                <w:sz w:val="20"/>
                <w:szCs w:val="20"/>
              </w:rPr>
              <w:t xml:space="preserve"> “Cadastrar-se”</w:t>
            </w:r>
          </w:p>
          <w:p w14:paraId="7BC6DC23" w14:textId="5CF7DC43" w:rsidR="003356B1" w:rsidRPr="001137C6" w:rsidRDefault="00EE4B47" w:rsidP="003356B1">
            <w:pPr>
              <w:spacing w:before="60" w:after="60"/>
              <w:ind w:left="168"/>
            </w:pPr>
            <w:r w:rsidRPr="0822AC3D">
              <w:rPr>
                <w:b/>
                <w:bCs/>
              </w:rPr>
              <w:t>ENTÃO</w:t>
            </w:r>
            <w:r>
              <w:t>: o moderador é cadastrado no sistema e redirecionado à página inicial.</w:t>
            </w:r>
          </w:p>
        </w:tc>
      </w:tr>
      <w:tr w:rsidR="00EE4B47" w:rsidRPr="001137C6" w14:paraId="79867B8B" w14:textId="77777777" w:rsidTr="00A850EA">
        <w:tc>
          <w:tcPr>
            <w:tcW w:w="1276" w:type="dxa"/>
          </w:tcPr>
          <w:p w14:paraId="4636FB53" w14:textId="0550AEF2" w:rsidR="00EE4B47" w:rsidRPr="004F21EF" w:rsidRDefault="00EE4B47" w:rsidP="0031383C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>Critério de Aceite 2</w:t>
            </w:r>
            <w:r w:rsidR="00A46C8E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4654685B" w14:textId="745221DD" w:rsidR="00EE4B47" w:rsidRDefault="00EE4B47" w:rsidP="00A850EA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>: o moderador acessa a página de cadastro</w:t>
            </w:r>
            <w:r w:rsidR="00E15B80">
              <w:t xml:space="preserve"> de moderador</w:t>
            </w:r>
          </w:p>
          <w:p w14:paraId="2F3456A8" w14:textId="44252AC3" w:rsidR="00EE4B47" w:rsidRDefault="00EE4B47" w:rsidP="00A850EA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 xml:space="preserve">: o moderador não informa </w:t>
            </w:r>
            <w:r w:rsidR="00E15B80">
              <w:t xml:space="preserve">algum </w:t>
            </w:r>
            <w:r>
              <w:t>dado</w:t>
            </w:r>
            <w:r w:rsidR="00E15B80">
              <w:t xml:space="preserve"> obrigatório</w:t>
            </w:r>
            <w:r>
              <w:t xml:space="preserve"> e aciona o botão “</w:t>
            </w:r>
            <w:r w:rsidR="00E15B80">
              <w:t>Cadastrar-se</w:t>
            </w:r>
            <w:r>
              <w:t>”</w:t>
            </w:r>
          </w:p>
          <w:p w14:paraId="05ED3E95" w14:textId="1DE7EADA" w:rsidR="00E15B80" w:rsidRPr="001137C6" w:rsidRDefault="00E15B80" w:rsidP="00E15B80">
            <w:pPr>
              <w:spacing w:before="60" w:after="60"/>
              <w:ind w:left="168"/>
            </w:pPr>
            <w:r w:rsidRPr="37BF6A70">
              <w:rPr>
                <w:b/>
                <w:bCs/>
              </w:rPr>
              <w:t>ENTÃO</w:t>
            </w:r>
            <w:r>
              <w:t>: o sistema exibe a mensagem de erro “Preenchimento obrigatório”, indica qual campo precisa ser preenchido e mantém o moderador na página de cadastro.</w:t>
            </w:r>
          </w:p>
        </w:tc>
      </w:tr>
      <w:tr w:rsidR="00EE4B47" w:rsidRPr="004F21EF" w14:paraId="1AA3BE88" w14:textId="77777777" w:rsidTr="00A850EA">
        <w:tc>
          <w:tcPr>
            <w:tcW w:w="1276" w:type="dxa"/>
          </w:tcPr>
          <w:p w14:paraId="373E8426" w14:textId="77777777" w:rsidR="00EE4B47" w:rsidRDefault="00EE4B47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74607AFF" w14:textId="56387250" w:rsidR="00EE4B47" w:rsidRPr="00C3567C" w:rsidRDefault="00EE4B47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>Aceite 3</w:t>
            </w:r>
            <w:r w:rsidR="00A46C8E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345B76A2" w14:textId="7B61D491" w:rsidR="00EE4B47" w:rsidRDefault="00EE4B47" w:rsidP="00A850EA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o moderador acessa a página de cadastro</w:t>
            </w:r>
            <w:r w:rsidR="00784C8F">
              <w:t xml:space="preserve"> de moderador</w:t>
            </w:r>
          </w:p>
          <w:p w14:paraId="33E2F134" w14:textId="267953B2" w:rsidR="00EE4B47" w:rsidRDefault="00EE4B47" w:rsidP="00A850EA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 xml:space="preserve">: </w:t>
            </w:r>
            <w:r w:rsidR="008D6514">
              <w:t xml:space="preserve">o moderador </w:t>
            </w:r>
            <w:r w:rsidR="00784C8F" w:rsidRPr="005E0304">
              <w:t xml:space="preserve">preenche </w:t>
            </w:r>
            <w:r w:rsidR="00C763D7">
              <w:t>o campo “E</w:t>
            </w:r>
            <w:r w:rsidR="00784C8F" w:rsidRPr="005E0304">
              <w:t>-mail</w:t>
            </w:r>
            <w:r w:rsidR="00C763D7">
              <w:t>” com um valor</w:t>
            </w:r>
            <w:r w:rsidR="00784C8F" w:rsidRPr="005E0304">
              <w:t xml:space="preserve"> já vinculado a outra conta e aciona o botão </w:t>
            </w:r>
            <w:r w:rsidR="00784C8F">
              <w:t>“</w:t>
            </w:r>
            <w:r w:rsidR="00784C8F" w:rsidRPr="005E0304">
              <w:t>Cadastrar-se</w:t>
            </w:r>
            <w:r w:rsidR="00784C8F">
              <w:t>”</w:t>
            </w:r>
          </w:p>
          <w:p w14:paraId="244C3541" w14:textId="7748ECA3" w:rsidR="00784C8F" w:rsidRPr="004F21EF" w:rsidRDefault="00784C8F" w:rsidP="00784C8F">
            <w:pPr>
              <w:spacing w:before="60" w:after="60"/>
              <w:ind w:left="168"/>
              <w:rPr>
                <w:b/>
                <w:bCs/>
              </w:rPr>
            </w:pPr>
            <w:r w:rsidRPr="327D2554">
              <w:rPr>
                <w:b/>
                <w:bCs/>
              </w:rPr>
              <w:t>ENTÃO</w:t>
            </w:r>
            <w:r>
              <w:t xml:space="preserve">: o sistema limpa o formulário de cadastro, exibe a mensagem de erro “Usuário já cadastrado” e mantém </w:t>
            </w:r>
            <w:r w:rsidR="008D6514">
              <w:t xml:space="preserve">o moderador </w:t>
            </w:r>
            <w:r>
              <w:t>na página de cadastro.</w:t>
            </w:r>
          </w:p>
        </w:tc>
      </w:tr>
      <w:tr w:rsidR="00003335" w:rsidRPr="004F21EF" w14:paraId="45213EA5" w14:textId="77777777" w:rsidTr="00A850EA">
        <w:tc>
          <w:tcPr>
            <w:tcW w:w="1276" w:type="dxa"/>
          </w:tcPr>
          <w:p w14:paraId="5F5AE8E3" w14:textId="77777777" w:rsidR="003C1132" w:rsidRDefault="003C1132" w:rsidP="003C1132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1F922CA" w14:textId="2145DF95" w:rsidR="00003335" w:rsidRPr="327D2554" w:rsidRDefault="003C1132" w:rsidP="003C1132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4 (fluxo principal)</w:t>
            </w:r>
          </w:p>
        </w:tc>
        <w:tc>
          <w:tcPr>
            <w:tcW w:w="7229" w:type="dxa"/>
          </w:tcPr>
          <w:p w14:paraId="60880EF0" w14:textId="77777777" w:rsidR="003C1132" w:rsidRDefault="003C1132" w:rsidP="003C1132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>: o moderador acessa a página de perfil</w:t>
            </w:r>
          </w:p>
          <w:p w14:paraId="5EB20A2B" w14:textId="59B2A5C5" w:rsidR="003C1132" w:rsidRPr="002063D9" w:rsidRDefault="003C1132" w:rsidP="003C1132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>: o moderador clica no botão “Editar Informações”, altera algum campo</w:t>
            </w:r>
            <w:r w:rsidR="007861DA">
              <w:t xml:space="preserve"> (“Nome”, “E-mail”, “Telefone”, “Senha”, “Confirme sua senha”)</w:t>
            </w:r>
            <w:r>
              <w:t xml:space="preserve"> e clica na opção “Salvar Alterações”</w:t>
            </w:r>
          </w:p>
          <w:p w14:paraId="1DB85F00" w14:textId="6F3CEC8F" w:rsidR="00003335" w:rsidRPr="327D2554" w:rsidRDefault="003C1132" w:rsidP="003C1132">
            <w:pPr>
              <w:spacing w:before="60" w:after="60"/>
              <w:ind w:left="168"/>
              <w:rPr>
                <w:b/>
                <w:bCs/>
              </w:rPr>
            </w:pPr>
            <w:r w:rsidRPr="0822AC3D">
              <w:rPr>
                <w:b/>
                <w:bCs/>
              </w:rPr>
              <w:t>ENTÃO</w:t>
            </w:r>
            <w:r>
              <w:t xml:space="preserve">: </w:t>
            </w:r>
            <w:r w:rsidRPr="00AA2195">
              <w:t xml:space="preserve">o sistema valida as alterações, exibe a mensagem de sucesso “Informações </w:t>
            </w:r>
            <w:r>
              <w:t>salvas.</w:t>
            </w:r>
            <w:r w:rsidRPr="00AA2195">
              <w:t xml:space="preserve">”, atualiza as informações no perfil e mantém </w:t>
            </w:r>
            <w:r>
              <w:t xml:space="preserve">o moderador </w:t>
            </w:r>
            <w:r w:rsidRPr="00AA2195">
              <w:t>na página de perfil</w:t>
            </w:r>
            <w:r>
              <w:t>.</w:t>
            </w:r>
          </w:p>
        </w:tc>
      </w:tr>
      <w:tr w:rsidR="003C1132" w:rsidRPr="004F21EF" w14:paraId="5DE962D3" w14:textId="77777777" w:rsidTr="00A850EA">
        <w:tc>
          <w:tcPr>
            <w:tcW w:w="1276" w:type="dxa"/>
          </w:tcPr>
          <w:p w14:paraId="02A9FC09" w14:textId="77777777" w:rsidR="00C20098" w:rsidRDefault="00C20098" w:rsidP="00C20098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Critério de </w:t>
            </w:r>
          </w:p>
          <w:p w14:paraId="5EC2B65C" w14:textId="0FBC0CAB" w:rsidR="003C1132" w:rsidRPr="00C3567C" w:rsidRDefault="00C20098" w:rsidP="00C20098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5 (fluxo alternativo)</w:t>
            </w:r>
          </w:p>
        </w:tc>
        <w:tc>
          <w:tcPr>
            <w:tcW w:w="7229" w:type="dxa"/>
          </w:tcPr>
          <w:p w14:paraId="5B8B2601" w14:textId="77777777" w:rsidR="00C20098" w:rsidRDefault="00C20098" w:rsidP="00C20098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>: o moderador acessa a página de perfil</w:t>
            </w:r>
          </w:p>
          <w:p w14:paraId="043DDE8A" w14:textId="77777777" w:rsidR="00C20098" w:rsidRDefault="00C20098" w:rsidP="00C20098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>: o moderador clica no botão “Editar Informações”, não altera os campos e clica na opção “Salvar Alterações”</w:t>
            </w:r>
          </w:p>
          <w:p w14:paraId="6EDAE0A7" w14:textId="1EFD64E9" w:rsidR="003C1132" w:rsidRPr="1054399F" w:rsidRDefault="00C20098" w:rsidP="00C20098">
            <w:pPr>
              <w:spacing w:before="60" w:after="60"/>
              <w:ind w:left="168"/>
              <w:rPr>
                <w:b/>
                <w:bCs/>
              </w:rPr>
            </w:pPr>
            <w:r w:rsidRPr="37BF6A70">
              <w:rPr>
                <w:b/>
                <w:bCs/>
              </w:rPr>
              <w:t>ENTÃO</w:t>
            </w:r>
            <w:r>
              <w:t>: o sistema não atualiza as informações no perfil e mantém o moderador na página de perfil.</w:t>
            </w:r>
          </w:p>
        </w:tc>
      </w:tr>
      <w:tr w:rsidR="00C20098" w:rsidRPr="004F21EF" w14:paraId="53ED5DC1" w14:textId="77777777" w:rsidTr="00A850EA">
        <w:tc>
          <w:tcPr>
            <w:tcW w:w="1276" w:type="dxa"/>
          </w:tcPr>
          <w:p w14:paraId="04ECA9B0" w14:textId="77777777" w:rsidR="00C20098" w:rsidRDefault="00C20098" w:rsidP="00C20098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6522B4CF" w14:textId="606770DE" w:rsidR="00C20098" w:rsidRPr="4169A4E3" w:rsidRDefault="00C20098" w:rsidP="00C20098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Aceite </w:t>
            </w:r>
            <w:r w:rsidR="00796290">
              <w:rPr>
                <w:b/>
                <w:bCs/>
              </w:rPr>
              <w:t>6</w:t>
            </w:r>
            <w:r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067BBA02" w14:textId="77777777" w:rsidR="00796290" w:rsidRDefault="00796290" w:rsidP="00796290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o moderador acessa a página de perfil</w:t>
            </w:r>
          </w:p>
          <w:p w14:paraId="539B8B75" w14:textId="77777777" w:rsidR="00796290" w:rsidRDefault="00796290" w:rsidP="00796290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>: o moderador clica no botão de sair da conta</w:t>
            </w:r>
          </w:p>
          <w:p w14:paraId="7F7F5BB0" w14:textId="1141F234" w:rsidR="00C20098" w:rsidRPr="701037C3" w:rsidRDefault="00796290" w:rsidP="00796290">
            <w:pPr>
              <w:spacing w:before="60" w:after="60"/>
              <w:ind w:left="168"/>
              <w:rPr>
                <w:b/>
                <w:bCs/>
              </w:rPr>
            </w:pPr>
            <w:r w:rsidRPr="327D2554">
              <w:rPr>
                <w:b/>
                <w:bCs/>
              </w:rPr>
              <w:t>ENTÃO</w:t>
            </w:r>
            <w:r>
              <w:t>: o moderador sai da conta e é redirecionado à página inicial.</w:t>
            </w:r>
          </w:p>
        </w:tc>
      </w:tr>
      <w:tr w:rsidR="00796290" w:rsidRPr="004F21EF" w14:paraId="060C539E" w14:textId="77777777" w:rsidTr="00A850EA">
        <w:tc>
          <w:tcPr>
            <w:tcW w:w="1276" w:type="dxa"/>
          </w:tcPr>
          <w:p w14:paraId="12B22E47" w14:textId="77777777" w:rsidR="00796290" w:rsidRDefault="00796290" w:rsidP="00796290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55A8CD52" w14:textId="46E0BDD5" w:rsidR="00796290" w:rsidRPr="00796290" w:rsidRDefault="00796290" w:rsidP="00796290">
            <w:pPr>
              <w:spacing w:before="60" w:after="60"/>
              <w:ind w:left="96" w:hanging="41"/>
            </w:pPr>
            <w:r w:rsidRPr="327D2554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7 (fluxo principal)</w:t>
            </w:r>
          </w:p>
        </w:tc>
        <w:tc>
          <w:tcPr>
            <w:tcW w:w="7229" w:type="dxa"/>
          </w:tcPr>
          <w:p w14:paraId="7EA84493" w14:textId="77777777" w:rsidR="00796290" w:rsidRDefault="00796290" w:rsidP="00796290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o moderador acessa a página de perfil</w:t>
            </w:r>
          </w:p>
          <w:p w14:paraId="185BBBAF" w14:textId="77777777" w:rsidR="00796290" w:rsidRDefault="00796290" w:rsidP="00796290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>: o moderador aciona o botão “Excluir Conta” e clica na opção “Sim, excluir”</w:t>
            </w:r>
          </w:p>
          <w:p w14:paraId="47D9B548" w14:textId="123BDADB" w:rsidR="00796290" w:rsidRPr="327D2554" w:rsidRDefault="00796290" w:rsidP="00796290">
            <w:pPr>
              <w:spacing w:before="60" w:after="60"/>
              <w:ind w:left="168"/>
              <w:rPr>
                <w:b/>
                <w:bCs/>
              </w:rPr>
            </w:pPr>
            <w:r w:rsidRPr="327D2554">
              <w:rPr>
                <w:b/>
                <w:bCs/>
              </w:rPr>
              <w:t>ENTÃO</w:t>
            </w:r>
            <w:r>
              <w:t>: o sistema exclui a conta e o moderador é redirecionado à página inicial.</w:t>
            </w:r>
          </w:p>
        </w:tc>
      </w:tr>
    </w:tbl>
    <w:p w14:paraId="02439771" w14:textId="77777777" w:rsidR="004D2CC3" w:rsidRDefault="004D2CC3" w:rsidP="2B2881CD">
      <w:pPr>
        <w:pStyle w:val="CorpodeTexto"/>
      </w:pPr>
    </w:p>
    <w:p w14:paraId="684430FF" w14:textId="77777777" w:rsidR="00F8182D" w:rsidRDefault="00F8182D" w:rsidP="2B2881CD">
      <w:pPr>
        <w:pStyle w:val="CorpodeTexto"/>
      </w:pPr>
    </w:p>
    <w:p w14:paraId="1A0AABB2" w14:textId="77777777" w:rsidR="00F8182D" w:rsidRDefault="00F8182D" w:rsidP="2B2881CD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957A24" w:rsidRPr="00821815" w14:paraId="5E9FB939" w14:textId="77777777" w:rsidTr="00A850EA">
        <w:trPr>
          <w:trHeight w:val="380"/>
        </w:trPr>
        <w:tc>
          <w:tcPr>
            <w:tcW w:w="8505" w:type="dxa"/>
            <w:gridSpan w:val="2"/>
            <w:vAlign w:val="center"/>
          </w:tcPr>
          <w:p w14:paraId="65829BCB" w14:textId="13E750D8" w:rsidR="00957A24" w:rsidRPr="00D2087B" w:rsidRDefault="00957A24" w:rsidP="00A850EA">
            <w:pPr>
              <w:spacing w:before="60" w:after="60"/>
              <w:ind w:left="30" w:hanging="30"/>
            </w:pPr>
            <w:r w:rsidRPr="5DA19BD1">
              <w:rPr>
                <w:b/>
                <w:bCs/>
              </w:rPr>
              <w:lastRenderedPageBreak/>
              <w:t xml:space="preserve">HISTÓRIA DO USUÁRIO </w:t>
            </w:r>
            <w:r>
              <w:rPr>
                <w:b/>
                <w:bCs/>
              </w:rPr>
              <w:t>3 –</w:t>
            </w:r>
            <w:r w:rsidRPr="5DA19BD1">
              <w:rPr>
                <w:b/>
                <w:bCs/>
              </w:rPr>
              <w:t xml:space="preserve"> PBI</w:t>
            </w:r>
            <w:r>
              <w:rPr>
                <w:b/>
                <w:bCs/>
              </w:rPr>
              <w:t xml:space="preserve">: </w:t>
            </w:r>
            <w:r w:rsidRPr="001158AA">
              <w:rPr>
                <w:color w:val="00B050"/>
              </w:rPr>
              <w:t>Realizar login</w:t>
            </w:r>
            <w:r w:rsidR="00345CCA" w:rsidRPr="001158AA">
              <w:rPr>
                <w:color w:val="00B050"/>
              </w:rPr>
              <w:t xml:space="preserve"> como moderador</w:t>
            </w:r>
          </w:p>
        </w:tc>
      </w:tr>
      <w:tr w:rsidR="00957A24" w14:paraId="2C605A99" w14:textId="77777777" w:rsidTr="00A850EA">
        <w:tc>
          <w:tcPr>
            <w:tcW w:w="8505" w:type="dxa"/>
            <w:gridSpan w:val="2"/>
          </w:tcPr>
          <w:p w14:paraId="3091B0ED" w14:textId="7F1FF080" w:rsidR="00957A24" w:rsidRDefault="00957A24" w:rsidP="00A850EA">
            <w:pPr>
              <w:spacing w:before="60" w:after="60"/>
              <w:ind w:left="30" w:hanging="30"/>
            </w:pPr>
            <w:r w:rsidRPr="7554FDC5">
              <w:rPr>
                <w:b/>
                <w:bCs/>
              </w:rPr>
              <w:t>COMO</w:t>
            </w:r>
            <w:r>
              <w:t>: Moderador</w:t>
            </w:r>
          </w:p>
          <w:p w14:paraId="603D392E" w14:textId="1B271AFE" w:rsidR="00957A24" w:rsidRPr="00821815" w:rsidRDefault="00957A24" w:rsidP="00A850EA">
            <w:pPr>
              <w:spacing w:before="60" w:after="60"/>
              <w:ind w:left="30" w:hanging="30"/>
              <w:rPr>
                <w:color w:val="00B0F0"/>
                <w:highlight w:val="yellow"/>
              </w:rPr>
            </w:pPr>
            <w:r w:rsidRPr="7554FDC5">
              <w:rPr>
                <w:b/>
                <w:bCs/>
              </w:rPr>
              <w:t>POSSO</w:t>
            </w:r>
            <w:r>
              <w:t>: Realizar login</w:t>
            </w:r>
            <w:r w:rsidR="00345CCA">
              <w:t xml:space="preserve"> como moderador</w:t>
            </w:r>
          </w:p>
          <w:p w14:paraId="27C785AF" w14:textId="032112C5" w:rsidR="00957A24" w:rsidRDefault="00957A24" w:rsidP="00A850EA">
            <w:pPr>
              <w:spacing w:before="60" w:after="60"/>
              <w:ind w:left="30" w:hanging="30"/>
            </w:pPr>
            <w:r w:rsidRPr="07A02FD6">
              <w:rPr>
                <w:b/>
                <w:bCs/>
              </w:rPr>
              <w:t>PARA</w:t>
            </w:r>
            <w:r>
              <w:t xml:space="preserve">: </w:t>
            </w:r>
            <w:r w:rsidR="004301BF">
              <w:t>P</w:t>
            </w:r>
            <w:r w:rsidR="00B2742A">
              <w:t>ublicações padronizadas e verificadas</w:t>
            </w:r>
            <w:r>
              <w:t>.</w:t>
            </w:r>
          </w:p>
        </w:tc>
      </w:tr>
      <w:tr w:rsidR="00957A24" w14:paraId="7A46A26F" w14:textId="77777777" w:rsidTr="00A850EA">
        <w:tc>
          <w:tcPr>
            <w:tcW w:w="1276" w:type="dxa"/>
          </w:tcPr>
          <w:p w14:paraId="07807920" w14:textId="77777777" w:rsidR="00957A24" w:rsidRDefault="00957A24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66B3766C" w14:textId="65F2EC32" w:rsidR="00957A24" w:rsidRPr="004F21EF" w:rsidRDefault="00957A24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6F294D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429AF9A0" w14:textId="6C62556A" w:rsidR="00BE56E1" w:rsidRDefault="00BE56E1" w:rsidP="00BE56E1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>: o moderador acessa a página de login</w:t>
            </w:r>
          </w:p>
          <w:p w14:paraId="4E673ED9" w14:textId="06B506C6" w:rsidR="00BE56E1" w:rsidRPr="002063D9" w:rsidRDefault="00BE56E1" w:rsidP="00BE56E1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 xml:space="preserve">: o moderador </w:t>
            </w:r>
            <w:r w:rsidR="00D83A9F">
              <w:t>preenche os campos “E-mail” e “Senha” e aciona o botão “Login”</w:t>
            </w:r>
          </w:p>
          <w:p w14:paraId="5A0E8664" w14:textId="1DC12A63" w:rsidR="00957A24" w:rsidRPr="001137C6" w:rsidRDefault="00BE56E1" w:rsidP="00BE56E1">
            <w:pPr>
              <w:spacing w:before="60" w:after="60"/>
              <w:ind w:left="168"/>
              <w:rPr>
                <w:color w:val="00B0F0"/>
              </w:rPr>
            </w:pPr>
            <w:r w:rsidRPr="0822AC3D">
              <w:rPr>
                <w:b/>
                <w:bCs/>
              </w:rPr>
              <w:t>ENTÃO</w:t>
            </w:r>
            <w:r>
              <w:t>: o moderador entra na conta e é redirecionado à página inicial.</w:t>
            </w:r>
          </w:p>
        </w:tc>
      </w:tr>
      <w:tr w:rsidR="00957A24" w14:paraId="5EE1CA04" w14:textId="77777777" w:rsidTr="00A850EA">
        <w:trPr>
          <w:trHeight w:val="300"/>
        </w:trPr>
        <w:tc>
          <w:tcPr>
            <w:tcW w:w="1276" w:type="dxa"/>
          </w:tcPr>
          <w:p w14:paraId="02D2830D" w14:textId="77777777" w:rsidR="00957A24" w:rsidRDefault="00957A24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Critério de </w:t>
            </w:r>
          </w:p>
          <w:p w14:paraId="60FA2D9D" w14:textId="0B9EA876" w:rsidR="00957A24" w:rsidRDefault="00957A24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>Aceite 2</w:t>
            </w:r>
            <w:r w:rsidR="00B70407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68B07A95" w14:textId="134B18FB" w:rsidR="007515B2" w:rsidRDefault="007515B2" w:rsidP="007515B2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>: o moderador acessa a página de login</w:t>
            </w:r>
          </w:p>
          <w:p w14:paraId="555B9C84" w14:textId="43A9E059" w:rsidR="007515B2" w:rsidRDefault="007515B2" w:rsidP="007515B2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 xml:space="preserve">: o moderador </w:t>
            </w:r>
            <w:r w:rsidR="000C339A">
              <w:t>informa os dados errados no campo “E-mail” e/ou “Senha” e aciona o botão “Login”</w:t>
            </w:r>
          </w:p>
          <w:p w14:paraId="655A93B7" w14:textId="7EACD012" w:rsidR="00957A24" w:rsidRDefault="007515B2" w:rsidP="007515B2">
            <w:pPr>
              <w:spacing w:before="60" w:after="60"/>
              <w:ind w:left="168"/>
            </w:pPr>
            <w:r w:rsidRPr="37BF6A70">
              <w:rPr>
                <w:b/>
                <w:bCs/>
              </w:rPr>
              <w:t>ENTÃO</w:t>
            </w:r>
            <w:r>
              <w:t>: o sistema limpa o formulário de login, exibe a mensagem de erro “Usuário e/ou senha incorretos” e mantém o moderador na página de login.</w:t>
            </w:r>
          </w:p>
        </w:tc>
      </w:tr>
      <w:tr w:rsidR="00957A24" w14:paraId="54551069" w14:textId="77777777" w:rsidTr="00A850EA">
        <w:trPr>
          <w:trHeight w:val="300"/>
        </w:trPr>
        <w:tc>
          <w:tcPr>
            <w:tcW w:w="1276" w:type="dxa"/>
          </w:tcPr>
          <w:p w14:paraId="170FE2EF" w14:textId="77777777" w:rsidR="00957A24" w:rsidRDefault="00957A24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57819861" w14:textId="088EC126" w:rsidR="00957A24" w:rsidRDefault="00957A24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>Aceite 3</w:t>
            </w:r>
            <w:r w:rsidR="00225A93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4B9FD67F" w14:textId="2B0EFA8F" w:rsidR="00225A93" w:rsidRDefault="00225A93" w:rsidP="00225A93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o moderador acessa a página de login</w:t>
            </w:r>
          </w:p>
          <w:p w14:paraId="4DF499D5" w14:textId="6800081A" w:rsidR="00225A93" w:rsidRDefault="00225A93" w:rsidP="00225A93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 xml:space="preserve">: o moderador </w:t>
            </w:r>
            <w:r w:rsidR="00463E48">
              <w:t>deixa os campos “E-mail” e/ou “Senha” do formulário de login em branco e aciona o botão “Login”</w:t>
            </w:r>
          </w:p>
          <w:p w14:paraId="604BBB15" w14:textId="6FF490D8" w:rsidR="00957A24" w:rsidRDefault="00225A93" w:rsidP="00225A93">
            <w:pPr>
              <w:spacing w:before="60" w:after="60"/>
              <w:ind w:left="168"/>
              <w:rPr>
                <w:color w:val="00B0F0"/>
              </w:rPr>
            </w:pPr>
            <w:r w:rsidRPr="327D2554">
              <w:rPr>
                <w:b/>
                <w:bCs/>
              </w:rPr>
              <w:t>ENTÃO</w:t>
            </w:r>
            <w:r>
              <w:t>: o sistema solicita que o moderador preencha o campo vazio, exibindo a mensagem “Preencha este campo.” logo abaixo do campo em questão, e mantém o moderador na página de login.</w:t>
            </w:r>
          </w:p>
        </w:tc>
      </w:tr>
    </w:tbl>
    <w:p w14:paraId="3E628336" w14:textId="77777777" w:rsidR="003B0410" w:rsidRDefault="003B0410" w:rsidP="00BB4EB0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AA44CD" w:rsidRPr="00821815" w14:paraId="7B456EF5" w14:textId="77777777" w:rsidTr="00A850EA">
        <w:trPr>
          <w:trHeight w:val="380"/>
        </w:trPr>
        <w:tc>
          <w:tcPr>
            <w:tcW w:w="8505" w:type="dxa"/>
            <w:gridSpan w:val="2"/>
            <w:vAlign w:val="center"/>
          </w:tcPr>
          <w:p w14:paraId="49DE96A1" w14:textId="77777777" w:rsidR="00AA44CD" w:rsidRPr="00821815" w:rsidRDefault="00AA44CD" w:rsidP="00A850EA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</w:t>
            </w:r>
            <w:r w:rsidRPr="0A08E6BD">
              <w:rPr>
                <w:b/>
                <w:bCs/>
              </w:rPr>
              <w:t>3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Pr="001158AA">
              <w:rPr>
                <w:color w:val="FF0000"/>
              </w:rPr>
              <w:t>Visualizar lista de usuários cadastrados no sistema</w:t>
            </w:r>
          </w:p>
        </w:tc>
      </w:tr>
      <w:tr w:rsidR="00AA44CD" w14:paraId="7DB2980A" w14:textId="77777777" w:rsidTr="00A850EA">
        <w:tc>
          <w:tcPr>
            <w:tcW w:w="8505" w:type="dxa"/>
            <w:gridSpan w:val="2"/>
          </w:tcPr>
          <w:p w14:paraId="31BEB05B" w14:textId="77777777" w:rsidR="00AA44CD" w:rsidRDefault="00AA44CD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Moderador</w:t>
            </w:r>
          </w:p>
          <w:p w14:paraId="7B805691" w14:textId="77777777" w:rsidR="00AA44CD" w:rsidRDefault="00AA44CD" w:rsidP="00A850EA">
            <w:pPr>
              <w:spacing w:before="60" w:after="60"/>
              <w:ind w:left="30" w:hanging="30"/>
              <w:rPr>
                <w:color w:val="00B0F0"/>
              </w:rPr>
            </w:pPr>
            <w:r w:rsidRPr="2ADB364E">
              <w:rPr>
                <w:b/>
                <w:bCs/>
              </w:rPr>
              <w:t>POSSO</w:t>
            </w:r>
            <w:r>
              <w:t>: Visualizar lista de usuários cadastrados no sistema</w:t>
            </w:r>
          </w:p>
          <w:p w14:paraId="0585EBC5" w14:textId="77777777" w:rsidR="00AA44CD" w:rsidRDefault="00AA44CD" w:rsidP="00A850EA">
            <w:pPr>
              <w:spacing w:before="60" w:after="60"/>
              <w:ind w:left="30" w:hanging="30"/>
            </w:pPr>
            <w:r w:rsidRPr="6CCBEACC">
              <w:rPr>
                <w:b/>
                <w:bCs/>
              </w:rPr>
              <w:t>PARA</w:t>
            </w:r>
            <w:r>
              <w:t>: Plataforma confiável e segura.</w:t>
            </w:r>
          </w:p>
        </w:tc>
      </w:tr>
      <w:tr w:rsidR="00AA44CD" w:rsidRPr="001137C6" w14:paraId="5CC5800E" w14:textId="77777777" w:rsidTr="00A850EA">
        <w:tc>
          <w:tcPr>
            <w:tcW w:w="1276" w:type="dxa"/>
          </w:tcPr>
          <w:p w14:paraId="477FAFAB" w14:textId="77777777" w:rsidR="00AA44CD" w:rsidRDefault="00AA44CD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A1C168D" w14:textId="77777777" w:rsidR="00915D37" w:rsidRDefault="00AA44CD" w:rsidP="00915D37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  <w:p w14:paraId="2493736A" w14:textId="77777777" w:rsidR="00915D37" w:rsidRDefault="00915D37" w:rsidP="00915D37">
            <w:pPr>
              <w:spacing w:before="60" w:after="60"/>
              <w:ind w:left="96" w:hanging="41"/>
              <w:rPr>
                <w:b/>
                <w:bCs/>
              </w:rPr>
            </w:pPr>
          </w:p>
          <w:p w14:paraId="08830CAA" w14:textId="4299E282" w:rsidR="00AA44CD" w:rsidRPr="004F21EF" w:rsidRDefault="00684EA2" w:rsidP="00915D37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(fluxo principal)</w:t>
            </w:r>
          </w:p>
        </w:tc>
        <w:tc>
          <w:tcPr>
            <w:tcW w:w="7229" w:type="dxa"/>
          </w:tcPr>
          <w:p w14:paraId="26898B8F" w14:textId="7A425F77" w:rsidR="00AA44CD" w:rsidRPr="005E1768" w:rsidRDefault="00AA44CD" w:rsidP="005E1768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</w:t>
            </w:r>
            <w:r w:rsidR="005E1768">
              <w:t xml:space="preserve">o moderador </w:t>
            </w:r>
            <w:r w:rsidR="00DE433D">
              <w:t xml:space="preserve">já logado </w:t>
            </w:r>
            <w:r w:rsidR="005E1768">
              <w:t>acessa a página de “Usuário</w:t>
            </w:r>
            <w:r w:rsidR="00404115">
              <w:t>s Cadastrados</w:t>
            </w:r>
            <w:r w:rsidR="005E1768">
              <w:t>”</w:t>
            </w:r>
          </w:p>
          <w:p w14:paraId="05BBB077" w14:textId="022FD982" w:rsidR="00AA44CD" w:rsidRPr="002063D9" w:rsidRDefault="00AA44CD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B51398">
              <w:t>o moderador visualiza e rola a página para baixo</w:t>
            </w:r>
          </w:p>
          <w:p w14:paraId="0C6D6B99" w14:textId="39C4293E" w:rsidR="00AA44CD" w:rsidRPr="001137C6" w:rsidRDefault="00AA44CD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DE433D" w:rsidRPr="00DE433D">
              <w:t>o sistema exibe uma lista com os usuários cadastrados no sistema, ordenados do mais recentemente cadastrado para o mais antigo</w:t>
            </w:r>
            <w:r w:rsidR="00DE433D">
              <w:t>.</w:t>
            </w:r>
          </w:p>
        </w:tc>
      </w:tr>
      <w:tr w:rsidR="00AA44CD" w:rsidRPr="001137C6" w14:paraId="2EF3B9B6" w14:textId="77777777" w:rsidTr="00A850EA">
        <w:tc>
          <w:tcPr>
            <w:tcW w:w="1276" w:type="dxa"/>
          </w:tcPr>
          <w:p w14:paraId="1FCE9120" w14:textId="77777777" w:rsidR="00AA44CD" w:rsidRDefault="00AA44CD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2A22BA6" w14:textId="4E1F955A" w:rsidR="00AA44CD" w:rsidRPr="004F21EF" w:rsidRDefault="00AA44CD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  <w:r w:rsidR="00684EA2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327173E5" w14:textId="4B9E76EE" w:rsidR="00AA44CD" w:rsidRDefault="00AA44CD" w:rsidP="00A850EA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</w:t>
            </w:r>
            <w:r w:rsidR="00DE433D">
              <w:t xml:space="preserve">o moderador </w:t>
            </w:r>
            <w:r w:rsidR="00396708">
              <w:t xml:space="preserve">já logado </w:t>
            </w:r>
            <w:r w:rsidR="00DE433D">
              <w:t>acessa a página de “Usuários Cadastrados”</w:t>
            </w:r>
          </w:p>
          <w:p w14:paraId="4577E3F2" w14:textId="5453EE56" w:rsidR="00AA44CD" w:rsidRPr="002063D9" w:rsidRDefault="00AA44CD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355712">
              <w:t xml:space="preserve">o moderador </w:t>
            </w:r>
            <w:r w:rsidR="00355712" w:rsidRPr="00355712">
              <w:t xml:space="preserve">digita um nome, e-mail ou </w:t>
            </w:r>
            <w:r w:rsidR="00355712">
              <w:t xml:space="preserve">ID </w:t>
            </w:r>
            <w:r w:rsidR="00355712" w:rsidRPr="00355712">
              <w:t>no campo de busc</w:t>
            </w:r>
            <w:r w:rsidR="00355712">
              <w:t>a</w:t>
            </w:r>
          </w:p>
          <w:p w14:paraId="237086E5" w14:textId="309D273C" w:rsidR="00AA44CD" w:rsidRPr="001137C6" w:rsidRDefault="00AA44CD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3D350B" w:rsidRPr="003D350B">
              <w:t xml:space="preserve">o sistema filtra e exibe </w:t>
            </w:r>
            <w:r w:rsidR="0070126B">
              <w:t>apenas o usuário correspondente.</w:t>
            </w:r>
          </w:p>
        </w:tc>
      </w:tr>
      <w:tr w:rsidR="00AA44CD" w:rsidRPr="004F21EF" w14:paraId="0B3FF978" w14:textId="77777777" w:rsidTr="00A850EA">
        <w:tc>
          <w:tcPr>
            <w:tcW w:w="1276" w:type="dxa"/>
          </w:tcPr>
          <w:p w14:paraId="57284FA3" w14:textId="77777777" w:rsidR="00AA44CD" w:rsidRDefault="00AA44CD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4083F5DC" w14:textId="57320301" w:rsidR="00AA44CD" w:rsidRPr="00C3567C" w:rsidRDefault="00AA44CD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  <w:r w:rsidR="00684EA2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217BC401" w14:textId="2B80724F" w:rsidR="00AA44CD" w:rsidRDefault="00AA44CD" w:rsidP="00A850EA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</w:t>
            </w:r>
            <w:r w:rsidR="003D350B">
              <w:t>o moderador já logado acessa a página de “Usuários Cadastrados”</w:t>
            </w:r>
          </w:p>
          <w:p w14:paraId="241B0DFE" w14:textId="20C55D09" w:rsidR="00AA44CD" w:rsidRPr="002063D9" w:rsidRDefault="00AA44CD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630449" w:rsidRPr="00630449">
              <w:t>o moderador clica no botão “Ver perfil” de um usuário da list</w:t>
            </w:r>
            <w:r w:rsidR="00630449">
              <w:t>a</w:t>
            </w:r>
          </w:p>
          <w:p w14:paraId="3CF48285" w14:textId="68F35EE9" w:rsidR="00AA44CD" w:rsidRPr="004F21EF" w:rsidRDefault="00AA44CD" w:rsidP="00A850EA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A77D74" w:rsidRPr="00A77D74">
              <w:t>o sistema redireciona o moderador para a página de perfil do usuário selecionado</w:t>
            </w:r>
            <w:r w:rsidR="00A77D74">
              <w:t>.</w:t>
            </w:r>
          </w:p>
        </w:tc>
      </w:tr>
    </w:tbl>
    <w:p w14:paraId="179F0063" w14:textId="77777777" w:rsidR="00AA44CD" w:rsidRDefault="00AA44CD" w:rsidP="00BB4EB0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5B5829" w:rsidRPr="00821815" w14:paraId="21FABF95" w14:textId="77777777" w:rsidTr="00A850EA">
        <w:trPr>
          <w:trHeight w:val="380"/>
        </w:trPr>
        <w:tc>
          <w:tcPr>
            <w:tcW w:w="8505" w:type="dxa"/>
            <w:gridSpan w:val="2"/>
            <w:vAlign w:val="center"/>
          </w:tcPr>
          <w:p w14:paraId="3136E4F8" w14:textId="14ABB380" w:rsidR="005B5829" w:rsidRPr="00D2087B" w:rsidRDefault="005B5829" w:rsidP="00A850EA">
            <w:pPr>
              <w:spacing w:before="60" w:after="60"/>
              <w:ind w:left="30" w:hanging="30"/>
            </w:pPr>
            <w:r w:rsidRPr="5DA19BD1">
              <w:rPr>
                <w:b/>
                <w:bCs/>
              </w:rPr>
              <w:lastRenderedPageBreak/>
              <w:t xml:space="preserve">HISTÓRIA DO USUÁRIO </w:t>
            </w:r>
            <w:r>
              <w:rPr>
                <w:b/>
                <w:bCs/>
              </w:rPr>
              <w:t>3 –</w:t>
            </w:r>
            <w:r w:rsidRPr="5DA19BD1">
              <w:rPr>
                <w:b/>
                <w:bCs/>
              </w:rPr>
              <w:t xml:space="preserve"> PBI</w:t>
            </w:r>
            <w:r>
              <w:rPr>
                <w:b/>
                <w:bCs/>
              </w:rPr>
              <w:t xml:space="preserve">: </w:t>
            </w:r>
            <w:r w:rsidRPr="001158AA">
              <w:rPr>
                <w:color w:val="FF0000"/>
              </w:rPr>
              <w:t>Validar perfil</w:t>
            </w:r>
            <w:r w:rsidR="00017759" w:rsidRPr="001158AA">
              <w:rPr>
                <w:color w:val="FF0000"/>
              </w:rPr>
              <w:t xml:space="preserve"> de outro usuário</w:t>
            </w:r>
          </w:p>
        </w:tc>
      </w:tr>
      <w:tr w:rsidR="005B5829" w14:paraId="3E2E56F8" w14:textId="77777777" w:rsidTr="00A850EA">
        <w:tc>
          <w:tcPr>
            <w:tcW w:w="8505" w:type="dxa"/>
            <w:gridSpan w:val="2"/>
          </w:tcPr>
          <w:p w14:paraId="2B948787" w14:textId="77777777" w:rsidR="005B5829" w:rsidRDefault="005B5829" w:rsidP="00A850EA">
            <w:pPr>
              <w:spacing w:before="60" w:after="60"/>
              <w:ind w:left="30" w:hanging="30"/>
            </w:pPr>
            <w:r w:rsidRPr="7554FDC5">
              <w:rPr>
                <w:b/>
                <w:bCs/>
              </w:rPr>
              <w:t>COMO</w:t>
            </w:r>
            <w:r>
              <w:t>: Moderador</w:t>
            </w:r>
          </w:p>
          <w:p w14:paraId="7C201C0F" w14:textId="04C0F02E" w:rsidR="005B5829" w:rsidRPr="00821815" w:rsidRDefault="005B5829" w:rsidP="00A850EA">
            <w:pPr>
              <w:spacing w:before="60" w:after="60"/>
              <w:ind w:left="30" w:hanging="30"/>
              <w:rPr>
                <w:color w:val="00B0F0"/>
                <w:highlight w:val="yellow"/>
              </w:rPr>
            </w:pPr>
            <w:r w:rsidRPr="7554FDC5">
              <w:rPr>
                <w:b/>
                <w:bCs/>
              </w:rPr>
              <w:t>POSSO</w:t>
            </w:r>
            <w:r>
              <w:t xml:space="preserve">: </w:t>
            </w:r>
            <w:r w:rsidR="008942C7">
              <w:t xml:space="preserve">Validar </w:t>
            </w:r>
            <w:r>
              <w:t>perfil</w:t>
            </w:r>
            <w:r w:rsidR="00017759">
              <w:t xml:space="preserve"> de outro usuário</w:t>
            </w:r>
          </w:p>
          <w:p w14:paraId="76E1595E" w14:textId="46191799" w:rsidR="005B5829" w:rsidRDefault="005B5829" w:rsidP="00A850EA">
            <w:pPr>
              <w:spacing w:before="60" w:after="60"/>
              <w:ind w:left="30" w:hanging="30"/>
            </w:pPr>
            <w:r w:rsidRPr="07A02FD6">
              <w:rPr>
                <w:b/>
                <w:bCs/>
              </w:rPr>
              <w:t>PARA</w:t>
            </w:r>
            <w:r>
              <w:t xml:space="preserve">: </w:t>
            </w:r>
            <w:r w:rsidR="0014581B">
              <w:t>P</w:t>
            </w:r>
            <w:r>
              <w:t xml:space="preserve">lataforma confiável e </w:t>
            </w:r>
            <w:r w:rsidR="008942C7">
              <w:t>segura.</w:t>
            </w:r>
          </w:p>
        </w:tc>
      </w:tr>
      <w:tr w:rsidR="005B5829" w14:paraId="75B0BCED" w14:textId="77777777" w:rsidTr="00A850EA">
        <w:tc>
          <w:tcPr>
            <w:tcW w:w="1276" w:type="dxa"/>
          </w:tcPr>
          <w:p w14:paraId="12CB509F" w14:textId="77777777" w:rsidR="005B5829" w:rsidRDefault="005B582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CE0A627" w14:textId="074E64FB" w:rsidR="005B5829" w:rsidRPr="004F21EF" w:rsidRDefault="005B582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651564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7152D718" w14:textId="29C5ACFF" w:rsidR="005B5829" w:rsidRDefault="005B5829" w:rsidP="00A850EA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 xml:space="preserve">: </w:t>
            </w:r>
            <w:r w:rsidR="00473C21">
              <w:t>o moderador acessa a página de perfil de outro usuário</w:t>
            </w:r>
            <w:r w:rsidR="00B91C7F">
              <w:t xml:space="preserve"> </w:t>
            </w:r>
            <w:r w:rsidR="00452ED7">
              <w:t xml:space="preserve">que possui </w:t>
            </w:r>
            <w:r w:rsidR="0011219D">
              <w:t>um conteúdo inadequado nas informações do perfil</w:t>
            </w:r>
          </w:p>
          <w:p w14:paraId="1212A503" w14:textId="19C2F569" w:rsidR="005B5829" w:rsidRPr="002063D9" w:rsidRDefault="005B5829" w:rsidP="00A850EA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>:</w:t>
            </w:r>
            <w:r w:rsidR="0011219D">
              <w:t xml:space="preserve"> o moderador clica no botão “Editar informações”</w:t>
            </w:r>
            <w:r w:rsidR="00A77B06">
              <w:t>, remove o conteúdo inadequado e clica na opção “Salvar informações”</w:t>
            </w:r>
          </w:p>
          <w:p w14:paraId="70513024" w14:textId="0F6C3279" w:rsidR="005B5829" w:rsidRPr="001137C6" w:rsidRDefault="005B5829" w:rsidP="00A850EA">
            <w:pPr>
              <w:spacing w:before="60" w:after="60"/>
              <w:ind w:left="168"/>
              <w:rPr>
                <w:color w:val="00B0F0"/>
              </w:rPr>
            </w:pPr>
            <w:r w:rsidRPr="0822AC3D">
              <w:rPr>
                <w:b/>
                <w:bCs/>
              </w:rPr>
              <w:t>ENTÃO</w:t>
            </w:r>
            <w:r>
              <w:t xml:space="preserve">: </w:t>
            </w:r>
            <w:r w:rsidR="00A77B06">
              <w:t>o sistema valida as informações</w:t>
            </w:r>
            <w:r w:rsidR="00236513">
              <w:t>, as informações exibidas no perfil são atualizadas e o moderador é redirecionado à página de perfil.</w:t>
            </w:r>
          </w:p>
        </w:tc>
      </w:tr>
      <w:tr w:rsidR="005B5829" w14:paraId="5BDFC742" w14:textId="77777777" w:rsidTr="00A850EA">
        <w:trPr>
          <w:trHeight w:val="300"/>
        </w:trPr>
        <w:tc>
          <w:tcPr>
            <w:tcW w:w="1276" w:type="dxa"/>
          </w:tcPr>
          <w:p w14:paraId="184CC703" w14:textId="77777777" w:rsidR="005B5829" w:rsidRDefault="005B582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Critério de </w:t>
            </w:r>
          </w:p>
          <w:p w14:paraId="547B7BC1" w14:textId="2DC6CE9C" w:rsidR="005B5829" w:rsidRDefault="005B582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>Aceite 2</w:t>
            </w:r>
            <w:r w:rsidR="00651564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204787C3" w14:textId="73292A6B" w:rsidR="005B5829" w:rsidRDefault="005B5829" w:rsidP="00A850EA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 xml:space="preserve">: </w:t>
            </w:r>
            <w:r w:rsidR="00486C12">
              <w:t>o moderador acessa a página de perfil de outro usuário</w:t>
            </w:r>
            <w:r w:rsidR="006E31D4">
              <w:t xml:space="preserve"> que realizou uma violação</w:t>
            </w:r>
          </w:p>
          <w:p w14:paraId="733005D9" w14:textId="0FA9D926" w:rsidR="005B5829" w:rsidRDefault="005B5829" w:rsidP="00A850EA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 xml:space="preserve">: </w:t>
            </w:r>
            <w:r w:rsidR="00236513">
              <w:t>o moderador clica no botão “</w:t>
            </w:r>
            <w:r w:rsidR="008E733D">
              <w:t xml:space="preserve">Bloquear </w:t>
            </w:r>
            <w:r w:rsidR="00452ED7">
              <w:t>conta</w:t>
            </w:r>
            <w:r w:rsidR="00E75552">
              <w:t xml:space="preserve">” </w:t>
            </w:r>
            <w:r w:rsidR="00AE1DFA">
              <w:t>e na opção “Confirmar”</w:t>
            </w:r>
          </w:p>
          <w:p w14:paraId="145D5703" w14:textId="6E9B3C5A" w:rsidR="005B5829" w:rsidRDefault="005B5829" w:rsidP="00A850EA">
            <w:pPr>
              <w:spacing w:before="60" w:after="60"/>
              <w:ind w:left="168"/>
            </w:pPr>
            <w:r w:rsidRPr="37BF6A70">
              <w:rPr>
                <w:b/>
                <w:bCs/>
              </w:rPr>
              <w:t>ENTÃO</w:t>
            </w:r>
            <w:r>
              <w:t xml:space="preserve">: </w:t>
            </w:r>
            <w:r w:rsidR="00AE1DFA">
              <w:t xml:space="preserve">o sistema bloqueia o acesso do usuário </w:t>
            </w:r>
            <w:r w:rsidR="00C4335C">
              <w:t>à</w:t>
            </w:r>
            <w:r w:rsidR="00AE1DFA">
              <w:t xml:space="preserve"> conta </w:t>
            </w:r>
            <w:r w:rsidR="00C4335C">
              <w:t>por tempo indeterminado e o moderador é redirecionado à página inicial</w:t>
            </w:r>
            <w:r w:rsidR="009D1FA0">
              <w:t>.</w:t>
            </w:r>
          </w:p>
        </w:tc>
      </w:tr>
      <w:tr w:rsidR="005B5829" w14:paraId="1870CB26" w14:textId="77777777" w:rsidTr="00A850EA">
        <w:trPr>
          <w:trHeight w:val="300"/>
        </w:trPr>
        <w:tc>
          <w:tcPr>
            <w:tcW w:w="1276" w:type="dxa"/>
          </w:tcPr>
          <w:p w14:paraId="32EC1F85" w14:textId="77777777" w:rsidR="005B5829" w:rsidRDefault="005B582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2782046A" w14:textId="29C225ED" w:rsidR="005B5829" w:rsidRDefault="005B582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>Aceite 3</w:t>
            </w:r>
            <w:r w:rsidR="00651564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41F01AD8" w14:textId="25939DB1" w:rsidR="005B5829" w:rsidRDefault="005B5829" w:rsidP="00A850EA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 xml:space="preserve">: </w:t>
            </w:r>
            <w:r w:rsidR="00486C12">
              <w:t>o moderador acessa a página de perfil de outro usuário</w:t>
            </w:r>
          </w:p>
          <w:p w14:paraId="33429D1F" w14:textId="2ECCD9FE" w:rsidR="005B5829" w:rsidRDefault="005B5829" w:rsidP="00A850EA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 xml:space="preserve">: </w:t>
            </w:r>
            <w:r w:rsidR="009D1FA0">
              <w:t>o moderador clica no botão “Excluir conta” e na opção “Confirmar”</w:t>
            </w:r>
          </w:p>
          <w:p w14:paraId="1D928123" w14:textId="2FEB77EC" w:rsidR="005B5829" w:rsidRDefault="005B5829" w:rsidP="00A850EA">
            <w:pPr>
              <w:spacing w:before="60" w:after="60"/>
              <w:ind w:left="168"/>
              <w:rPr>
                <w:color w:val="00B0F0"/>
              </w:rPr>
            </w:pPr>
            <w:r w:rsidRPr="327D2554">
              <w:rPr>
                <w:b/>
                <w:bCs/>
              </w:rPr>
              <w:t>ENTÃO</w:t>
            </w:r>
            <w:r>
              <w:t xml:space="preserve">: </w:t>
            </w:r>
            <w:r w:rsidR="009D1FA0">
              <w:t>o sistema exclui a conta e o moderador é redirecionado à página inicial.</w:t>
            </w:r>
          </w:p>
        </w:tc>
      </w:tr>
    </w:tbl>
    <w:p w14:paraId="5BB00E26" w14:textId="77777777" w:rsidR="00BD673D" w:rsidRDefault="00BD673D" w:rsidP="00BB4EB0">
      <w:pPr>
        <w:pStyle w:val="CorpodeTexto"/>
      </w:pPr>
    </w:p>
    <w:tbl>
      <w:tblPr>
        <w:tblStyle w:val="Tabelacomgrade"/>
        <w:tblW w:w="0" w:type="auto"/>
        <w:tblInd w:w="-5" w:type="dxa"/>
        <w:tblLook w:val="04A0" w:firstRow="1" w:lastRow="0" w:firstColumn="1" w:lastColumn="0" w:noHBand="0" w:noVBand="1"/>
      </w:tblPr>
      <w:tblGrid>
        <w:gridCol w:w="1276"/>
        <w:gridCol w:w="7223"/>
      </w:tblGrid>
      <w:tr w:rsidR="00BD673D" w14:paraId="6BEB4CD7" w14:textId="77777777" w:rsidTr="00A850EA">
        <w:trPr>
          <w:trHeight w:val="380"/>
        </w:trPr>
        <w:tc>
          <w:tcPr>
            <w:tcW w:w="8499" w:type="dxa"/>
            <w:gridSpan w:val="2"/>
            <w:vAlign w:val="center"/>
          </w:tcPr>
          <w:p w14:paraId="4CBC3934" w14:textId="77777777" w:rsidR="00BD673D" w:rsidRDefault="00BD673D" w:rsidP="00A850EA">
            <w:pPr>
              <w:spacing w:before="60" w:after="60"/>
              <w:ind w:left="30" w:hanging="30"/>
            </w:pPr>
            <w:r w:rsidRPr="2B2881CD">
              <w:rPr>
                <w:b/>
                <w:bCs/>
              </w:rPr>
              <w:t xml:space="preserve">HISTÓRIA DO USUÁRIO </w:t>
            </w:r>
            <w:r>
              <w:rPr>
                <w:b/>
                <w:bCs/>
              </w:rPr>
              <w:t>3</w:t>
            </w:r>
            <w:r w:rsidRPr="2B2881CD">
              <w:rPr>
                <w:b/>
                <w:bCs/>
              </w:rPr>
              <w:t xml:space="preserve"> - PBI</w:t>
            </w:r>
            <w:r>
              <w:t xml:space="preserve">: </w:t>
            </w:r>
            <w:r w:rsidRPr="00576DE2">
              <w:rPr>
                <w:color w:val="70AD47" w:themeColor="accent6"/>
              </w:rPr>
              <w:t>Visualizar lista de publicações</w:t>
            </w:r>
          </w:p>
        </w:tc>
      </w:tr>
      <w:tr w:rsidR="00BD673D" w14:paraId="71EEEDAD" w14:textId="77777777" w:rsidTr="00A850EA">
        <w:trPr>
          <w:trHeight w:val="300"/>
        </w:trPr>
        <w:tc>
          <w:tcPr>
            <w:tcW w:w="8499" w:type="dxa"/>
            <w:gridSpan w:val="2"/>
          </w:tcPr>
          <w:p w14:paraId="3CEFC2DA" w14:textId="77777777" w:rsidR="00BD673D" w:rsidRDefault="00BD673D" w:rsidP="00A850EA">
            <w:pPr>
              <w:spacing w:before="60" w:after="60"/>
              <w:ind w:left="30" w:hanging="30"/>
            </w:pPr>
            <w:r w:rsidRPr="2B2881CD">
              <w:rPr>
                <w:b/>
                <w:bCs/>
              </w:rPr>
              <w:t>COMO</w:t>
            </w:r>
            <w:r>
              <w:t>: Moderador</w:t>
            </w:r>
          </w:p>
          <w:p w14:paraId="5512EAA7" w14:textId="77777777" w:rsidR="00BD673D" w:rsidRDefault="00BD673D" w:rsidP="00A850EA">
            <w:pPr>
              <w:spacing w:before="60" w:after="60"/>
              <w:ind w:left="30" w:hanging="30"/>
            </w:pPr>
            <w:r w:rsidRPr="2B2881CD">
              <w:rPr>
                <w:b/>
                <w:bCs/>
              </w:rPr>
              <w:t>POSSO</w:t>
            </w:r>
            <w:r>
              <w:t>: Visualizar lista de publicações</w:t>
            </w:r>
          </w:p>
          <w:p w14:paraId="51C0F11E" w14:textId="77777777" w:rsidR="00BD673D" w:rsidRDefault="00BD673D" w:rsidP="00A850EA">
            <w:pPr>
              <w:spacing w:before="60" w:after="60"/>
              <w:ind w:left="30" w:hanging="30"/>
            </w:pPr>
            <w:r w:rsidRPr="767889D7">
              <w:rPr>
                <w:b/>
                <w:bCs/>
              </w:rPr>
              <w:t>PARA</w:t>
            </w:r>
            <w:r>
              <w:t>: Publicações padronizadas e verificadas.</w:t>
            </w:r>
          </w:p>
        </w:tc>
      </w:tr>
      <w:tr w:rsidR="00BD673D" w14:paraId="462C522B" w14:textId="77777777" w:rsidTr="00A850EA">
        <w:trPr>
          <w:trHeight w:val="300"/>
        </w:trPr>
        <w:tc>
          <w:tcPr>
            <w:tcW w:w="1276" w:type="dxa"/>
          </w:tcPr>
          <w:p w14:paraId="7621079F" w14:textId="77777777" w:rsidR="00BD673D" w:rsidRDefault="00BD673D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 xml:space="preserve">Critério de </w:t>
            </w:r>
          </w:p>
          <w:p w14:paraId="6C2E4FAD" w14:textId="43FA4AA4" w:rsidR="00BD673D" w:rsidRDefault="00BD673D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>Aceite 1</w:t>
            </w:r>
            <w:r w:rsidR="009554A4">
              <w:rPr>
                <w:b/>
                <w:bCs/>
              </w:rPr>
              <w:t xml:space="preserve"> (fluxo principal)</w:t>
            </w:r>
          </w:p>
        </w:tc>
        <w:tc>
          <w:tcPr>
            <w:tcW w:w="7223" w:type="dxa"/>
          </w:tcPr>
          <w:p w14:paraId="47B395DC" w14:textId="77777777" w:rsidR="00BD673D" w:rsidRDefault="00BD673D" w:rsidP="00A850EA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o moderador acessa a página inicial</w:t>
            </w:r>
          </w:p>
          <w:p w14:paraId="4F88F60F" w14:textId="77777777" w:rsidR="00BD673D" w:rsidRPr="002063D9" w:rsidRDefault="00BD673D" w:rsidP="00A850EA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>: o moderador visualiza e rola a página para baixo</w:t>
            </w:r>
          </w:p>
          <w:p w14:paraId="54546ED2" w14:textId="77777777" w:rsidR="00BD673D" w:rsidRDefault="00BD673D" w:rsidP="00A850EA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>: o sistema exibe uma lista com publicações realizadas por outros usuários.</w:t>
            </w:r>
          </w:p>
        </w:tc>
      </w:tr>
      <w:tr w:rsidR="008E035F" w14:paraId="51AAF5DF" w14:textId="77777777" w:rsidTr="00A850EA">
        <w:trPr>
          <w:trHeight w:val="300"/>
        </w:trPr>
        <w:tc>
          <w:tcPr>
            <w:tcW w:w="1276" w:type="dxa"/>
          </w:tcPr>
          <w:p w14:paraId="6AE19C1C" w14:textId="77777777" w:rsidR="008E035F" w:rsidRDefault="008E035F" w:rsidP="008E035F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 xml:space="preserve">Critério de </w:t>
            </w:r>
          </w:p>
          <w:p w14:paraId="6BBEE95D" w14:textId="2E61866E" w:rsidR="008E035F" w:rsidRPr="2B2881CD" w:rsidRDefault="008E035F" w:rsidP="008E035F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 (fluxo principal)</w:t>
            </w:r>
          </w:p>
        </w:tc>
        <w:tc>
          <w:tcPr>
            <w:tcW w:w="7223" w:type="dxa"/>
          </w:tcPr>
          <w:p w14:paraId="26A75C8E" w14:textId="2700454B" w:rsidR="008E035F" w:rsidRDefault="008E035F" w:rsidP="008E035F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o moderador acessa a página inicial</w:t>
            </w:r>
          </w:p>
          <w:p w14:paraId="7D9686AE" w14:textId="2BDDEFE3" w:rsidR="008E035F" w:rsidRPr="002063D9" w:rsidRDefault="008E035F" w:rsidP="008E035F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>: o moderador digita algo na barra de pesquisa e clica em “Buscar”</w:t>
            </w:r>
          </w:p>
          <w:p w14:paraId="160B7C44" w14:textId="12B9ABE9" w:rsidR="008E035F" w:rsidRPr="4B90362C" w:rsidRDefault="008E035F" w:rsidP="008E035F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 xml:space="preserve">: </w:t>
            </w:r>
            <w:r w:rsidRPr="003323B1">
              <w:t>o sistema atualiza a lista exibindo publicações relacionadas</w:t>
            </w:r>
            <w:r>
              <w:t xml:space="preserve"> ao que foi inserido na barra de pesquisa.</w:t>
            </w:r>
          </w:p>
        </w:tc>
      </w:tr>
      <w:tr w:rsidR="00BD673D" w14:paraId="32C2782B" w14:textId="77777777" w:rsidTr="00A850EA">
        <w:trPr>
          <w:trHeight w:val="300"/>
        </w:trPr>
        <w:tc>
          <w:tcPr>
            <w:tcW w:w="1276" w:type="dxa"/>
          </w:tcPr>
          <w:p w14:paraId="2D591A55" w14:textId="77777777" w:rsidR="00BD673D" w:rsidRDefault="00BD673D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 xml:space="preserve">Critério de </w:t>
            </w:r>
          </w:p>
          <w:p w14:paraId="4E53F922" w14:textId="31D25997" w:rsidR="00BD673D" w:rsidRDefault="00BD673D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 xml:space="preserve">Aceite </w:t>
            </w:r>
            <w:r w:rsidR="008E035F">
              <w:rPr>
                <w:b/>
                <w:bCs/>
              </w:rPr>
              <w:t>3</w:t>
            </w:r>
            <w:r w:rsidR="009554A4">
              <w:rPr>
                <w:b/>
                <w:bCs/>
              </w:rPr>
              <w:t xml:space="preserve"> (fluxo principal)</w:t>
            </w:r>
          </w:p>
        </w:tc>
        <w:tc>
          <w:tcPr>
            <w:tcW w:w="7223" w:type="dxa"/>
          </w:tcPr>
          <w:p w14:paraId="0689676B" w14:textId="77777777" w:rsidR="00BD673D" w:rsidRDefault="00BD673D" w:rsidP="00A850EA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o moderador acessa a página de “Animais Perdidos”</w:t>
            </w:r>
          </w:p>
          <w:p w14:paraId="60513415" w14:textId="77777777" w:rsidR="00BD673D" w:rsidRPr="002063D9" w:rsidRDefault="00BD673D" w:rsidP="00A850EA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>: o moderador visualiza e rola a página para baixo</w:t>
            </w:r>
          </w:p>
          <w:p w14:paraId="2647FD05" w14:textId="77777777" w:rsidR="00BD673D" w:rsidRDefault="00BD673D" w:rsidP="00A850EA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>: o sistema exibe uma lista com publicações de casos de animais perdidos realizadas por outros usuários.</w:t>
            </w:r>
          </w:p>
        </w:tc>
      </w:tr>
      <w:tr w:rsidR="00BD673D" w14:paraId="11A5B3A3" w14:textId="77777777" w:rsidTr="00A850EA">
        <w:trPr>
          <w:trHeight w:val="300"/>
        </w:trPr>
        <w:tc>
          <w:tcPr>
            <w:tcW w:w="1276" w:type="dxa"/>
          </w:tcPr>
          <w:p w14:paraId="6988CACE" w14:textId="07F32028" w:rsidR="00BD673D" w:rsidRPr="2B2881CD" w:rsidRDefault="00BD673D" w:rsidP="00A850EA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 xml:space="preserve">Critério de Aceite </w:t>
            </w:r>
            <w:r w:rsidR="008E035F">
              <w:rPr>
                <w:b/>
                <w:bCs/>
              </w:rPr>
              <w:t>4</w:t>
            </w:r>
            <w:r w:rsidR="009554A4">
              <w:rPr>
                <w:b/>
                <w:bCs/>
              </w:rPr>
              <w:t xml:space="preserve"> (fluxo principal)</w:t>
            </w:r>
          </w:p>
        </w:tc>
        <w:tc>
          <w:tcPr>
            <w:tcW w:w="7223" w:type="dxa"/>
          </w:tcPr>
          <w:p w14:paraId="3FD94216" w14:textId="77777777" w:rsidR="00BD673D" w:rsidRDefault="00BD673D" w:rsidP="00A850EA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o moderador acessa a página de “Animais Resgatados”</w:t>
            </w:r>
          </w:p>
          <w:p w14:paraId="0CC92C7F" w14:textId="77777777" w:rsidR="00BD673D" w:rsidRPr="002063D9" w:rsidRDefault="00BD673D" w:rsidP="00A850EA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>: o moderador visualiza e rola a página para baixo</w:t>
            </w:r>
          </w:p>
          <w:p w14:paraId="1CBCCA32" w14:textId="77777777" w:rsidR="00BD673D" w:rsidRPr="4B90362C" w:rsidRDefault="00BD673D" w:rsidP="00A850EA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>: o sistema exibe uma lista com publicações de casos de animais resgatados realizadas por outros usuários.</w:t>
            </w:r>
          </w:p>
        </w:tc>
      </w:tr>
    </w:tbl>
    <w:p w14:paraId="011EC63A" w14:textId="77777777" w:rsidR="009146AA" w:rsidRDefault="009146AA" w:rsidP="00BB4EB0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388"/>
        <w:gridCol w:w="7117"/>
      </w:tblGrid>
      <w:tr w:rsidR="00A3304F" w:rsidRPr="00821815" w14:paraId="1B8B45EF" w14:textId="77777777" w:rsidTr="34B1F21F">
        <w:trPr>
          <w:trHeight w:val="380"/>
        </w:trPr>
        <w:tc>
          <w:tcPr>
            <w:tcW w:w="8505" w:type="dxa"/>
            <w:gridSpan w:val="2"/>
            <w:vAlign w:val="center"/>
          </w:tcPr>
          <w:p w14:paraId="65662AF8" w14:textId="447D299B" w:rsidR="00BB4EB0" w:rsidRPr="00821815" w:rsidRDefault="00BB4EB0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</w:t>
            </w:r>
            <w:r w:rsidR="033590C0" w:rsidRPr="680C375E">
              <w:rPr>
                <w:b/>
                <w:bCs/>
              </w:rPr>
              <w:t>3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="5EFD0A1E" w:rsidRPr="00576DE2">
              <w:rPr>
                <w:color w:val="FF0000"/>
              </w:rPr>
              <w:t>Validar publicação</w:t>
            </w:r>
            <w:r w:rsidR="00602431" w:rsidRPr="00576DE2">
              <w:rPr>
                <w:color w:val="FF0000"/>
              </w:rPr>
              <w:t xml:space="preserve"> de outro usuário</w:t>
            </w:r>
          </w:p>
        </w:tc>
      </w:tr>
      <w:tr w:rsidR="00C87493" w14:paraId="438B8FD2" w14:textId="77777777" w:rsidTr="34B1F21F">
        <w:tc>
          <w:tcPr>
            <w:tcW w:w="8505" w:type="dxa"/>
            <w:gridSpan w:val="2"/>
          </w:tcPr>
          <w:p w14:paraId="4906B37F" w14:textId="375B228F" w:rsidR="00BB4EB0" w:rsidRDefault="00BB4EB0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 xml:space="preserve">: </w:t>
            </w:r>
            <w:r w:rsidR="3DDD4BDC">
              <w:t>Moderador</w:t>
            </w:r>
          </w:p>
          <w:p w14:paraId="2120E887" w14:textId="78DB8E27" w:rsidR="00BB4EB0" w:rsidRDefault="00BB4EB0">
            <w:pPr>
              <w:spacing w:before="60" w:after="60"/>
              <w:ind w:left="30" w:hanging="30"/>
            </w:pPr>
            <w:r w:rsidRPr="3B36542B">
              <w:rPr>
                <w:b/>
                <w:bCs/>
              </w:rPr>
              <w:t>POSSO</w:t>
            </w:r>
            <w:r>
              <w:t xml:space="preserve">: </w:t>
            </w:r>
            <w:r w:rsidR="3DE4E686">
              <w:t xml:space="preserve">Validar </w:t>
            </w:r>
            <w:r w:rsidR="071B44EF">
              <w:t>publicação</w:t>
            </w:r>
            <w:r w:rsidR="00602431">
              <w:t xml:space="preserve"> de outro usuário</w:t>
            </w:r>
          </w:p>
          <w:p w14:paraId="06855146" w14:textId="6295E9A8" w:rsidR="00BB4EB0" w:rsidRDefault="00BB4EB0">
            <w:pPr>
              <w:spacing w:before="60" w:after="60"/>
              <w:ind w:left="30" w:hanging="30"/>
            </w:pPr>
            <w:r w:rsidRPr="78FEC944">
              <w:rPr>
                <w:b/>
                <w:bCs/>
              </w:rPr>
              <w:t>PARA</w:t>
            </w:r>
            <w:r>
              <w:t>:</w:t>
            </w:r>
            <w:r w:rsidR="1579D8A1">
              <w:t xml:space="preserve"> </w:t>
            </w:r>
            <w:r w:rsidR="00727EC2">
              <w:t>P</w:t>
            </w:r>
            <w:r w:rsidR="1579D8A1">
              <w:t>lataforma confiável e segura.</w:t>
            </w:r>
          </w:p>
        </w:tc>
      </w:tr>
      <w:tr w:rsidR="00C87493" w:rsidRPr="001137C6" w14:paraId="3B0CD6DD" w14:textId="77777777" w:rsidTr="00F763E4">
        <w:tc>
          <w:tcPr>
            <w:tcW w:w="1388" w:type="dxa"/>
          </w:tcPr>
          <w:p w14:paraId="5C193744" w14:textId="77777777" w:rsidR="00BB4EB0" w:rsidRDefault="00BB4E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4E6A0C96" w14:textId="588E3A65" w:rsidR="00BB4EB0" w:rsidRPr="004F21EF" w:rsidRDefault="00BB4E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BD3A6C">
              <w:rPr>
                <w:b/>
                <w:bCs/>
              </w:rPr>
              <w:t xml:space="preserve"> (fluxo principal)</w:t>
            </w:r>
          </w:p>
        </w:tc>
        <w:tc>
          <w:tcPr>
            <w:tcW w:w="7117" w:type="dxa"/>
          </w:tcPr>
          <w:p w14:paraId="5571AB03" w14:textId="36C50E5D" w:rsidR="00BB4EB0" w:rsidRDefault="00BB4EB0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="372AC120">
              <w:t xml:space="preserve"> </w:t>
            </w:r>
            <w:r w:rsidR="1B6E7419">
              <w:t xml:space="preserve">o moderador </w:t>
            </w:r>
            <w:r w:rsidR="3C53F1A7">
              <w:t xml:space="preserve">já logado </w:t>
            </w:r>
            <w:r w:rsidR="1B6E7419">
              <w:t>acessa a página inicial</w:t>
            </w:r>
          </w:p>
          <w:p w14:paraId="04BA67BD" w14:textId="115FE9FB" w:rsidR="00BB4EB0" w:rsidRPr="002063D9" w:rsidRDefault="00BB4EB0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>:</w:t>
            </w:r>
            <w:r w:rsidR="4BA4F2F3">
              <w:t xml:space="preserve"> o moderador </w:t>
            </w:r>
            <w:r w:rsidR="4C161855">
              <w:t xml:space="preserve">aciona o botão </w:t>
            </w:r>
            <w:r w:rsidR="3448B82B">
              <w:t>“Editar”</w:t>
            </w:r>
            <w:r w:rsidR="1203C044">
              <w:t xml:space="preserve"> de alguma publicação</w:t>
            </w:r>
            <w:r w:rsidR="3995C64C">
              <w:t>,</w:t>
            </w:r>
            <w:r w:rsidR="28C4B65E">
              <w:t xml:space="preserve"> modifica </w:t>
            </w:r>
            <w:r w:rsidR="007A1919">
              <w:t xml:space="preserve">o que deseja </w:t>
            </w:r>
            <w:r w:rsidR="76863020">
              <w:t xml:space="preserve">e </w:t>
            </w:r>
            <w:r w:rsidR="007A1919">
              <w:t>clica no botão “Salvar”</w:t>
            </w:r>
          </w:p>
          <w:p w14:paraId="7E2A625F" w14:textId="6A2D6F03" w:rsidR="00BB4EB0" w:rsidRPr="001137C6" w:rsidRDefault="00BB4EB0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</w:t>
            </w:r>
            <w:r w:rsidR="6DE1A275">
              <w:t xml:space="preserve"> </w:t>
            </w:r>
            <w:r w:rsidR="00DB3598">
              <w:t>o sistema salva a publicação com as alterações que foram realizadas.</w:t>
            </w:r>
          </w:p>
        </w:tc>
      </w:tr>
      <w:tr w:rsidR="00C87493" w:rsidRPr="001137C6" w14:paraId="7E2B7367" w14:textId="77777777" w:rsidTr="00F763E4">
        <w:tc>
          <w:tcPr>
            <w:tcW w:w="1388" w:type="dxa"/>
          </w:tcPr>
          <w:p w14:paraId="769BBBF7" w14:textId="77777777" w:rsidR="00BB4EB0" w:rsidRDefault="00BB4E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4F86F135" w14:textId="317B2024" w:rsidR="00BB4EB0" w:rsidRPr="004F21EF" w:rsidRDefault="00BB4E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  <w:r w:rsidR="00B056A0">
              <w:rPr>
                <w:b/>
                <w:bCs/>
              </w:rPr>
              <w:t xml:space="preserve"> (fluxo alternativo)</w:t>
            </w:r>
          </w:p>
        </w:tc>
        <w:tc>
          <w:tcPr>
            <w:tcW w:w="7117" w:type="dxa"/>
          </w:tcPr>
          <w:p w14:paraId="06E06F79" w14:textId="3DA86347" w:rsidR="00BB4EB0" w:rsidRDefault="029B7923">
            <w:pPr>
              <w:spacing w:before="60" w:after="60"/>
              <w:ind w:left="168"/>
              <w:rPr>
                <w:color w:val="00B0F0"/>
              </w:rPr>
            </w:pPr>
            <w:r w:rsidRPr="1E79B873">
              <w:rPr>
                <w:b/>
                <w:bCs/>
              </w:rPr>
              <w:t>DADO</w:t>
            </w:r>
            <w:r>
              <w:t xml:space="preserve"> </w:t>
            </w:r>
            <w:r w:rsidRPr="1E79B873">
              <w:rPr>
                <w:b/>
                <w:bCs/>
              </w:rPr>
              <w:t>QUE</w:t>
            </w:r>
            <w:r>
              <w:t>:</w:t>
            </w:r>
            <w:r w:rsidR="1EC73FED">
              <w:t xml:space="preserve"> o moderador já logado acessa a página inicial</w:t>
            </w:r>
          </w:p>
          <w:p w14:paraId="6B213A0A" w14:textId="44AB15F4" w:rsidR="00BB4EB0" w:rsidRPr="002063D9" w:rsidRDefault="029B7923">
            <w:pPr>
              <w:spacing w:before="60" w:after="60"/>
              <w:ind w:left="168"/>
            </w:pPr>
            <w:r w:rsidRPr="3A2941E0">
              <w:rPr>
                <w:b/>
                <w:bCs/>
              </w:rPr>
              <w:t>QUANDO</w:t>
            </w:r>
            <w:r>
              <w:t>:</w:t>
            </w:r>
            <w:r w:rsidR="5EA5B75C">
              <w:t xml:space="preserve"> o moderador </w:t>
            </w:r>
            <w:r w:rsidR="771EEBA4">
              <w:t xml:space="preserve">aciona o botão “Editar” de alguma publicação, não modifica as informações e </w:t>
            </w:r>
            <w:r w:rsidR="3E2350DE">
              <w:t>c</w:t>
            </w:r>
            <w:r w:rsidR="00D5218F">
              <w:t>lica no botão “Salvar”</w:t>
            </w:r>
          </w:p>
          <w:p w14:paraId="74BC7D9A" w14:textId="52E069CD" w:rsidR="00BB4EB0" w:rsidRPr="001137C6" w:rsidRDefault="029B7923">
            <w:pPr>
              <w:spacing w:before="60" w:after="60"/>
              <w:ind w:left="168"/>
            </w:pPr>
            <w:r w:rsidRPr="199E85F0">
              <w:rPr>
                <w:b/>
                <w:bCs/>
              </w:rPr>
              <w:t>ENTÃO</w:t>
            </w:r>
            <w:r>
              <w:t>:</w:t>
            </w:r>
            <w:r w:rsidR="23E36035">
              <w:t xml:space="preserve"> o sistema exibe a mensagem “Você não realizou modificações na publicação. Deseja confirmar mesmo assim?”</w:t>
            </w:r>
            <w:r w:rsidR="36BFCED4">
              <w:t xml:space="preserve"> e disponibiliza </w:t>
            </w:r>
            <w:r w:rsidR="001B7EBD">
              <w:t>duas opções: “Confirmar” e “</w:t>
            </w:r>
            <w:r w:rsidR="005E3504">
              <w:t>Voltar</w:t>
            </w:r>
            <w:r w:rsidR="001B7EBD">
              <w:t>”.</w:t>
            </w:r>
          </w:p>
        </w:tc>
      </w:tr>
      <w:tr w:rsidR="00F120CF" w:rsidRPr="004F21EF" w14:paraId="6EFF8718" w14:textId="77777777" w:rsidTr="00F763E4">
        <w:tc>
          <w:tcPr>
            <w:tcW w:w="1388" w:type="dxa"/>
          </w:tcPr>
          <w:p w14:paraId="63F73D5D" w14:textId="77777777" w:rsidR="00BB4EB0" w:rsidRDefault="00BB4E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EF9F7DF" w14:textId="5B34BBE4" w:rsidR="00BB4EB0" w:rsidRPr="00C3567C" w:rsidRDefault="00BB4E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 w:rsidR="00F763E4">
              <w:rPr>
                <w:b/>
                <w:bCs/>
              </w:rPr>
              <w:t xml:space="preserve">3 </w:t>
            </w:r>
            <w:r w:rsidR="00B056A0">
              <w:rPr>
                <w:b/>
                <w:bCs/>
              </w:rPr>
              <w:t>(fluxo principal)</w:t>
            </w:r>
          </w:p>
        </w:tc>
        <w:tc>
          <w:tcPr>
            <w:tcW w:w="7117" w:type="dxa"/>
          </w:tcPr>
          <w:p w14:paraId="76A6ECBE" w14:textId="7B58B2B2" w:rsidR="00BB4EB0" w:rsidRDefault="00BB4EB0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="27E8D199">
              <w:t xml:space="preserve"> o moderador</w:t>
            </w:r>
            <w:r w:rsidR="786308F3">
              <w:t xml:space="preserve"> já logado acessa a página inicial</w:t>
            </w:r>
          </w:p>
          <w:p w14:paraId="7CD520D8" w14:textId="28DF1186" w:rsidR="00BB4EB0" w:rsidRPr="002063D9" w:rsidRDefault="029B7923">
            <w:pPr>
              <w:spacing w:before="60" w:after="60"/>
              <w:ind w:left="168"/>
            </w:pPr>
            <w:r w:rsidRPr="02490F76">
              <w:rPr>
                <w:b/>
                <w:bCs/>
              </w:rPr>
              <w:t>QUANDO</w:t>
            </w:r>
            <w:r>
              <w:t>:</w:t>
            </w:r>
            <w:r w:rsidR="2761A6E3">
              <w:t xml:space="preserve"> o moderador aciona o botão “Excluir” de alguma publicação</w:t>
            </w:r>
            <w:r w:rsidR="285D3B6A">
              <w:t xml:space="preserve"> e</w:t>
            </w:r>
            <w:r w:rsidR="007B50CA">
              <w:t xml:space="preserve"> clica no botão “Confirmar”</w:t>
            </w:r>
          </w:p>
          <w:p w14:paraId="1759E6FF" w14:textId="0C725735" w:rsidR="00BB4EB0" w:rsidRPr="004F21EF" w:rsidRDefault="029B7923">
            <w:pPr>
              <w:spacing w:before="60" w:after="60"/>
              <w:ind w:left="168"/>
            </w:pPr>
            <w:r w:rsidRPr="559B4E46">
              <w:rPr>
                <w:b/>
                <w:bCs/>
              </w:rPr>
              <w:t>ENTÃO</w:t>
            </w:r>
            <w:r>
              <w:t xml:space="preserve">: </w:t>
            </w:r>
            <w:r w:rsidR="2E7A08D1">
              <w:t>o sistema remove a publicação do perfil do usuário que a publicou e ela não apare</w:t>
            </w:r>
            <w:r w:rsidR="4F973796">
              <w:t>cerá mais para os outros usuários.</w:t>
            </w:r>
          </w:p>
        </w:tc>
      </w:tr>
    </w:tbl>
    <w:p w14:paraId="0DFAC9A9" w14:textId="77777777" w:rsidR="00D531B0" w:rsidRDefault="00D531B0" w:rsidP="00BB4EB0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388"/>
        <w:gridCol w:w="7117"/>
      </w:tblGrid>
      <w:tr w:rsidR="001C31D7" w:rsidRPr="00821815" w14:paraId="618486A4" w14:textId="77777777" w:rsidTr="00A850EA">
        <w:trPr>
          <w:trHeight w:val="380"/>
        </w:trPr>
        <w:tc>
          <w:tcPr>
            <w:tcW w:w="8505" w:type="dxa"/>
            <w:gridSpan w:val="2"/>
            <w:vAlign w:val="center"/>
          </w:tcPr>
          <w:p w14:paraId="011A1AD8" w14:textId="1BDC5366" w:rsidR="001C31D7" w:rsidRPr="00821815" w:rsidRDefault="001C31D7" w:rsidP="00A850EA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3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Pr="007D24E6">
              <w:rPr>
                <w:color w:val="70AD47" w:themeColor="accent6"/>
              </w:rPr>
              <w:t>Visualizar tabela das áreas com mais animais abandonados</w:t>
            </w:r>
          </w:p>
        </w:tc>
      </w:tr>
      <w:tr w:rsidR="001C31D7" w14:paraId="0C8DF7D4" w14:textId="77777777" w:rsidTr="00A850EA">
        <w:tc>
          <w:tcPr>
            <w:tcW w:w="8505" w:type="dxa"/>
            <w:gridSpan w:val="2"/>
          </w:tcPr>
          <w:p w14:paraId="342E27EF" w14:textId="2D464E9D" w:rsidR="001C31D7" w:rsidRDefault="001C31D7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Moderador</w:t>
            </w:r>
          </w:p>
          <w:p w14:paraId="69BEBF68" w14:textId="77777777" w:rsidR="001C31D7" w:rsidRDefault="001C31D7" w:rsidP="00A850EA">
            <w:pPr>
              <w:spacing w:before="60" w:after="60"/>
              <w:ind w:left="30" w:hanging="30"/>
              <w:rPr>
                <w:color w:val="00B0F0"/>
              </w:rPr>
            </w:pPr>
            <w:r w:rsidRPr="2ADB364E">
              <w:rPr>
                <w:b/>
                <w:bCs/>
              </w:rPr>
              <w:t>POSSO</w:t>
            </w:r>
            <w:r>
              <w:t>: Visualizar tabela das áreas com mais animais abandonados</w:t>
            </w:r>
          </w:p>
          <w:p w14:paraId="55C1F2D7" w14:textId="3033C89F" w:rsidR="001C31D7" w:rsidRDefault="001C31D7" w:rsidP="00A850EA">
            <w:pPr>
              <w:spacing w:before="60" w:after="60"/>
              <w:ind w:left="30" w:hanging="30"/>
            </w:pPr>
            <w:r w:rsidRPr="6CCBEACC">
              <w:rPr>
                <w:b/>
                <w:bCs/>
              </w:rPr>
              <w:t>PARA</w:t>
            </w:r>
            <w:r>
              <w:t xml:space="preserve">: </w:t>
            </w:r>
            <w:r w:rsidR="001B7249">
              <w:t>P</w:t>
            </w:r>
            <w:r w:rsidR="00D710DD">
              <w:t>lataforma confiável e segura</w:t>
            </w:r>
            <w:r w:rsidR="001B7249">
              <w:t>.</w:t>
            </w:r>
          </w:p>
        </w:tc>
      </w:tr>
      <w:tr w:rsidR="001C31D7" w:rsidRPr="001137C6" w14:paraId="0DA9FA63" w14:textId="77777777" w:rsidTr="00A850EA">
        <w:tc>
          <w:tcPr>
            <w:tcW w:w="1276" w:type="dxa"/>
          </w:tcPr>
          <w:p w14:paraId="3D692BB3" w14:textId="77777777" w:rsidR="001C31D7" w:rsidRDefault="001C31D7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06BE47E6" w14:textId="370555FA" w:rsidR="001C31D7" w:rsidRPr="004F21EF" w:rsidRDefault="001C31D7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DC55BD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4FBCE704" w14:textId="4930CCD6" w:rsidR="00372D1A" w:rsidRPr="009F0EBC" w:rsidRDefault="00372D1A" w:rsidP="00372D1A">
            <w:pPr>
              <w:spacing w:before="60" w:after="60"/>
              <w:ind w:left="168"/>
            </w:pPr>
            <w:r w:rsidRPr="009F0EBC">
              <w:rPr>
                <w:b/>
                <w:bCs/>
              </w:rPr>
              <w:t>DADO</w:t>
            </w:r>
            <w:r w:rsidRPr="009F0EBC">
              <w:t xml:space="preserve"> </w:t>
            </w:r>
            <w:r w:rsidRPr="009F0EBC">
              <w:rPr>
                <w:b/>
                <w:bCs/>
              </w:rPr>
              <w:t>QUE</w:t>
            </w:r>
            <w:r w:rsidRPr="009F0EBC">
              <w:t xml:space="preserve">: </w:t>
            </w:r>
            <w:r>
              <w:t xml:space="preserve">o moderador </w:t>
            </w:r>
            <w:r w:rsidRPr="009F0EBC">
              <w:t>acessa a página de “Áreas de Maior Abandono”</w:t>
            </w:r>
          </w:p>
          <w:p w14:paraId="1CF77347" w14:textId="4927D759" w:rsidR="00372D1A" w:rsidRPr="009F0EBC" w:rsidRDefault="00372D1A" w:rsidP="00372D1A">
            <w:pPr>
              <w:spacing w:before="60" w:after="60"/>
              <w:ind w:left="168"/>
            </w:pPr>
            <w:r w:rsidRPr="009F0EBC">
              <w:rPr>
                <w:b/>
                <w:bCs/>
              </w:rPr>
              <w:t>QUANDO</w:t>
            </w:r>
            <w:r w:rsidRPr="009F0EBC">
              <w:t xml:space="preserve">: </w:t>
            </w:r>
            <w:r>
              <w:t xml:space="preserve">o moderador </w:t>
            </w:r>
            <w:r w:rsidRPr="009F0EBC">
              <w:t>visualiza a página</w:t>
            </w:r>
          </w:p>
          <w:p w14:paraId="64578C30" w14:textId="5C0E27B5" w:rsidR="001C31D7" w:rsidRPr="001137C6" w:rsidRDefault="00372D1A" w:rsidP="00372D1A">
            <w:pPr>
              <w:spacing w:before="60" w:after="60"/>
              <w:ind w:left="168"/>
            </w:pPr>
            <w:r w:rsidRPr="009F0EBC">
              <w:rPr>
                <w:b/>
                <w:bCs/>
              </w:rPr>
              <w:t>ENTÃO</w:t>
            </w:r>
            <w:r w:rsidRPr="009F0EBC">
              <w:t>:</w:t>
            </w:r>
            <w:r w:rsidRPr="00CC1E98">
              <w:t xml:space="preserve"> o sistema apresenta uma tabela detalhada com as regiões de maior incidência de casos de animais abandonados</w:t>
            </w:r>
            <w:r w:rsidRPr="009F0EBC">
              <w:t>, apresentando as seguintes informações: estado, cidade, bairro e o número de casos de animais perdidos registrados.</w:t>
            </w:r>
          </w:p>
        </w:tc>
      </w:tr>
      <w:tr w:rsidR="001C31D7" w:rsidRPr="001137C6" w14:paraId="62E2B5A4" w14:textId="77777777" w:rsidTr="00A850EA">
        <w:tc>
          <w:tcPr>
            <w:tcW w:w="1276" w:type="dxa"/>
          </w:tcPr>
          <w:p w14:paraId="491708BD" w14:textId="25C51815" w:rsidR="001C31D7" w:rsidRPr="004F21EF" w:rsidRDefault="001C31D7" w:rsidP="00186A6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Aceite </w:t>
            </w:r>
            <w:r>
              <w:rPr>
                <w:b/>
                <w:bCs/>
              </w:rPr>
              <w:t>2</w:t>
            </w:r>
            <w:r w:rsidR="00DC55BD">
              <w:rPr>
                <w:b/>
                <w:bCs/>
              </w:rPr>
              <w:t xml:space="preserve"> </w:t>
            </w:r>
            <w:r w:rsidR="00DC55BD">
              <w:rPr>
                <w:b/>
                <w:bCs/>
              </w:rPr>
              <w:lastRenderedPageBreak/>
              <w:t>(fluxo</w:t>
            </w:r>
            <w:r w:rsidR="00F93047">
              <w:rPr>
                <w:b/>
                <w:bCs/>
              </w:rPr>
              <w:t xml:space="preserve"> alternativo</w:t>
            </w:r>
            <w:r w:rsidR="00DC55BD">
              <w:rPr>
                <w:b/>
                <w:bCs/>
              </w:rPr>
              <w:t>)</w:t>
            </w:r>
          </w:p>
        </w:tc>
        <w:tc>
          <w:tcPr>
            <w:tcW w:w="7229" w:type="dxa"/>
          </w:tcPr>
          <w:p w14:paraId="1D5F1A3B" w14:textId="4C5F45A9" w:rsidR="00186A69" w:rsidRDefault="00186A69" w:rsidP="00186A69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lastRenderedPageBreak/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 o moderador acessa a página de “Áreas de Maior Abandono”</w:t>
            </w:r>
          </w:p>
          <w:p w14:paraId="647E13C3" w14:textId="4A42C34A" w:rsidR="00186A69" w:rsidRPr="002063D9" w:rsidRDefault="00186A69" w:rsidP="00186A69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>: o moderador seleciona um estado na seção de filtros</w:t>
            </w:r>
          </w:p>
          <w:p w14:paraId="209DDAE1" w14:textId="189E0984" w:rsidR="001C31D7" w:rsidRPr="001137C6" w:rsidRDefault="00186A69" w:rsidP="00186A69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lastRenderedPageBreak/>
              <w:t>ENTÃO</w:t>
            </w:r>
            <w:r>
              <w:t>: o sistema atualiza a tabela de acordo com o filtro selecionado pelo moderador.</w:t>
            </w:r>
          </w:p>
        </w:tc>
      </w:tr>
      <w:tr w:rsidR="001C31D7" w:rsidRPr="004F21EF" w14:paraId="31B0C4F9" w14:textId="77777777" w:rsidTr="00A850EA">
        <w:tc>
          <w:tcPr>
            <w:tcW w:w="1276" w:type="dxa"/>
          </w:tcPr>
          <w:p w14:paraId="2E5F2E7E" w14:textId="77777777" w:rsidR="001C31D7" w:rsidRDefault="001C31D7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lastRenderedPageBreak/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487706B" w14:textId="4592677C" w:rsidR="001C31D7" w:rsidRPr="00C3567C" w:rsidRDefault="001C31D7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  <w:r w:rsidR="00DC55BD">
              <w:rPr>
                <w:b/>
                <w:bCs/>
              </w:rPr>
              <w:t xml:space="preserve"> (fluxo</w:t>
            </w:r>
            <w:r w:rsidR="00F93047">
              <w:rPr>
                <w:b/>
                <w:bCs/>
              </w:rPr>
              <w:t xml:space="preserve"> alternativo</w:t>
            </w:r>
            <w:r w:rsidR="00DC55BD">
              <w:rPr>
                <w:b/>
                <w:bCs/>
              </w:rPr>
              <w:t>)</w:t>
            </w:r>
          </w:p>
        </w:tc>
        <w:tc>
          <w:tcPr>
            <w:tcW w:w="7229" w:type="dxa"/>
          </w:tcPr>
          <w:p w14:paraId="7BFE6144" w14:textId="4D453744" w:rsidR="00484B73" w:rsidRDefault="00484B73" w:rsidP="00484B73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 o moderador acessa a página de “Áreas de Maior Abandono”</w:t>
            </w:r>
          </w:p>
          <w:p w14:paraId="68E6734C" w14:textId="0E6AB69D" w:rsidR="00484B73" w:rsidRPr="002063D9" w:rsidRDefault="00484B73" w:rsidP="00484B73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>: o moderador seleciona um estado e uma cidade na seção de filtros</w:t>
            </w:r>
          </w:p>
          <w:p w14:paraId="5937186C" w14:textId="7B735082" w:rsidR="001C31D7" w:rsidRPr="004F21EF" w:rsidRDefault="00484B73" w:rsidP="00484B73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>: o sistema atualiza a tabela de acordo com os filtros selecionados pelo moderador.</w:t>
            </w:r>
          </w:p>
        </w:tc>
      </w:tr>
      <w:tr w:rsidR="00484B73" w:rsidRPr="004F21EF" w14:paraId="641A3466" w14:textId="77777777" w:rsidTr="00A850EA">
        <w:tc>
          <w:tcPr>
            <w:tcW w:w="1276" w:type="dxa"/>
          </w:tcPr>
          <w:p w14:paraId="08172C32" w14:textId="77777777" w:rsidR="00484B73" w:rsidRDefault="00484B73" w:rsidP="00484B7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05A3FC1" w14:textId="5DAEF9BA" w:rsidR="00484B73" w:rsidRPr="00C3567C" w:rsidRDefault="00484B73" w:rsidP="00484B7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4 (fluxo</w:t>
            </w:r>
            <w:r w:rsidR="00F93047">
              <w:rPr>
                <w:b/>
                <w:bCs/>
              </w:rPr>
              <w:t xml:space="preserve"> alternativo</w:t>
            </w:r>
            <w:r>
              <w:rPr>
                <w:b/>
                <w:bCs/>
              </w:rPr>
              <w:t>)</w:t>
            </w:r>
          </w:p>
        </w:tc>
        <w:tc>
          <w:tcPr>
            <w:tcW w:w="7229" w:type="dxa"/>
          </w:tcPr>
          <w:p w14:paraId="743DAAD1" w14:textId="1D0AC56D" w:rsidR="00CF02F4" w:rsidRDefault="00CF02F4" w:rsidP="00CF02F4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 o moderador acessa a página de “Áreas de Maior Abandono”</w:t>
            </w:r>
          </w:p>
          <w:p w14:paraId="7CCF1972" w14:textId="1EB70BAF" w:rsidR="00CF02F4" w:rsidRPr="002063D9" w:rsidRDefault="00CF02F4" w:rsidP="00CF02F4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>: o moderador seleciona um estado, uma cidade e um bairro na seção de filtros</w:t>
            </w:r>
          </w:p>
          <w:p w14:paraId="314CA31C" w14:textId="0750E1E9" w:rsidR="00484B73" w:rsidRPr="004F21EF" w:rsidRDefault="00CF02F4" w:rsidP="00CF02F4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>: o sistema atualiza a tabela de acordo com os filtros selecionados pelo moderador.</w:t>
            </w:r>
          </w:p>
        </w:tc>
      </w:tr>
    </w:tbl>
    <w:p w14:paraId="01986952" w14:textId="2D344970" w:rsidR="006E5DF9" w:rsidRPr="006E5DF9" w:rsidRDefault="1AD2FAB7" w:rsidP="00AA44CD">
      <w:pPr>
        <w:pStyle w:val="Legenda"/>
        <w:spacing w:before="240" w:after="0"/>
      </w:pPr>
      <w:r>
        <w:t xml:space="preserve">Figura </w:t>
      </w:r>
      <w:r w:rsidR="006E5DF9" w:rsidRPr="12B199B9">
        <w:fldChar w:fldCharType="begin"/>
      </w:r>
      <w:r w:rsidR="006E5DF9">
        <w:instrText xml:space="preserve"> SEQ Figura \* ARABIC </w:instrText>
      </w:r>
      <w:r w:rsidR="006E5DF9" w:rsidRPr="12B199B9">
        <w:fldChar w:fldCharType="separate"/>
      </w:r>
      <w:r w:rsidRPr="12B199B9">
        <w:rPr>
          <w:noProof/>
        </w:rPr>
        <w:t>5</w:t>
      </w:r>
      <w:r w:rsidR="006E5DF9" w:rsidRPr="12B199B9">
        <w:rPr>
          <w:noProof/>
        </w:rPr>
        <w:fldChar w:fldCharType="end"/>
      </w:r>
      <w:r>
        <w:t xml:space="preserve"> - </w:t>
      </w:r>
      <w:proofErr w:type="spellStart"/>
      <w:r>
        <w:t>User</w:t>
      </w:r>
      <w:proofErr w:type="spellEnd"/>
      <w:r>
        <w:t xml:space="preserve"> Stories e Critérios de Aceite</w:t>
      </w:r>
      <w:r w:rsidRPr="12B199B9">
        <w:rPr>
          <w:noProof/>
        </w:rPr>
        <w:t>. Fonte: AGUIAR, F. 2018.</w:t>
      </w:r>
    </w:p>
    <w:p w14:paraId="30AE33B6" w14:textId="77777777" w:rsidR="0084584B" w:rsidRDefault="0084584B" w:rsidP="3F5A1E3E">
      <w:pPr>
        <w:pStyle w:val="CorpodeTexto"/>
        <w:spacing w:after="0"/>
        <w:rPr>
          <w:noProof/>
        </w:rPr>
      </w:pPr>
    </w:p>
    <w:p w14:paraId="4EB2C786" w14:textId="77777777" w:rsidR="00B22DC6" w:rsidRDefault="00B22DC6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10B46963" w14:textId="09319877" w:rsidR="00FA629D" w:rsidRDefault="00FA629D" w:rsidP="5B3ECCEE">
      <w:pPr>
        <w:pStyle w:val="Ttulo1"/>
      </w:pPr>
      <w:bookmarkStart w:id="14" w:name="_Toc195958204"/>
      <w:r>
        <w:lastRenderedPageBreak/>
        <w:t xml:space="preserve">ARTEFATO 6: </w:t>
      </w:r>
      <w:r w:rsidR="00723C3B">
        <w:t>Modelo Relacional</w:t>
      </w:r>
      <w:bookmarkEnd w:id="14"/>
    </w:p>
    <w:p w14:paraId="743BA78B" w14:textId="77777777" w:rsidR="00FA629D" w:rsidRDefault="00FA629D" w:rsidP="00FA629D"/>
    <w:p w14:paraId="2F97829F" w14:textId="439F9EA2" w:rsidR="00FA629D" w:rsidRPr="00C15418" w:rsidRDefault="00723C3B" w:rsidP="00FA629D">
      <w:pPr>
        <w:ind w:left="360"/>
        <w:rPr>
          <w:color w:val="00B0F0"/>
        </w:rPr>
      </w:pPr>
      <w:r>
        <w:rPr>
          <w:color w:val="00B0F0"/>
        </w:rPr>
        <w:t>Um Modelo Relacional</w:t>
      </w:r>
      <w:r w:rsidR="00FA629D" w:rsidRPr="00C15418">
        <w:rPr>
          <w:color w:val="00B0F0"/>
        </w:rPr>
        <w:t xml:space="preserve"> ilustra como “entidades” (como p. ex.: pessoas, objetos ou conceitos), se relacionam dentro de um sistema.</w:t>
      </w:r>
    </w:p>
    <w:p w14:paraId="63770EE1" w14:textId="4E6045C1" w:rsidR="00197E9C" w:rsidRPr="00723C3B" w:rsidRDefault="00197E9C" w:rsidP="00197E9C">
      <w:pPr>
        <w:ind w:left="360"/>
        <w:rPr>
          <w:color w:val="00B0F0"/>
        </w:rPr>
      </w:pPr>
      <w:r w:rsidRPr="00C15418">
        <w:rPr>
          <w:color w:val="00B0F0"/>
        </w:rPr>
        <w:t>A figura a seguir apresenta uma instância exemplo, como padrão para entrega.</w:t>
      </w:r>
      <w:r w:rsidR="00723C3B">
        <w:rPr>
          <w:color w:val="00B0F0"/>
        </w:rPr>
        <w:t xml:space="preserve"> </w:t>
      </w:r>
      <w:r w:rsidR="00723C3B">
        <w:rPr>
          <w:b/>
          <w:bCs/>
          <w:color w:val="00B0F0"/>
        </w:rPr>
        <w:t xml:space="preserve">Importante: </w:t>
      </w:r>
      <w:r w:rsidR="00723C3B">
        <w:rPr>
          <w:color w:val="00B0F0"/>
        </w:rPr>
        <w:t>o modelo dele indicar quais atributos são PK, FK, que devem proporcionar a integridade relacional, os tipos de dados da tabela (entidade) e demais restrições (NULL, NOT NULL, UNIQUE, ...).</w:t>
      </w:r>
    </w:p>
    <w:p w14:paraId="1F5BD8E5" w14:textId="77777777" w:rsidR="00FA629D" w:rsidRDefault="00FA629D" w:rsidP="00FA629D">
      <w:pPr>
        <w:ind w:left="360"/>
      </w:pPr>
    </w:p>
    <w:tbl>
      <w:tblPr>
        <w:tblStyle w:val="Tabelacomgrade"/>
        <w:tblW w:w="8398" w:type="dxa"/>
        <w:tblLook w:val="04A0" w:firstRow="1" w:lastRow="0" w:firstColumn="1" w:lastColumn="0" w:noHBand="0" w:noVBand="1"/>
      </w:tblPr>
      <w:tblGrid>
        <w:gridCol w:w="8398"/>
      </w:tblGrid>
      <w:tr w:rsidR="0089163D" w14:paraId="493D7E97" w14:textId="77777777" w:rsidTr="005D1029">
        <w:trPr>
          <w:trHeight w:val="367"/>
        </w:trPr>
        <w:tc>
          <w:tcPr>
            <w:tcW w:w="8398" w:type="dxa"/>
            <w:vAlign w:val="center"/>
          </w:tcPr>
          <w:p w14:paraId="60F8F0DF" w14:textId="28BF6807" w:rsidR="0089163D" w:rsidRDefault="0089163D" w:rsidP="00832FFD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6</w:t>
            </w:r>
            <w:r w:rsidRPr="004F0339">
              <w:rPr>
                <w:b/>
                <w:bCs/>
              </w:rPr>
              <w:t xml:space="preserve">: </w:t>
            </w:r>
            <w:r w:rsidR="00723C3B">
              <w:t>Modelo Relaciona</w:t>
            </w:r>
            <w:r w:rsidR="000D7163">
              <w:t>l</w:t>
            </w:r>
          </w:p>
        </w:tc>
      </w:tr>
      <w:tr w:rsidR="0089163D" w14:paraId="26C203D3" w14:textId="77777777" w:rsidTr="005D1029">
        <w:trPr>
          <w:trHeight w:val="367"/>
        </w:trPr>
        <w:tc>
          <w:tcPr>
            <w:tcW w:w="8398" w:type="dxa"/>
            <w:vAlign w:val="center"/>
          </w:tcPr>
          <w:p w14:paraId="30B62C3E" w14:textId="77777777" w:rsidR="0089163D" w:rsidRDefault="0089163D" w:rsidP="00832FFD">
            <w:pPr>
              <w:jc w:val="center"/>
              <w:rPr>
                <w:b/>
                <w:bCs/>
              </w:rPr>
            </w:pPr>
          </w:p>
          <w:p w14:paraId="4AC19D73" w14:textId="00C21542" w:rsidR="0089163D" w:rsidRDefault="0089163D" w:rsidP="00832FFD">
            <w:pPr>
              <w:jc w:val="center"/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7C198E37" wp14:editId="7BB09B21">
                  <wp:extent cx="3876057" cy="4741582"/>
                  <wp:effectExtent l="19050" t="19050" r="10160" b="20955"/>
                  <wp:docPr id="2" name="Image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Imagem 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6627" t="19350" r="27636" b="11778"/>
                          <a:stretch/>
                        </pic:blipFill>
                        <pic:spPr bwMode="auto">
                          <a:xfrm>
                            <a:off x="0" y="0"/>
                            <a:ext cx="3876057" cy="4741582"/>
                          </a:xfrm>
                          <a:prstGeom prst="rect">
                            <a:avLst/>
                          </a:prstGeom>
                          <a:noFill/>
                          <a:ln w="9525" cap="flat" cmpd="sng" algn="ctr">
                            <a:solidFill>
                              <a:sysClr val="windowText" lastClr="000000">
                                <a:lumMod val="50000"/>
                                <a:lumOff val="50000"/>
                              </a:sysClr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572E500E" w14:textId="0259D15D" w:rsidR="0089163D" w:rsidRPr="004F0339" w:rsidRDefault="0089163D" w:rsidP="00832FFD">
            <w:pPr>
              <w:jc w:val="center"/>
              <w:rPr>
                <w:b/>
                <w:bCs/>
              </w:rPr>
            </w:pPr>
          </w:p>
        </w:tc>
      </w:tr>
    </w:tbl>
    <w:p w14:paraId="01E481D0" w14:textId="0BDE571F" w:rsidR="00FA629D" w:rsidRDefault="00FA629D" w:rsidP="0089163D">
      <w:pPr>
        <w:pStyle w:val="Legenda"/>
        <w:spacing w:before="120"/>
      </w:pPr>
      <w:bookmarkStart w:id="15" w:name="_Toc96267031"/>
      <w:bookmarkStart w:id="16" w:name="_Toc158902418"/>
      <w:r>
        <w:t xml:space="preserve">Figura </w:t>
      </w:r>
      <w:fldSimple w:instr=" SEQ Figura \* ARABIC ">
        <w:r w:rsidR="00315CD9">
          <w:rPr>
            <w:noProof/>
          </w:rPr>
          <w:t>6</w:t>
        </w:r>
      </w:fldSimple>
      <w:r>
        <w:t xml:space="preserve"> – </w:t>
      </w:r>
      <w:r w:rsidR="00197E9C">
        <w:t>Exemplo</w:t>
      </w:r>
      <w:r w:rsidR="00D8773A">
        <w:t>:</w:t>
      </w:r>
      <w:r w:rsidR="00197E9C">
        <w:t xml:space="preserve"> </w:t>
      </w:r>
      <w:r w:rsidR="00723C3B">
        <w:t>Modelo Relacional</w:t>
      </w:r>
      <w:r>
        <w:t xml:space="preserve"> </w:t>
      </w:r>
      <w:r w:rsidR="00723C3B">
        <w:t>gerado por</w:t>
      </w:r>
      <w:r>
        <w:t xml:space="preserve"> engenharia reversa (MySQL Workbench).</w:t>
      </w:r>
      <w:bookmarkEnd w:id="15"/>
      <w:bookmarkEnd w:id="16"/>
    </w:p>
    <w:p w14:paraId="08350C1F" w14:textId="77777777" w:rsidR="002742A3" w:rsidRDefault="002742A3">
      <w:pPr>
        <w:sectPr w:rsidR="002742A3" w:rsidSect="00A33DFE"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p w14:paraId="1A47CEC0" w14:textId="77777777" w:rsidR="00FA629D" w:rsidRDefault="00FA629D"/>
    <w:tbl>
      <w:tblPr>
        <w:tblStyle w:val="Tabelacomgrade"/>
        <w:tblW w:w="11406" w:type="dxa"/>
        <w:jc w:val="center"/>
        <w:tblLook w:val="04A0" w:firstRow="1" w:lastRow="0" w:firstColumn="1" w:lastColumn="0" w:noHBand="0" w:noVBand="1"/>
      </w:tblPr>
      <w:tblGrid>
        <w:gridCol w:w="11406"/>
      </w:tblGrid>
      <w:tr w:rsidR="002814B3" w14:paraId="2B3CE7AA" w14:textId="77777777" w:rsidTr="00BC5CD9">
        <w:trPr>
          <w:trHeight w:val="375"/>
          <w:jc w:val="center"/>
        </w:trPr>
        <w:tc>
          <w:tcPr>
            <w:tcW w:w="11406" w:type="dxa"/>
            <w:vAlign w:val="center"/>
          </w:tcPr>
          <w:p w14:paraId="60E0CD9D" w14:textId="1E527C59" w:rsidR="00355299" w:rsidRDefault="00355299" w:rsidP="002814B3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6</w:t>
            </w:r>
            <w:r w:rsidRPr="004F0339">
              <w:rPr>
                <w:b/>
                <w:bCs/>
              </w:rPr>
              <w:t xml:space="preserve">: </w:t>
            </w:r>
            <w:r>
              <w:t>Modelo Conceitual</w:t>
            </w:r>
          </w:p>
        </w:tc>
      </w:tr>
      <w:tr w:rsidR="002814B3" w:rsidRPr="004F0339" w14:paraId="58461A78" w14:textId="77777777" w:rsidTr="00BC5CD9">
        <w:trPr>
          <w:trHeight w:val="375"/>
          <w:jc w:val="center"/>
        </w:trPr>
        <w:tc>
          <w:tcPr>
            <w:tcW w:w="11406" w:type="dxa"/>
            <w:vAlign w:val="center"/>
          </w:tcPr>
          <w:p w14:paraId="5A902040" w14:textId="77777777" w:rsidR="00355299" w:rsidRDefault="00355299" w:rsidP="002814B3">
            <w:pPr>
              <w:rPr>
                <w:b/>
                <w:bCs/>
              </w:rPr>
            </w:pPr>
          </w:p>
          <w:p w14:paraId="663219A1" w14:textId="3BD6ABC2" w:rsidR="00355299" w:rsidRDefault="00765A98" w:rsidP="00812BE3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3587FAE8" wp14:editId="40EE69A3">
                  <wp:extent cx="5747841" cy="4191000"/>
                  <wp:effectExtent l="0" t="0" r="5715" b="0"/>
                  <wp:docPr id="1328009971" name="Imagem 8" descr="Gráfico, Diagrama&#10;&#10;O conteúdo gerado por IA pode estar incorreto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28009971" name="Imagem 8" descr="Gráfico, Diagrama&#10;&#10;O conteúdo gerado por IA pode estar incorreto."/>
                          <pic:cNvPicPr/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60277" cy="420006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B0E2249" w14:textId="77777777" w:rsidR="00355299" w:rsidRPr="004F0339" w:rsidRDefault="00355299" w:rsidP="002814B3">
            <w:pPr>
              <w:rPr>
                <w:b/>
                <w:bCs/>
              </w:rPr>
            </w:pPr>
          </w:p>
        </w:tc>
      </w:tr>
    </w:tbl>
    <w:p w14:paraId="1C4DFC4B" w14:textId="77777777" w:rsidR="009C635E" w:rsidRDefault="009C635E">
      <w:pPr>
        <w:sectPr w:rsidR="009C635E" w:rsidSect="002814B3">
          <w:pgSz w:w="16838" w:h="11906" w:orient="landscape"/>
          <w:pgMar w:top="1701" w:right="1417" w:bottom="1701" w:left="1417" w:header="708" w:footer="708" w:gutter="0"/>
          <w:cols w:space="708"/>
          <w:docGrid w:linePitch="360"/>
        </w:sectPr>
      </w:pPr>
    </w:p>
    <w:p w14:paraId="7A9E5E34" w14:textId="77777777" w:rsidR="00FA629D" w:rsidRDefault="00FA629D"/>
    <w:tbl>
      <w:tblPr>
        <w:tblStyle w:val="Tabelacomgrade"/>
        <w:tblW w:w="10209" w:type="dxa"/>
        <w:jc w:val="center"/>
        <w:tblLook w:val="04A0" w:firstRow="1" w:lastRow="0" w:firstColumn="1" w:lastColumn="0" w:noHBand="0" w:noVBand="1"/>
      </w:tblPr>
      <w:tblGrid>
        <w:gridCol w:w="10209"/>
      </w:tblGrid>
      <w:tr w:rsidR="002814B3" w14:paraId="760A91EF" w14:textId="77777777" w:rsidTr="0035442C">
        <w:trPr>
          <w:trHeight w:val="375"/>
          <w:jc w:val="center"/>
        </w:trPr>
        <w:tc>
          <w:tcPr>
            <w:tcW w:w="10209" w:type="dxa"/>
            <w:vAlign w:val="center"/>
          </w:tcPr>
          <w:p w14:paraId="46884D4E" w14:textId="6F3D2CA0" w:rsidR="00355299" w:rsidRDefault="00355299" w:rsidP="00A850EA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6</w:t>
            </w:r>
            <w:r w:rsidRPr="004F0339">
              <w:rPr>
                <w:b/>
                <w:bCs/>
              </w:rPr>
              <w:t xml:space="preserve">: </w:t>
            </w:r>
            <w:r>
              <w:t xml:space="preserve">Modelo </w:t>
            </w:r>
            <w:r w:rsidR="00F66BAE">
              <w:t>Lógico</w:t>
            </w:r>
          </w:p>
        </w:tc>
      </w:tr>
      <w:tr w:rsidR="002814B3" w:rsidRPr="004F0339" w14:paraId="75DCA704" w14:textId="77777777" w:rsidTr="0035442C">
        <w:trPr>
          <w:trHeight w:val="375"/>
          <w:jc w:val="center"/>
        </w:trPr>
        <w:tc>
          <w:tcPr>
            <w:tcW w:w="10209" w:type="dxa"/>
            <w:vAlign w:val="center"/>
          </w:tcPr>
          <w:p w14:paraId="0E8D6D8C" w14:textId="77777777" w:rsidR="00355299" w:rsidRDefault="00355299" w:rsidP="00A850EA">
            <w:pPr>
              <w:jc w:val="center"/>
              <w:rPr>
                <w:b/>
                <w:bCs/>
              </w:rPr>
            </w:pPr>
          </w:p>
          <w:p w14:paraId="62B040BD" w14:textId="11D94CBB" w:rsidR="00355299" w:rsidRDefault="00A94648" w:rsidP="00A850EA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58616405" wp14:editId="68BF25E5">
                  <wp:extent cx="5173943" cy="7498080"/>
                  <wp:effectExtent l="0" t="0" r="8255" b="7620"/>
                  <wp:docPr id="823187448" name="Imagem 9" descr="Diagrama&#10;&#10;O conteúdo gerado por IA pode estar incorreto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23187448" name="Imagem 9" descr="Diagrama&#10;&#10;O conteúdo gerado por IA pode estar incorreto."/>
                          <pic:cNvPicPr/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91031" cy="752284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EB08B4C" w14:textId="77777777" w:rsidR="00355299" w:rsidRPr="004F0339" w:rsidRDefault="00355299" w:rsidP="00A850EA">
            <w:pPr>
              <w:jc w:val="center"/>
              <w:rPr>
                <w:b/>
                <w:bCs/>
              </w:rPr>
            </w:pPr>
          </w:p>
        </w:tc>
      </w:tr>
    </w:tbl>
    <w:p w14:paraId="77852035" w14:textId="77777777" w:rsidR="002814B3" w:rsidRDefault="002814B3">
      <w:pPr>
        <w:sectPr w:rsidR="002814B3" w:rsidSect="009C635E"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p w14:paraId="488C398A" w14:textId="77777777" w:rsidR="00355299" w:rsidRDefault="00355299"/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2814B3" w14:paraId="50D85D6E" w14:textId="77777777" w:rsidTr="00A850EA">
        <w:trPr>
          <w:trHeight w:val="375"/>
        </w:trPr>
        <w:tc>
          <w:tcPr>
            <w:tcW w:w="8494" w:type="dxa"/>
            <w:vAlign w:val="center"/>
          </w:tcPr>
          <w:p w14:paraId="7CC947E7" w14:textId="4042917B" w:rsidR="002814B3" w:rsidRDefault="002814B3" w:rsidP="00A850EA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6</w:t>
            </w:r>
            <w:r w:rsidRPr="004F0339">
              <w:rPr>
                <w:b/>
                <w:bCs/>
              </w:rPr>
              <w:t xml:space="preserve">: </w:t>
            </w:r>
            <w:r>
              <w:t>Modelo Físico</w:t>
            </w:r>
          </w:p>
        </w:tc>
      </w:tr>
      <w:tr w:rsidR="002814B3" w14:paraId="47F6ACB8" w14:textId="77777777" w:rsidTr="00A850EA">
        <w:trPr>
          <w:trHeight w:val="375"/>
        </w:trPr>
        <w:tc>
          <w:tcPr>
            <w:tcW w:w="8494" w:type="dxa"/>
            <w:vAlign w:val="center"/>
          </w:tcPr>
          <w:p w14:paraId="17853030" w14:textId="77777777" w:rsidR="002814B3" w:rsidRDefault="002814B3" w:rsidP="00A850EA">
            <w:pPr>
              <w:jc w:val="center"/>
              <w:rPr>
                <w:b/>
                <w:bCs/>
              </w:rPr>
            </w:pPr>
          </w:p>
          <w:p w14:paraId="6B965223" w14:textId="3E0F574B" w:rsidR="002814B3" w:rsidRDefault="00030963" w:rsidP="00A850EA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6D94AC63" wp14:editId="0D4514E2">
                  <wp:extent cx="5195724" cy="6200775"/>
                  <wp:effectExtent l="0" t="0" r="5080" b="0"/>
                  <wp:docPr id="345811306" name="Imagem 10" descr="Texto&#10;&#10;O conteúdo gerado por IA pode estar incorreto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5811306" name="Imagem 10" descr="Texto&#10;&#10;O conteúdo gerado por IA pode estar incorreto."/>
                          <pic:cNvPicPr/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17997" cy="622735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745CB98" w14:textId="77777777" w:rsidR="004A6596" w:rsidRPr="00A45A27" w:rsidRDefault="004A6596" w:rsidP="004A6596">
            <w:pPr>
              <w:rPr>
                <w:b/>
                <w:bCs/>
              </w:rPr>
            </w:pPr>
          </w:p>
          <w:p w14:paraId="4AB66A46" w14:textId="371543A9" w:rsidR="001F6136" w:rsidRPr="00A45A27" w:rsidRDefault="001F6136" w:rsidP="00264922">
            <w:pPr>
              <w:jc w:val="center"/>
            </w:pPr>
            <w:r w:rsidRPr="00A45A27">
              <w:t xml:space="preserve">Continuação na próxima página </w:t>
            </w:r>
            <w:r w:rsidR="00264922" w:rsidRPr="00A45A27">
              <w:t>↓</w:t>
            </w:r>
          </w:p>
          <w:p w14:paraId="5769A18B" w14:textId="77777777" w:rsidR="001F6136" w:rsidRDefault="001F6136" w:rsidP="004A6596">
            <w:pPr>
              <w:rPr>
                <w:b/>
                <w:bCs/>
              </w:rPr>
            </w:pPr>
          </w:p>
          <w:p w14:paraId="7BA50320" w14:textId="10FB4B18" w:rsidR="00DA5FA5" w:rsidRDefault="00586CF3" w:rsidP="00A850EA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lastRenderedPageBreak/>
              <w:drawing>
                <wp:inline distT="0" distB="0" distL="0" distR="0" wp14:anchorId="137C8820" wp14:editId="37F1D90B">
                  <wp:extent cx="4921364" cy="4968240"/>
                  <wp:effectExtent l="0" t="0" r="0" b="3810"/>
                  <wp:docPr id="1032754556" name="Imagem 10" descr="Texto&#10;&#10;O conteúdo gerado por IA pode estar incorreto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32754556" name="Imagem 10" descr="Texto&#10;&#10;O conteúdo gerado por IA pode estar incorreto."/>
                          <pic:cNvPicPr/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31471" cy="497844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5171CAA" w14:textId="2D6F2F9B" w:rsidR="00FD66F5" w:rsidRDefault="00BE6F65" w:rsidP="00A850EA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1D8210F9" wp14:editId="14128987">
                  <wp:extent cx="4922520" cy="2801621"/>
                  <wp:effectExtent l="0" t="0" r="0" b="0"/>
                  <wp:docPr id="1177959027" name="Imagem 10" descr="Texto&#10;&#10;O conteúdo gerado por IA pode estar incorreto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77959027" name="Imagem 10" descr="Texto&#10;&#10;O conteúdo gerado por IA pode estar incorreto."/>
                          <pic:cNvPicPr/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02106" cy="28469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45D7FD9" w14:textId="77777777" w:rsidR="002814B3" w:rsidRDefault="002814B3" w:rsidP="00A850EA">
            <w:pPr>
              <w:jc w:val="center"/>
              <w:rPr>
                <w:b/>
                <w:bCs/>
              </w:rPr>
            </w:pPr>
          </w:p>
          <w:p w14:paraId="0D19BEED" w14:textId="747B6445" w:rsidR="00264922" w:rsidRPr="00A45A27" w:rsidRDefault="00264922" w:rsidP="00264922">
            <w:pPr>
              <w:jc w:val="center"/>
            </w:pPr>
            <w:r w:rsidRPr="00A45A27">
              <w:t>Continuação na próxima página ↓</w:t>
            </w:r>
          </w:p>
          <w:p w14:paraId="2E9815BC" w14:textId="77777777" w:rsidR="00264922" w:rsidRDefault="00264922" w:rsidP="00A850EA">
            <w:pPr>
              <w:jc w:val="center"/>
              <w:rPr>
                <w:b/>
                <w:bCs/>
              </w:rPr>
            </w:pPr>
          </w:p>
          <w:p w14:paraId="291B13AE" w14:textId="20750434" w:rsidR="004A6596" w:rsidRDefault="00BF3BFF" w:rsidP="00A850EA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lastRenderedPageBreak/>
              <w:drawing>
                <wp:inline distT="0" distB="0" distL="0" distR="0" wp14:anchorId="442EF716" wp14:editId="4D2DE72A">
                  <wp:extent cx="5163277" cy="5400675"/>
                  <wp:effectExtent l="0" t="0" r="0" b="0"/>
                  <wp:docPr id="1083046456" name="Imagem 11" descr="Texto&#10;&#10;O conteúdo gerado por IA pode estar incorreto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83046456" name="Imagem 11" descr="Texto&#10;&#10;O conteúdo gerado por IA pode estar incorreto."/>
                          <pic:cNvPicPr/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90638" cy="54292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0E90821" w14:textId="674C24AD" w:rsidR="004A6596" w:rsidRDefault="00C76704" w:rsidP="00A850EA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6F27FAC1" wp14:editId="7926DD76">
                  <wp:extent cx="5166707" cy="2362200"/>
                  <wp:effectExtent l="0" t="0" r="0" b="0"/>
                  <wp:docPr id="1792973452" name="Imagem 12" descr="Tela de computador com texto preto sobre fundo branco&#10;&#10;O conteúdo gerado por IA pode estar incorreto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92973452" name="Imagem 12" descr="Tela de computador com texto preto sobre fundo branco&#10;&#10;O conteúdo gerado por IA pode estar incorreto."/>
                          <pic:cNvPicPr/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80821" cy="236865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6F57B0C" w14:textId="77777777" w:rsidR="004818EC" w:rsidRDefault="004818EC" w:rsidP="00A850EA">
            <w:pPr>
              <w:jc w:val="center"/>
              <w:rPr>
                <w:b/>
                <w:bCs/>
              </w:rPr>
            </w:pPr>
          </w:p>
          <w:p w14:paraId="41BC7D8D" w14:textId="77777777" w:rsidR="00C76704" w:rsidRPr="00A45A27" w:rsidRDefault="00C76704" w:rsidP="00C76704">
            <w:pPr>
              <w:jc w:val="center"/>
            </w:pPr>
            <w:r w:rsidRPr="00A45A27">
              <w:t>Continuação na próxima página ↓</w:t>
            </w:r>
          </w:p>
          <w:p w14:paraId="51FB1BB1" w14:textId="77777777" w:rsidR="00C76704" w:rsidRDefault="00C76704" w:rsidP="00A850EA">
            <w:pPr>
              <w:jc w:val="center"/>
              <w:rPr>
                <w:b/>
                <w:bCs/>
              </w:rPr>
            </w:pPr>
          </w:p>
          <w:p w14:paraId="4E22F739" w14:textId="77777777" w:rsidR="00C76704" w:rsidRDefault="00F27DA9" w:rsidP="00A850EA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lastRenderedPageBreak/>
              <w:drawing>
                <wp:inline distT="0" distB="0" distL="0" distR="0" wp14:anchorId="718FF088" wp14:editId="2F162EC0">
                  <wp:extent cx="5153025" cy="1825131"/>
                  <wp:effectExtent l="0" t="0" r="0" b="3810"/>
                  <wp:docPr id="1682396641" name="Imagem 13" descr="Tela de computador com letras e números em fundo preto&#10;&#10;O conteúdo gerado por IA pode estar incorreto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82396641" name="Imagem 13" descr="Tela de computador com letras e números em fundo preto&#10;&#10;O conteúdo gerado por IA pode estar incorreto."/>
                          <pic:cNvPicPr/>
                        </pic:nvPicPr>
                        <pic:blipFill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72807" cy="183213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0DA0B78" w14:textId="11BF4392" w:rsidR="00F27DA9" w:rsidRPr="004F0339" w:rsidRDefault="00F27DA9" w:rsidP="00A850EA">
            <w:pPr>
              <w:jc w:val="center"/>
              <w:rPr>
                <w:b/>
                <w:bCs/>
              </w:rPr>
            </w:pPr>
          </w:p>
        </w:tc>
      </w:tr>
    </w:tbl>
    <w:p w14:paraId="6AB2BED8" w14:textId="77777777" w:rsidR="00054DE9" w:rsidRDefault="00054DE9">
      <w:pPr>
        <w:rPr>
          <w:rFonts w:asciiTheme="majorHAnsi" w:eastAsiaTheme="majorEastAsia" w:hAnsiTheme="majorHAnsi" w:cstheme="majorBidi"/>
          <w:sz w:val="32"/>
          <w:szCs w:val="32"/>
        </w:rPr>
      </w:pPr>
      <w:r>
        <w:lastRenderedPageBreak/>
        <w:br w:type="page"/>
      </w:r>
    </w:p>
    <w:p w14:paraId="6C90E08F" w14:textId="362CAB41" w:rsidR="00FA629D" w:rsidRDefault="00FA629D" w:rsidP="00FA629D">
      <w:pPr>
        <w:pStyle w:val="Ttulo1"/>
      </w:pPr>
      <w:bookmarkStart w:id="17" w:name="_Toc195958205"/>
      <w:r>
        <w:lastRenderedPageBreak/>
        <w:t>ARTEFATO</w:t>
      </w:r>
      <w:r w:rsidR="004F0339">
        <w:t xml:space="preserve"> </w:t>
      </w:r>
      <w:r w:rsidR="0090282B">
        <w:t>7</w:t>
      </w:r>
      <w:r w:rsidR="004F0339">
        <w:t>:</w:t>
      </w:r>
      <w:r>
        <w:t xml:space="preserve"> Diagrama de Classes</w:t>
      </w:r>
      <w:bookmarkEnd w:id="17"/>
    </w:p>
    <w:p w14:paraId="4447498D" w14:textId="77777777" w:rsidR="00694EB1" w:rsidRDefault="00694EB1"/>
    <w:p w14:paraId="195BF4D0" w14:textId="77777777" w:rsidR="00694EB1" w:rsidRPr="0062565D" w:rsidRDefault="00694EB1" w:rsidP="00694EB1">
      <w:pPr>
        <w:ind w:left="360"/>
        <w:rPr>
          <w:color w:val="00B0F0"/>
        </w:rPr>
      </w:pPr>
      <w:r w:rsidRPr="0062565D">
        <w:rPr>
          <w:color w:val="00B0F0"/>
        </w:rPr>
        <w:t xml:space="preserve">O Diagrama de Classes da UML representa a estrutura e relações entre as classes de um produto de software orientado a objetos. </w:t>
      </w:r>
    </w:p>
    <w:p w14:paraId="7F145FF4" w14:textId="77777777" w:rsidR="00694EB1" w:rsidRPr="0062565D" w:rsidRDefault="00694EB1" w:rsidP="00694EB1">
      <w:pPr>
        <w:ind w:left="360"/>
        <w:rPr>
          <w:color w:val="00B0F0"/>
        </w:rPr>
      </w:pPr>
      <w:r w:rsidRPr="0062565D">
        <w:rPr>
          <w:b/>
          <w:bCs/>
          <w:color w:val="00B0F0"/>
        </w:rPr>
        <w:t>Importante</w:t>
      </w:r>
      <w:r w:rsidRPr="0062565D">
        <w:rPr>
          <w:color w:val="00B0F0"/>
        </w:rPr>
        <w:t xml:space="preserve">: </w:t>
      </w:r>
    </w:p>
    <w:p w14:paraId="3C8DEED8" w14:textId="6D0986D9" w:rsidR="00694EB1" w:rsidRPr="0062565D" w:rsidRDefault="00694EB1" w:rsidP="00694EB1">
      <w:pPr>
        <w:pStyle w:val="PargrafodaLista"/>
        <w:numPr>
          <w:ilvl w:val="0"/>
          <w:numId w:val="17"/>
        </w:numPr>
        <w:rPr>
          <w:color w:val="00B0F0"/>
        </w:rPr>
      </w:pPr>
      <w:r w:rsidRPr="0062565D">
        <w:rPr>
          <w:color w:val="00B0F0"/>
        </w:rPr>
        <w:t xml:space="preserve">Esta seção é opcional apenas se o produto de software for orientado a objetos. </w:t>
      </w:r>
    </w:p>
    <w:p w14:paraId="358C773A" w14:textId="47837BAE" w:rsidR="00694EB1" w:rsidRPr="0062565D" w:rsidRDefault="00694EB1" w:rsidP="00694EB1">
      <w:pPr>
        <w:pStyle w:val="PargrafodaLista"/>
        <w:numPr>
          <w:ilvl w:val="0"/>
          <w:numId w:val="17"/>
        </w:numPr>
        <w:rPr>
          <w:color w:val="00B0F0"/>
        </w:rPr>
      </w:pPr>
      <w:r w:rsidRPr="0062565D">
        <w:rPr>
          <w:color w:val="00B0F0"/>
        </w:rPr>
        <w:t>A equipe deve combinar com a banca de professores todos os artefatos de especificação.</w:t>
      </w:r>
    </w:p>
    <w:p w14:paraId="68C6BD37" w14:textId="179937B6" w:rsidR="00694EB1" w:rsidRPr="0062565D" w:rsidRDefault="00694EB1" w:rsidP="00694EB1">
      <w:pPr>
        <w:ind w:left="360"/>
        <w:rPr>
          <w:color w:val="00B0F0"/>
        </w:rPr>
      </w:pPr>
      <w:r w:rsidRPr="0062565D">
        <w:rPr>
          <w:color w:val="00B0F0"/>
        </w:rPr>
        <w:t>A figura a seguir apresenta uma instância exemplo, como padrão para entrega.</w:t>
      </w:r>
    </w:p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7E636E" w14:paraId="315D3861" w14:textId="77777777" w:rsidTr="00832FFD">
        <w:trPr>
          <w:trHeight w:val="375"/>
        </w:trPr>
        <w:tc>
          <w:tcPr>
            <w:tcW w:w="8494" w:type="dxa"/>
            <w:vAlign w:val="center"/>
          </w:tcPr>
          <w:p w14:paraId="1E795FCF" w14:textId="77777777" w:rsidR="007E636E" w:rsidRDefault="007E636E" w:rsidP="00832FFD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7</w:t>
            </w:r>
            <w:r w:rsidRPr="004F0339">
              <w:rPr>
                <w:b/>
                <w:bCs/>
              </w:rPr>
              <w:t xml:space="preserve">: </w:t>
            </w:r>
            <w:r>
              <w:t>Diagrama de Classes</w:t>
            </w:r>
          </w:p>
        </w:tc>
      </w:tr>
      <w:tr w:rsidR="007E636E" w14:paraId="1381C049" w14:textId="77777777" w:rsidTr="00832FFD">
        <w:trPr>
          <w:trHeight w:val="375"/>
        </w:trPr>
        <w:tc>
          <w:tcPr>
            <w:tcW w:w="8494" w:type="dxa"/>
            <w:vAlign w:val="center"/>
          </w:tcPr>
          <w:p w14:paraId="0D6A7233" w14:textId="77777777" w:rsidR="0089163D" w:rsidRDefault="0089163D" w:rsidP="007E636E">
            <w:pPr>
              <w:jc w:val="center"/>
              <w:rPr>
                <w:b/>
                <w:bCs/>
              </w:rPr>
            </w:pPr>
          </w:p>
          <w:p w14:paraId="21C8C2DA" w14:textId="77777777" w:rsidR="007E636E" w:rsidRDefault="007E636E" w:rsidP="007E636E">
            <w:pPr>
              <w:jc w:val="center"/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2FDC8065" wp14:editId="5F4DCC4D">
                  <wp:extent cx="4245567" cy="4921440"/>
                  <wp:effectExtent l="0" t="0" r="3175" b="0"/>
                  <wp:docPr id="50" name="Imagem 50" descr="Diagrama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" name="Imagem 50" descr="Diagrama&#10;&#10;Descrição gerada automaticamente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9631" b="5955"/>
                          <a:stretch/>
                        </pic:blipFill>
                        <pic:spPr bwMode="auto">
                          <a:xfrm>
                            <a:off x="0" y="0"/>
                            <a:ext cx="4262053" cy="4940550"/>
                          </a:xfrm>
                          <a:prstGeom prst="rect">
                            <a:avLst/>
                          </a:prstGeom>
                          <a:noFill/>
                          <a:ln w="9525" cap="flat" cmpd="sng" algn="ctr">
                            <a:noFill/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50EF9DB3" w14:textId="47ABB843" w:rsidR="0089163D" w:rsidRPr="004F0339" w:rsidRDefault="0089163D" w:rsidP="007E636E">
            <w:pPr>
              <w:jc w:val="center"/>
              <w:rPr>
                <w:b/>
                <w:bCs/>
              </w:rPr>
            </w:pPr>
          </w:p>
        </w:tc>
      </w:tr>
    </w:tbl>
    <w:p w14:paraId="1EDEBFC7" w14:textId="6B9AC624" w:rsidR="00197E9C" w:rsidRDefault="00197E9C" w:rsidP="007E636E">
      <w:pPr>
        <w:pStyle w:val="Legenda"/>
        <w:spacing w:before="120"/>
      </w:pPr>
      <w:bookmarkStart w:id="18" w:name="_Toc96277162"/>
      <w:bookmarkStart w:id="19" w:name="_Toc158902419"/>
      <w:r>
        <w:t xml:space="preserve">Figura </w:t>
      </w:r>
      <w:fldSimple w:instr=" SEQ Figura \* ARABIC ">
        <w:r w:rsidR="00315CD9">
          <w:rPr>
            <w:noProof/>
          </w:rPr>
          <w:t>7</w:t>
        </w:r>
      </w:fldSimple>
      <w:r>
        <w:t xml:space="preserve"> </w:t>
      </w:r>
      <w:r w:rsidR="000628C4">
        <w:t>–</w:t>
      </w:r>
      <w:r>
        <w:t xml:space="preserve"> Exemplo</w:t>
      </w:r>
      <w:r w:rsidR="000628C4">
        <w:t>:</w:t>
      </w:r>
      <w:r>
        <w:t xml:space="preserve"> </w:t>
      </w:r>
      <w:r w:rsidR="000628C4">
        <w:t>D</w:t>
      </w:r>
      <w:r>
        <w:t xml:space="preserve">iagrama de </w:t>
      </w:r>
      <w:r w:rsidR="000628C4">
        <w:t>C</w:t>
      </w:r>
      <w:r>
        <w:t>lasses.</w:t>
      </w:r>
      <w:bookmarkEnd w:id="18"/>
      <w:bookmarkEnd w:id="19"/>
    </w:p>
    <w:p w14:paraId="16E33C62" w14:textId="77777777" w:rsidR="001B4E1B" w:rsidRDefault="001B4E1B" w:rsidP="0090282B">
      <w:pPr>
        <w:pStyle w:val="CorpodeTexto"/>
      </w:pPr>
    </w:p>
    <w:p w14:paraId="0C36DF83" w14:textId="77777777" w:rsidR="006809AC" w:rsidRDefault="006809AC" w:rsidP="0090282B">
      <w:pPr>
        <w:pStyle w:val="CorpodeTexto"/>
        <w:sectPr w:rsidR="006809AC" w:rsidSect="00A33DFE"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p w14:paraId="6E5ECD34" w14:textId="77777777" w:rsidR="006809AC" w:rsidRDefault="006809AC" w:rsidP="0090282B">
      <w:pPr>
        <w:pStyle w:val="CorpodeTexto"/>
      </w:pPr>
    </w:p>
    <w:tbl>
      <w:tblPr>
        <w:tblStyle w:val="Tabelacomgrade"/>
        <w:tblW w:w="11406" w:type="dxa"/>
        <w:jc w:val="center"/>
        <w:tblLook w:val="04A0" w:firstRow="1" w:lastRow="0" w:firstColumn="1" w:lastColumn="0" w:noHBand="0" w:noVBand="1"/>
      </w:tblPr>
      <w:tblGrid>
        <w:gridCol w:w="11406"/>
      </w:tblGrid>
      <w:tr w:rsidR="00FF266F" w14:paraId="358655F7" w14:textId="77777777" w:rsidTr="001E4A17">
        <w:trPr>
          <w:trHeight w:val="375"/>
          <w:jc w:val="center"/>
        </w:trPr>
        <w:tc>
          <w:tcPr>
            <w:tcW w:w="11406" w:type="dxa"/>
            <w:vAlign w:val="center"/>
          </w:tcPr>
          <w:p w14:paraId="6808D2A8" w14:textId="03D8F7A2" w:rsidR="00FF266F" w:rsidRDefault="00FF266F" w:rsidP="001E4A17">
            <w:bookmarkStart w:id="20" w:name="_Toc195958206"/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7</w:t>
            </w:r>
            <w:r w:rsidRPr="004F0339">
              <w:rPr>
                <w:b/>
                <w:bCs/>
              </w:rPr>
              <w:t xml:space="preserve">: </w:t>
            </w:r>
            <w:r>
              <w:rPr>
                <w:b/>
                <w:bCs/>
              </w:rPr>
              <w:t>Diagrama de Classes</w:t>
            </w:r>
          </w:p>
        </w:tc>
      </w:tr>
      <w:tr w:rsidR="00FF266F" w:rsidRPr="004F0339" w14:paraId="13A222B9" w14:textId="77777777" w:rsidTr="001E4A17">
        <w:trPr>
          <w:trHeight w:val="375"/>
          <w:jc w:val="center"/>
        </w:trPr>
        <w:tc>
          <w:tcPr>
            <w:tcW w:w="11406" w:type="dxa"/>
            <w:vAlign w:val="center"/>
          </w:tcPr>
          <w:p w14:paraId="7D9CC3E3" w14:textId="77777777" w:rsidR="00FF266F" w:rsidRDefault="00FF266F" w:rsidP="001E4A17">
            <w:pPr>
              <w:rPr>
                <w:b/>
                <w:bCs/>
              </w:rPr>
            </w:pPr>
          </w:p>
          <w:p w14:paraId="0213CF88" w14:textId="5AEA8124" w:rsidR="00FF266F" w:rsidRDefault="00F16A2E" w:rsidP="001E4A17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71692668" wp14:editId="4123F902">
                  <wp:extent cx="5996940" cy="4184621"/>
                  <wp:effectExtent l="0" t="0" r="3810" b="6985"/>
                  <wp:docPr id="1579121455" name="Imagem 8" descr="Diagrama&#10;&#10;O conteúdo gerado por IA pode estar incorreto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79121455" name="Imagem 8" descr="Diagrama&#10;&#10;O conteúdo gerado por IA pode estar incorreto."/>
                          <pic:cNvPicPr/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34009" cy="421048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D0D55D1" w14:textId="77777777" w:rsidR="00FF266F" w:rsidRPr="004F0339" w:rsidRDefault="00FF266F" w:rsidP="001E4A17">
            <w:pPr>
              <w:rPr>
                <w:b/>
                <w:bCs/>
              </w:rPr>
            </w:pPr>
          </w:p>
        </w:tc>
      </w:tr>
    </w:tbl>
    <w:p w14:paraId="3EF35048" w14:textId="77777777" w:rsidR="006809AC" w:rsidRDefault="006809AC" w:rsidP="0090282B">
      <w:pPr>
        <w:pStyle w:val="Ttulo1"/>
        <w:sectPr w:rsidR="006809AC" w:rsidSect="00E81347">
          <w:pgSz w:w="16838" w:h="11906" w:orient="landscape"/>
          <w:pgMar w:top="1701" w:right="1417" w:bottom="1701" w:left="1417" w:header="708" w:footer="708" w:gutter="0"/>
          <w:cols w:space="708"/>
          <w:docGrid w:linePitch="360"/>
        </w:sectPr>
      </w:pPr>
    </w:p>
    <w:p w14:paraId="05754B9D" w14:textId="602A068C" w:rsidR="0090282B" w:rsidRDefault="0090282B" w:rsidP="0090282B">
      <w:pPr>
        <w:pStyle w:val="Ttulo1"/>
      </w:pPr>
      <w:r>
        <w:lastRenderedPageBreak/>
        <w:t xml:space="preserve">ARTEFATO 8: </w:t>
      </w:r>
      <w:r w:rsidR="00A11E09">
        <w:t>Diagrama de Atividades</w:t>
      </w:r>
      <w:bookmarkEnd w:id="20"/>
      <w:r>
        <w:t xml:space="preserve"> </w:t>
      </w:r>
    </w:p>
    <w:p w14:paraId="2D27027E" w14:textId="4C976D98" w:rsidR="00C253D8" w:rsidRDefault="00C253D8" w:rsidP="00C253D8"/>
    <w:p w14:paraId="6854478B" w14:textId="4D51BB75" w:rsidR="00C253D8" w:rsidRDefault="00A11E09" w:rsidP="00A11E09">
      <w:r w:rsidRPr="00A11E09">
        <w:rPr>
          <w:color w:val="00B0F0"/>
        </w:rPr>
        <w:t>Incluir D</w:t>
      </w:r>
      <w:r w:rsidR="00C253D8" w:rsidRPr="00A11E09">
        <w:rPr>
          <w:color w:val="00B0F0"/>
        </w:rPr>
        <w:t>iagrama de Atividades (da disciplina de Criação de Modelos Computacionais)</w:t>
      </w:r>
    </w:p>
    <w:p w14:paraId="61DCDF9A" w14:textId="77777777" w:rsidR="003602CF" w:rsidRDefault="003602CF" w:rsidP="003602CF">
      <w:pPr>
        <w:pStyle w:val="PargrafodaLista"/>
      </w:pPr>
    </w:p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C253D8" w14:paraId="79382557" w14:textId="77777777" w:rsidTr="00832FFD">
        <w:trPr>
          <w:trHeight w:val="375"/>
        </w:trPr>
        <w:tc>
          <w:tcPr>
            <w:tcW w:w="8494" w:type="dxa"/>
            <w:vAlign w:val="center"/>
          </w:tcPr>
          <w:p w14:paraId="172172A7" w14:textId="27E96F47" w:rsidR="00C253D8" w:rsidRDefault="00C253D8" w:rsidP="003602CF">
            <w:r w:rsidRPr="003602CF">
              <w:rPr>
                <w:b/>
                <w:bCs/>
              </w:rPr>
              <w:t xml:space="preserve">ARTEFATO </w:t>
            </w:r>
            <w:r w:rsidR="003602CF">
              <w:rPr>
                <w:b/>
                <w:bCs/>
              </w:rPr>
              <w:t>8.1</w:t>
            </w:r>
            <w:r w:rsidRPr="003602CF">
              <w:rPr>
                <w:b/>
                <w:bCs/>
              </w:rPr>
              <w:t xml:space="preserve">: </w:t>
            </w:r>
            <w:r>
              <w:t xml:space="preserve">Diagrama de </w:t>
            </w:r>
            <w:r w:rsidR="003602CF">
              <w:t>Atividades</w:t>
            </w:r>
          </w:p>
        </w:tc>
      </w:tr>
      <w:tr w:rsidR="00C253D8" w14:paraId="0371DD77" w14:textId="77777777" w:rsidTr="00832FFD">
        <w:trPr>
          <w:trHeight w:val="375"/>
        </w:trPr>
        <w:tc>
          <w:tcPr>
            <w:tcW w:w="8494" w:type="dxa"/>
            <w:vAlign w:val="center"/>
          </w:tcPr>
          <w:p w14:paraId="79FD6F0A" w14:textId="77777777" w:rsidR="00C253D8" w:rsidRDefault="00C253D8" w:rsidP="00832FFD">
            <w:pPr>
              <w:jc w:val="center"/>
              <w:rPr>
                <w:b/>
                <w:bCs/>
              </w:rPr>
            </w:pPr>
          </w:p>
          <w:p w14:paraId="0A99DD54" w14:textId="76B508D0" w:rsidR="00C253D8" w:rsidRDefault="00024D58" w:rsidP="00832FFD">
            <w:pPr>
              <w:jc w:val="center"/>
              <w:rPr>
                <w:b/>
                <w:bCs/>
              </w:rPr>
            </w:pPr>
            <w:r w:rsidRPr="00024D58">
              <w:rPr>
                <w:b/>
                <w:bCs/>
                <w:noProof/>
              </w:rPr>
              <w:drawing>
                <wp:inline distT="0" distB="0" distL="0" distR="0" wp14:anchorId="5CAE2FD8" wp14:editId="677C6024">
                  <wp:extent cx="4088118" cy="4015408"/>
                  <wp:effectExtent l="0" t="0" r="8255" b="4445"/>
                  <wp:docPr id="7" name="Imagem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28">
                                    <a14:imgEffect>
                                      <a14:saturation sat="20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97185" cy="402431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BCC9B62" w14:textId="77777777" w:rsidR="00C253D8" w:rsidRPr="004F0339" w:rsidRDefault="00C253D8" w:rsidP="00832FFD">
            <w:pPr>
              <w:jc w:val="center"/>
              <w:rPr>
                <w:b/>
                <w:bCs/>
              </w:rPr>
            </w:pPr>
          </w:p>
        </w:tc>
      </w:tr>
    </w:tbl>
    <w:p w14:paraId="4249D00F" w14:textId="6C51CEC8" w:rsidR="00C253D8" w:rsidRDefault="00C253D8" w:rsidP="00C253D8">
      <w:pPr>
        <w:pStyle w:val="Legenda"/>
        <w:spacing w:before="120"/>
      </w:pPr>
      <w:bookmarkStart w:id="21" w:name="_Toc158902420"/>
      <w:r>
        <w:t xml:space="preserve">Figura </w:t>
      </w:r>
      <w:fldSimple w:instr=" SEQ Figura \* ARABIC ">
        <w:r w:rsidR="00315CD9">
          <w:rPr>
            <w:noProof/>
          </w:rPr>
          <w:t>8</w:t>
        </w:r>
      </w:fldSimple>
      <w:r>
        <w:t xml:space="preserve"> – Exemplo: Diagrama </w:t>
      </w:r>
      <w:r w:rsidR="003602CF">
        <w:t>de Atividades</w:t>
      </w:r>
      <w:r>
        <w:t>.</w:t>
      </w:r>
      <w:bookmarkEnd w:id="21"/>
    </w:p>
    <w:p w14:paraId="59A27029" w14:textId="77777777" w:rsidR="00A11E09" w:rsidRDefault="00A11E09" w:rsidP="006043D6">
      <w:pPr>
        <w:pStyle w:val="Ttulo1"/>
      </w:pPr>
    </w:p>
    <w:p w14:paraId="2147D090" w14:textId="77777777" w:rsidR="00A11E09" w:rsidRDefault="00A11E09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2CDBA37C" w14:textId="47B5B75A" w:rsidR="000677B2" w:rsidRDefault="006043D6" w:rsidP="006043D6">
      <w:pPr>
        <w:pStyle w:val="Ttulo1"/>
      </w:pPr>
      <w:bookmarkStart w:id="22" w:name="_Toc195958207"/>
      <w:r>
        <w:lastRenderedPageBreak/>
        <w:t>REFERÊNCIA BIBLIOGRÁFICAS</w:t>
      </w:r>
      <w:bookmarkEnd w:id="22"/>
    </w:p>
    <w:p w14:paraId="5273FE32" w14:textId="77777777" w:rsidR="006043D6" w:rsidRPr="006043D6" w:rsidRDefault="006043D6" w:rsidP="006043D6"/>
    <w:p w14:paraId="4F23C2EF" w14:textId="5DA513E3" w:rsidR="00B333BD" w:rsidRDefault="00B333BD" w:rsidP="00B333BD">
      <w:r>
        <w:t xml:space="preserve">AGUIAR, F. </w:t>
      </w:r>
      <w:proofErr w:type="spellStart"/>
      <w:r w:rsidRPr="00492EB3">
        <w:rPr>
          <w:b/>
          <w:bCs/>
        </w:rPr>
        <w:t>Product</w:t>
      </w:r>
      <w:proofErr w:type="spellEnd"/>
      <w:r w:rsidRPr="00492EB3">
        <w:rPr>
          <w:b/>
          <w:bCs/>
        </w:rPr>
        <w:t xml:space="preserve"> backlog </w:t>
      </w:r>
      <w:proofErr w:type="spellStart"/>
      <w:r w:rsidRPr="00492EB3">
        <w:rPr>
          <w:b/>
          <w:bCs/>
        </w:rPr>
        <w:t>building</w:t>
      </w:r>
      <w:proofErr w:type="spellEnd"/>
      <w:r w:rsidRPr="00492EB3">
        <w:rPr>
          <w:b/>
          <w:bCs/>
        </w:rPr>
        <w:t xml:space="preserve">: concepção de um </w:t>
      </w:r>
      <w:proofErr w:type="spellStart"/>
      <w:r w:rsidRPr="00492EB3">
        <w:rPr>
          <w:b/>
          <w:bCs/>
        </w:rPr>
        <w:t>product</w:t>
      </w:r>
      <w:proofErr w:type="spellEnd"/>
      <w:r w:rsidRPr="00492EB3">
        <w:rPr>
          <w:b/>
          <w:bCs/>
        </w:rPr>
        <w:t xml:space="preserve"> backlog efetivo</w:t>
      </w:r>
      <w:r>
        <w:t xml:space="preserve">. 2018. Disponível em: </w:t>
      </w:r>
      <w:hyperlink r:id="rId29" w:history="1">
        <w:r w:rsidR="00492EB3" w:rsidRPr="003E52B9">
          <w:rPr>
            <w:rStyle w:val="Hyperlink"/>
          </w:rPr>
          <w:t>https://speakerdeck.com/fabiogr/product-backlog-building</w:t>
        </w:r>
      </w:hyperlink>
      <w:r>
        <w:t xml:space="preserve">. Acesso em: </w:t>
      </w:r>
      <w:r w:rsidR="00492EB3">
        <w:t>10</w:t>
      </w:r>
      <w:r>
        <w:t xml:space="preserve"> </w:t>
      </w:r>
      <w:r w:rsidR="00492EB3">
        <w:t>fevereiro</w:t>
      </w:r>
      <w:r>
        <w:t xml:space="preserve"> 202</w:t>
      </w:r>
      <w:r w:rsidR="00B2057D">
        <w:t>2</w:t>
      </w:r>
      <w:r>
        <w:t>.</w:t>
      </w:r>
    </w:p>
    <w:p w14:paraId="75780475" w14:textId="0093B158" w:rsidR="003748A0" w:rsidRDefault="00B2057D" w:rsidP="00B333BD">
      <w:r>
        <w:t xml:space="preserve">AGUIAR, F. </w:t>
      </w:r>
      <w:proofErr w:type="spellStart"/>
      <w:r w:rsidRPr="00726D7E">
        <w:rPr>
          <w:b/>
          <w:bCs/>
        </w:rPr>
        <w:t>PBB_Canvas</w:t>
      </w:r>
      <w:proofErr w:type="spellEnd"/>
      <w:r w:rsidRPr="00726D7E">
        <w:rPr>
          <w:b/>
          <w:bCs/>
        </w:rPr>
        <w:t xml:space="preserve"> </w:t>
      </w:r>
      <w:proofErr w:type="spellStart"/>
      <w:r w:rsidRPr="00726D7E">
        <w:rPr>
          <w:b/>
          <w:bCs/>
        </w:rPr>
        <w:t>Template</w:t>
      </w:r>
      <w:proofErr w:type="spellEnd"/>
      <w:r>
        <w:t xml:space="preserve">. </w:t>
      </w:r>
      <w:r w:rsidR="00726D7E">
        <w:t xml:space="preserve">2018. </w:t>
      </w:r>
      <w:r>
        <w:t xml:space="preserve">Disponível em: </w:t>
      </w:r>
      <w:hyperlink r:id="rId30" w:history="1">
        <w:r w:rsidRPr="00B54B9E">
          <w:rPr>
            <w:rStyle w:val="Hyperlink"/>
          </w:rPr>
          <w:t>http://www.productbacklogbuilding.com/canvas/PBB_Canvas.pdf</w:t>
        </w:r>
      </w:hyperlink>
      <w:r>
        <w:t>. Acesso em 10 de fevereiro de 2022.</w:t>
      </w:r>
    </w:p>
    <w:p w14:paraId="63CF0EE4" w14:textId="3B9B5C45" w:rsidR="000677B2" w:rsidRDefault="00B333BD" w:rsidP="00B333BD">
      <w:r>
        <w:t xml:space="preserve">SCHWABER, K.; SUTHERLAND, J. </w:t>
      </w:r>
      <w:r w:rsidRPr="0088697F">
        <w:rPr>
          <w:b/>
          <w:bCs/>
        </w:rPr>
        <w:t>Guia do SCRUM</w:t>
      </w:r>
      <w:r w:rsidR="0088697F" w:rsidRPr="0088697F">
        <w:rPr>
          <w:b/>
          <w:bCs/>
        </w:rPr>
        <w:t xml:space="preserve"> -</w:t>
      </w:r>
      <w:r w:rsidRPr="0088697F">
        <w:rPr>
          <w:b/>
          <w:bCs/>
        </w:rPr>
        <w:t xml:space="preserve"> o guia definitivo para o Scrum: as regras do jogo</w:t>
      </w:r>
      <w:r>
        <w:t xml:space="preserve">. 2020. Disponível em: </w:t>
      </w:r>
      <w:hyperlink r:id="rId31" w:history="1">
        <w:r w:rsidR="0088697F" w:rsidRPr="003E52B9">
          <w:rPr>
            <w:rStyle w:val="Hyperlink"/>
          </w:rPr>
          <w:t>https://scrumguides.org/docs/scrumguide/v2020/2020-Scrum-Guide-Portuguese-European.pdf</w:t>
        </w:r>
      </w:hyperlink>
      <w:r>
        <w:t xml:space="preserve">. Acesso em: </w:t>
      </w:r>
      <w:r w:rsidR="0088697F">
        <w:t>10 fevereiro</w:t>
      </w:r>
      <w:r>
        <w:t xml:space="preserve"> 202</w:t>
      </w:r>
      <w:r w:rsidR="0088697F">
        <w:t>2</w:t>
      </w:r>
      <w:r>
        <w:t>.</w:t>
      </w:r>
      <w:r>
        <w:cr/>
      </w:r>
      <w:bookmarkEnd w:id="11"/>
    </w:p>
    <w:sectPr w:rsidR="000677B2" w:rsidSect="00A33DFE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5EBD85D" w14:textId="77777777" w:rsidR="00755AA7" w:rsidRDefault="00755AA7" w:rsidP="004E16B3">
      <w:pPr>
        <w:spacing w:after="0" w:line="240" w:lineRule="auto"/>
      </w:pPr>
      <w:r>
        <w:separator/>
      </w:r>
    </w:p>
  </w:endnote>
  <w:endnote w:type="continuationSeparator" w:id="0">
    <w:p w14:paraId="53C034D7" w14:textId="77777777" w:rsidR="00755AA7" w:rsidRDefault="00755AA7" w:rsidP="004E16B3">
      <w:pPr>
        <w:spacing w:after="0" w:line="240" w:lineRule="auto"/>
      </w:pPr>
      <w:r>
        <w:continuationSeparator/>
      </w:r>
    </w:p>
  </w:endnote>
  <w:endnote w:type="continuationNotice" w:id="1">
    <w:p w14:paraId="20434C80" w14:textId="77777777" w:rsidR="00755AA7" w:rsidRDefault="00755AA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9888EB" w14:textId="6E47665B" w:rsidR="0021748F" w:rsidRPr="0021748F" w:rsidRDefault="001C3091" w:rsidP="0021748F">
    <w:pPr>
      <w:pStyle w:val="Rodap"/>
    </w:pPr>
    <w:r>
      <w:t>Especificação</w:t>
    </w:r>
    <w:r w:rsidR="0021748F" w:rsidRPr="0021748F">
      <w:t xml:space="preserve"> de Projeto</w:t>
    </w:r>
    <w:r w:rsidR="0021748F" w:rsidRPr="0021748F">
      <w:tab/>
    </w:r>
    <w:proofErr w:type="spellStart"/>
    <w:r w:rsidR="001B73B6" w:rsidRPr="00714D14">
      <w:t>PetMap</w:t>
    </w:r>
    <w:proofErr w:type="spellEnd"/>
    <w:r w:rsidR="0021748F" w:rsidRPr="0021748F">
      <w:tab/>
    </w:r>
    <w:r w:rsidR="0021748F" w:rsidRPr="0021748F">
      <w:fldChar w:fldCharType="begin"/>
    </w:r>
    <w:r w:rsidR="0021748F" w:rsidRPr="0021748F">
      <w:instrText>PAGE   \* MERGEFORMAT</w:instrText>
    </w:r>
    <w:r w:rsidR="0021748F" w:rsidRPr="0021748F">
      <w:fldChar w:fldCharType="separate"/>
    </w:r>
    <w:r w:rsidR="0021748F" w:rsidRPr="0021748F">
      <w:t>1</w:t>
    </w:r>
    <w:r w:rsidR="0021748F" w:rsidRPr="0021748F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46EB547" w14:textId="77777777" w:rsidR="00755AA7" w:rsidRDefault="00755AA7" w:rsidP="004E16B3">
      <w:pPr>
        <w:spacing w:after="0" w:line="240" w:lineRule="auto"/>
      </w:pPr>
      <w:r>
        <w:separator/>
      </w:r>
    </w:p>
  </w:footnote>
  <w:footnote w:type="continuationSeparator" w:id="0">
    <w:p w14:paraId="5D420721" w14:textId="77777777" w:rsidR="00755AA7" w:rsidRDefault="00755AA7" w:rsidP="004E16B3">
      <w:pPr>
        <w:spacing w:after="0" w:line="240" w:lineRule="auto"/>
      </w:pPr>
      <w:r>
        <w:continuationSeparator/>
      </w:r>
    </w:p>
  </w:footnote>
  <w:footnote w:type="continuationNotice" w:id="1">
    <w:p w14:paraId="49E9A518" w14:textId="77777777" w:rsidR="00755AA7" w:rsidRDefault="00755AA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elacomgrade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004"/>
      <w:gridCol w:w="7491"/>
    </w:tblGrid>
    <w:tr w:rsidR="004E16B3" w14:paraId="7E23FA40" w14:textId="77777777" w:rsidTr="004E16B3">
      <w:tc>
        <w:tcPr>
          <w:tcW w:w="1003" w:type="dxa"/>
        </w:tcPr>
        <w:p w14:paraId="001541CA" w14:textId="77777777" w:rsidR="004E16B3" w:rsidRDefault="004E16B3" w:rsidP="00832FFD">
          <w:pPr>
            <w:pStyle w:val="Cabealho"/>
          </w:pPr>
          <w:r w:rsidRPr="004E16B3">
            <w:rPr>
              <w:noProof/>
            </w:rPr>
            <w:drawing>
              <wp:inline distT="0" distB="0" distL="0" distR="0" wp14:anchorId="2326BAA9" wp14:editId="1FD3A8E8">
                <wp:extent cx="500380" cy="777842"/>
                <wp:effectExtent l="0" t="0" r="0" b="3810"/>
                <wp:docPr id="2099378658" name="Imagem 2099378658" descr="Uma imagem contendo Logotipo&#10;&#10;Descrição gerada automaticament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m 1" descr="Uma imagem contendo Logotipo&#10;&#10;Descrição gerada automaticamente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04249" cy="78385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91" w:type="dxa"/>
        </w:tcPr>
        <w:p w14:paraId="4A89A43F" w14:textId="77777777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 w:rsidRPr="004E16B3">
            <w:rPr>
              <w:sz w:val="18"/>
              <w:szCs w:val="18"/>
            </w:rPr>
            <w:t xml:space="preserve">BACHARELADO EM </w:t>
          </w:r>
          <w:r w:rsidR="00C253D8">
            <w:rPr>
              <w:sz w:val="18"/>
              <w:szCs w:val="18"/>
            </w:rPr>
            <w:t>ENGENHARIA DE SOFTWARE</w:t>
          </w:r>
        </w:p>
        <w:p w14:paraId="1D6ED1C4" w14:textId="77777777" w:rsidR="004E16B3" w:rsidRDefault="004B2AD9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ESPECIFICAÇÃO</w:t>
          </w:r>
          <w:r w:rsidR="00714DB9">
            <w:rPr>
              <w:sz w:val="18"/>
              <w:szCs w:val="18"/>
            </w:rPr>
            <w:t xml:space="preserve"> </w:t>
          </w:r>
          <w:r w:rsidR="0021748F">
            <w:rPr>
              <w:sz w:val="18"/>
              <w:szCs w:val="18"/>
            </w:rPr>
            <w:t>DE</w:t>
          </w:r>
          <w:r w:rsidR="00714DB9">
            <w:rPr>
              <w:sz w:val="18"/>
              <w:szCs w:val="18"/>
            </w:rPr>
            <w:t xml:space="preserve"> PROJETO </w:t>
          </w:r>
        </w:p>
        <w:p w14:paraId="3F721B41" w14:textId="77777777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VERSÃO 1.</w:t>
          </w:r>
          <w:r w:rsidR="00A11E09">
            <w:rPr>
              <w:sz w:val="18"/>
              <w:szCs w:val="18"/>
            </w:rPr>
            <w:t>1</w:t>
          </w:r>
          <w:r>
            <w:rPr>
              <w:sz w:val="18"/>
              <w:szCs w:val="18"/>
            </w:rPr>
            <w:t xml:space="preserve"> – 202</w:t>
          </w:r>
          <w:r w:rsidR="003371BC">
            <w:rPr>
              <w:sz w:val="18"/>
              <w:szCs w:val="18"/>
            </w:rPr>
            <w:t>5</w:t>
          </w:r>
          <w:r>
            <w:rPr>
              <w:sz w:val="18"/>
              <w:szCs w:val="18"/>
            </w:rPr>
            <w:t>-1S</w:t>
          </w:r>
        </w:p>
        <w:p w14:paraId="178C584B" w14:textId="77777777" w:rsidR="004E16B3" w:rsidRPr="004E16B3" w:rsidRDefault="004E16B3" w:rsidP="004E16B3">
          <w:pPr>
            <w:pStyle w:val="Cabealho"/>
            <w:jc w:val="right"/>
            <w:rPr>
              <w:sz w:val="18"/>
              <w:szCs w:val="18"/>
            </w:rPr>
          </w:pPr>
        </w:p>
      </w:tc>
    </w:tr>
  </w:tbl>
  <w:p w14:paraId="4544749E" w14:textId="77777777" w:rsidR="004E16B3" w:rsidRDefault="004E16B3" w:rsidP="004E16B3">
    <w:pPr>
      <w:pStyle w:val="Cabealh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elacomgrade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004"/>
      <w:gridCol w:w="7491"/>
    </w:tblGrid>
    <w:tr w:rsidR="004E16B3" w14:paraId="5074928B" w14:textId="77777777" w:rsidTr="004E16B3">
      <w:tc>
        <w:tcPr>
          <w:tcW w:w="1003" w:type="dxa"/>
        </w:tcPr>
        <w:p w14:paraId="2E0B302B" w14:textId="77777777" w:rsidR="004E16B3" w:rsidRDefault="004E16B3" w:rsidP="005F7276">
          <w:pPr>
            <w:pStyle w:val="Cabealho"/>
          </w:pPr>
          <w:r w:rsidRPr="004E16B3">
            <w:rPr>
              <w:noProof/>
            </w:rPr>
            <w:drawing>
              <wp:inline distT="0" distB="0" distL="0" distR="0" wp14:anchorId="2326BAA9" wp14:editId="1FD3A8E8">
                <wp:extent cx="500380" cy="777842"/>
                <wp:effectExtent l="0" t="0" r="0" b="3810"/>
                <wp:docPr id="641176570" name="Imagem 641176570" descr="Uma imagem contendo Logotipo&#10;&#10;Descrição gerada automaticament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m 1" descr="Uma imagem contendo Logotipo&#10;&#10;Descrição gerada automaticamente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04249" cy="78385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91" w:type="dxa"/>
        </w:tcPr>
        <w:p w14:paraId="04594124" w14:textId="2DE99778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 w:rsidRPr="004E16B3">
            <w:rPr>
              <w:sz w:val="18"/>
              <w:szCs w:val="18"/>
            </w:rPr>
            <w:t xml:space="preserve">BACHARELADO EM </w:t>
          </w:r>
          <w:r w:rsidR="00C253D8">
            <w:rPr>
              <w:sz w:val="18"/>
              <w:szCs w:val="18"/>
            </w:rPr>
            <w:t>ENGENHARIA DE SOFTWARE</w:t>
          </w:r>
        </w:p>
        <w:p w14:paraId="6FF98760" w14:textId="74B36F20" w:rsidR="004E16B3" w:rsidRDefault="004B2AD9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ESPECIFICAÇÃO</w:t>
          </w:r>
          <w:r w:rsidR="00714DB9">
            <w:rPr>
              <w:sz w:val="18"/>
              <w:szCs w:val="18"/>
            </w:rPr>
            <w:t xml:space="preserve"> </w:t>
          </w:r>
          <w:r w:rsidR="0021748F">
            <w:rPr>
              <w:sz w:val="18"/>
              <w:szCs w:val="18"/>
            </w:rPr>
            <w:t>DE</w:t>
          </w:r>
          <w:r w:rsidR="00714DB9">
            <w:rPr>
              <w:sz w:val="18"/>
              <w:szCs w:val="18"/>
            </w:rPr>
            <w:t xml:space="preserve"> PROJETO </w:t>
          </w:r>
        </w:p>
        <w:p w14:paraId="6C333B39" w14:textId="5C923BE1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VERSÃO 1.</w:t>
          </w:r>
          <w:r w:rsidR="00A11E09">
            <w:rPr>
              <w:sz w:val="18"/>
              <w:szCs w:val="18"/>
            </w:rPr>
            <w:t>1</w:t>
          </w:r>
          <w:r>
            <w:rPr>
              <w:sz w:val="18"/>
              <w:szCs w:val="18"/>
            </w:rPr>
            <w:t xml:space="preserve"> – 202</w:t>
          </w:r>
          <w:r w:rsidR="003371BC">
            <w:rPr>
              <w:sz w:val="18"/>
              <w:szCs w:val="18"/>
            </w:rPr>
            <w:t>5</w:t>
          </w:r>
          <w:r>
            <w:rPr>
              <w:sz w:val="18"/>
              <w:szCs w:val="18"/>
            </w:rPr>
            <w:t>-1S</w:t>
          </w:r>
        </w:p>
        <w:p w14:paraId="13DAEAF6" w14:textId="69384064" w:rsidR="004E16B3" w:rsidRPr="004E16B3" w:rsidRDefault="004E16B3" w:rsidP="004E16B3">
          <w:pPr>
            <w:pStyle w:val="Cabealho"/>
            <w:jc w:val="right"/>
            <w:rPr>
              <w:sz w:val="18"/>
              <w:szCs w:val="18"/>
            </w:rPr>
          </w:pPr>
        </w:p>
      </w:tc>
    </w:tr>
  </w:tbl>
  <w:p w14:paraId="68200BFE" w14:textId="77777777" w:rsidR="00BA7E7F" w:rsidRDefault="00BA7E7F">
    <w:pPr>
      <w:pStyle w:val="Cabealho"/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hJCiUhrzobvsAj" int2:id="8s88XDJP">
      <int2:state int2:value="Rejected" int2:type="AugLoop_Text_Critique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B75EB1"/>
    <w:multiLevelType w:val="hybridMultilevel"/>
    <w:tmpl w:val="E42AC93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" w15:restartNumberingAfterBreak="0">
    <w:nsid w:val="04491486"/>
    <w:multiLevelType w:val="hybridMultilevel"/>
    <w:tmpl w:val="1A6615D6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B9519F"/>
    <w:multiLevelType w:val="hybridMultilevel"/>
    <w:tmpl w:val="2594E5A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0C3953"/>
    <w:multiLevelType w:val="hybridMultilevel"/>
    <w:tmpl w:val="B3821FB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101541"/>
    <w:multiLevelType w:val="hybridMultilevel"/>
    <w:tmpl w:val="02663BC4"/>
    <w:lvl w:ilvl="0" w:tplc="041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E5E06C8"/>
    <w:multiLevelType w:val="hybridMultilevel"/>
    <w:tmpl w:val="2CB44DF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6A29B4"/>
    <w:multiLevelType w:val="hybridMultilevel"/>
    <w:tmpl w:val="244CCD82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7" w15:restartNumberingAfterBreak="0">
    <w:nsid w:val="3CF71472"/>
    <w:multiLevelType w:val="hybridMultilevel"/>
    <w:tmpl w:val="3BB02E1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B280DAB"/>
    <w:multiLevelType w:val="hybridMultilevel"/>
    <w:tmpl w:val="1924B8E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9" w15:restartNumberingAfterBreak="0">
    <w:nsid w:val="4CB20A2D"/>
    <w:multiLevelType w:val="hybridMultilevel"/>
    <w:tmpl w:val="05CA562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D8825A3"/>
    <w:multiLevelType w:val="hybridMultilevel"/>
    <w:tmpl w:val="4AE49550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1" w15:restartNumberingAfterBreak="0">
    <w:nsid w:val="591F497F"/>
    <w:multiLevelType w:val="hybridMultilevel"/>
    <w:tmpl w:val="17569B22"/>
    <w:lvl w:ilvl="0" w:tplc="0D5A8AC6">
      <w:start w:val="1"/>
      <w:numFmt w:val="decimal"/>
      <w:pStyle w:val="Ttulo2"/>
      <w:lvlText w:val="%1."/>
      <w:lvlJc w:val="left"/>
      <w:pPr>
        <w:ind w:left="3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5B8547C0"/>
    <w:multiLevelType w:val="hybridMultilevel"/>
    <w:tmpl w:val="3490F9D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1A703C1"/>
    <w:multiLevelType w:val="hybridMultilevel"/>
    <w:tmpl w:val="63AEA54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F990018"/>
    <w:multiLevelType w:val="hybridMultilevel"/>
    <w:tmpl w:val="74C89F7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5" w15:restartNumberingAfterBreak="0">
    <w:nsid w:val="76CE7E11"/>
    <w:multiLevelType w:val="hybridMultilevel"/>
    <w:tmpl w:val="2AC6580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6" w15:restartNumberingAfterBreak="0">
    <w:nsid w:val="78DA1D14"/>
    <w:multiLevelType w:val="hybridMultilevel"/>
    <w:tmpl w:val="9498327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04666350">
    <w:abstractNumId w:val="13"/>
  </w:num>
  <w:num w:numId="2" w16cid:durableId="864708960">
    <w:abstractNumId w:val="5"/>
  </w:num>
  <w:num w:numId="3" w16cid:durableId="1149328434">
    <w:abstractNumId w:val="16"/>
  </w:num>
  <w:num w:numId="4" w16cid:durableId="1728407764">
    <w:abstractNumId w:val="12"/>
  </w:num>
  <w:num w:numId="5" w16cid:durableId="343243664">
    <w:abstractNumId w:val="9"/>
  </w:num>
  <w:num w:numId="6" w16cid:durableId="256791185">
    <w:abstractNumId w:val="11"/>
  </w:num>
  <w:num w:numId="7" w16cid:durableId="188378042">
    <w:abstractNumId w:val="3"/>
  </w:num>
  <w:num w:numId="8" w16cid:durableId="396903154">
    <w:abstractNumId w:val="0"/>
  </w:num>
  <w:num w:numId="9" w16cid:durableId="1470048451">
    <w:abstractNumId w:val="2"/>
  </w:num>
  <w:num w:numId="10" w16cid:durableId="440148451">
    <w:abstractNumId w:val="7"/>
  </w:num>
  <w:num w:numId="11" w16cid:durableId="1445149484">
    <w:abstractNumId w:val="11"/>
    <w:lvlOverride w:ilvl="0">
      <w:startOverride w:val="1"/>
    </w:lvlOverride>
  </w:num>
  <w:num w:numId="12" w16cid:durableId="991561980">
    <w:abstractNumId w:val="14"/>
  </w:num>
  <w:num w:numId="13" w16cid:durableId="1976056956">
    <w:abstractNumId w:val="6"/>
  </w:num>
  <w:num w:numId="14" w16cid:durableId="1674333823">
    <w:abstractNumId w:val="8"/>
  </w:num>
  <w:num w:numId="15" w16cid:durableId="2031760713">
    <w:abstractNumId w:val="10"/>
  </w:num>
  <w:num w:numId="16" w16cid:durableId="1482845662">
    <w:abstractNumId w:val="15"/>
  </w:num>
  <w:num w:numId="17" w16cid:durableId="2145611887">
    <w:abstractNumId w:val="4"/>
  </w:num>
  <w:num w:numId="18" w16cid:durableId="160125597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DA2MTY3N7M0M7VU0lEKTi0uzszPAykwrgUAkrSeVywAAAA="/>
  </w:docVars>
  <w:rsids>
    <w:rsidRoot w:val="00B440B1"/>
    <w:rsid w:val="00000012"/>
    <w:rsid w:val="000019A2"/>
    <w:rsid w:val="000027C1"/>
    <w:rsid w:val="00003335"/>
    <w:rsid w:val="00003463"/>
    <w:rsid w:val="00004338"/>
    <w:rsid w:val="00004662"/>
    <w:rsid w:val="000049B5"/>
    <w:rsid w:val="000058C5"/>
    <w:rsid w:val="00005993"/>
    <w:rsid w:val="00005A63"/>
    <w:rsid w:val="00010864"/>
    <w:rsid w:val="00012E7F"/>
    <w:rsid w:val="00013D4F"/>
    <w:rsid w:val="00013D7F"/>
    <w:rsid w:val="00014AF5"/>
    <w:rsid w:val="00014DF0"/>
    <w:rsid w:val="00015DC0"/>
    <w:rsid w:val="0001665C"/>
    <w:rsid w:val="00017559"/>
    <w:rsid w:val="00017759"/>
    <w:rsid w:val="00017D3A"/>
    <w:rsid w:val="00017DC4"/>
    <w:rsid w:val="00020F27"/>
    <w:rsid w:val="00020F56"/>
    <w:rsid w:val="000212D0"/>
    <w:rsid w:val="00022098"/>
    <w:rsid w:val="00022C02"/>
    <w:rsid w:val="00022DE2"/>
    <w:rsid w:val="000249C8"/>
    <w:rsid w:val="00024D58"/>
    <w:rsid w:val="00025AA2"/>
    <w:rsid w:val="000261DE"/>
    <w:rsid w:val="00026E68"/>
    <w:rsid w:val="000270A2"/>
    <w:rsid w:val="00027A12"/>
    <w:rsid w:val="00030008"/>
    <w:rsid w:val="000300AC"/>
    <w:rsid w:val="0003069E"/>
    <w:rsid w:val="00030963"/>
    <w:rsid w:val="000309C5"/>
    <w:rsid w:val="00031ACA"/>
    <w:rsid w:val="000326B2"/>
    <w:rsid w:val="00032760"/>
    <w:rsid w:val="00032D9B"/>
    <w:rsid w:val="0003343C"/>
    <w:rsid w:val="000339E7"/>
    <w:rsid w:val="0003404A"/>
    <w:rsid w:val="0003463A"/>
    <w:rsid w:val="00035944"/>
    <w:rsid w:val="00035960"/>
    <w:rsid w:val="00035EEE"/>
    <w:rsid w:val="00036711"/>
    <w:rsid w:val="00036AC4"/>
    <w:rsid w:val="00036CE3"/>
    <w:rsid w:val="00036E99"/>
    <w:rsid w:val="000374EC"/>
    <w:rsid w:val="00037A42"/>
    <w:rsid w:val="000404F6"/>
    <w:rsid w:val="00040644"/>
    <w:rsid w:val="00040E1C"/>
    <w:rsid w:val="0004140D"/>
    <w:rsid w:val="00042BB3"/>
    <w:rsid w:val="00042E01"/>
    <w:rsid w:val="00042E8A"/>
    <w:rsid w:val="00043C4E"/>
    <w:rsid w:val="00044684"/>
    <w:rsid w:val="00044969"/>
    <w:rsid w:val="00046721"/>
    <w:rsid w:val="00047491"/>
    <w:rsid w:val="00050A60"/>
    <w:rsid w:val="0005118A"/>
    <w:rsid w:val="00053FEF"/>
    <w:rsid w:val="00054DE9"/>
    <w:rsid w:val="00055365"/>
    <w:rsid w:val="00056C2A"/>
    <w:rsid w:val="00056CC4"/>
    <w:rsid w:val="00060E4B"/>
    <w:rsid w:val="000615AF"/>
    <w:rsid w:val="00061790"/>
    <w:rsid w:val="00062313"/>
    <w:rsid w:val="000628C4"/>
    <w:rsid w:val="0006380D"/>
    <w:rsid w:val="000648EE"/>
    <w:rsid w:val="00064CB7"/>
    <w:rsid w:val="00066B23"/>
    <w:rsid w:val="000677B2"/>
    <w:rsid w:val="00067E9C"/>
    <w:rsid w:val="00067F14"/>
    <w:rsid w:val="00073B15"/>
    <w:rsid w:val="0007461B"/>
    <w:rsid w:val="00074C3B"/>
    <w:rsid w:val="00074ED6"/>
    <w:rsid w:val="00075420"/>
    <w:rsid w:val="00076093"/>
    <w:rsid w:val="00076A39"/>
    <w:rsid w:val="00076A8A"/>
    <w:rsid w:val="00077F30"/>
    <w:rsid w:val="00080C6D"/>
    <w:rsid w:val="00080FAD"/>
    <w:rsid w:val="000810A8"/>
    <w:rsid w:val="0008245D"/>
    <w:rsid w:val="00082C51"/>
    <w:rsid w:val="00083C7D"/>
    <w:rsid w:val="00084B3A"/>
    <w:rsid w:val="000863AE"/>
    <w:rsid w:val="000868D8"/>
    <w:rsid w:val="00087605"/>
    <w:rsid w:val="00090B8B"/>
    <w:rsid w:val="00090F1A"/>
    <w:rsid w:val="00093012"/>
    <w:rsid w:val="000933CB"/>
    <w:rsid w:val="000934E6"/>
    <w:rsid w:val="0009428E"/>
    <w:rsid w:val="00094549"/>
    <w:rsid w:val="00094F97"/>
    <w:rsid w:val="000966DE"/>
    <w:rsid w:val="0009794B"/>
    <w:rsid w:val="000A02EB"/>
    <w:rsid w:val="000A03B2"/>
    <w:rsid w:val="000A0E60"/>
    <w:rsid w:val="000A0F6F"/>
    <w:rsid w:val="000A14F6"/>
    <w:rsid w:val="000A26FF"/>
    <w:rsid w:val="000A279A"/>
    <w:rsid w:val="000A2A11"/>
    <w:rsid w:val="000A2B30"/>
    <w:rsid w:val="000A3558"/>
    <w:rsid w:val="000A3BA8"/>
    <w:rsid w:val="000A4924"/>
    <w:rsid w:val="000A53E3"/>
    <w:rsid w:val="000A5C0B"/>
    <w:rsid w:val="000A5C41"/>
    <w:rsid w:val="000A5EBA"/>
    <w:rsid w:val="000A6096"/>
    <w:rsid w:val="000A6596"/>
    <w:rsid w:val="000A6F86"/>
    <w:rsid w:val="000A75FF"/>
    <w:rsid w:val="000A76A9"/>
    <w:rsid w:val="000B3490"/>
    <w:rsid w:val="000B420D"/>
    <w:rsid w:val="000B45BC"/>
    <w:rsid w:val="000B603B"/>
    <w:rsid w:val="000B71FF"/>
    <w:rsid w:val="000C07FB"/>
    <w:rsid w:val="000C0F34"/>
    <w:rsid w:val="000C1C43"/>
    <w:rsid w:val="000C31EA"/>
    <w:rsid w:val="000C32E2"/>
    <w:rsid w:val="000C339A"/>
    <w:rsid w:val="000C3F63"/>
    <w:rsid w:val="000C51A3"/>
    <w:rsid w:val="000C5774"/>
    <w:rsid w:val="000C5B1E"/>
    <w:rsid w:val="000C702C"/>
    <w:rsid w:val="000D02A3"/>
    <w:rsid w:val="000D0FB7"/>
    <w:rsid w:val="000D124A"/>
    <w:rsid w:val="000D1853"/>
    <w:rsid w:val="000D2367"/>
    <w:rsid w:val="000D2965"/>
    <w:rsid w:val="000D2C34"/>
    <w:rsid w:val="000D4B33"/>
    <w:rsid w:val="000D4C59"/>
    <w:rsid w:val="000D67A0"/>
    <w:rsid w:val="000D7144"/>
    <w:rsid w:val="000D7163"/>
    <w:rsid w:val="000D7849"/>
    <w:rsid w:val="000D7AE3"/>
    <w:rsid w:val="000D7BF4"/>
    <w:rsid w:val="000E00C3"/>
    <w:rsid w:val="000E00DA"/>
    <w:rsid w:val="000E043D"/>
    <w:rsid w:val="000E092A"/>
    <w:rsid w:val="000E1A7B"/>
    <w:rsid w:val="000E2AA4"/>
    <w:rsid w:val="000E2EC2"/>
    <w:rsid w:val="000E3514"/>
    <w:rsid w:val="000E3922"/>
    <w:rsid w:val="000E3E38"/>
    <w:rsid w:val="000E4046"/>
    <w:rsid w:val="000E514A"/>
    <w:rsid w:val="000E5224"/>
    <w:rsid w:val="000E76DC"/>
    <w:rsid w:val="000F04DA"/>
    <w:rsid w:val="000F05FA"/>
    <w:rsid w:val="000F08E9"/>
    <w:rsid w:val="000F0E49"/>
    <w:rsid w:val="000F1E39"/>
    <w:rsid w:val="000F3A45"/>
    <w:rsid w:val="000F424B"/>
    <w:rsid w:val="000F5964"/>
    <w:rsid w:val="000F6037"/>
    <w:rsid w:val="000F6C74"/>
    <w:rsid w:val="00101418"/>
    <w:rsid w:val="001017D6"/>
    <w:rsid w:val="00102509"/>
    <w:rsid w:val="001029D0"/>
    <w:rsid w:val="00102EF4"/>
    <w:rsid w:val="00104FD4"/>
    <w:rsid w:val="00105331"/>
    <w:rsid w:val="00105683"/>
    <w:rsid w:val="00105D14"/>
    <w:rsid w:val="0010638D"/>
    <w:rsid w:val="0010663D"/>
    <w:rsid w:val="00106881"/>
    <w:rsid w:val="001071F9"/>
    <w:rsid w:val="00110047"/>
    <w:rsid w:val="001108C2"/>
    <w:rsid w:val="00110926"/>
    <w:rsid w:val="00111596"/>
    <w:rsid w:val="00111EA4"/>
    <w:rsid w:val="00111F81"/>
    <w:rsid w:val="0011219D"/>
    <w:rsid w:val="00113626"/>
    <w:rsid w:val="0011481D"/>
    <w:rsid w:val="001148D8"/>
    <w:rsid w:val="001158AA"/>
    <w:rsid w:val="001159C0"/>
    <w:rsid w:val="00116259"/>
    <w:rsid w:val="00116EEC"/>
    <w:rsid w:val="0011705E"/>
    <w:rsid w:val="00117128"/>
    <w:rsid w:val="00117A1F"/>
    <w:rsid w:val="00117DAE"/>
    <w:rsid w:val="00120012"/>
    <w:rsid w:val="00122E59"/>
    <w:rsid w:val="00123007"/>
    <w:rsid w:val="0012338F"/>
    <w:rsid w:val="00123E98"/>
    <w:rsid w:val="00124DCF"/>
    <w:rsid w:val="00125003"/>
    <w:rsid w:val="00127E68"/>
    <w:rsid w:val="00130C93"/>
    <w:rsid w:val="00130E2C"/>
    <w:rsid w:val="00132D15"/>
    <w:rsid w:val="001337EC"/>
    <w:rsid w:val="00134629"/>
    <w:rsid w:val="00135DEC"/>
    <w:rsid w:val="001419A0"/>
    <w:rsid w:val="00142D47"/>
    <w:rsid w:val="001432CA"/>
    <w:rsid w:val="00143472"/>
    <w:rsid w:val="001444C2"/>
    <w:rsid w:val="00144583"/>
    <w:rsid w:val="0014561A"/>
    <w:rsid w:val="0014581B"/>
    <w:rsid w:val="001461C1"/>
    <w:rsid w:val="001468E2"/>
    <w:rsid w:val="00146BA7"/>
    <w:rsid w:val="00147925"/>
    <w:rsid w:val="00151F61"/>
    <w:rsid w:val="00152BD4"/>
    <w:rsid w:val="001530A8"/>
    <w:rsid w:val="00153B3F"/>
    <w:rsid w:val="0015430F"/>
    <w:rsid w:val="00155739"/>
    <w:rsid w:val="001572A9"/>
    <w:rsid w:val="001600C5"/>
    <w:rsid w:val="00160934"/>
    <w:rsid w:val="0016136E"/>
    <w:rsid w:val="0016231B"/>
    <w:rsid w:val="00162B47"/>
    <w:rsid w:val="00162D1F"/>
    <w:rsid w:val="00162EC1"/>
    <w:rsid w:val="00163F84"/>
    <w:rsid w:val="00164934"/>
    <w:rsid w:val="00164BFF"/>
    <w:rsid w:val="00164EF0"/>
    <w:rsid w:val="00165945"/>
    <w:rsid w:val="001659E8"/>
    <w:rsid w:val="00165C71"/>
    <w:rsid w:val="001667C1"/>
    <w:rsid w:val="00166D95"/>
    <w:rsid w:val="00167D4A"/>
    <w:rsid w:val="00167E10"/>
    <w:rsid w:val="0017035E"/>
    <w:rsid w:val="0017048B"/>
    <w:rsid w:val="0017123A"/>
    <w:rsid w:val="0017565E"/>
    <w:rsid w:val="001761A4"/>
    <w:rsid w:val="001767BE"/>
    <w:rsid w:val="001772C5"/>
    <w:rsid w:val="00177F6A"/>
    <w:rsid w:val="0018046C"/>
    <w:rsid w:val="0018125B"/>
    <w:rsid w:val="001812E3"/>
    <w:rsid w:val="001823B4"/>
    <w:rsid w:val="00182DCE"/>
    <w:rsid w:val="00182F64"/>
    <w:rsid w:val="001830B3"/>
    <w:rsid w:val="00183552"/>
    <w:rsid w:val="00184D54"/>
    <w:rsid w:val="001850DD"/>
    <w:rsid w:val="001867DA"/>
    <w:rsid w:val="0018698C"/>
    <w:rsid w:val="00186A69"/>
    <w:rsid w:val="00186E33"/>
    <w:rsid w:val="00187C13"/>
    <w:rsid w:val="0019028F"/>
    <w:rsid w:val="001913FF"/>
    <w:rsid w:val="00191704"/>
    <w:rsid w:val="00191715"/>
    <w:rsid w:val="00191E33"/>
    <w:rsid w:val="00194524"/>
    <w:rsid w:val="0019459A"/>
    <w:rsid w:val="001951B3"/>
    <w:rsid w:val="001953D1"/>
    <w:rsid w:val="00196095"/>
    <w:rsid w:val="00196B20"/>
    <w:rsid w:val="00196F23"/>
    <w:rsid w:val="001971C6"/>
    <w:rsid w:val="001972FA"/>
    <w:rsid w:val="001974D9"/>
    <w:rsid w:val="00197B8A"/>
    <w:rsid w:val="00197E9C"/>
    <w:rsid w:val="001A07D7"/>
    <w:rsid w:val="001A087A"/>
    <w:rsid w:val="001A26A0"/>
    <w:rsid w:val="001A4483"/>
    <w:rsid w:val="001A5468"/>
    <w:rsid w:val="001A690C"/>
    <w:rsid w:val="001A7EC1"/>
    <w:rsid w:val="001B0A7D"/>
    <w:rsid w:val="001B0BAF"/>
    <w:rsid w:val="001B27EF"/>
    <w:rsid w:val="001B2A28"/>
    <w:rsid w:val="001B3455"/>
    <w:rsid w:val="001B3A36"/>
    <w:rsid w:val="001B4E1B"/>
    <w:rsid w:val="001B4E33"/>
    <w:rsid w:val="001B520F"/>
    <w:rsid w:val="001B5551"/>
    <w:rsid w:val="001B7249"/>
    <w:rsid w:val="001B73B6"/>
    <w:rsid w:val="001B76C9"/>
    <w:rsid w:val="001B787F"/>
    <w:rsid w:val="001B7A8B"/>
    <w:rsid w:val="001B7EBD"/>
    <w:rsid w:val="001C01D5"/>
    <w:rsid w:val="001C1143"/>
    <w:rsid w:val="001C14FB"/>
    <w:rsid w:val="001C1A49"/>
    <w:rsid w:val="001C1B99"/>
    <w:rsid w:val="001C3091"/>
    <w:rsid w:val="001C31D7"/>
    <w:rsid w:val="001C34EB"/>
    <w:rsid w:val="001C577F"/>
    <w:rsid w:val="001C6A1B"/>
    <w:rsid w:val="001C6DA0"/>
    <w:rsid w:val="001C6DE4"/>
    <w:rsid w:val="001C6E6D"/>
    <w:rsid w:val="001C7212"/>
    <w:rsid w:val="001C7294"/>
    <w:rsid w:val="001C79F4"/>
    <w:rsid w:val="001D0E95"/>
    <w:rsid w:val="001D14F1"/>
    <w:rsid w:val="001D1FBA"/>
    <w:rsid w:val="001D37C1"/>
    <w:rsid w:val="001D555C"/>
    <w:rsid w:val="001D57C2"/>
    <w:rsid w:val="001D5B2C"/>
    <w:rsid w:val="001D64F0"/>
    <w:rsid w:val="001D74AF"/>
    <w:rsid w:val="001D771E"/>
    <w:rsid w:val="001E0BB4"/>
    <w:rsid w:val="001E0DC9"/>
    <w:rsid w:val="001E3429"/>
    <w:rsid w:val="001E3BF7"/>
    <w:rsid w:val="001E40A8"/>
    <w:rsid w:val="001E40B6"/>
    <w:rsid w:val="001E4B1F"/>
    <w:rsid w:val="001F08C4"/>
    <w:rsid w:val="001F164E"/>
    <w:rsid w:val="001F17F7"/>
    <w:rsid w:val="001F21CE"/>
    <w:rsid w:val="001F3D04"/>
    <w:rsid w:val="001F3FEC"/>
    <w:rsid w:val="001F493E"/>
    <w:rsid w:val="001F5208"/>
    <w:rsid w:val="001F59AD"/>
    <w:rsid w:val="001F5D47"/>
    <w:rsid w:val="001F6136"/>
    <w:rsid w:val="001F6C65"/>
    <w:rsid w:val="001F6D2E"/>
    <w:rsid w:val="001F7520"/>
    <w:rsid w:val="001F760C"/>
    <w:rsid w:val="001F7FEF"/>
    <w:rsid w:val="00200A6C"/>
    <w:rsid w:val="00200D03"/>
    <w:rsid w:val="00200FCF"/>
    <w:rsid w:val="00201046"/>
    <w:rsid w:val="0020183C"/>
    <w:rsid w:val="00201A77"/>
    <w:rsid w:val="00201B60"/>
    <w:rsid w:val="00201E98"/>
    <w:rsid w:val="0020275E"/>
    <w:rsid w:val="0020288A"/>
    <w:rsid w:val="002043F9"/>
    <w:rsid w:val="002046A5"/>
    <w:rsid w:val="002046AE"/>
    <w:rsid w:val="00204861"/>
    <w:rsid w:val="002063BA"/>
    <w:rsid w:val="00210166"/>
    <w:rsid w:val="00210B29"/>
    <w:rsid w:val="00210EE2"/>
    <w:rsid w:val="002111A7"/>
    <w:rsid w:val="00212427"/>
    <w:rsid w:val="002134C5"/>
    <w:rsid w:val="00213540"/>
    <w:rsid w:val="00213665"/>
    <w:rsid w:val="00215FF7"/>
    <w:rsid w:val="002164BE"/>
    <w:rsid w:val="0021748F"/>
    <w:rsid w:val="002177C1"/>
    <w:rsid w:val="00220A6B"/>
    <w:rsid w:val="002214F9"/>
    <w:rsid w:val="00221E7C"/>
    <w:rsid w:val="0022203B"/>
    <w:rsid w:val="0022342A"/>
    <w:rsid w:val="00224B59"/>
    <w:rsid w:val="002258B3"/>
    <w:rsid w:val="00225A93"/>
    <w:rsid w:val="002266E4"/>
    <w:rsid w:val="002273E3"/>
    <w:rsid w:val="00227912"/>
    <w:rsid w:val="00231AB9"/>
    <w:rsid w:val="00233CD7"/>
    <w:rsid w:val="00234AAF"/>
    <w:rsid w:val="00235617"/>
    <w:rsid w:val="00235D97"/>
    <w:rsid w:val="0023634F"/>
    <w:rsid w:val="00236513"/>
    <w:rsid w:val="0023671D"/>
    <w:rsid w:val="00236B3D"/>
    <w:rsid w:val="00236BBA"/>
    <w:rsid w:val="00237EB4"/>
    <w:rsid w:val="00240910"/>
    <w:rsid w:val="00241154"/>
    <w:rsid w:val="0024161D"/>
    <w:rsid w:val="00241969"/>
    <w:rsid w:val="00242310"/>
    <w:rsid w:val="00244FBE"/>
    <w:rsid w:val="00245B7E"/>
    <w:rsid w:val="00246E16"/>
    <w:rsid w:val="00247983"/>
    <w:rsid w:val="002504CD"/>
    <w:rsid w:val="00251FD3"/>
    <w:rsid w:val="00252262"/>
    <w:rsid w:val="00252EAD"/>
    <w:rsid w:val="002539E8"/>
    <w:rsid w:val="00253C89"/>
    <w:rsid w:val="00254498"/>
    <w:rsid w:val="00254785"/>
    <w:rsid w:val="00255A27"/>
    <w:rsid w:val="0025611B"/>
    <w:rsid w:val="00257478"/>
    <w:rsid w:val="0025795D"/>
    <w:rsid w:val="00257AAE"/>
    <w:rsid w:val="00257BD2"/>
    <w:rsid w:val="00260C5B"/>
    <w:rsid w:val="002616EE"/>
    <w:rsid w:val="00262D09"/>
    <w:rsid w:val="00262E86"/>
    <w:rsid w:val="00264922"/>
    <w:rsid w:val="00264FE7"/>
    <w:rsid w:val="00265433"/>
    <w:rsid w:val="002655C9"/>
    <w:rsid w:val="00265B5F"/>
    <w:rsid w:val="00267222"/>
    <w:rsid w:val="00267C3F"/>
    <w:rsid w:val="00270B81"/>
    <w:rsid w:val="0027184D"/>
    <w:rsid w:val="00271A33"/>
    <w:rsid w:val="00271DC6"/>
    <w:rsid w:val="002725F2"/>
    <w:rsid w:val="00273C4D"/>
    <w:rsid w:val="002742A3"/>
    <w:rsid w:val="00274591"/>
    <w:rsid w:val="00275624"/>
    <w:rsid w:val="00275D8B"/>
    <w:rsid w:val="00276545"/>
    <w:rsid w:val="002806DC"/>
    <w:rsid w:val="002814B3"/>
    <w:rsid w:val="00281915"/>
    <w:rsid w:val="00281CCF"/>
    <w:rsid w:val="00282123"/>
    <w:rsid w:val="00282502"/>
    <w:rsid w:val="002830EC"/>
    <w:rsid w:val="00284456"/>
    <w:rsid w:val="0028475F"/>
    <w:rsid w:val="002848DE"/>
    <w:rsid w:val="00284E03"/>
    <w:rsid w:val="00285F4D"/>
    <w:rsid w:val="002863C6"/>
    <w:rsid w:val="002875DC"/>
    <w:rsid w:val="002902ED"/>
    <w:rsid w:val="0029031F"/>
    <w:rsid w:val="002906C7"/>
    <w:rsid w:val="00290CE1"/>
    <w:rsid w:val="002911DE"/>
    <w:rsid w:val="00291820"/>
    <w:rsid w:val="00291F30"/>
    <w:rsid w:val="0029335D"/>
    <w:rsid w:val="00295554"/>
    <w:rsid w:val="0029575D"/>
    <w:rsid w:val="00295FAE"/>
    <w:rsid w:val="002967AD"/>
    <w:rsid w:val="0029738A"/>
    <w:rsid w:val="002A0C5D"/>
    <w:rsid w:val="002A1C3E"/>
    <w:rsid w:val="002A1E4C"/>
    <w:rsid w:val="002A203B"/>
    <w:rsid w:val="002A2B4E"/>
    <w:rsid w:val="002A3A85"/>
    <w:rsid w:val="002A40F4"/>
    <w:rsid w:val="002A46C6"/>
    <w:rsid w:val="002A4E1E"/>
    <w:rsid w:val="002A6729"/>
    <w:rsid w:val="002A76EF"/>
    <w:rsid w:val="002A7B58"/>
    <w:rsid w:val="002B2102"/>
    <w:rsid w:val="002B217E"/>
    <w:rsid w:val="002B24CA"/>
    <w:rsid w:val="002B2EC7"/>
    <w:rsid w:val="002B3187"/>
    <w:rsid w:val="002B3B30"/>
    <w:rsid w:val="002B49C5"/>
    <w:rsid w:val="002B53A8"/>
    <w:rsid w:val="002B5BB2"/>
    <w:rsid w:val="002B7AB9"/>
    <w:rsid w:val="002B7B56"/>
    <w:rsid w:val="002B7F8F"/>
    <w:rsid w:val="002C0A1D"/>
    <w:rsid w:val="002C15B8"/>
    <w:rsid w:val="002C1DB3"/>
    <w:rsid w:val="002C2890"/>
    <w:rsid w:val="002C2CB3"/>
    <w:rsid w:val="002C2EF9"/>
    <w:rsid w:val="002C3D87"/>
    <w:rsid w:val="002C3E74"/>
    <w:rsid w:val="002C4461"/>
    <w:rsid w:val="002C49E3"/>
    <w:rsid w:val="002C510F"/>
    <w:rsid w:val="002C645B"/>
    <w:rsid w:val="002C71B5"/>
    <w:rsid w:val="002C764D"/>
    <w:rsid w:val="002D0902"/>
    <w:rsid w:val="002D0F09"/>
    <w:rsid w:val="002D245A"/>
    <w:rsid w:val="002D2CA8"/>
    <w:rsid w:val="002D40BC"/>
    <w:rsid w:val="002D419E"/>
    <w:rsid w:val="002D44A1"/>
    <w:rsid w:val="002D44F8"/>
    <w:rsid w:val="002D4ACF"/>
    <w:rsid w:val="002D5192"/>
    <w:rsid w:val="002D51CF"/>
    <w:rsid w:val="002D688D"/>
    <w:rsid w:val="002D6A55"/>
    <w:rsid w:val="002D74B6"/>
    <w:rsid w:val="002E0E12"/>
    <w:rsid w:val="002E16E0"/>
    <w:rsid w:val="002E23AD"/>
    <w:rsid w:val="002E25DD"/>
    <w:rsid w:val="002E2B9B"/>
    <w:rsid w:val="002E2FB0"/>
    <w:rsid w:val="002E3550"/>
    <w:rsid w:val="002E370A"/>
    <w:rsid w:val="002E3CF5"/>
    <w:rsid w:val="002E4AC8"/>
    <w:rsid w:val="002E5E62"/>
    <w:rsid w:val="002E639A"/>
    <w:rsid w:val="002E7D66"/>
    <w:rsid w:val="002F082E"/>
    <w:rsid w:val="002F13AA"/>
    <w:rsid w:val="002F16ED"/>
    <w:rsid w:val="002F1BAD"/>
    <w:rsid w:val="002F31DD"/>
    <w:rsid w:val="002F37C5"/>
    <w:rsid w:val="002F3C2A"/>
    <w:rsid w:val="002F791E"/>
    <w:rsid w:val="002F7A15"/>
    <w:rsid w:val="002F7E76"/>
    <w:rsid w:val="00300DB5"/>
    <w:rsid w:val="0030108C"/>
    <w:rsid w:val="003021C1"/>
    <w:rsid w:val="00302265"/>
    <w:rsid w:val="003028B6"/>
    <w:rsid w:val="00302901"/>
    <w:rsid w:val="00302C12"/>
    <w:rsid w:val="003032D3"/>
    <w:rsid w:val="00303EAD"/>
    <w:rsid w:val="00304045"/>
    <w:rsid w:val="0030409B"/>
    <w:rsid w:val="00304A6B"/>
    <w:rsid w:val="00305828"/>
    <w:rsid w:val="00305E7F"/>
    <w:rsid w:val="00306028"/>
    <w:rsid w:val="003069E5"/>
    <w:rsid w:val="00306AE6"/>
    <w:rsid w:val="00306BB3"/>
    <w:rsid w:val="00307444"/>
    <w:rsid w:val="003132E6"/>
    <w:rsid w:val="00313325"/>
    <w:rsid w:val="0031383C"/>
    <w:rsid w:val="00313BBE"/>
    <w:rsid w:val="00313FD7"/>
    <w:rsid w:val="0031410E"/>
    <w:rsid w:val="0031411D"/>
    <w:rsid w:val="003155A8"/>
    <w:rsid w:val="00315CD9"/>
    <w:rsid w:val="0031671A"/>
    <w:rsid w:val="00316B8C"/>
    <w:rsid w:val="00316E1B"/>
    <w:rsid w:val="003216FA"/>
    <w:rsid w:val="003231E5"/>
    <w:rsid w:val="00323357"/>
    <w:rsid w:val="00323F16"/>
    <w:rsid w:val="00326AC9"/>
    <w:rsid w:val="00327BDE"/>
    <w:rsid w:val="00330C5D"/>
    <w:rsid w:val="0033138F"/>
    <w:rsid w:val="003323B1"/>
    <w:rsid w:val="00332C6D"/>
    <w:rsid w:val="00332FAA"/>
    <w:rsid w:val="0033303E"/>
    <w:rsid w:val="00333133"/>
    <w:rsid w:val="0033354D"/>
    <w:rsid w:val="00334E2A"/>
    <w:rsid w:val="00335060"/>
    <w:rsid w:val="003356B1"/>
    <w:rsid w:val="00336C06"/>
    <w:rsid w:val="00336FCD"/>
    <w:rsid w:val="003371BC"/>
    <w:rsid w:val="00340AEC"/>
    <w:rsid w:val="00342690"/>
    <w:rsid w:val="00344263"/>
    <w:rsid w:val="003444F9"/>
    <w:rsid w:val="0034451F"/>
    <w:rsid w:val="00344E55"/>
    <w:rsid w:val="00345A25"/>
    <w:rsid w:val="00345CCA"/>
    <w:rsid w:val="00346321"/>
    <w:rsid w:val="00346439"/>
    <w:rsid w:val="00347A9C"/>
    <w:rsid w:val="00347BC1"/>
    <w:rsid w:val="00350A43"/>
    <w:rsid w:val="00350E09"/>
    <w:rsid w:val="00351AE1"/>
    <w:rsid w:val="00351C34"/>
    <w:rsid w:val="003526A9"/>
    <w:rsid w:val="00353046"/>
    <w:rsid w:val="003530A8"/>
    <w:rsid w:val="0035434A"/>
    <w:rsid w:val="0035442C"/>
    <w:rsid w:val="003547E6"/>
    <w:rsid w:val="00355299"/>
    <w:rsid w:val="003553BE"/>
    <w:rsid w:val="00355712"/>
    <w:rsid w:val="00355D93"/>
    <w:rsid w:val="00356813"/>
    <w:rsid w:val="00356E2F"/>
    <w:rsid w:val="0036017D"/>
    <w:rsid w:val="003602CF"/>
    <w:rsid w:val="0036070D"/>
    <w:rsid w:val="00360E26"/>
    <w:rsid w:val="003628D2"/>
    <w:rsid w:val="00362BEF"/>
    <w:rsid w:val="00363387"/>
    <w:rsid w:val="003633EF"/>
    <w:rsid w:val="00363520"/>
    <w:rsid w:val="00363B8C"/>
    <w:rsid w:val="003641C7"/>
    <w:rsid w:val="00365F1C"/>
    <w:rsid w:val="00366671"/>
    <w:rsid w:val="003710B5"/>
    <w:rsid w:val="00372317"/>
    <w:rsid w:val="003729F1"/>
    <w:rsid w:val="00372D1A"/>
    <w:rsid w:val="00374553"/>
    <w:rsid w:val="003748A0"/>
    <w:rsid w:val="00374C55"/>
    <w:rsid w:val="00375674"/>
    <w:rsid w:val="00376F8B"/>
    <w:rsid w:val="0038214B"/>
    <w:rsid w:val="00382816"/>
    <w:rsid w:val="00383253"/>
    <w:rsid w:val="00386F24"/>
    <w:rsid w:val="0038726D"/>
    <w:rsid w:val="003903E7"/>
    <w:rsid w:val="00390A79"/>
    <w:rsid w:val="0039245C"/>
    <w:rsid w:val="00393E4C"/>
    <w:rsid w:val="00395104"/>
    <w:rsid w:val="00396708"/>
    <w:rsid w:val="00396FD8"/>
    <w:rsid w:val="003975C7"/>
    <w:rsid w:val="00397E3B"/>
    <w:rsid w:val="003A03E4"/>
    <w:rsid w:val="003A0B20"/>
    <w:rsid w:val="003A29E6"/>
    <w:rsid w:val="003A4652"/>
    <w:rsid w:val="003A4AEA"/>
    <w:rsid w:val="003A4DD3"/>
    <w:rsid w:val="003A542D"/>
    <w:rsid w:val="003A5C06"/>
    <w:rsid w:val="003A5C67"/>
    <w:rsid w:val="003A5F77"/>
    <w:rsid w:val="003A6305"/>
    <w:rsid w:val="003A6715"/>
    <w:rsid w:val="003A6A09"/>
    <w:rsid w:val="003A7574"/>
    <w:rsid w:val="003B0301"/>
    <w:rsid w:val="003B0410"/>
    <w:rsid w:val="003B1ACE"/>
    <w:rsid w:val="003B1F8B"/>
    <w:rsid w:val="003B230E"/>
    <w:rsid w:val="003B2E5C"/>
    <w:rsid w:val="003B37F5"/>
    <w:rsid w:val="003B5285"/>
    <w:rsid w:val="003B5436"/>
    <w:rsid w:val="003B55E3"/>
    <w:rsid w:val="003B5728"/>
    <w:rsid w:val="003B61A8"/>
    <w:rsid w:val="003B6343"/>
    <w:rsid w:val="003B68BC"/>
    <w:rsid w:val="003B69C1"/>
    <w:rsid w:val="003B6D53"/>
    <w:rsid w:val="003B74DB"/>
    <w:rsid w:val="003C1132"/>
    <w:rsid w:val="003C18FB"/>
    <w:rsid w:val="003C216D"/>
    <w:rsid w:val="003C23D5"/>
    <w:rsid w:val="003C323A"/>
    <w:rsid w:val="003C3990"/>
    <w:rsid w:val="003C3D68"/>
    <w:rsid w:val="003C4892"/>
    <w:rsid w:val="003C7035"/>
    <w:rsid w:val="003C750B"/>
    <w:rsid w:val="003C7D73"/>
    <w:rsid w:val="003C7F6A"/>
    <w:rsid w:val="003D038A"/>
    <w:rsid w:val="003D11AB"/>
    <w:rsid w:val="003D13C0"/>
    <w:rsid w:val="003D310D"/>
    <w:rsid w:val="003D32DD"/>
    <w:rsid w:val="003D350B"/>
    <w:rsid w:val="003D35EB"/>
    <w:rsid w:val="003D3B6A"/>
    <w:rsid w:val="003D3CE5"/>
    <w:rsid w:val="003D4865"/>
    <w:rsid w:val="003D5A6D"/>
    <w:rsid w:val="003D60B6"/>
    <w:rsid w:val="003D7774"/>
    <w:rsid w:val="003D7A7A"/>
    <w:rsid w:val="003E0CAE"/>
    <w:rsid w:val="003E1998"/>
    <w:rsid w:val="003E2C06"/>
    <w:rsid w:val="003E3135"/>
    <w:rsid w:val="003E3B3D"/>
    <w:rsid w:val="003E3CD3"/>
    <w:rsid w:val="003E43CA"/>
    <w:rsid w:val="003E4F25"/>
    <w:rsid w:val="003E51A3"/>
    <w:rsid w:val="003E5C7A"/>
    <w:rsid w:val="003F014A"/>
    <w:rsid w:val="003F12BE"/>
    <w:rsid w:val="003F1D7A"/>
    <w:rsid w:val="003F2EEA"/>
    <w:rsid w:val="003F31A7"/>
    <w:rsid w:val="003F3A4C"/>
    <w:rsid w:val="003F4EF5"/>
    <w:rsid w:val="003F53D3"/>
    <w:rsid w:val="003F68BD"/>
    <w:rsid w:val="003F6CED"/>
    <w:rsid w:val="003F712A"/>
    <w:rsid w:val="003F7F9A"/>
    <w:rsid w:val="00400446"/>
    <w:rsid w:val="004005CB"/>
    <w:rsid w:val="0040086B"/>
    <w:rsid w:val="00400A52"/>
    <w:rsid w:val="004019EF"/>
    <w:rsid w:val="00401B42"/>
    <w:rsid w:val="00404089"/>
    <w:rsid w:val="0040410D"/>
    <w:rsid w:val="00404115"/>
    <w:rsid w:val="004074D0"/>
    <w:rsid w:val="00410D2E"/>
    <w:rsid w:val="00412585"/>
    <w:rsid w:val="004128BA"/>
    <w:rsid w:val="0041451B"/>
    <w:rsid w:val="00414FF4"/>
    <w:rsid w:val="00415B34"/>
    <w:rsid w:val="00416310"/>
    <w:rsid w:val="004169EB"/>
    <w:rsid w:val="00417A35"/>
    <w:rsid w:val="004209FF"/>
    <w:rsid w:val="00420D2E"/>
    <w:rsid w:val="004215BE"/>
    <w:rsid w:val="00421849"/>
    <w:rsid w:val="004238BD"/>
    <w:rsid w:val="00423E83"/>
    <w:rsid w:val="00425471"/>
    <w:rsid w:val="00425570"/>
    <w:rsid w:val="00425C12"/>
    <w:rsid w:val="00425D42"/>
    <w:rsid w:val="00425F93"/>
    <w:rsid w:val="004267B4"/>
    <w:rsid w:val="00426B26"/>
    <w:rsid w:val="004301BF"/>
    <w:rsid w:val="00430975"/>
    <w:rsid w:val="004309E2"/>
    <w:rsid w:val="00431A24"/>
    <w:rsid w:val="00432972"/>
    <w:rsid w:val="00433DB1"/>
    <w:rsid w:val="0043409E"/>
    <w:rsid w:val="0043440E"/>
    <w:rsid w:val="00434621"/>
    <w:rsid w:val="00434B66"/>
    <w:rsid w:val="00434C82"/>
    <w:rsid w:val="004352CB"/>
    <w:rsid w:val="004369D5"/>
    <w:rsid w:val="00437D0A"/>
    <w:rsid w:val="0044043A"/>
    <w:rsid w:val="004410A9"/>
    <w:rsid w:val="00442E86"/>
    <w:rsid w:val="00443A45"/>
    <w:rsid w:val="004440B2"/>
    <w:rsid w:val="00444378"/>
    <w:rsid w:val="004443EA"/>
    <w:rsid w:val="0044463C"/>
    <w:rsid w:val="00445459"/>
    <w:rsid w:val="004458A1"/>
    <w:rsid w:val="00445DC3"/>
    <w:rsid w:val="00446C8F"/>
    <w:rsid w:val="004472E3"/>
    <w:rsid w:val="004500CC"/>
    <w:rsid w:val="004516BB"/>
    <w:rsid w:val="00451D7A"/>
    <w:rsid w:val="00452ED7"/>
    <w:rsid w:val="0045303F"/>
    <w:rsid w:val="00453F9F"/>
    <w:rsid w:val="004562D5"/>
    <w:rsid w:val="00456F7F"/>
    <w:rsid w:val="004607F8"/>
    <w:rsid w:val="00461926"/>
    <w:rsid w:val="00462B36"/>
    <w:rsid w:val="00462D30"/>
    <w:rsid w:val="00462EF7"/>
    <w:rsid w:val="00463049"/>
    <w:rsid w:val="00463E48"/>
    <w:rsid w:val="004642B1"/>
    <w:rsid w:val="00464F48"/>
    <w:rsid w:val="0046503B"/>
    <w:rsid w:val="004651F7"/>
    <w:rsid w:val="00465E48"/>
    <w:rsid w:val="00467ADD"/>
    <w:rsid w:val="00467CFA"/>
    <w:rsid w:val="0047088B"/>
    <w:rsid w:val="0047090C"/>
    <w:rsid w:val="00470E3F"/>
    <w:rsid w:val="00472784"/>
    <w:rsid w:val="004727D9"/>
    <w:rsid w:val="00473C21"/>
    <w:rsid w:val="004765F9"/>
    <w:rsid w:val="0047719B"/>
    <w:rsid w:val="0048054A"/>
    <w:rsid w:val="004810CC"/>
    <w:rsid w:val="004810D7"/>
    <w:rsid w:val="00481608"/>
    <w:rsid w:val="004818EC"/>
    <w:rsid w:val="00481BC5"/>
    <w:rsid w:val="00482344"/>
    <w:rsid w:val="004828EF"/>
    <w:rsid w:val="00483E81"/>
    <w:rsid w:val="0048461B"/>
    <w:rsid w:val="00484B73"/>
    <w:rsid w:val="00484BB6"/>
    <w:rsid w:val="00484F70"/>
    <w:rsid w:val="00485349"/>
    <w:rsid w:val="00485B82"/>
    <w:rsid w:val="00485C61"/>
    <w:rsid w:val="00486C12"/>
    <w:rsid w:val="00486C33"/>
    <w:rsid w:val="00486EF9"/>
    <w:rsid w:val="004879CD"/>
    <w:rsid w:val="004905D1"/>
    <w:rsid w:val="00490E0C"/>
    <w:rsid w:val="00491EA1"/>
    <w:rsid w:val="00492EB3"/>
    <w:rsid w:val="0049428A"/>
    <w:rsid w:val="00494607"/>
    <w:rsid w:val="00495361"/>
    <w:rsid w:val="00496D3A"/>
    <w:rsid w:val="004973B3"/>
    <w:rsid w:val="004978F9"/>
    <w:rsid w:val="00497915"/>
    <w:rsid w:val="004A034E"/>
    <w:rsid w:val="004A25D7"/>
    <w:rsid w:val="004A3198"/>
    <w:rsid w:val="004A3420"/>
    <w:rsid w:val="004A37C3"/>
    <w:rsid w:val="004A38A6"/>
    <w:rsid w:val="004A4ADF"/>
    <w:rsid w:val="004A5025"/>
    <w:rsid w:val="004A583C"/>
    <w:rsid w:val="004A5C83"/>
    <w:rsid w:val="004A60D9"/>
    <w:rsid w:val="004A6596"/>
    <w:rsid w:val="004B01C6"/>
    <w:rsid w:val="004B07E3"/>
    <w:rsid w:val="004B0847"/>
    <w:rsid w:val="004B0A81"/>
    <w:rsid w:val="004B0AAB"/>
    <w:rsid w:val="004B0DE3"/>
    <w:rsid w:val="004B0E57"/>
    <w:rsid w:val="004B0FAF"/>
    <w:rsid w:val="004B1CF4"/>
    <w:rsid w:val="004B2130"/>
    <w:rsid w:val="004B246F"/>
    <w:rsid w:val="004B2AD9"/>
    <w:rsid w:val="004B4322"/>
    <w:rsid w:val="004B4444"/>
    <w:rsid w:val="004B4450"/>
    <w:rsid w:val="004B4574"/>
    <w:rsid w:val="004B458A"/>
    <w:rsid w:val="004B5090"/>
    <w:rsid w:val="004B6FD1"/>
    <w:rsid w:val="004B7652"/>
    <w:rsid w:val="004B7865"/>
    <w:rsid w:val="004C15F0"/>
    <w:rsid w:val="004C1E8D"/>
    <w:rsid w:val="004C2954"/>
    <w:rsid w:val="004C3162"/>
    <w:rsid w:val="004C3F01"/>
    <w:rsid w:val="004C4B15"/>
    <w:rsid w:val="004C4E95"/>
    <w:rsid w:val="004C5BB2"/>
    <w:rsid w:val="004C6086"/>
    <w:rsid w:val="004C68B2"/>
    <w:rsid w:val="004C6AB9"/>
    <w:rsid w:val="004C7304"/>
    <w:rsid w:val="004C77F8"/>
    <w:rsid w:val="004D1CB4"/>
    <w:rsid w:val="004D27BC"/>
    <w:rsid w:val="004D27F3"/>
    <w:rsid w:val="004D29C8"/>
    <w:rsid w:val="004D2CC3"/>
    <w:rsid w:val="004D2FB8"/>
    <w:rsid w:val="004D3389"/>
    <w:rsid w:val="004D471B"/>
    <w:rsid w:val="004D4A41"/>
    <w:rsid w:val="004D7B84"/>
    <w:rsid w:val="004E076B"/>
    <w:rsid w:val="004E086C"/>
    <w:rsid w:val="004E0B72"/>
    <w:rsid w:val="004E0C96"/>
    <w:rsid w:val="004E16B3"/>
    <w:rsid w:val="004E234E"/>
    <w:rsid w:val="004E46DE"/>
    <w:rsid w:val="004E681C"/>
    <w:rsid w:val="004E7588"/>
    <w:rsid w:val="004E7A03"/>
    <w:rsid w:val="004F0339"/>
    <w:rsid w:val="004F1835"/>
    <w:rsid w:val="004F19C5"/>
    <w:rsid w:val="004F1C0E"/>
    <w:rsid w:val="004F2B68"/>
    <w:rsid w:val="004F3BA6"/>
    <w:rsid w:val="004F4C6E"/>
    <w:rsid w:val="004F5AC2"/>
    <w:rsid w:val="004F6101"/>
    <w:rsid w:val="004F74BF"/>
    <w:rsid w:val="004F75BA"/>
    <w:rsid w:val="00500753"/>
    <w:rsid w:val="00501421"/>
    <w:rsid w:val="005019CB"/>
    <w:rsid w:val="005027B6"/>
    <w:rsid w:val="00503AD7"/>
    <w:rsid w:val="00504A83"/>
    <w:rsid w:val="0050693E"/>
    <w:rsid w:val="0050757F"/>
    <w:rsid w:val="00507E3A"/>
    <w:rsid w:val="00510D47"/>
    <w:rsid w:val="00511018"/>
    <w:rsid w:val="005111C2"/>
    <w:rsid w:val="005114E8"/>
    <w:rsid w:val="005117D9"/>
    <w:rsid w:val="005125F8"/>
    <w:rsid w:val="00512772"/>
    <w:rsid w:val="00512C49"/>
    <w:rsid w:val="00512C98"/>
    <w:rsid w:val="00513899"/>
    <w:rsid w:val="00513B99"/>
    <w:rsid w:val="00515160"/>
    <w:rsid w:val="0051517D"/>
    <w:rsid w:val="005155CA"/>
    <w:rsid w:val="00516044"/>
    <w:rsid w:val="005169DE"/>
    <w:rsid w:val="00516BEB"/>
    <w:rsid w:val="00517EA2"/>
    <w:rsid w:val="00520AE5"/>
    <w:rsid w:val="00520E19"/>
    <w:rsid w:val="005214BB"/>
    <w:rsid w:val="005218B1"/>
    <w:rsid w:val="005219FA"/>
    <w:rsid w:val="005232B5"/>
    <w:rsid w:val="005244FE"/>
    <w:rsid w:val="0052481C"/>
    <w:rsid w:val="0052631A"/>
    <w:rsid w:val="00526928"/>
    <w:rsid w:val="0052719E"/>
    <w:rsid w:val="00527E51"/>
    <w:rsid w:val="005348EB"/>
    <w:rsid w:val="00534A0B"/>
    <w:rsid w:val="00534BF6"/>
    <w:rsid w:val="00534D2C"/>
    <w:rsid w:val="00535241"/>
    <w:rsid w:val="005355E1"/>
    <w:rsid w:val="00536B9A"/>
    <w:rsid w:val="00536E7E"/>
    <w:rsid w:val="00536F50"/>
    <w:rsid w:val="00542508"/>
    <w:rsid w:val="005425BF"/>
    <w:rsid w:val="00542984"/>
    <w:rsid w:val="00542B37"/>
    <w:rsid w:val="00542ED1"/>
    <w:rsid w:val="00543E50"/>
    <w:rsid w:val="005443E3"/>
    <w:rsid w:val="00545E15"/>
    <w:rsid w:val="0055377D"/>
    <w:rsid w:val="005539BF"/>
    <w:rsid w:val="00553A08"/>
    <w:rsid w:val="0055586D"/>
    <w:rsid w:val="00555B71"/>
    <w:rsid w:val="005560F4"/>
    <w:rsid w:val="00557224"/>
    <w:rsid w:val="00560451"/>
    <w:rsid w:val="005604B0"/>
    <w:rsid w:val="00560C20"/>
    <w:rsid w:val="00561BD0"/>
    <w:rsid w:val="00561CC1"/>
    <w:rsid w:val="00561CCF"/>
    <w:rsid w:val="0056257A"/>
    <w:rsid w:val="00562595"/>
    <w:rsid w:val="00562D27"/>
    <w:rsid w:val="00563716"/>
    <w:rsid w:val="00563A96"/>
    <w:rsid w:val="00564031"/>
    <w:rsid w:val="0056497F"/>
    <w:rsid w:val="00564D4E"/>
    <w:rsid w:val="0056539C"/>
    <w:rsid w:val="00565D4C"/>
    <w:rsid w:val="00565F64"/>
    <w:rsid w:val="00565FF6"/>
    <w:rsid w:val="005677A5"/>
    <w:rsid w:val="00567CDA"/>
    <w:rsid w:val="00572F27"/>
    <w:rsid w:val="00573793"/>
    <w:rsid w:val="00573AC0"/>
    <w:rsid w:val="00575BB4"/>
    <w:rsid w:val="00576544"/>
    <w:rsid w:val="00576DE2"/>
    <w:rsid w:val="00576E82"/>
    <w:rsid w:val="0057722B"/>
    <w:rsid w:val="00580074"/>
    <w:rsid w:val="00580949"/>
    <w:rsid w:val="00580CE3"/>
    <w:rsid w:val="00580E2A"/>
    <w:rsid w:val="005811ED"/>
    <w:rsid w:val="0058252C"/>
    <w:rsid w:val="00582DE1"/>
    <w:rsid w:val="0058322E"/>
    <w:rsid w:val="005840CF"/>
    <w:rsid w:val="005845D5"/>
    <w:rsid w:val="00584C14"/>
    <w:rsid w:val="0058523A"/>
    <w:rsid w:val="0058523D"/>
    <w:rsid w:val="00586CF3"/>
    <w:rsid w:val="00586F0A"/>
    <w:rsid w:val="00587CAD"/>
    <w:rsid w:val="0059026E"/>
    <w:rsid w:val="005907A3"/>
    <w:rsid w:val="00590BAC"/>
    <w:rsid w:val="00590FA6"/>
    <w:rsid w:val="00591301"/>
    <w:rsid w:val="0059276B"/>
    <w:rsid w:val="00592E98"/>
    <w:rsid w:val="00593F8F"/>
    <w:rsid w:val="00594759"/>
    <w:rsid w:val="00594875"/>
    <w:rsid w:val="00594992"/>
    <w:rsid w:val="0059572A"/>
    <w:rsid w:val="005A01BB"/>
    <w:rsid w:val="005A078F"/>
    <w:rsid w:val="005A0BE0"/>
    <w:rsid w:val="005A10B2"/>
    <w:rsid w:val="005A17C2"/>
    <w:rsid w:val="005A1A89"/>
    <w:rsid w:val="005A1B77"/>
    <w:rsid w:val="005A2437"/>
    <w:rsid w:val="005A2AE9"/>
    <w:rsid w:val="005A3567"/>
    <w:rsid w:val="005A3F90"/>
    <w:rsid w:val="005A4860"/>
    <w:rsid w:val="005A64E6"/>
    <w:rsid w:val="005A70BD"/>
    <w:rsid w:val="005A76DD"/>
    <w:rsid w:val="005B0634"/>
    <w:rsid w:val="005B22A9"/>
    <w:rsid w:val="005B2CF0"/>
    <w:rsid w:val="005B303B"/>
    <w:rsid w:val="005B3C1C"/>
    <w:rsid w:val="005B3F63"/>
    <w:rsid w:val="005B4A35"/>
    <w:rsid w:val="005B52DE"/>
    <w:rsid w:val="005B5829"/>
    <w:rsid w:val="005B7197"/>
    <w:rsid w:val="005B793F"/>
    <w:rsid w:val="005B7CB6"/>
    <w:rsid w:val="005C07BE"/>
    <w:rsid w:val="005C0C88"/>
    <w:rsid w:val="005C1057"/>
    <w:rsid w:val="005C29AE"/>
    <w:rsid w:val="005C35AE"/>
    <w:rsid w:val="005C3759"/>
    <w:rsid w:val="005C3EB8"/>
    <w:rsid w:val="005C3EE2"/>
    <w:rsid w:val="005C4849"/>
    <w:rsid w:val="005C52DE"/>
    <w:rsid w:val="005C6534"/>
    <w:rsid w:val="005C6BBA"/>
    <w:rsid w:val="005C7EC7"/>
    <w:rsid w:val="005D0AF3"/>
    <w:rsid w:val="005D1029"/>
    <w:rsid w:val="005D1A23"/>
    <w:rsid w:val="005D1CA0"/>
    <w:rsid w:val="005D2666"/>
    <w:rsid w:val="005D2E89"/>
    <w:rsid w:val="005D31AB"/>
    <w:rsid w:val="005D329A"/>
    <w:rsid w:val="005D486A"/>
    <w:rsid w:val="005D48E1"/>
    <w:rsid w:val="005D4D20"/>
    <w:rsid w:val="005D54E3"/>
    <w:rsid w:val="005D645B"/>
    <w:rsid w:val="005D7D71"/>
    <w:rsid w:val="005E0304"/>
    <w:rsid w:val="005E05DF"/>
    <w:rsid w:val="005E120B"/>
    <w:rsid w:val="005E1768"/>
    <w:rsid w:val="005E34A3"/>
    <w:rsid w:val="005E3504"/>
    <w:rsid w:val="005E3897"/>
    <w:rsid w:val="005E3C12"/>
    <w:rsid w:val="005E5863"/>
    <w:rsid w:val="005E5DF4"/>
    <w:rsid w:val="005E740B"/>
    <w:rsid w:val="005E771D"/>
    <w:rsid w:val="005E7F33"/>
    <w:rsid w:val="005F0D2F"/>
    <w:rsid w:val="005F10C8"/>
    <w:rsid w:val="005F149D"/>
    <w:rsid w:val="005F1A61"/>
    <w:rsid w:val="005F391E"/>
    <w:rsid w:val="005F3F2F"/>
    <w:rsid w:val="005F4464"/>
    <w:rsid w:val="005F4FF6"/>
    <w:rsid w:val="005F5901"/>
    <w:rsid w:val="005F5914"/>
    <w:rsid w:val="005F7276"/>
    <w:rsid w:val="006001A0"/>
    <w:rsid w:val="00600F4B"/>
    <w:rsid w:val="006019C0"/>
    <w:rsid w:val="00602431"/>
    <w:rsid w:val="00602671"/>
    <w:rsid w:val="00602A92"/>
    <w:rsid w:val="00602B0C"/>
    <w:rsid w:val="00602BF6"/>
    <w:rsid w:val="006036D0"/>
    <w:rsid w:val="006043D6"/>
    <w:rsid w:val="00604495"/>
    <w:rsid w:val="0060487C"/>
    <w:rsid w:val="00605661"/>
    <w:rsid w:val="00605E60"/>
    <w:rsid w:val="0060650C"/>
    <w:rsid w:val="00606B17"/>
    <w:rsid w:val="006074FB"/>
    <w:rsid w:val="00607A94"/>
    <w:rsid w:val="0061072D"/>
    <w:rsid w:val="006111E4"/>
    <w:rsid w:val="00611FD9"/>
    <w:rsid w:val="00612153"/>
    <w:rsid w:val="00612AA3"/>
    <w:rsid w:val="00612BF9"/>
    <w:rsid w:val="00613863"/>
    <w:rsid w:val="00614BEB"/>
    <w:rsid w:val="0061551E"/>
    <w:rsid w:val="0061559E"/>
    <w:rsid w:val="00616D06"/>
    <w:rsid w:val="00617507"/>
    <w:rsid w:val="00620A41"/>
    <w:rsid w:val="006223F1"/>
    <w:rsid w:val="00623164"/>
    <w:rsid w:val="0062316D"/>
    <w:rsid w:val="00624CA5"/>
    <w:rsid w:val="0062565D"/>
    <w:rsid w:val="00625BDA"/>
    <w:rsid w:val="00625E7B"/>
    <w:rsid w:val="00626002"/>
    <w:rsid w:val="006263BE"/>
    <w:rsid w:val="00630449"/>
    <w:rsid w:val="00631FFC"/>
    <w:rsid w:val="00632C82"/>
    <w:rsid w:val="00632DD6"/>
    <w:rsid w:val="006355F3"/>
    <w:rsid w:val="00635879"/>
    <w:rsid w:val="00635FDC"/>
    <w:rsid w:val="006362E4"/>
    <w:rsid w:val="00637335"/>
    <w:rsid w:val="006376E0"/>
    <w:rsid w:val="00637ECE"/>
    <w:rsid w:val="00640AF5"/>
    <w:rsid w:val="00640BD6"/>
    <w:rsid w:val="00640CF5"/>
    <w:rsid w:val="00641AF1"/>
    <w:rsid w:val="00641F9B"/>
    <w:rsid w:val="006435F6"/>
    <w:rsid w:val="006437B9"/>
    <w:rsid w:val="00643826"/>
    <w:rsid w:val="006439D0"/>
    <w:rsid w:val="00644146"/>
    <w:rsid w:val="00644CBD"/>
    <w:rsid w:val="00651564"/>
    <w:rsid w:val="006516A8"/>
    <w:rsid w:val="00651E97"/>
    <w:rsid w:val="00652592"/>
    <w:rsid w:val="006538C8"/>
    <w:rsid w:val="00656E3C"/>
    <w:rsid w:val="0065707B"/>
    <w:rsid w:val="00657E63"/>
    <w:rsid w:val="00657E79"/>
    <w:rsid w:val="006603E2"/>
    <w:rsid w:val="00660F01"/>
    <w:rsid w:val="0066129B"/>
    <w:rsid w:val="00661F0E"/>
    <w:rsid w:val="006622A1"/>
    <w:rsid w:val="006624DB"/>
    <w:rsid w:val="00662D7A"/>
    <w:rsid w:val="00663BA5"/>
    <w:rsid w:val="0066424B"/>
    <w:rsid w:val="006644CE"/>
    <w:rsid w:val="00665729"/>
    <w:rsid w:val="006657DB"/>
    <w:rsid w:val="0066614C"/>
    <w:rsid w:val="00667B32"/>
    <w:rsid w:val="00667C41"/>
    <w:rsid w:val="00667F07"/>
    <w:rsid w:val="0067079D"/>
    <w:rsid w:val="00670E8A"/>
    <w:rsid w:val="00671730"/>
    <w:rsid w:val="00671CB9"/>
    <w:rsid w:val="0067468C"/>
    <w:rsid w:val="006755F6"/>
    <w:rsid w:val="00675D0C"/>
    <w:rsid w:val="00676328"/>
    <w:rsid w:val="0067772C"/>
    <w:rsid w:val="00677D0E"/>
    <w:rsid w:val="0068001C"/>
    <w:rsid w:val="00680078"/>
    <w:rsid w:val="0068048F"/>
    <w:rsid w:val="006809AC"/>
    <w:rsid w:val="00680CEA"/>
    <w:rsid w:val="0068151A"/>
    <w:rsid w:val="00681865"/>
    <w:rsid w:val="0068193B"/>
    <w:rsid w:val="00682208"/>
    <w:rsid w:val="0068297A"/>
    <w:rsid w:val="00682F27"/>
    <w:rsid w:val="006837C5"/>
    <w:rsid w:val="00683FB2"/>
    <w:rsid w:val="006845AD"/>
    <w:rsid w:val="00684EA2"/>
    <w:rsid w:val="006854F1"/>
    <w:rsid w:val="006872F5"/>
    <w:rsid w:val="00687AF0"/>
    <w:rsid w:val="00690104"/>
    <w:rsid w:val="00690353"/>
    <w:rsid w:val="00690A29"/>
    <w:rsid w:val="00691B21"/>
    <w:rsid w:val="00693AD0"/>
    <w:rsid w:val="00694EB1"/>
    <w:rsid w:val="00694F83"/>
    <w:rsid w:val="006975F5"/>
    <w:rsid w:val="006A0421"/>
    <w:rsid w:val="006A04DB"/>
    <w:rsid w:val="006A0519"/>
    <w:rsid w:val="006A0B9E"/>
    <w:rsid w:val="006A0E61"/>
    <w:rsid w:val="006A0F66"/>
    <w:rsid w:val="006A1D9D"/>
    <w:rsid w:val="006A238C"/>
    <w:rsid w:val="006A27B4"/>
    <w:rsid w:val="006A3101"/>
    <w:rsid w:val="006A4124"/>
    <w:rsid w:val="006A4FD5"/>
    <w:rsid w:val="006A6309"/>
    <w:rsid w:val="006A68C7"/>
    <w:rsid w:val="006A7818"/>
    <w:rsid w:val="006B02BD"/>
    <w:rsid w:val="006B08DA"/>
    <w:rsid w:val="006B10C8"/>
    <w:rsid w:val="006B156A"/>
    <w:rsid w:val="006B1C1F"/>
    <w:rsid w:val="006B2C59"/>
    <w:rsid w:val="006B38D0"/>
    <w:rsid w:val="006B4C9A"/>
    <w:rsid w:val="006B53E2"/>
    <w:rsid w:val="006B636F"/>
    <w:rsid w:val="006B6C4E"/>
    <w:rsid w:val="006B730E"/>
    <w:rsid w:val="006C0725"/>
    <w:rsid w:val="006C08F1"/>
    <w:rsid w:val="006C0D87"/>
    <w:rsid w:val="006C13DF"/>
    <w:rsid w:val="006C20DF"/>
    <w:rsid w:val="006C3947"/>
    <w:rsid w:val="006C3AFD"/>
    <w:rsid w:val="006C4388"/>
    <w:rsid w:val="006C45A5"/>
    <w:rsid w:val="006C4D6A"/>
    <w:rsid w:val="006C6B39"/>
    <w:rsid w:val="006C7020"/>
    <w:rsid w:val="006C78F4"/>
    <w:rsid w:val="006C7D5C"/>
    <w:rsid w:val="006D027D"/>
    <w:rsid w:val="006D0AE7"/>
    <w:rsid w:val="006D12D0"/>
    <w:rsid w:val="006D14DD"/>
    <w:rsid w:val="006D1850"/>
    <w:rsid w:val="006D2132"/>
    <w:rsid w:val="006D2BBA"/>
    <w:rsid w:val="006D2D1C"/>
    <w:rsid w:val="006D36AA"/>
    <w:rsid w:val="006D58C2"/>
    <w:rsid w:val="006D64C7"/>
    <w:rsid w:val="006D6BE3"/>
    <w:rsid w:val="006D7141"/>
    <w:rsid w:val="006D773B"/>
    <w:rsid w:val="006E04E7"/>
    <w:rsid w:val="006E0D6D"/>
    <w:rsid w:val="006E15F6"/>
    <w:rsid w:val="006E16C3"/>
    <w:rsid w:val="006E17A1"/>
    <w:rsid w:val="006E21BF"/>
    <w:rsid w:val="006E21D4"/>
    <w:rsid w:val="006E25E6"/>
    <w:rsid w:val="006E2B28"/>
    <w:rsid w:val="006E2E99"/>
    <w:rsid w:val="006E31D4"/>
    <w:rsid w:val="006E343A"/>
    <w:rsid w:val="006E3496"/>
    <w:rsid w:val="006E4644"/>
    <w:rsid w:val="006E52CB"/>
    <w:rsid w:val="006E58BF"/>
    <w:rsid w:val="006E5B32"/>
    <w:rsid w:val="006E5DF9"/>
    <w:rsid w:val="006E6A42"/>
    <w:rsid w:val="006E6B58"/>
    <w:rsid w:val="006E7BC3"/>
    <w:rsid w:val="006E7DC1"/>
    <w:rsid w:val="006E7DEF"/>
    <w:rsid w:val="006F0A2D"/>
    <w:rsid w:val="006F0AFC"/>
    <w:rsid w:val="006F12AA"/>
    <w:rsid w:val="006F21B6"/>
    <w:rsid w:val="006F21D5"/>
    <w:rsid w:val="006F278F"/>
    <w:rsid w:val="006F294D"/>
    <w:rsid w:val="006F2E82"/>
    <w:rsid w:val="006F3C1A"/>
    <w:rsid w:val="006F420B"/>
    <w:rsid w:val="006F65F7"/>
    <w:rsid w:val="006F66BD"/>
    <w:rsid w:val="006F6957"/>
    <w:rsid w:val="006F6E47"/>
    <w:rsid w:val="00700153"/>
    <w:rsid w:val="00700883"/>
    <w:rsid w:val="0070126B"/>
    <w:rsid w:val="007014F1"/>
    <w:rsid w:val="0070236F"/>
    <w:rsid w:val="00702499"/>
    <w:rsid w:val="007025BB"/>
    <w:rsid w:val="007032EB"/>
    <w:rsid w:val="0070406D"/>
    <w:rsid w:val="0070444D"/>
    <w:rsid w:val="00705843"/>
    <w:rsid w:val="00705EBE"/>
    <w:rsid w:val="00710F3C"/>
    <w:rsid w:val="00712AD5"/>
    <w:rsid w:val="00712E63"/>
    <w:rsid w:val="0071311F"/>
    <w:rsid w:val="007139A9"/>
    <w:rsid w:val="00713D84"/>
    <w:rsid w:val="007140EA"/>
    <w:rsid w:val="00714D14"/>
    <w:rsid w:val="00714DB9"/>
    <w:rsid w:val="00715A88"/>
    <w:rsid w:val="00715ED3"/>
    <w:rsid w:val="00716179"/>
    <w:rsid w:val="00716748"/>
    <w:rsid w:val="00717603"/>
    <w:rsid w:val="00717ADA"/>
    <w:rsid w:val="00720AAB"/>
    <w:rsid w:val="00721701"/>
    <w:rsid w:val="007224A2"/>
    <w:rsid w:val="007225AF"/>
    <w:rsid w:val="00722CA3"/>
    <w:rsid w:val="00723C3B"/>
    <w:rsid w:val="00723C6A"/>
    <w:rsid w:val="007253B8"/>
    <w:rsid w:val="007262FD"/>
    <w:rsid w:val="00726D7E"/>
    <w:rsid w:val="00727EC2"/>
    <w:rsid w:val="00731231"/>
    <w:rsid w:val="007324AB"/>
    <w:rsid w:val="0073280A"/>
    <w:rsid w:val="00733E33"/>
    <w:rsid w:val="00734178"/>
    <w:rsid w:val="00734263"/>
    <w:rsid w:val="00734C8D"/>
    <w:rsid w:val="00736301"/>
    <w:rsid w:val="0073689C"/>
    <w:rsid w:val="00737374"/>
    <w:rsid w:val="00741D6B"/>
    <w:rsid w:val="00742044"/>
    <w:rsid w:val="00744183"/>
    <w:rsid w:val="007441B8"/>
    <w:rsid w:val="007443D7"/>
    <w:rsid w:val="00745566"/>
    <w:rsid w:val="00745E4F"/>
    <w:rsid w:val="007478DB"/>
    <w:rsid w:val="00747F67"/>
    <w:rsid w:val="00750473"/>
    <w:rsid w:val="00750636"/>
    <w:rsid w:val="00750C23"/>
    <w:rsid w:val="00750E49"/>
    <w:rsid w:val="0075159F"/>
    <w:rsid w:val="007515B2"/>
    <w:rsid w:val="00751609"/>
    <w:rsid w:val="00752990"/>
    <w:rsid w:val="007535AF"/>
    <w:rsid w:val="0075430D"/>
    <w:rsid w:val="00754503"/>
    <w:rsid w:val="00755532"/>
    <w:rsid w:val="00755AA7"/>
    <w:rsid w:val="00756428"/>
    <w:rsid w:val="0075669F"/>
    <w:rsid w:val="007570B0"/>
    <w:rsid w:val="007579E3"/>
    <w:rsid w:val="00760017"/>
    <w:rsid w:val="00760749"/>
    <w:rsid w:val="00761B96"/>
    <w:rsid w:val="00762B52"/>
    <w:rsid w:val="00762F8A"/>
    <w:rsid w:val="007643FA"/>
    <w:rsid w:val="0076495D"/>
    <w:rsid w:val="00764BE0"/>
    <w:rsid w:val="00765A98"/>
    <w:rsid w:val="00765E23"/>
    <w:rsid w:val="00767A73"/>
    <w:rsid w:val="00770EA1"/>
    <w:rsid w:val="00771251"/>
    <w:rsid w:val="00771310"/>
    <w:rsid w:val="00771BA3"/>
    <w:rsid w:val="0077277A"/>
    <w:rsid w:val="00773C30"/>
    <w:rsid w:val="00773C43"/>
    <w:rsid w:val="00774A43"/>
    <w:rsid w:val="0077699C"/>
    <w:rsid w:val="00780511"/>
    <w:rsid w:val="0078070D"/>
    <w:rsid w:val="0078134A"/>
    <w:rsid w:val="0078364B"/>
    <w:rsid w:val="00784C8F"/>
    <w:rsid w:val="007854CB"/>
    <w:rsid w:val="00785C1C"/>
    <w:rsid w:val="007861DA"/>
    <w:rsid w:val="007861EE"/>
    <w:rsid w:val="00786828"/>
    <w:rsid w:val="00787D31"/>
    <w:rsid w:val="007904FA"/>
    <w:rsid w:val="0079078E"/>
    <w:rsid w:val="007912BA"/>
    <w:rsid w:val="00791E67"/>
    <w:rsid w:val="00793116"/>
    <w:rsid w:val="0079395F"/>
    <w:rsid w:val="00793A76"/>
    <w:rsid w:val="00793ABD"/>
    <w:rsid w:val="00793B8B"/>
    <w:rsid w:val="0079435B"/>
    <w:rsid w:val="0079546A"/>
    <w:rsid w:val="00795C9B"/>
    <w:rsid w:val="00795EB1"/>
    <w:rsid w:val="00796290"/>
    <w:rsid w:val="007966AC"/>
    <w:rsid w:val="007971C3"/>
    <w:rsid w:val="007976E2"/>
    <w:rsid w:val="007A1056"/>
    <w:rsid w:val="007A1479"/>
    <w:rsid w:val="007A14C9"/>
    <w:rsid w:val="007A1919"/>
    <w:rsid w:val="007A191D"/>
    <w:rsid w:val="007A2E79"/>
    <w:rsid w:val="007A3376"/>
    <w:rsid w:val="007A33FD"/>
    <w:rsid w:val="007A3913"/>
    <w:rsid w:val="007A40D1"/>
    <w:rsid w:val="007A411F"/>
    <w:rsid w:val="007A4E74"/>
    <w:rsid w:val="007A6416"/>
    <w:rsid w:val="007A747A"/>
    <w:rsid w:val="007A7A0B"/>
    <w:rsid w:val="007B34A0"/>
    <w:rsid w:val="007B3CEB"/>
    <w:rsid w:val="007B50CA"/>
    <w:rsid w:val="007B520E"/>
    <w:rsid w:val="007B5AC8"/>
    <w:rsid w:val="007B6465"/>
    <w:rsid w:val="007B75AB"/>
    <w:rsid w:val="007B7D7C"/>
    <w:rsid w:val="007C05E2"/>
    <w:rsid w:val="007C0785"/>
    <w:rsid w:val="007C0A8C"/>
    <w:rsid w:val="007C162A"/>
    <w:rsid w:val="007C1C8B"/>
    <w:rsid w:val="007C2471"/>
    <w:rsid w:val="007C2F5A"/>
    <w:rsid w:val="007C3290"/>
    <w:rsid w:val="007C47FA"/>
    <w:rsid w:val="007C6396"/>
    <w:rsid w:val="007C6AF8"/>
    <w:rsid w:val="007C6E03"/>
    <w:rsid w:val="007C7BB4"/>
    <w:rsid w:val="007C7D4C"/>
    <w:rsid w:val="007D059D"/>
    <w:rsid w:val="007D06D7"/>
    <w:rsid w:val="007D105A"/>
    <w:rsid w:val="007D1FE0"/>
    <w:rsid w:val="007D203E"/>
    <w:rsid w:val="007D24E6"/>
    <w:rsid w:val="007D28FB"/>
    <w:rsid w:val="007D3CBB"/>
    <w:rsid w:val="007D5B33"/>
    <w:rsid w:val="007D68C2"/>
    <w:rsid w:val="007D6AF6"/>
    <w:rsid w:val="007D7A78"/>
    <w:rsid w:val="007E0AB8"/>
    <w:rsid w:val="007E1D6F"/>
    <w:rsid w:val="007E2392"/>
    <w:rsid w:val="007E2751"/>
    <w:rsid w:val="007E2C5A"/>
    <w:rsid w:val="007E3550"/>
    <w:rsid w:val="007E39D8"/>
    <w:rsid w:val="007E601E"/>
    <w:rsid w:val="007E636E"/>
    <w:rsid w:val="007E6FBF"/>
    <w:rsid w:val="007E7471"/>
    <w:rsid w:val="007F1140"/>
    <w:rsid w:val="007F1C8C"/>
    <w:rsid w:val="007F24C0"/>
    <w:rsid w:val="007F2AD2"/>
    <w:rsid w:val="007F2DC8"/>
    <w:rsid w:val="007F397C"/>
    <w:rsid w:val="007F43EC"/>
    <w:rsid w:val="007F4CC6"/>
    <w:rsid w:val="007F52AB"/>
    <w:rsid w:val="007F54F5"/>
    <w:rsid w:val="007F77A0"/>
    <w:rsid w:val="007F7E5D"/>
    <w:rsid w:val="00801F17"/>
    <w:rsid w:val="00802343"/>
    <w:rsid w:val="00804BB5"/>
    <w:rsid w:val="00804E69"/>
    <w:rsid w:val="00805333"/>
    <w:rsid w:val="00810934"/>
    <w:rsid w:val="00811050"/>
    <w:rsid w:val="00811238"/>
    <w:rsid w:val="0081218A"/>
    <w:rsid w:val="008125C1"/>
    <w:rsid w:val="008129B3"/>
    <w:rsid w:val="00812BE3"/>
    <w:rsid w:val="008134A7"/>
    <w:rsid w:val="008135E0"/>
    <w:rsid w:val="00813AAE"/>
    <w:rsid w:val="00814866"/>
    <w:rsid w:val="00817100"/>
    <w:rsid w:val="008173A1"/>
    <w:rsid w:val="00817A39"/>
    <w:rsid w:val="00817F8D"/>
    <w:rsid w:val="008203F1"/>
    <w:rsid w:val="008210C5"/>
    <w:rsid w:val="00821146"/>
    <w:rsid w:val="00822371"/>
    <w:rsid w:val="00822E35"/>
    <w:rsid w:val="00823BD4"/>
    <w:rsid w:val="008247F6"/>
    <w:rsid w:val="0082682E"/>
    <w:rsid w:val="00827BBB"/>
    <w:rsid w:val="008301E2"/>
    <w:rsid w:val="00831A53"/>
    <w:rsid w:val="00832CF4"/>
    <w:rsid w:val="00832FFD"/>
    <w:rsid w:val="0083326B"/>
    <w:rsid w:val="00833814"/>
    <w:rsid w:val="008341CC"/>
    <w:rsid w:val="008341FE"/>
    <w:rsid w:val="0083571B"/>
    <w:rsid w:val="0083774C"/>
    <w:rsid w:val="00840370"/>
    <w:rsid w:val="0084074F"/>
    <w:rsid w:val="008408EC"/>
    <w:rsid w:val="0084284E"/>
    <w:rsid w:val="00843621"/>
    <w:rsid w:val="008441F8"/>
    <w:rsid w:val="0084584B"/>
    <w:rsid w:val="00845A0A"/>
    <w:rsid w:val="00845FBC"/>
    <w:rsid w:val="0084696A"/>
    <w:rsid w:val="00847869"/>
    <w:rsid w:val="008500C1"/>
    <w:rsid w:val="00851AD9"/>
    <w:rsid w:val="00853D22"/>
    <w:rsid w:val="0085527B"/>
    <w:rsid w:val="00855997"/>
    <w:rsid w:val="00856091"/>
    <w:rsid w:val="00856181"/>
    <w:rsid w:val="008563B8"/>
    <w:rsid w:val="0085666F"/>
    <w:rsid w:val="0085698B"/>
    <w:rsid w:val="00857C09"/>
    <w:rsid w:val="008608C5"/>
    <w:rsid w:val="00860E27"/>
    <w:rsid w:val="00860EEA"/>
    <w:rsid w:val="00860FF5"/>
    <w:rsid w:val="00861677"/>
    <w:rsid w:val="00862BC7"/>
    <w:rsid w:val="00862D7F"/>
    <w:rsid w:val="00862E56"/>
    <w:rsid w:val="00863121"/>
    <w:rsid w:val="0086338C"/>
    <w:rsid w:val="00864C04"/>
    <w:rsid w:val="00864CE4"/>
    <w:rsid w:val="00865051"/>
    <w:rsid w:val="008651BD"/>
    <w:rsid w:val="008651DD"/>
    <w:rsid w:val="00865422"/>
    <w:rsid w:val="00867F50"/>
    <w:rsid w:val="008702B7"/>
    <w:rsid w:val="008707BD"/>
    <w:rsid w:val="00871B71"/>
    <w:rsid w:val="00873432"/>
    <w:rsid w:val="00873730"/>
    <w:rsid w:val="0087378A"/>
    <w:rsid w:val="00873D36"/>
    <w:rsid w:val="008749A8"/>
    <w:rsid w:val="00874FFB"/>
    <w:rsid w:val="00875316"/>
    <w:rsid w:val="00876183"/>
    <w:rsid w:val="00876777"/>
    <w:rsid w:val="0087732D"/>
    <w:rsid w:val="00877EEC"/>
    <w:rsid w:val="00880392"/>
    <w:rsid w:val="00881551"/>
    <w:rsid w:val="00881654"/>
    <w:rsid w:val="00882FB5"/>
    <w:rsid w:val="00883BED"/>
    <w:rsid w:val="00883C03"/>
    <w:rsid w:val="00883D99"/>
    <w:rsid w:val="00883F1E"/>
    <w:rsid w:val="00884A23"/>
    <w:rsid w:val="00884BCB"/>
    <w:rsid w:val="00885AC6"/>
    <w:rsid w:val="00886266"/>
    <w:rsid w:val="0088697F"/>
    <w:rsid w:val="00886DBC"/>
    <w:rsid w:val="00887A0B"/>
    <w:rsid w:val="00887B0A"/>
    <w:rsid w:val="00890B47"/>
    <w:rsid w:val="0089163D"/>
    <w:rsid w:val="0089262B"/>
    <w:rsid w:val="00893196"/>
    <w:rsid w:val="008937B6"/>
    <w:rsid w:val="00893E2E"/>
    <w:rsid w:val="008942C7"/>
    <w:rsid w:val="00894D97"/>
    <w:rsid w:val="00895005"/>
    <w:rsid w:val="0089723A"/>
    <w:rsid w:val="00897E21"/>
    <w:rsid w:val="00897FB0"/>
    <w:rsid w:val="008A2851"/>
    <w:rsid w:val="008A2D09"/>
    <w:rsid w:val="008A39E3"/>
    <w:rsid w:val="008A4931"/>
    <w:rsid w:val="008A6297"/>
    <w:rsid w:val="008A65EE"/>
    <w:rsid w:val="008A68F3"/>
    <w:rsid w:val="008A6D34"/>
    <w:rsid w:val="008B0DDA"/>
    <w:rsid w:val="008B1833"/>
    <w:rsid w:val="008B18D2"/>
    <w:rsid w:val="008B3828"/>
    <w:rsid w:val="008B483D"/>
    <w:rsid w:val="008B4A8C"/>
    <w:rsid w:val="008B4E93"/>
    <w:rsid w:val="008B50B9"/>
    <w:rsid w:val="008B596D"/>
    <w:rsid w:val="008B6880"/>
    <w:rsid w:val="008B6FB1"/>
    <w:rsid w:val="008B7E5D"/>
    <w:rsid w:val="008C04E5"/>
    <w:rsid w:val="008C066E"/>
    <w:rsid w:val="008C2378"/>
    <w:rsid w:val="008C239B"/>
    <w:rsid w:val="008C306D"/>
    <w:rsid w:val="008C4218"/>
    <w:rsid w:val="008C573D"/>
    <w:rsid w:val="008C68EA"/>
    <w:rsid w:val="008C6ACC"/>
    <w:rsid w:val="008C6B8D"/>
    <w:rsid w:val="008C6EE7"/>
    <w:rsid w:val="008C70E0"/>
    <w:rsid w:val="008C741E"/>
    <w:rsid w:val="008C7849"/>
    <w:rsid w:val="008D0F28"/>
    <w:rsid w:val="008D15D7"/>
    <w:rsid w:val="008D19A5"/>
    <w:rsid w:val="008D19EB"/>
    <w:rsid w:val="008D1C49"/>
    <w:rsid w:val="008D2158"/>
    <w:rsid w:val="008D2279"/>
    <w:rsid w:val="008D4BB0"/>
    <w:rsid w:val="008D4DB1"/>
    <w:rsid w:val="008D61E7"/>
    <w:rsid w:val="008D6514"/>
    <w:rsid w:val="008D6F40"/>
    <w:rsid w:val="008D7405"/>
    <w:rsid w:val="008D777C"/>
    <w:rsid w:val="008D782E"/>
    <w:rsid w:val="008E035F"/>
    <w:rsid w:val="008E1D9A"/>
    <w:rsid w:val="008E28B4"/>
    <w:rsid w:val="008E2C4E"/>
    <w:rsid w:val="008E3978"/>
    <w:rsid w:val="008E3E01"/>
    <w:rsid w:val="008E4F28"/>
    <w:rsid w:val="008E571A"/>
    <w:rsid w:val="008E5A0C"/>
    <w:rsid w:val="008E733D"/>
    <w:rsid w:val="008E79D4"/>
    <w:rsid w:val="008E7C0E"/>
    <w:rsid w:val="008E7F05"/>
    <w:rsid w:val="008E7F49"/>
    <w:rsid w:val="008F04AA"/>
    <w:rsid w:val="008F068D"/>
    <w:rsid w:val="008F0CA2"/>
    <w:rsid w:val="008F1438"/>
    <w:rsid w:val="008F1804"/>
    <w:rsid w:val="008F1E98"/>
    <w:rsid w:val="008F2199"/>
    <w:rsid w:val="008F2498"/>
    <w:rsid w:val="008F3887"/>
    <w:rsid w:val="008F3CFD"/>
    <w:rsid w:val="008F431B"/>
    <w:rsid w:val="008F44AC"/>
    <w:rsid w:val="008F4D03"/>
    <w:rsid w:val="008F5685"/>
    <w:rsid w:val="008F6EBB"/>
    <w:rsid w:val="008F710E"/>
    <w:rsid w:val="00900105"/>
    <w:rsid w:val="00900CAA"/>
    <w:rsid w:val="0090141E"/>
    <w:rsid w:val="0090282B"/>
    <w:rsid w:val="009028F9"/>
    <w:rsid w:val="00904049"/>
    <w:rsid w:val="0090478A"/>
    <w:rsid w:val="00904C34"/>
    <w:rsid w:val="00906362"/>
    <w:rsid w:val="00906EBA"/>
    <w:rsid w:val="009077EE"/>
    <w:rsid w:val="00907D2C"/>
    <w:rsid w:val="00907DEC"/>
    <w:rsid w:val="00910228"/>
    <w:rsid w:val="0091084F"/>
    <w:rsid w:val="00911259"/>
    <w:rsid w:val="00911434"/>
    <w:rsid w:val="00912B33"/>
    <w:rsid w:val="009146AA"/>
    <w:rsid w:val="00914B1C"/>
    <w:rsid w:val="0091577A"/>
    <w:rsid w:val="00915C55"/>
    <w:rsid w:val="00915D37"/>
    <w:rsid w:val="0091638A"/>
    <w:rsid w:val="009164CF"/>
    <w:rsid w:val="00917B80"/>
    <w:rsid w:val="00923B41"/>
    <w:rsid w:val="00923FAB"/>
    <w:rsid w:val="00924DA3"/>
    <w:rsid w:val="00925305"/>
    <w:rsid w:val="0092625B"/>
    <w:rsid w:val="0092625F"/>
    <w:rsid w:val="00926A98"/>
    <w:rsid w:val="00926B66"/>
    <w:rsid w:val="0092727E"/>
    <w:rsid w:val="00931B42"/>
    <w:rsid w:val="00931B76"/>
    <w:rsid w:val="0093255A"/>
    <w:rsid w:val="00933930"/>
    <w:rsid w:val="00933BBC"/>
    <w:rsid w:val="00934716"/>
    <w:rsid w:val="00934AC7"/>
    <w:rsid w:val="00934B24"/>
    <w:rsid w:val="00934D5F"/>
    <w:rsid w:val="0093601E"/>
    <w:rsid w:val="00936AEF"/>
    <w:rsid w:val="00936B8C"/>
    <w:rsid w:val="009370EA"/>
    <w:rsid w:val="00937C59"/>
    <w:rsid w:val="00937CFD"/>
    <w:rsid w:val="009400A8"/>
    <w:rsid w:val="0094014C"/>
    <w:rsid w:val="009408A1"/>
    <w:rsid w:val="00941007"/>
    <w:rsid w:val="0094265F"/>
    <w:rsid w:val="00943AAB"/>
    <w:rsid w:val="00943EC1"/>
    <w:rsid w:val="00943F44"/>
    <w:rsid w:val="00944178"/>
    <w:rsid w:val="00944B0F"/>
    <w:rsid w:val="00945921"/>
    <w:rsid w:val="00945A9E"/>
    <w:rsid w:val="00945D66"/>
    <w:rsid w:val="009479D6"/>
    <w:rsid w:val="00950D31"/>
    <w:rsid w:val="00950D45"/>
    <w:rsid w:val="00951412"/>
    <w:rsid w:val="00951838"/>
    <w:rsid w:val="00952169"/>
    <w:rsid w:val="009532D5"/>
    <w:rsid w:val="009537D6"/>
    <w:rsid w:val="00953B05"/>
    <w:rsid w:val="00953CE3"/>
    <w:rsid w:val="009540FC"/>
    <w:rsid w:val="00954136"/>
    <w:rsid w:val="009554A4"/>
    <w:rsid w:val="009565ED"/>
    <w:rsid w:val="009567A3"/>
    <w:rsid w:val="00957496"/>
    <w:rsid w:val="00957A24"/>
    <w:rsid w:val="0096042C"/>
    <w:rsid w:val="00960C53"/>
    <w:rsid w:val="00960ED8"/>
    <w:rsid w:val="00961418"/>
    <w:rsid w:val="00961913"/>
    <w:rsid w:val="0096202D"/>
    <w:rsid w:val="00962D6F"/>
    <w:rsid w:val="00962D85"/>
    <w:rsid w:val="00962EE4"/>
    <w:rsid w:val="009635F5"/>
    <w:rsid w:val="009641BA"/>
    <w:rsid w:val="00964745"/>
    <w:rsid w:val="00964928"/>
    <w:rsid w:val="009653E4"/>
    <w:rsid w:val="00965A04"/>
    <w:rsid w:val="00966EDC"/>
    <w:rsid w:val="009673B3"/>
    <w:rsid w:val="009722F7"/>
    <w:rsid w:val="00972644"/>
    <w:rsid w:val="00972DF7"/>
    <w:rsid w:val="0097526F"/>
    <w:rsid w:val="009775C8"/>
    <w:rsid w:val="009803D6"/>
    <w:rsid w:val="00980BB5"/>
    <w:rsid w:val="00980E3E"/>
    <w:rsid w:val="00981923"/>
    <w:rsid w:val="00981932"/>
    <w:rsid w:val="00981C87"/>
    <w:rsid w:val="00981FA3"/>
    <w:rsid w:val="009822F2"/>
    <w:rsid w:val="009832BD"/>
    <w:rsid w:val="00983612"/>
    <w:rsid w:val="00983D56"/>
    <w:rsid w:val="0098583B"/>
    <w:rsid w:val="00985B60"/>
    <w:rsid w:val="0098659D"/>
    <w:rsid w:val="00986FEB"/>
    <w:rsid w:val="009875B0"/>
    <w:rsid w:val="0099041C"/>
    <w:rsid w:val="00990E79"/>
    <w:rsid w:val="00991259"/>
    <w:rsid w:val="00991C7A"/>
    <w:rsid w:val="0099286D"/>
    <w:rsid w:val="00992CBD"/>
    <w:rsid w:val="00993683"/>
    <w:rsid w:val="00993C7A"/>
    <w:rsid w:val="00994902"/>
    <w:rsid w:val="0099554E"/>
    <w:rsid w:val="00995994"/>
    <w:rsid w:val="00996ED0"/>
    <w:rsid w:val="00997A4E"/>
    <w:rsid w:val="00997EE1"/>
    <w:rsid w:val="009A03B4"/>
    <w:rsid w:val="009A1D27"/>
    <w:rsid w:val="009A2FDB"/>
    <w:rsid w:val="009A3ED1"/>
    <w:rsid w:val="009A54FE"/>
    <w:rsid w:val="009A5FC2"/>
    <w:rsid w:val="009A6F3A"/>
    <w:rsid w:val="009B00BF"/>
    <w:rsid w:val="009B1B57"/>
    <w:rsid w:val="009B2A82"/>
    <w:rsid w:val="009B2E6E"/>
    <w:rsid w:val="009B30B8"/>
    <w:rsid w:val="009B6E5B"/>
    <w:rsid w:val="009B6F8D"/>
    <w:rsid w:val="009B7F3D"/>
    <w:rsid w:val="009C02DA"/>
    <w:rsid w:val="009C13D6"/>
    <w:rsid w:val="009C16FF"/>
    <w:rsid w:val="009C1B31"/>
    <w:rsid w:val="009C2384"/>
    <w:rsid w:val="009C23EC"/>
    <w:rsid w:val="009C2952"/>
    <w:rsid w:val="009C2DAD"/>
    <w:rsid w:val="009C42A1"/>
    <w:rsid w:val="009C46C1"/>
    <w:rsid w:val="009C4911"/>
    <w:rsid w:val="009C4FC0"/>
    <w:rsid w:val="009C56B8"/>
    <w:rsid w:val="009C635E"/>
    <w:rsid w:val="009C6ABC"/>
    <w:rsid w:val="009D079D"/>
    <w:rsid w:val="009D07BC"/>
    <w:rsid w:val="009D0B49"/>
    <w:rsid w:val="009D0DFC"/>
    <w:rsid w:val="009D1FA0"/>
    <w:rsid w:val="009D2559"/>
    <w:rsid w:val="009D259C"/>
    <w:rsid w:val="009D36CF"/>
    <w:rsid w:val="009D4622"/>
    <w:rsid w:val="009D4CEF"/>
    <w:rsid w:val="009D5B2F"/>
    <w:rsid w:val="009D6BF6"/>
    <w:rsid w:val="009D7FD7"/>
    <w:rsid w:val="009E2BAC"/>
    <w:rsid w:val="009E34FA"/>
    <w:rsid w:val="009E389F"/>
    <w:rsid w:val="009E3EB9"/>
    <w:rsid w:val="009E420C"/>
    <w:rsid w:val="009E4EC0"/>
    <w:rsid w:val="009E5A38"/>
    <w:rsid w:val="009E6C34"/>
    <w:rsid w:val="009E6C61"/>
    <w:rsid w:val="009E6D66"/>
    <w:rsid w:val="009E7A49"/>
    <w:rsid w:val="009E7C96"/>
    <w:rsid w:val="009F0981"/>
    <w:rsid w:val="009F0BA2"/>
    <w:rsid w:val="009F0EBC"/>
    <w:rsid w:val="009F2217"/>
    <w:rsid w:val="009F22AF"/>
    <w:rsid w:val="009F2AB8"/>
    <w:rsid w:val="009F2D6C"/>
    <w:rsid w:val="009F3394"/>
    <w:rsid w:val="009F4C2D"/>
    <w:rsid w:val="009F5BDE"/>
    <w:rsid w:val="009F7A09"/>
    <w:rsid w:val="00A00073"/>
    <w:rsid w:val="00A00AC0"/>
    <w:rsid w:val="00A00FC1"/>
    <w:rsid w:val="00A0101F"/>
    <w:rsid w:val="00A01474"/>
    <w:rsid w:val="00A019BD"/>
    <w:rsid w:val="00A02630"/>
    <w:rsid w:val="00A03A4B"/>
    <w:rsid w:val="00A03D35"/>
    <w:rsid w:val="00A0482F"/>
    <w:rsid w:val="00A0501D"/>
    <w:rsid w:val="00A050C2"/>
    <w:rsid w:val="00A05DE2"/>
    <w:rsid w:val="00A0602F"/>
    <w:rsid w:val="00A06856"/>
    <w:rsid w:val="00A06E02"/>
    <w:rsid w:val="00A11CB6"/>
    <w:rsid w:val="00A11E09"/>
    <w:rsid w:val="00A12070"/>
    <w:rsid w:val="00A12134"/>
    <w:rsid w:val="00A12914"/>
    <w:rsid w:val="00A12F1C"/>
    <w:rsid w:val="00A13096"/>
    <w:rsid w:val="00A131AF"/>
    <w:rsid w:val="00A13928"/>
    <w:rsid w:val="00A14484"/>
    <w:rsid w:val="00A14A7D"/>
    <w:rsid w:val="00A14FC5"/>
    <w:rsid w:val="00A1550D"/>
    <w:rsid w:val="00A16730"/>
    <w:rsid w:val="00A17A41"/>
    <w:rsid w:val="00A17E86"/>
    <w:rsid w:val="00A20477"/>
    <w:rsid w:val="00A21141"/>
    <w:rsid w:val="00A21A80"/>
    <w:rsid w:val="00A225F3"/>
    <w:rsid w:val="00A22715"/>
    <w:rsid w:val="00A22BF1"/>
    <w:rsid w:val="00A23070"/>
    <w:rsid w:val="00A24A02"/>
    <w:rsid w:val="00A26B82"/>
    <w:rsid w:val="00A26BE5"/>
    <w:rsid w:val="00A26CC5"/>
    <w:rsid w:val="00A2756D"/>
    <w:rsid w:val="00A27A96"/>
    <w:rsid w:val="00A30296"/>
    <w:rsid w:val="00A30A88"/>
    <w:rsid w:val="00A30E30"/>
    <w:rsid w:val="00A313A5"/>
    <w:rsid w:val="00A31E7F"/>
    <w:rsid w:val="00A3239C"/>
    <w:rsid w:val="00A3239D"/>
    <w:rsid w:val="00A329D8"/>
    <w:rsid w:val="00A3304F"/>
    <w:rsid w:val="00A33D59"/>
    <w:rsid w:val="00A33DC8"/>
    <w:rsid w:val="00A33DFE"/>
    <w:rsid w:val="00A34C4A"/>
    <w:rsid w:val="00A35547"/>
    <w:rsid w:val="00A35F09"/>
    <w:rsid w:val="00A35F79"/>
    <w:rsid w:val="00A36182"/>
    <w:rsid w:val="00A37322"/>
    <w:rsid w:val="00A3755B"/>
    <w:rsid w:val="00A40577"/>
    <w:rsid w:val="00A405E7"/>
    <w:rsid w:val="00A40B25"/>
    <w:rsid w:val="00A417FD"/>
    <w:rsid w:val="00A41B22"/>
    <w:rsid w:val="00A41C70"/>
    <w:rsid w:val="00A4213B"/>
    <w:rsid w:val="00A443D0"/>
    <w:rsid w:val="00A453DC"/>
    <w:rsid w:val="00A45A27"/>
    <w:rsid w:val="00A45ED0"/>
    <w:rsid w:val="00A461F7"/>
    <w:rsid w:val="00A4684D"/>
    <w:rsid w:val="00A46C8E"/>
    <w:rsid w:val="00A46D4E"/>
    <w:rsid w:val="00A47FE9"/>
    <w:rsid w:val="00A5017C"/>
    <w:rsid w:val="00A50739"/>
    <w:rsid w:val="00A510AE"/>
    <w:rsid w:val="00A52B5F"/>
    <w:rsid w:val="00A53EC7"/>
    <w:rsid w:val="00A55A0C"/>
    <w:rsid w:val="00A56213"/>
    <w:rsid w:val="00A56266"/>
    <w:rsid w:val="00A5652A"/>
    <w:rsid w:val="00A5689C"/>
    <w:rsid w:val="00A56D9B"/>
    <w:rsid w:val="00A5768D"/>
    <w:rsid w:val="00A60B2C"/>
    <w:rsid w:val="00A60E81"/>
    <w:rsid w:val="00A61AE2"/>
    <w:rsid w:val="00A61B27"/>
    <w:rsid w:val="00A62F63"/>
    <w:rsid w:val="00A63097"/>
    <w:rsid w:val="00A6314E"/>
    <w:rsid w:val="00A63B1B"/>
    <w:rsid w:val="00A64A1A"/>
    <w:rsid w:val="00A650FF"/>
    <w:rsid w:val="00A66190"/>
    <w:rsid w:val="00A66D8F"/>
    <w:rsid w:val="00A6733B"/>
    <w:rsid w:val="00A71081"/>
    <w:rsid w:val="00A7134D"/>
    <w:rsid w:val="00A716A2"/>
    <w:rsid w:val="00A71D32"/>
    <w:rsid w:val="00A71D85"/>
    <w:rsid w:val="00A730E8"/>
    <w:rsid w:val="00A73349"/>
    <w:rsid w:val="00A73855"/>
    <w:rsid w:val="00A73D2F"/>
    <w:rsid w:val="00A7479B"/>
    <w:rsid w:val="00A75BD4"/>
    <w:rsid w:val="00A76C5A"/>
    <w:rsid w:val="00A77658"/>
    <w:rsid w:val="00A7772E"/>
    <w:rsid w:val="00A77B06"/>
    <w:rsid w:val="00A77D74"/>
    <w:rsid w:val="00A80204"/>
    <w:rsid w:val="00A80374"/>
    <w:rsid w:val="00A80500"/>
    <w:rsid w:val="00A81216"/>
    <w:rsid w:val="00A81B31"/>
    <w:rsid w:val="00A81E89"/>
    <w:rsid w:val="00A82844"/>
    <w:rsid w:val="00A829AC"/>
    <w:rsid w:val="00A8304F"/>
    <w:rsid w:val="00A83FC1"/>
    <w:rsid w:val="00A850EA"/>
    <w:rsid w:val="00A856E7"/>
    <w:rsid w:val="00A8581E"/>
    <w:rsid w:val="00A86055"/>
    <w:rsid w:val="00A86763"/>
    <w:rsid w:val="00A86B87"/>
    <w:rsid w:val="00A9094C"/>
    <w:rsid w:val="00A91BD1"/>
    <w:rsid w:val="00A91FFC"/>
    <w:rsid w:val="00A93001"/>
    <w:rsid w:val="00A9389E"/>
    <w:rsid w:val="00A93AFC"/>
    <w:rsid w:val="00A93F4D"/>
    <w:rsid w:val="00A9459E"/>
    <w:rsid w:val="00A94648"/>
    <w:rsid w:val="00A971C5"/>
    <w:rsid w:val="00A978B3"/>
    <w:rsid w:val="00AA019F"/>
    <w:rsid w:val="00AA03C0"/>
    <w:rsid w:val="00AA1407"/>
    <w:rsid w:val="00AA188E"/>
    <w:rsid w:val="00AA2195"/>
    <w:rsid w:val="00AA2564"/>
    <w:rsid w:val="00AA2CB8"/>
    <w:rsid w:val="00AA3ED2"/>
    <w:rsid w:val="00AA4072"/>
    <w:rsid w:val="00AA44CD"/>
    <w:rsid w:val="00AA4F11"/>
    <w:rsid w:val="00AA53E4"/>
    <w:rsid w:val="00AA5C8D"/>
    <w:rsid w:val="00AA5D5C"/>
    <w:rsid w:val="00AA6260"/>
    <w:rsid w:val="00AA6F3F"/>
    <w:rsid w:val="00AA7498"/>
    <w:rsid w:val="00AB0030"/>
    <w:rsid w:val="00AB1202"/>
    <w:rsid w:val="00AB163C"/>
    <w:rsid w:val="00AB1DD9"/>
    <w:rsid w:val="00AB242A"/>
    <w:rsid w:val="00AB27D3"/>
    <w:rsid w:val="00AB2911"/>
    <w:rsid w:val="00AB2D83"/>
    <w:rsid w:val="00AB43D0"/>
    <w:rsid w:val="00AB4C91"/>
    <w:rsid w:val="00AB572D"/>
    <w:rsid w:val="00AB6630"/>
    <w:rsid w:val="00AB673D"/>
    <w:rsid w:val="00AB6D48"/>
    <w:rsid w:val="00AC0CE4"/>
    <w:rsid w:val="00AC1F43"/>
    <w:rsid w:val="00AC204A"/>
    <w:rsid w:val="00AC20BA"/>
    <w:rsid w:val="00AC2AD1"/>
    <w:rsid w:val="00AC2E60"/>
    <w:rsid w:val="00AC33D5"/>
    <w:rsid w:val="00AC3948"/>
    <w:rsid w:val="00AC48DC"/>
    <w:rsid w:val="00AC49F4"/>
    <w:rsid w:val="00AC4D53"/>
    <w:rsid w:val="00AC58C0"/>
    <w:rsid w:val="00AC6B03"/>
    <w:rsid w:val="00AC6F76"/>
    <w:rsid w:val="00AC70A0"/>
    <w:rsid w:val="00AC757C"/>
    <w:rsid w:val="00AC76DB"/>
    <w:rsid w:val="00AC7F1A"/>
    <w:rsid w:val="00AD00C2"/>
    <w:rsid w:val="00AD0D41"/>
    <w:rsid w:val="00AD2EF4"/>
    <w:rsid w:val="00AD3085"/>
    <w:rsid w:val="00AD3DD0"/>
    <w:rsid w:val="00AD71EE"/>
    <w:rsid w:val="00AD79B5"/>
    <w:rsid w:val="00AE1DFA"/>
    <w:rsid w:val="00AE1E85"/>
    <w:rsid w:val="00AE25AF"/>
    <w:rsid w:val="00AE303C"/>
    <w:rsid w:val="00AE3D5C"/>
    <w:rsid w:val="00AE43D6"/>
    <w:rsid w:val="00AE4DE1"/>
    <w:rsid w:val="00AE5143"/>
    <w:rsid w:val="00AE5A0A"/>
    <w:rsid w:val="00AE76E6"/>
    <w:rsid w:val="00AE7C49"/>
    <w:rsid w:val="00AF011C"/>
    <w:rsid w:val="00AF12BC"/>
    <w:rsid w:val="00AF15D6"/>
    <w:rsid w:val="00AF23BE"/>
    <w:rsid w:val="00AF3FF0"/>
    <w:rsid w:val="00AF41AC"/>
    <w:rsid w:val="00AF43B9"/>
    <w:rsid w:val="00AF600A"/>
    <w:rsid w:val="00AF67F6"/>
    <w:rsid w:val="00AF6F68"/>
    <w:rsid w:val="00B0045A"/>
    <w:rsid w:val="00B008EE"/>
    <w:rsid w:val="00B01884"/>
    <w:rsid w:val="00B019F4"/>
    <w:rsid w:val="00B01FC7"/>
    <w:rsid w:val="00B0250A"/>
    <w:rsid w:val="00B054B3"/>
    <w:rsid w:val="00B056A0"/>
    <w:rsid w:val="00B07A4F"/>
    <w:rsid w:val="00B07FF2"/>
    <w:rsid w:val="00B10935"/>
    <w:rsid w:val="00B10BE0"/>
    <w:rsid w:val="00B10D6D"/>
    <w:rsid w:val="00B1219C"/>
    <w:rsid w:val="00B144B7"/>
    <w:rsid w:val="00B15166"/>
    <w:rsid w:val="00B1597A"/>
    <w:rsid w:val="00B16C38"/>
    <w:rsid w:val="00B16DBD"/>
    <w:rsid w:val="00B16DC3"/>
    <w:rsid w:val="00B17A17"/>
    <w:rsid w:val="00B20154"/>
    <w:rsid w:val="00B20520"/>
    <w:rsid w:val="00B2057D"/>
    <w:rsid w:val="00B211EC"/>
    <w:rsid w:val="00B21C5B"/>
    <w:rsid w:val="00B2201C"/>
    <w:rsid w:val="00B222D9"/>
    <w:rsid w:val="00B22DC6"/>
    <w:rsid w:val="00B23328"/>
    <w:rsid w:val="00B23F20"/>
    <w:rsid w:val="00B24020"/>
    <w:rsid w:val="00B24D57"/>
    <w:rsid w:val="00B24F2E"/>
    <w:rsid w:val="00B25000"/>
    <w:rsid w:val="00B257D8"/>
    <w:rsid w:val="00B25D42"/>
    <w:rsid w:val="00B25DB8"/>
    <w:rsid w:val="00B2742A"/>
    <w:rsid w:val="00B3007D"/>
    <w:rsid w:val="00B30150"/>
    <w:rsid w:val="00B3044B"/>
    <w:rsid w:val="00B30560"/>
    <w:rsid w:val="00B30AE7"/>
    <w:rsid w:val="00B31179"/>
    <w:rsid w:val="00B31660"/>
    <w:rsid w:val="00B3197A"/>
    <w:rsid w:val="00B319F7"/>
    <w:rsid w:val="00B32261"/>
    <w:rsid w:val="00B32A00"/>
    <w:rsid w:val="00B333BD"/>
    <w:rsid w:val="00B3374E"/>
    <w:rsid w:val="00B342E8"/>
    <w:rsid w:val="00B3475B"/>
    <w:rsid w:val="00B3495A"/>
    <w:rsid w:val="00B36BB4"/>
    <w:rsid w:val="00B37080"/>
    <w:rsid w:val="00B401D5"/>
    <w:rsid w:val="00B403C3"/>
    <w:rsid w:val="00B40858"/>
    <w:rsid w:val="00B41169"/>
    <w:rsid w:val="00B41B47"/>
    <w:rsid w:val="00B440B1"/>
    <w:rsid w:val="00B44433"/>
    <w:rsid w:val="00B448DF"/>
    <w:rsid w:val="00B44AE5"/>
    <w:rsid w:val="00B44D42"/>
    <w:rsid w:val="00B45582"/>
    <w:rsid w:val="00B46845"/>
    <w:rsid w:val="00B470DB"/>
    <w:rsid w:val="00B47CA3"/>
    <w:rsid w:val="00B47E0A"/>
    <w:rsid w:val="00B50C83"/>
    <w:rsid w:val="00B50D94"/>
    <w:rsid w:val="00B51398"/>
    <w:rsid w:val="00B513BC"/>
    <w:rsid w:val="00B51A90"/>
    <w:rsid w:val="00B53199"/>
    <w:rsid w:val="00B534E1"/>
    <w:rsid w:val="00B5350F"/>
    <w:rsid w:val="00B53A6F"/>
    <w:rsid w:val="00B54446"/>
    <w:rsid w:val="00B54C9E"/>
    <w:rsid w:val="00B5584B"/>
    <w:rsid w:val="00B5605C"/>
    <w:rsid w:val="00B564F1"/>
    <w:rsid w:val="00B569CB"/>
    <w:rsid w:val="00B56FFB"/>
    <w:rsid w:val="00B57260"/>
    <w:rsid w:val="00B63893"/>
    <w:rsid w:val="00B64551"/>
    <w:rsid w:val="00B653F2"/>
    <w:rsid w:val="00B65908"/>
    <w:rsid w:val="00B65B55"/>
    <w:rsid w:val="00B67162"/>
    <w:rsid w:val="00B67A20"/>
    <w:rsid w:val="00B67A85"/>
    <w:rsid w:val="00B70407"/>
    <w:rsid w:val="00B7076C"/>
    <w:rsid w:val="00B71A08"/>
    <w:rsid w:val="00B71B2F"/>
    <w:rsid w:val="00B72493"/>
    <w:rsid w:val="00B72CAA"/>
    <w:rsid w:val="00B72CC3"/>
    <w:rsid w:val="00B73E28"/>
    <w:rsid w:val="00B74510"/>
    <w:rsid w:val="00B74528"/>
    <w:rsid w:val="00B748C3"/>
    <w:rsid w:val="00B74C94"/>
    <w:rsid w:val="00B76168"/>
    <w:rsid w:val="00B766A2"/>
    <w:rsid w:val="00B767CF"/>
    <w:rsid w:val="00B76C28"/>
    <w:rsid w:val="00B7716A"/>
    <w:rsid w:val="00B77F28"/>
    <w:rsid w:val="00B80368"/>
    <w:rsid w:val="00B80C67"/>
    <w:rsid w:val="00B81D38"/>
    <w:rsid w:val="00B8202F"/>
    <w:rsid w:val="00B83C8B"/>
    <w:rsid w:val="00B849AF"/>
    <w:rsid w:val="00B84E52"/>
    <w:rsid w:val="00B8748D"/>
    <w:rsid w:val="00B879BD"/>
    <w:rsid w:val="00B87B40"/>
    <w:rsid w:val="00B9037F"/>
    <w:rsid w:val="00B90484"/>
    <w:rsid w:val="00B907D0"/>
    <w:rsid w:val="00B90BD0"/>
    <w:rsid w:val="00B91687"/>
    <w:rsid w:val="00B91C7F"/>
    <w:rsid w:val="00B91F10"/>
    <w:rsid w:val="00B921C4"/>
    <w:rsid w:val="00B92A4B"/>
    <w:rsid w:val="00B93F9C"/>
    <w:rsid w:val="00B9508D"/>
    <w:rsid w:val="00B95276"/>
    <w:rsid w:val="00B96385"/>
    <w:rsid w:val="00B96437"/>
    <w:rsid w:val="00B9743F"/>
    <w:rsid w:val="00B97AF9"/>
    <w:rsid w:val="00B97E6B"/>
    <w:rsid w:val="00BA3B44"/>
    <w:rsid w:val="00BA6E39"/>
    <w:rsid w:val="00BA703F"/>
    <w:rsid w:val="00BA7A9B"/>
    <w:rsid w:val="00BA7CE7"/>
    <w:rsid w:val="00BA7E7F"/>
    <w:rsid w:val="00BB006B"/>
    <w:rsid w:val="00BB0591"/>
    <w:rsid w:val="00BB2B72"/>
    <w:rsid w:val="00BB2C9B"/>
    <w:rsid w:val="00BB4098"/>
    <w:rsid w:val="00BB433F"/>
    <w:rsid w:val="00BB4A3D"/>
    <w:rsid w:val="00BB4A95"/>
    <w:rsid w:val="00BB4C31"/>
    <w:rsid w:val="00BB4EB0"/>
    <w:rsid w:val="00BB4FBD"/>
    <w:rsid w:val="00BB5082"/>
    <w:rsid w:val="00BB6A95"/>
    <w:rsid w:val="00BC0B95"/>
    <w:rsid w:val="00BC20C9"/>
    <w:rsid w:val="00BC36F6"/>
    <w:rsid w:val="00BC49F0"/>
    <w:rsid w:val="00BC4A44"/>
    <w:rsid w:val="00BC58AD"/>
    <w:rsid w:val="00BC5CD9"/>
    <w:rsid w:val="00BC6114"/>
    <w:rsid w:val="00BC631F"/>
    <w:rsid w:val="00BC639B"/>
    <w:rsid w:val="00BC666E"/>
    <w:rsid w:val="00BC75FB"/>
    <w:rsid w:val="00BC7B4E"/>
    <w:rsid w:val="00BD138B"/>
    <w:rsid w:val="00BD17D4"/>
    <w:rsid w:val="00BD18FB"/>
    <w:rsid w:val="00BD1EDA"/>
    <w:rsid w:val="00BD1FCB"/>
    <w:rsid w:val="00BD3A6C"/>
    <w:rsid w:val="00BD3B98"/>
    <w:rsid w:val="00BD3BF3"/>
    <w:rsid w:val="00BD3CE3"/>
    <w:rsid w:val="00BD4118"/>
    <w:rsid w:val="00BD41AA"/>
    <w:rsid w:val="00BD49BF"/>
    <w:rsid w:val="00BD5118"/>
    <w:rsid w:val="00BD596C"/>
    <w:rsid w:val="00BD5F7C"/>
    <w:rsid w:val="00BD673D"/>
    <w:rsid w:val="00BD70CF"/>
    <w:rsid w:val="00BD7AE3"/>
    <w:rsid w:val="00BD7E42"/>
    <w:rsid w:val="00BE26AE"/>
    <w:rsid w:val="00BE270B"/>
    <w:rsid w:val="00BE365C"/>
    <w:rsid w:val="00BE4612"/>
    <w:rsid w:val="00BE56E1"/>
    <w:rsid w:val="00BE5C0B"/>
    <w:rsid w:val="00BE5D00"/>
    <w:rsid w:val="00BE6866"/>
    <w:rsid w:val="00BE6F65"/>
    <w:rsid w:val="00BE6F97"/>
    <w:rsid w:val="00BE7590"/>
    <w:rsid w:val="00BE7F84"/>
    <w:rsid w:val="00BF0589"/>
    <w:rsid w:val="00BF0D0D"/>
    <w:rsid w:val="00BF1185"/>
    <w:rsid w:val="00BF242F"/>
    <w:rsid w:val="00BF2F06"/>
    <w:rsid w:val="00BF31F4"/>
    <w:rsid w:val="00BF36DB"/>
    <w:rsid w:val="00BF3A32"/>
    <w:rsid w:val="00BF3BFF"/>
    <w:rsid w:val="00BF407E"/>
    <w:rsid w:val="00BF4223"/>
    <w:rsid w:val="00BF4669"/>
    <w:rsid w:val="00BF52CA"/>
    <w:rsid w:val="00BF634E"/>
    <w:rsid w:val="00BF642B"/>
    <w:rsid w:val="00BF64CC"/>
    <w:rsid w:val="00BF6769"/>
    <w:rsid w:val="00BF68B4"/>
    <w:rsid w:val="00BF6C94"/>
    <w:rsid w:val="00BF6E75"/>
    <w:rsid w:val="00C007A8"/>
    <w:rsid w:val="00C00AF9"/>
    <w:rsid w:val="00C01FC3"/>
    <w:rsid w:val="00C02E60"/>
    <w:rsid w:val="00C03DED"/>
    <w:rsid w:val="00C042BC"/>
    <w:rsid w:val="00C04363"/>
    <w:rsid w:val="00C04B69"/>
    <w:rsid w:val="00C05E9E"/>
    <w:rsid w:val="00C06F67"/>
    <w:rsid w:val="00C104C4"/>
    <w:rsid w:val="00C11068"/>
    <w:rsid w:val="00C11467"/>
    <w:rsid w:val="00C12313"/>
    <w:rsid w:val="00C1339D"/>
    <w:rsid w:val="00C1363A"/>
    <w:rsid w:val="00C141BE"/>
    <w:rsid w:val="00C142D1"/>
    <w:rsid w:val="00C15286"/>
    <w:rsid w:val="00C15418"/>
    <w:rsid w:val="00C16E07"/>
    <w:rsid w:val="00C173F5"/>
    <w:rsid w:val="00C20098"/>
    <w:rsid w:val="00C21C71"/>
    <w:rsid w:val="00C22245"/>
    <w:rsid w:val="00C2240C"/>
    <w:rsid w:val="00C23144"/>
    <w:rsid w:val="00C239CB"/>
    <w:rsid w:val="00C23ABB"/>
    <w:rsid w:val="00C2439E"/>
    <w:rsid w:val="00C2472D"/>
    <w:rsid w:val="00C24DB0"/>
    <w:rsid w:val="00C24E93"/>
    <w:rsid w:val="00C253D8"/>
    <w:rsid w:val="00C2693D"/>
    <w:rsid w:val="00C30236"/>
    <w:rsid w:val="00C311F8"/>
    <w:rsid w:val="00C31D87"/>
    <w:rsid w:val="00C32C0F"/>
    <w:rsid w:val="00C33326"/>
    <w:rsid w:val="00C333AC"/>
    <w:rsid w:val="00C33751"/>
    <w:rsid w:val="00C337EA"/>
    <w:rsid w:val="00C33DED"/>
    <w:rsid w:val="00C34638"/>
    <w:rsid w:val="00C34BC3"/>
    <w:rsid w:val="00C34D40"/>
    <w:rsid w:val="00C355A6"/>
    <w:rsid w:val="00C358AD"/>
    <w:rsid w:val="00C35FBD"/>
    <w:rsid w:val="00C36448"/>
    <w:rsid w:val="00C4046C"/>
    <w:rsid w:val="00C40C2D"/>
    <w:rsid w:val="00C40E4B"/>
    <w:rsid w:val="00C418A2"/>
    <w:rsid w:val="00C41EDA"/>
    <w:rsid w:val="00C42C7C"/>
    <w:rsid w:val="00C430D8"/>
    <w:rsid w:val="00C4335C"/>
    <w:rsid w:val="00C43377"/>
    <w:rsid w:val="00C438C9"/>
    <w:rsid w:val="00C43A13"/>
    <w:rsid w:val="00C44505"/>
    <w:rsid w:val="00C44832"/>
    <w:rsid w:val="00C44CF3"/>
    <w:rsid w:val="00C4502C"/>
    <w:rsid w:val="00C469B8"/>
    <w:rsid w:val="00C47CC2"/>
    <w:rsid w:val="00C5074A"/>
    <w:rsid w:val="00C516D0"/>
    <w:rsid w:val="00C5265E"/>
    <w:rsid w:val="00C52D0A"/>
    <w:rsid w:val="00C53247"/>
    <w:rsid w:val="00C539B5"/>
    <w:rsid w:val="00C54568"/>
    <w:rsid w:val="00C5497F"/>
    <w:rsid w:val="00C5670B"/>
    <w:rsid w:val="00C5721C"/>
    <w:rsid w:val="00C57E10"/>
    <w:rsid w:val="00C602FE"/>
    <w:rsid w:val="00C60A7D"/>
    <w:rsid w:val="00C62BAB"/>
    <w:rsid w:val="00C633DB"/>
    <w:rsid w:val="00C63C50"/>
    <w:rsid w:val="00C63E9E"/>
    <w:rsid w:val="00C64B12"/>
    <w:rsid w:val="00C65D7F"/>
    <w:rsid w:val="00C65F57"/>
    <w:rsid w:val="00C667B6"/>
    <w:rsid w:val="00C66DE8"/>
    <w:rsid w:val="00C6771B"/>
    <w:rsid w:val="00C70C79"/>
    <w:rsid w:val="00C73294"/>
    <w:rsid w:val="00C73E30"/>
    <w:rsid w:val="00C75BA6"/>
    <w:rsid w:val="00C75D8F"/>
    <w:rsid w:val="00C763D7"/>
    <w:rsid w:val="00C76638"/>
    <w:rsid w:val="00C76704"/>
    <w:rsid w:val="00C76EAF"/>
    <w:rsid w:val="00C76FF2"/>
    <w:rsid w:val="00C7703D"/>
    <w:rsid w:val="00C807AB"/>
    <w:rsid w:val="00C81D72"/>
    <w:rsid w:val="00C82623"/>
    <w:rsid w:val="00C82DFD"/>
    <w:rsid w:val="00C84161"/>
    <w:rsid w:val="00C84A37"/>
    <w:rsid w:val="00C84AA6"/>
    <w:rsid w:val="00C857CF"/>
    <w:rsid w:val="00C87493"/>
    <w:rsid w:val="00C91353"/>
    <w:rsid w:val="00C91660"/>
    <w:rsid w:val="00C91DB5"/>
    <w:rsid w:val="00C9280A"/>
    <w:rsid w:val="00C93E38"/>
    <w:rsid w:val="00C94211"/>
    <w:rsid w:val="00C944A3"/>
    <w:rsid w:val="00C94AFE"/>
    <w:rsid w:val="00C962B5"/>
    <w:rsid w:val="00C974FA"/>
    <w:rsid w:val="00C97AF0"/>
    <w:rsid w:val="00C97AF1"/>
    <w:rsid w:val="00C97D5F"/>
    <w:rsid w:val="00C97E88"/>
    <w:rsid w:val="00CA14A6"/>
    <w:rsid w:val="00CA1E7C"/>
    <w:rsid w:val="00CA34B5"/>
    <w:rsid w:val="00CA61A0"/>
    <w:rsid w:val="00CA765B"/>
    <w:rsid w:val="00CA7CF6"/>
    <w:rsid w:val="00CB3205"/>
    <w:rsid w:val="00CB3915"/>
    <w:rsid w:val="00CB44DC"/>
    <w:rsid w:val="00CB4991"/>
    <w:rsid w:val="00CB5547"/>
    <w:rsid w:val="00CB5CD1"/>
    <w:rsid w:val="00CB716A"/>
    <w:rsid w:val="00CB7B71"/>
    <w:rsid w:val="00CB7D3F"/>
    <w:rsid w:val="00CC0C8F"/>
    <w:rsid w:val="00CC123B"/>
    <w:rsid w:val="00CC1E98"/>
    <w:rsid w:val="00CC236E"/>
    <w:rsid w:val="00CC27FE"/>
    <w:rsid w:val="00CC38EF"/>
    <w:rsid w:val="00CC3FA2"/>
    <w:rsid w:val="00CC4A0F"/>
    <w:rsid w:val="00CC572E"/>
    <w:rsid w:val="00CC5DB1"/>
    <w:rsid w:val="00CC6106"/>
    <w:rsid w:val="00CC6B1F"/>
    <w:rsid w:val="00CC7051"/>
    <w:rsid w:val="00CC77EB"/>
    <w:rsid w:val="00CD11B7"/>
    <w:rsid w:val="00CD172F"/>
    <w:rsid w:val="00CD2934"/>
    <w:rsid w:val="00CD2E11"/>
    <w:rsid w:val="00CD34DF"/>
    <w:rsid w:val="00CD477A"/>
    <w:rsid w:val="00CD5106"/>
    <w:rsid w:val="00CD6163"/>
    <w:rsid w:val="00CD635C"/>
    <w:rsid w:val="00CD7421"/>
    <w:rsid w:val="00CD77C9"/>
    <w:rsid w:val="00CE00F5"/>
    <w:rsid w:val="00CE024B"/>
    <w:rsid w:val="00CE04DA"/>
    <w:rsid w:val="00CE05A2"/>
    <w:rsid w:val="00CE0A57"/>
    <w:rsid w:val="00CE0C17"/>
    <w:rsid w:val="00CE194D"/>
    <w:rsid w:val="00CE3824"/>
    <w:rsid w:val="00CE3856"/>
    <w:rsid w:val="00CE3A2A"/>
    <w:rsid w:val="00CE420C"/>
    <w:rsid w:val="00CE49BB"/>
    <w:rsid w:val="00CE5EF9"/>
    <w:rsid w:val="00CE6ED8"/>
    <w:rsid w:val="00CE6F20"/>
    <w:rsid w:val="00CE7AA7"/>
    <w:rsid w:val="00CE7DF5"/>
    <w:rsid w:val="00CF02F4"/>
    <w:rsid w:val="00CF055A"/>
    <w:rsid w:val="00CF0AFF"/>
    <w:rsid w:val="00CF1412"/>
    <w:rsid w:val="00CF14CC"/>
    <w:rsid w:val="00CF17B4"/>
    <w:rsid w:val="00CF1978"/>
    <w:rsid w:val="00CF2A11"/>
    <w:rsid w:val="00CF3452"/>
    <w:rsid w:val="00CF3718"/>
    <w:rsid w:val="00CF420C"/>
    <w:rsid w:val="00CF54AD"/>
    <w:rsid w:val="00CF624F"/>
    <w:rsid w:val="00CF6724"/>
    <w:rsid w:val="00CF6939"/>
    <w:rsid w:val="00CF72C3"/>
    <w:rsid w:val="00CF7353"/>
    <w:rsid w:val="00D00155"/>
    <w:rsid w:val="00D00206"/>
    <w:rsid w:val="00D004A4"/>
    <w:rsid w:val="00D00A78"/>
    <w:rsid w:val="00D01E51"/>
    <w:rsid w:val="00D033D6"/>
    <w:rsid w:val="00D039CD"/>
    <w:rsid w:val="00D03A1A"/>
    <w:rsid w:val="00D04440"/>
    <w:rsid w:val="00D05B15"/>
    <w:rsid w:val="00D05CFE"/>
    <w:rsid w:val="00D06B8F"/>
    <w:rsid w:val="00D072DC"/>
    <w:rsid w:val="00D07E78"/>
    <w:rsid w:val="00D10522"/>
    <w:rsid w:val="00D10A76"/>
    <w:rsid w:val="00D10B4B"/>
    <w:rsid w:val="00D10DDD"/>
    <w:rsid w:val="00D11B97"/>
    <w:rsid w:val="00D11BE6"/>
    <w:rsid w:val="00D120C8"/>
    <w:rsid w:val="00D1234D"/>
    <w:rsid w:val="00D13F4D"/>
    <w:rsid w:val="00D14576"/>
    <w:rsid w:val="00D150C2"/>
    <w:rsid w:val="00D1527B"/>
    <w:rsid w:val="00D1552D"/>
    <w:rsid w:val="00D15D1B"/>
    <w:rsid w:val="00D164F3"/>
    <w:rsid w:val="00D16669"/>
    <w:rsid w:val="00D17033"/>
    <w:rsid w:val="00D1794E"/>
    <w:rsid w:val="00D20124"/>
    <w:rsid w:val="00D2087B"/>
    <w:rsid w:val="00D21448"/>
    <w:rsid w:val="00D214AD"/>
    <w:rsid w:val="00D221DC"/>
    <w:rsid w:val="00D223D7"/>
    <w:rsid w:val="00D255BB"/>
    <w:rsid w:val="00D266D1"/>
    <w:rsid w:val="00D26EDD"/>
    <w:rsid w:val="00D27799"/>
    <w:rsid w:val="00D27D1D"/>
    <w:rsid w:val="00D27D49"/>
    <w:rsid w:val="00D27F19"/>
    <w:rsid w:val="00D311D9"/>
    <w:rsid w:val="00D319DC"/>
    <w:rsid w:val="00D324AE"/>
    <w:rsid w:val="00D33065"/>
    <w:rsid w:val="00D3378C"/>
    <w:rsid w:val="00D33EFC"/>
    <w:rsid w:val="00D34BF7"/>
    <w:rsid w:val="00D3519B"/>
    <w:rsid w:val="00D3544F"/>
    <w:rsid w:val="00D365F7"/>
    <w:rsid w:val="00D36E19"/>
    <w:rsid w:val="00D3793B"/>
    <w:rsid w:val="00D40635"/>
    <w:rsid w:val="00D408BC"/>
    <w:rsid w:val="00D40905"/>
    <w:rsid w:val="00D41AAE"/>
    <w:rsid w:val="00D423B6"/>
    <w:rsid w:val="00D4336D"/>
    <w:rsid w:val="00D44E41"/>
    <w:rsid w:val="00D45826"/>
    <w:rsid w:val="00D507E4"/>
    <w:rsid w:val="00D50A30"/>
    <w:rsid w:val="00D51ED0"/>
    <w:rsid w:val="00D51EEA"/>
    <w:rsid w:val="00D52020"/>
    <w:rsid w:val="00D52166"/>
    <w:rsid w:val="00D5218F"/>
    <w:rsid w:val="00D52EC1"/>
    <w:rsid w:val="00D531B0"/>
    <w:rsid w:val="00D5328D"/>
    <w:rsid w:val="00D5366F"/>
    <w:rsid w:val="00D53FA2"/>
    <w:rsid w:val="00D5553D"/>
    <w:rsid w:val="00D56B67"/>
    <w:rsid w:val="00D575E7"/>
    <w:rsid w:val="00D634B4"/>
    <w:rsid w:val="00D6355F"/>
    <w:rsid w:val="00D651E7"/>
    <w:rsid w:val="00D6545E"/>
    <w:rsid w:val="00D67158"/>
    <w:rsid w:val="00D67CE2"/>
    <w:rsid w:val="00D67F42"/>
    <w:rsid w:val="00D7004A"/>
    <w:rsid w:val="00D70BA1"/>
    <w:rsid w:val="00D710DD"/>
    <w:rsid w:val="00D71E9B"/>
    <w:rsid w:val="00D72925"/>
    <w:rsid w:val="00D72B54"/>
    <w:rsid w:val="00D72CE9"/>
    <w:rsid w:val="00D72E97"/>
    <w:rsid w:val="00D7403C"/>
    <w:rsid w:val="00D75212"/>
    <w:rsid w:val="00D75FBF"/>
    <w:rsid w:val="00D76B33"/>
    <w:rsid w:val="00D772BC"/>
    <w:rsid w:val="00D80086"/>
    <w:rsid w:val="00D80C90"/>
    <w:rsid w:val="00D80CA7"/>
    <w:rsid w:val="00D81655"/>
    <w:rsid w:val="00D826AD"/>
    <w:rsid w:val="00D82C41"/>
    <w:rsid w:val="00D82CBC"/>
    <w:rsid w:val="00D83A9F"/>
    <w:rsid w:val="00D84441"/>
    <w:rsid w:val="00D8773A"/>
    <w:rsid w:val="00D90399"/>
    <w:rsid w:val="00D9193C"/>
    <w:rsid w:val="00D92180"/>
    <w:rsid w:val="00D929FB"/>
    <w:rsid w:val="00D93205"/>
    <w:rsid w:val="00D933DE"/>
    <w:rsid w:val="00D9383C"/>
    <w:rsid w:val="00D93859"/>
    <w:rsid w:val="00D93E3F"/>
    <w:rsid w:val="00D94284"/>
    <w:rsid w:val="00D94844"/>
    <w:rsid w:val="00D9716E"/>
    <w:rsid w:val="00DA08E7"/>
    <w:rsid w:val="00DA208C"/>
    <w:rsid w:val="00DA2861"/>
    <w:rsid w:val="00DA2AEA"/>
    <w:rsid w:val="00DA2BFC"/>
    <w:rsid w:val="00DA43FB"/>
    <w:rsid w:val="00DA4A5F"/>
    <w:rsid w:val="00DA5BA0"/>
    <w:rsid w:val="00DA5FA5"/>
    <w:rsid w:val="00DA69FE"/>
    <w:rsid w:val="00DA6BFD"/>
    <w:rsid w:val="00DA6E34"/>
    <w:rsid w:val="00DA77E4"/>
    <w:rsid w:val="00DA7CA9"/>
    <w:rsid w:val="00DB03EE"/>
    <w:rsid w:val="00DB05C9"/>
    <w:rsid w:val="00DB1A5C"/>
    <w:rsid w:val="00DB1A5F"/>
    <w:rsid w:val="00DB2301"/>
    <w:rsid w:val="00DB29C2"/>
    <w:rsid w:val="00DB3486"/>
    <w:rsid w:val="00DB3598"/>
    <w:rsid w:val="00DB4460"/>
    <w:rsid w:val="00DB61D6"/>
    <w:rsid w:val="00DB66F2"/>
    <w:rsid w:val="00DB6846"/>
    <w:rsid w:val="00DB7E7A"/>
    <w:rsid w:val="00DC0EF4"/>
    <w:rsid w:val="00DC10F2"/>
    <w:rsid w:val="00DC1F1F"/>
    <w:rsid w:val="00DC23A4"/>
    <w:rsid w:val="00DC27E5"/>
    <w:rsid w:val="00DC2EFD"/>
    <w:rsid w:val="00DC30B9"/>
    <w:rsid w:val="00DC314F"/>
    <w:rsid w:val="00DC48CB"/>
    <w:rsid w:val="00DC4A19"/>
    <w:rsid w:val="00DC519E"/>
    <w:rsid w:val="00DC55BD"/>
    <w:rsid w:val="00DC6FC4"/>
    <w:rsid w:val="00DC7079"/>
    <w:rsid w:val="00DC7314"/>
    <w:rsid w:val="00DD13EB"/>
    <w:rsid w:val="00DD178C"/>
    <w:rsid w:val="00DD1C0A"/>
    <w:rsid w:val="00DD4ED9"/>
    <w:rsid w:val="00DD51C4"/>
    <w:rsid w:val="00DE0167"/>
    <w:rsid w:val="00DE0282"/>
    <w:rsid w:val="00DE120B"/>
    <w:rsid w:val="00DE17C1"/>
    <w:rsid w:val="00DE183E"/>
    <w:rsid w:val="00DE2102"/>
    <w:rsid w:val="00DE2BEA"/>
    <w:rsid w:val="00DE433D"/>
    <w:rsid w:val="00DE44DF"/>
    <w:rsid w:val="00DE505F"/>
    <w:rsid w:val="00DE5F1A"/>
    <w:rsid w:val="00DE6087"/>
    <w:rsid w:val="00DE67CD"/>
    <w:rsid w:val="00DE69B0"/>
    <w:rsid w:val="00DE7FC0"/>
    <w:rsid w:val="00DF0F10"/>
    <w:rsid w:val="00DF30CE"/>
    <w:rsid w:val="00DF41E6"/>
    <w:rsid w:val="00DF4504"/>
    <w:rsid w:val="00DF4AEC"/>
    <w:rsid w:val="00DF5661"/>
    <w:rsid w:val="00DF61CC"/>
    <w:rsid w:val="00E00823"/>
    <w:rsid w:val="00E00D2A"/>
    <w:rsid w:val="00E0553A"/>
    <w:rsid w:val="00E05560"/>
    <w:rsid w:val="00E0562A"/>
    <w:rsid w:val="00E071A5"/>
    <w:rsid w:val="00E11BFD"/>
    <w:rsid w:val="00E12289"/>
    <w:rsid w:val="00E1229B"/>
    <w:rsid w:val="00E12303"/>
    <w:rsid w:val="00E136B5"/>
    <w:rsid w:val="00E143CC"/>
    <w:rsid w:val="00E145AC"/>
    <w:rsid w:val="00E1476D"/>
    <w:rsid w:val="00E149AD"/>
    <w:rsid w:val="00E14E2A"/>
    <w:rsid w:val="00E159B8"/>
    <w:rsid w:val="00E15B80"/>
    <w:rsid w:val="00E165B7"/>
    <w:rsid w:val="00E16C36"/>
    <w:rsid w:val="00E17420"/>
    <w:rsid w:val="00E17585"/>
    <w:rsid w:val="00E209A6"/>
    <w:rsid w:val="00E20BBE"/>
    <w:rsid w:val="00E20EC7"/>
    <w:rsid w:val="00E21DF6"/>
    <w:rsid w:val="00E21E11"/>
    <w:rsid w:val="00E21F01"/>
    <w:rsid w:val="00E22103"/>
    <w:rsid w:val="00E239DF"/>
    <w:rsid w:val="00E24D23"/>
    <w:rsid w:val="00E25BFC"/>
    <w:rsid w:val="00E25C5A"/>
    <w:rsid w:val="00E25FEA"/>
    <w:rsid w:val="00E2623B"/>
    <w:rsid w:val="00E26353"/>
    <w:rsid w:val="00E27159"/>
    <w:rsid w:val="00E27925"/>
    <w:rsid w:val="00E27FAF"/>
    <w:rsid w:val="00E30246"/>
    <w:rsid w:val="00E31B5F"/>
    <w:rsid w:val="00E31D04"/>
    <w:rsid w:val="00E32A77"/>
    <w:rsid w:val="00E32B4F"/>
    <w:rsid w:val="00E3323F"/>
    <w:rsid w:val="00E346EC"/>
    <w:rsid w:val="00E35097"/>
    <w:rsid w:val="00E35CAA"/>
    <w:rsid w:val="00E405DE"/>
    <w:rsid w:val="00E409D6"/>
    <w:rsid w:val="00E42FB5"/>
    <w:rsid w:val="00E42FCE"/>
    <w:rsid w:val="00E43A15"/>
    <w:rsid w:val="00E440A6"/>
    <w:rsid w:val="00E44360"/>
    <w:rsid w:val="00E44C4B"/>
    <w:rsid w:val="00E4527B"/>
    <w:rsid w:val="00E4623C"/>
    <w:rsid w:val="00E46E7A"/>
    <w:rsid w:val="00E47060"/>
    <w:rsid w:val="00E47128"/>
    <w:rsid w:val="00E47A1E"/>
    <w:rsid w:val="00E47ADB"/>
    <w:rsid w:val="00E509B9"/>
    <w:rsid w:val="00E510D5"/>
    <w:rsid w:val="00E51774"/>
    <w:rsid w:val="00E519FB"/>
    <w:rsid w:val="00E51B3D"/>
    <w:rsid w:val="00E52838"/>
    <w:rsid w:val="00E53748"/>
    <w:rsid w:val="00E538C9"/>
    <w:rsid w:val="00E53A9D"/>
    <w:rsid w:val="00E54949"/>
    <w:rsid w:val="00E558EB"/>
    <w:rsid w:val="00E55B5F"/>
    <w:rsid w:val="00E55C91"/>
    <w:rsid w:val="00E55F6F"/>
    <w:rsid w:val="00E57471"/>
    <w:rsid w:val="00E57C10"/>
    <w:rsid w:val="00E600DE"/>
    <w:rsid w:val="00E6069A"/>
    <w:rsid w:val="00E61398"/>
    <w:rsid w:val="00E617CB"/>
    <w:rsid w:val="00E62CF3"/>
    <w:rsid w:val="00E631E1"/>
    <w:rsid w:val="00E64163"/>
    <w:rsid w:val="00E648AC"/>
    <w:rsid w:val="00E64909"/>
    <w:rsid w:val="00E64B84"/>
    <w:rsid w:val="00E65275"/>
    <w:rsid w:val="00E654FB"/>
    <w:rsid w:val="00E656B5"/>
    <w:rsid w:val="00E6590F"/>
    <w:rsid w:val="00E65B9F"/>
    <w:rsid w:val="00E65FE8"/>
    <w:rsid w:val="00E675C5"/>
    <w:rsid w:val="00E703EB"/>
    <w:rsid w:val="00E71566"/>
    <w:rsid w:val="00E715CC"/>
    <w:rsid w:val="00E72FEC"/>
    <w:rsid w:val="00E73F1A"/>
    <w:rsid w:val="00E73F2F"/>
    <w:rsid w:val="00E73F97"/>
    <w:rsid w:val="00E7418C"/>
    <w:rsid w:val="00E7433D"/>
    <w:rsid w:val="00E75552"/>
    <w:rsid w:val="00E75BD6"/>
    <w:rsid w:val="00E761B5"/>
    <w:rsid w:val="00E77271"/>
    <w:rsid w:val="00E77B79"/>
    <w:rsid w:val="00E81347"/>
    <w:rsid w:val="00E81EBB"/>
    <w:rsid w:val="00E83A0B"/>
    <w:rsid w:val="00E83C46"/>
    <w:rsid w:val="00E83D00"/>
    <w:rsid w:val="00E84215"/>
    <w:rsid w:val="00E843A4"/>
    <w:rsid w:val="00E84B74"/>
    <w:rsid w:val="00E8589D"/>
    <w:rsid w:val="00E86443"/>
    <w:rsid w:val="00E87898"/>
    <w:rsid w:val="00E87FDA"/>
    <w:rsid w:val="00E90875"/>
    <w:rsid w:val="00E90B4D"/>
    <w:rsid w:val="00E9330B"/>
    <w:rsid w:val="00E9367A"/>
    <w:rsid w:val="00E943D9"/>
    <w:rsid w:val="00E944C2"/>
    <w:rsid w:val="00E95985"/>
    <w:rsid w:val="00E961EB"/>
    <w:rsid w:val="00E96648"/>
    <w:rsid w:val="00E97052"/>
    <w:rsid w:val="00E972D7"/>
    <w:rsid w:val="00E97F17"/>
    <w:rsid w:val="00EA0C41"/>
    <w:rsid w:val="00EA0F8E"/>
    <w:rsid w:val="00EA11ED"/>
    <w:rsid w:val="00EA19B1"/>
    <w:rsid w:val="00EA1F9E"/>
    <w:rsid w:val="00EA2CDB"/>
    <w:rsid w:val="00EA2F55"/>
    <w:rsid w:val="00EA3576"/>
    <w:rsid w:val="00EA37C0"/>
    <w:rsid w:val="00EA58A0"/>
    <w:rsid w:val="00EA5A1D"/>
    <w:rsid w:val="00EA72DD"/>
    <w:rsid w:val="00EA765B"/>
    <w:rsid w:val="00EB01A7"/>
    <w:rsid w:val="00EB054E"/>
    <w:rsid w:val="00EB07F9"/>
    <w:rsid w:val="00EB0862"/>
    <w:rsid w:val="00EB1484"/>
    <w:rsid w:val="00EB1EBF"/>
    <w:rsid w:val="00EB2158"/>
    <w:rsid w:val="00EB31E8"/>
    <w:rsid w:val="00EB354C"/>
    <w:rsid w:val="00EB43FD"/>
    <w:rsid w:val="00EB467A"/>
    <w:rsid w:val="00EB4ED5"/>
    <w:rsid w:val="00EB505C"/>
    <w:rsid w:val="00EB61C5"/>
    <w:rsid w:val="00EB6C02"/>
    <w:rsid w:val="00EB6DC0"/>
    <w:rsid w:val="00EC110A"/>
    <w:rsid w:val="00EC30BF"/>
    <w:rsid w:val="00EC34A0"/>
    <w:rsid w:val="00EC4291"/>
    <w:rsid w:val="00EC5B04"/>
    <w:rsid w:val="00EC671C"/>
    <w:rsid w:val="00EC6F5E"/>
    <w:rsid w:val="00ED222A"/>
    <w:rsid w:val="00ED2531"/>
    <w:rsid w:val="00ED27C9"/>
    <w:rsid w:val="00ED3DE2"/>
    <w:rsid w:val="00ED5F62"/>
    <w:rsid w:val="00ED6145"/>
    <w:rsid w:val="00ED693E"/>
    <w:rsid w:val="00ED6C61"/>
    <w:rsid w:val="00ED6FFA"/>
    <w:rsid w:val="00EE0047"/>
    <w:rsid w:val="00EE148E"/>
    <w:rsid w:val="00EE1D51"/>
    <w:rsid w:val="00EE495D"/>
    <w:rsid w:val="00EE4A5E"/>
    <w:rsid w:val="00EE4B47"/>
    <w:rsid w:val="00EE55E7"/>
    <w:rsid w:val="00EE699B"/>
    <w:rsid w:val="00EE6D97"/>
    <w:rsid w:val="00EF0530"/>
    <w:rsid w:val="00EF07E8"/>
    <w:rsid w:val="00EF0C2F"/>
    <w:rsid w:val="00EF0F37"/>
    <w:rsid w:val="00EF2002"/>
    <w:rsid w:val="00EF212E"/>
    <w:rsid w:val="00EF2531"/>
    <w:rsid w:val="00EF253B"/>
    <w:rsid w:val="00EF348A"/>
    <w:rsid w:val="00EF35AE"/>
    <w:rsid w:val="00EF3CC5"/>
    <w:rsid w:val="00EF4527"/>
    <w:rsid w:val="00EF4B12"/>
    <w:rsid w:val="00EF731D"/>
    <w:rsid w:val="00F00A3F"/>
    <w:rsid w:val="00F01822"/>
    <w:rsid w:val="00F02BE8"/>
    <w:rsid w:val="00F02ECF"/>
    <w:rsid w:val="00F02F80"/>
    <w:rsid w:val="00F031DF"/>
    <w:rsid w:val="00F03230"/>
    <w:rsid w:val="00F11E38"/>
    <w:rsid w:val="00F120CF"/>
    <w:rsid w:val="00F12654"/>
    <w:rsid w:val="00F12D41"/>
    <w:rsid w:val="00F134B3"/>
    <w:rsid w:val="00F1458C"/>
    <w:rsid w:val="00F164A4"/>
    <w:rsid w:val="00F16560"/>
    <w:rsid w:val="00F16603"/>
    <w:rsid w:val="00F16A2E"/>
    <w:rsid w:val="00F17861"/>
    <w:rsid w:val="00F17BAC"/>
    <w:rsid w:val="00F17EFD"/>
    <w:rsid w:val="00F20AC6"/>
    <w:rsid w:val="00F22B11"/>
    <w:rsid w:val="00F22B1D"/>
    <w:rsid w:val="00F23D46"/>
    <w:rsid w:val="00F24268"/>
    <w:rsid w:val="00F244C7"/>
    <w:rsid w:val="00F24B88"/>
    <w:rsid w:val="00F2539D"/>
    <w:rsid w:val="00F26140"/>
    <w:rsid w:val="00F2627E"/>
    <w:rsid w:val="00F26517"/>
    <w:rsid w:val="00F26BF3"/>
    <w:rsid w:val="00F2774D"/>
    <w:rsid w:val="00F27DA9"/>
    <w:rsid w:val="00F300FA"/>
    <w:rsid w:val="00F30EA8"/>
    <w:rsid w:val="00F31A48"/>
    <w:rsid w:val="00F31ACF"/>
    <w:rsid w:val="00F32472"/>
    <w:rsid w:val="00F32AF7"/>
    <w:rsid w:val="00F33469"/>
    <w:rsid w:val="00F33998"/>
    <w:rsid w:val="00F339EB"/>
    <w:rsid w:val="00F33AF6"/>
    <w:rsid w:val="00F35138"/>
    <w:rsid w:val="00F35707"/>
    <w:rsid w:val="00F363DE"/>
    <w:rsid w:val="00F3715D"/>
    <w:rsid w:val="00F37BB3"/>
    <w:rsid w:val="00F37DDB"/>
    <w:rsid w:val="00F40E50"/>
    <w:rsid w:val="00F41DF9"/>
    <w:rsid w:val="00F42717"/>
    <w:rsid w:val="00F4335D"/>
    <w:rsid w:val="00F4337E"/>
    <w:rsid w:val="00F4482A"/>
    <w:rsid w:val="00F45B02"/>
    <w:rsid w:val="00F467B3"/>
    <w:rsid w:val="00F46840"/>
    <w:rsid w:val="00F50004"/>
    <w:rsid w:val="00F5038A"/>
    <w:rsid w:val="00F528DB"/>
    <w:rsid w:val="00F55609"/>
    <w:rsid w:val="00F55BEC"/>
    <w:rsid w:val="00F566F7"/>
    <w:rsid w:val="00F56F15"/>
    <w:rsid w:val="00F56FA9"/>
    <w:rsid w:val="00F57ACA"/>
    <w:rsid w:val="00F613A1"/>
    <w:rsid w:val="00F61AD3"/>
    <w:rsid w:val="00F62E01"/>
    <w:rsid w:val="00F63DF9"/>
    <w:rsid w:val="00F64C1A"/>
    <w:rsid w:val="00F6552E"/>
    <w:rsid w:val="00F65CCA"/>
    <w:rsid w:val="00F66BAE"/>
    <w:rsid w:val="00F66F94"/>
    <w:rsid w:val="00F66FAD"/>
    <w:rsid w:val="00F67190"/>
    <w:rsid w:val="00F672C4"/>
    <w:rsid w:val="00F67D72"/>
    <w:rsid w:val="00F703EB"/>
    <w:rsid w:val="00F73572"/>
    <w:rsid w:val="00F7469A"/>
    <w:rsid w:val="00F7487C"/>
    <w:rsid w:val="00F75333"/>
    <w:rsid w:val="00F7541B"/>
    <w:rsid w:val="00F756F2"/>
    <w:rsid w:val="00F75E1B"/>
    <w:rsid w:val="00F763E4"/>
    <w:rsid w:val="00F763FA"/>
    <w:rsid w:val="00F76475"/>
    <w:rsid w:val="00F76CAD"/>
    <w:rsid w:val="00F773F1"/>
    <w:rsid w:val="00F779CC"/>
    <w:rsid w:val="00F81776"/>
    <w:rsid w:val="00F8182D"/>
    <w:rsid w:val="00F81955"/>
    <w:rsid w:val="00F81BAF"/>
    <w:rsid w:val="00F81DE2"/>
    <w:rsid w:val="00F81FFE"/>
    <w:rsid w:val="00F83237"/>
    <w:rsid w:val="00F83E99"/>
    <w:rsid w:val="00F83F31"/>
    <w:rsid w:val="00F8486C"/>
    <w:rsid w:val="00F84BD3"/>
    <w:rsid w:val="00F84CCD"/>
    <w:rsid w:val="00F85AFC"/>
    <w:rsid w:val="00F85E40"/>
    <w:rsid w:val="00F87C79"/>
    <w:rsid w:val="00F9164E"/>
    <w:rsid w:val="00F91EE6"/>
    <w:rsid w:val="00F9279D"/>
    <w:rsid w:val="00F93047"/>
    <w:rsid w:val="00F94256"/>
    <w:rsid w:val="00F95CB8"/>
    <w:rsid w:val="00F9690E"/>
    <w:rsid w:val="00F972E5"/>
    <w:rsid w:val="00F97951"/>
    <w:rsid w:val="00FA09BC"/>
    <w:rsid w:val="00FA1E3E"/>
    <w:rsid w:val="00FA20C8"/>
    <w:rsid w:val="00FA2A79"/>
    <w:rsid w:val="00FA307F"/>
    <w:rsid w:val="00FA3E79"/>
    <w:rsid w:val="00FA40A2"/>
    <w:rsid w:val="00FA566B"/>
    <w:rsid w:val="00FA6258"/>
    <w:rsid w:val="00FA629D"/>
    <w:rsid w:val="00FA63D7"/>
    <w:rsid w:val="00FA6BF7"/>
    <w:rsid w:val="00FA73AF"/>
    <w:rsid w:val="00FB0684"/>
    <w:rsid w:val="00FB0A12"/>
    <w:rsid w:val="00FB0F62"/>
    <w:rsid w:val="00FB13F8"/>
    <w:rsid w:val="00FB1B47"/>
    <w:rsid w:val="00FB3290"/>
    <w:rsid w:val="00FB3E7B"/>
    <w:rsid w:val="00FB45B7"/>
    <w:rsid w:val="00FB4F64"/>
    <w:rsid w:val="00FB722C"/>
    <w:rsid w:val="00FB7AA4"/>
    <w:rsid w:val="00FC18AD"/>
    <w:rsid w:val="00FC30D2"/>
    <w:rsid w:val="00FC3338"/>
    <w:rsid w:val="00FC3A8B"/>
    <w:rsid w:val="00FC5669"/>
    <w:rsid w:val="00FC58FD"/>
    <w:rsid w:val="00FC6398"/>
    <w:rsid w:val="00FC6631"/>
    <w:rsid w:val="00FC67BE"/>
    <w:rsid w:val="00FC7716"/>
    <w:rsid w:val="00FC77EA"/>
    <w:rsid w:val="00FC78B4"/>
    <w:rsid w:val="00FC7A5E"/>
    <w:rsid w:val="00FD0B44"/>
    <w:rsid w:val="00FD1FA0"/>
    <w:rsid w:val="00FD281E"/>
    <w:rsid w:val="00FD340E"/>
    <w:rsid w:val="00FD399C"/>
    <w:rsid w:val="00FD3FC0"/>
    <w:rsid w:val="00FD5C85"/>
    <w:rsid w:val="00FD5F0F"/>
    <w:rsid w:val="00FD6211"/>
    <w:rsid w:val="00FD6554"/>
    <w:rsid w:val="00FD66F5"/>
    <w:rsid w:val="00FD7B0F"/>
    <w:rsid w:val="00FE1B83"/>
    <w:rsid w:val="00FE1C42"/>
    <w:rsid w:val="00FE1DAC"/>
    <w:rsid w:val="00FE224A"/>
    <w:rsid w:val="00FE28F8"/>
    <w:rsid w:val="00FE2C9C"/>
    <w:rsid w:val="00FE4CBA"/>
    <w:rsid w:val="00FE5184"/>
    <w:rsid w:val="00FE5867"/>
    <w:rsid w:val="00FE6813"/>
    <w:rsid w:val="00FE69FB"/>
    <w:rsid w:val="00FE715B"/>
    <w:rsid w:val="00FE7284"/>
    <w:rsid w:val="00FF0191"/>
    <w:rsid w:val="00FF0AAC"/>
    <w:rsid w:val="00FF266F"/>
    <w:rsid w:val="00FF2AFE"/>
    <w:rsid w:val="00FF5121"/>
    <w:rsid w:val="00FF64BD"/>
    <w:rsid w:val="00FF7D36"/>
    <w:rsid w:val="00FF7E25"/>
    <w:rsid w:val="01124C21"/>
    <w:rsid w:val="01932016"/>
    <w:rsid w:val="01CD4F43"/>
    <w:rsid w:val="0227D316"/>
    <w:rsid w:val="023E9269"/>
    <w:rsid w:val="02490F76"/>
    <w:rsid w:val="029B7923"/>
    <w:rsid w:val="02E893FC"/>
    <w:rsid w:val="02FC0A0D"/>
    <w:rsid w:val="033590C0"/>
    <w:rsid w:val="03959B78"/>
    <w:rsid w:val="03AA9F8E"/>
    <w:rsid w:val="03D0ABE3"/>
    <w:rsid w:val="03DFA3E9"/>
    <w:rsid w:val="041338DD"/>
    <w:rsid w:val="043F0EA5"/>
    <w:rsid w:val="0456B01C"/>
    <w:rsid w:val="04723E57"/>
    <w:rsid w:val="04F615C8"/>
    <w:rsid w:val="052A6349"/>
    <w:rsid w:val="05403276"/>
    <w:rsid w:val="05602AD5"/>
    <w:rsid w:val="0597ABCD"/>
    <w:rsid w:val="05E446C4"/>
    <w:rsid w:val="06154139"/>
    <w:rsid w:val="061FAD61"/>
    <w:rsid w:val="062EF7AA"/>
    <w:rsid w:val="065DDA4C"/>
    <w:rsid w:val="068F5598"/>
    <w:rsid w:val="06B64108"/>
    <w:rsid w:val="06B76685"/>
    <w:rsid w:val="06B788E8"/>
    <w:rsid w:val="06EE3E50"/>
    <w:rsid w:val="0704097F"/>
    <w:rsid w:val="071B44EF"/>
    <w:rsid w:val="0786489F"/>
    <w:rsid w:val="07A02FD6"/>
    <w:rsid w:val="07F5AA68"/>
    <w:rsid w:val="08038127"/>
    <w:rsid w:val="0812B980"/>
    <w:rsid w:val="0822AC3D"/>
    <w:rsid w:val="083B58C6"/>
    <w:rsid w:val="0840BCB6"/>
    <w:rsid w:val="084F0130"/>
    <w:rsid w:val="0868E7DA"/>
    <w:rsid w:val="08B5D1EF"/>
    <w:rsid w:val="08C70C1F"/>
    <w:rsid w:val="08F0BF5C"/>
    <w:rsid w:val="09524977"/>
    <w:rsid w:val="09551FAF"/>
    <w:rsid w:val="09C5F4A5"/>
    <w:rsid w:val="09CCE718"/>
    <w:rsid w:val="0A075EB2"/>
    <w:rsid w:val="0A08E6BD"/>
    <w:rsid w:val="0A55AEAE"/>
    <w:rsid w:val="0A5F37D0"/>
    <w:rsid w:val="0A7DC0C0"/>
    <w:rsid w:val="0AB9D71B"/>
    <w:rsid w:val="0ACB7200"/>
    <w:rsid w:val="0ADDA592"/>
    <w:rsid w:val="0AEB204A"/>
    <w:rsid w:val="0AF92BCB"/>
    <w:rsid w:val="0B2D218A"/>
    <w:rsid w:val="0B2FE8D9"/>
    <w:rsid w:val="0B9ED804"/>
    <w:rsid w:val="0BEE96F8"/>
    <w:rsid w:val="0C365108"/>
    <w:rsid w:val="0CA7418C"/>
    <w:rsid w:val="0CAC37F5"/>
    <w:rsid w:val="0CCA6F0F"/>
    <w:rsid w:val="0CCB41FC"/>
    <w:rsid w:val="0CD0BEDB"/>
    <w:rsid w:val="0CF8DED8"/>
    <w:rsid w:val="0D3F69B0"/>
    <w:rsid w:val="0D498E28"/>
    <w:rsid w:val="0DAA6E44"/>
    <w:rsid w:val="0DD395D7"/>
    <w:rsid w:val="0DE1DCA0"/>
    <w:rsid w:val="0E24A054"/>
    <w:rsid w:val="0E420596"/>
    <w:rsid w:val="0E569A30"/>
    <w:rsid w:val="0E6E1CCD"/>
    <w:rsid w:val="0E72DAEE"/>
    <w:rsid w:val="0E7CECC8"/>
    <w:rsid w:val="0EA05B89"/>
    <w:rsid w:val="0EB371A4"/>
    <w:rsid w:val="0EB38326"/>
    <w:rsid w:val="0EB3F845"/>
    <w:rsid w:val="0EDB6530"/>
    <w:rsid w:val="0EECFA90"/>
    <w:rsid w:val="0F1B9BD4"/>
    <w:rsid w:val="0F60C345"/>
    <w:rsid w:val="0F9A25EA"/>
    <w:rsid w:val="0FE1F693"/>
    <w:rsid w:val="10014A15"/>
    <w:rsid w:val="1054399F"/>
    <w:rsid w:val="105C621E"/>
    <w:rsid w:val="111825B4"/>
    <w:rsid w:val="113088BF"/>
    <w:rsid w:val="11429298"/>
    <w:rsid w:val="1167A954"/>
    <w:rsid w:val="11BAB61C"/>
    <w:rsid w:val="11CF16EB"/>
    <w:rsid w:val="11DCCCFD"/>
    <w:rsid w:val="1203C044"/>
    <w:rsid w:val="128B6BD3"/>
    <w:rsid w:val="129D3C45"/>
    <w:rsid w:val="12ABAC69"/>
    <w:rsid w:val="12B199B9"/>
    <w:rsid w:val="12B60E47"/>
    <w:rsid w:val="1302D138"/>
    <w:rsid w:val="130CECA9"/>
    <w:rsid w:val="13673DFC"/>
    <w:rsid w:val="1385E543"/>
    <w:rsid w:val="13932489"/>
    <w:rsid w:val="13ABADD9"/>
    <w:rsid w:val="141B07A6"/>
    <w:rsid w:val="144C3AF3"/>
    <w:rsid w:val="14AB935C"/>
    <w:rsid w:val="14C4D767"/>
    <w:rsid w:val="14DD8BCF"/>
    <w:rsid w:val="1522E376"/>
    <w:rsid w:val="1579D8A1"/>
    <w:rsid w:val="158740B7"/>
    <w:rsid w:val="15FDA027"/>
    <w:rsid w:val="16188C34"/>
    <w:rsid w:val="162170A8"/>
    <w:rsid w:val="163640A2"/>
    <w:rsid w:val="1677598C"/>
    <w:rsid w:val="169EB9B4"/>
    <w:rsid w:val="16EF67B3"/>
    <w:rsid w:val="17AE3CC6"/>
    <w:rsid w:val="181002FF"/>
    <w:rsid w:val="182B7AC1"/>
    <w:rsid w:val="1847B726"/>
    <w:rsid w:val="187D1C94"/>
    <w:rsid w:val="189B0679"/>
    <w:rsid w:val="189FD670"/>
    <w:rsid w:val="18B829E4"/>
    <w:rsid w:val="18ED42E9"/>
    <w:rsid w:val="190DF360"/>
    <w:rsid w:val="19193273"/>
    <w:rsid w:val="19390CB4"/>
    <w:rsid w:val="1941B580"/>
    <w:rsid w:val="194C5A31"/>
    <w:rsid w:val="1989BA7E"/>
    <w:rsid w:val="199E85F0"/>
    <w:rsid w:val="19AB88EC"/>
    <w:rsid w:val="19B1839A"/>
    <w:rsid w:val="19BAC52C"/>
    <w:rsid w:val="19E7E6D1"/>
    <w:rsid w:val="19FE2536"/>
    <w:rsid w:val="1A7B33AA"/>
    <w:rsid w:val="1AD2FAB7"/>
    <w:rsid w:val="1B6E7419"/>
    <w:rsid w:val="1BCDB4E9"/>
    <w:rsid w:val="1C594672"/>
    <w:rsid w:val="1C606870"/>
    <w:rsid w:val="1C66552E"/>
    <w:rsid w:val="1C6DC743"/>
    <w:rsid w:val="1C7BE7FB"/>
    <w:rsid w:val="1C8FBC0D"/>
    <w:rsid w:val="1CB50469"/>
    <w:rsid w:val="1D51CB37"/>
    <w:rsid w:val="1D7FDBE6"/>
    <w:rsid w:val="1D866147"/>
    <w:rsid w:val="1DAD325D"/>
    <w:rsid w:val="1E262450"/>
    <w:rsid w:val="1E79B873"/>
    <w:rsid w:val="1E939FA1"/>
    <w:rsid w:val="1EC73FED"/>
    <w:rsid w:val="1ED9B44B"/>
    <w:rsid w:val="1F203971"/>
    <w:rsid w:val="1F4623B3"/>
    <w:rsid w:val="1FD386FA"/>
    <w:rsid w:val="1FED022D"/>
    <w:rsid w:val="2021F6B7"/>
    <w:rsid w:val="207E8EB0"/>
    <w:rsid w:val="20CD1224"/>
    <w:rsid w:val="20CFFE15"/>
    <w:rsid w:val="20E951DC"/>
    <w:rsid w:val="211C134C"/>
    <w:rsid w:val="218D684F"/>
    <w:rsid w:val="21B94141"/>
    <w:rsid w:val="21BB1495"/>
    <w:rsid w:val="21CBF3F0"/>
    <w:rsid w:val="21D5402C"/>
    <w:rsid w:val="2207E627"/>
    <w:rsid w:val="2259A945"/>
    <w:rsid w:val="2285797D"/>
    <w:rsid w:val="22B89CAD"/>
    <w:rsid w:val="22F2E470"/>
    <w:rsid w:val="235966F6"/>
    <w:rsid w:val="23653D8A"/>
    <w:rsid w:val="23CAFBC2"/>
    <w:rsid w:val="23E36035"/>
    <w:rsid w:val="241961D4"/>
    <w:rsid w:val="242CB570"/>
    <w:rsid w:val="24341FC5"/>
    <w:rsid w:val="24380C61"/>
    <w:rsid w:val="24499187"/>
    <w:rsid w:val="2453AC67"/>
    <w:rsid w:val="246733FA"/>
    <w:rsid w:val="24869E86"/>
    <w:rsid w:val="2491018F"/>
    <w:rsid w:val="24E0FC66"/>
    <w:rsid w:val="24F8467E"/>
    <w:rsid w:val="24FEA6F5"/>
    <w:rsid w:val="2501AFA9"/>
    <w:rsid w:val="2512E379"/>
    <w:rsid w:val="252695EB"/>
    <w:rsid w:val="252814A9"/>
    <w:rsid w:val="253F7D5D"/>
    <w:rsid w:val="25B2F9AD"/>
    <w:rsid w:val="25E7B5BB"/>
    <w:rsid w:val="25E85AA9"/>
    <w:rsid w:val="25F6516E"/>
    <w:rsid w:val="26144F7B"/>
    <w:rsid w:val="262D6908"/>
    <w:rsid w:val="263CC48A"/>
    <w:rsid w:val="2640DD5E"/>
    <w:rsid w:val="265D1A41"/>
    <w:rsid w:val="26A6F0B9"/>
    <w:rsid w:val="26BEBE14"/>
    <w:rsid w:val="27130493"/>
    <w:rsid w:val="2722DD1D"/>
    <w:rsid w:val="2761A6E3"/>
    <w:rsid w:val="27A34600"/>
    <w:rsid w:val="27B0F517"/>
    <w:rsid w:val="27DD13A7"/>
    <w:rsid w:val="27E811CC"/>
    <w:rsid w:val="27E8D199"/>
    <w:rsid w:val="2802FCBE"/>
    <w:rsid w:val="2836279B"/>
    <w:rsid w:val="28557946"/>
    <w:rsid w:val="285D3B6A"/>
    <w:rsid w:val="28C4B65E"/>
    <w:rsid w:val="2913F5A7"/>
    <w:rsid w:val="292F4C10"/>
    <w:rsid w:val="2944D847"/>
    <w:rsid w:val="29650214"/>
    <w:rsid w:val="298DB071"/>
    <w:rsid w:val="299C20DA"/>
    <w:rsid w:val="299EE8E8"/>
    <w:rsid w:val="29BE9FED"/>
    <w:rsid w:val="2A1C8FA5"/>
    <w:rsid w:val="2A1D1E38"/>
    <w:rsid w:val="2A7AD95D"/>
    <w:rsid w:val="2ADB364E"/>
    <w:rsid w:val="2AEA7901"/>
    <w:rsid w:val="2AEEF4A8"/>
    <w:rsid w:val="2AF5D99C"/>
    <w:rsid w:val="2B2881CD"/>
    <w:rsid w:val="2B3187E9"/>
    <w:rsid w:val="2B4CFBE7"/>
    <w:rsid w:val="2B90A6E4"/>
    <w:rsid w:val="2BA425D7"/>
    <w:rsid w:val="2BA493CB"/>
    <w:rsid w:val="2BB80E39"/>
    <w:rsid w:val="2BBB1802"/>
    <w:rsid w:val="2BEFFA5D"/>
    <w:rsid w:val="2C17F371"/>
    <w:rsid w:val="2C572818"/>
    <w:rsid w:val="2C57BA65"/>
    <w:rsid w:val="2CA05EB5"/>
    <w:rsid w:val="2CC49B35"/>
    <w:rsid w:val="2D2DC239"/>
    <w:rsid w:val="2D339076"/>
    <w:rsid w:val="2DA831B0"/>
    <w:rsid w:val="2DBCF952"/>
    <w:rsid w:val="2E1228AA"/>
    <w:rsid w:val="2E2AC5E9"/>
    <w:rsid w:val="2E5A89D6"/>
    <w:rsid w:val="2E7A08D1"/>
    <w:rsid w:val="2F22D304"/>
    <w:rsid w:val="2F6D98B0"/>
    <w:rsid w:val="2F754A3A"/>
    <w:rsid w:val="309E4C6E"/>
    <w:rsid w:val="30ADC8FE"/>
    <w:rsid w:val="30BDC256"/>
    <w:rsid w:val="30C49E6F"/>
    <w:rsid w:val="31097F0D"/>
    <w:rsid w:val="3157C1E9"/>
    <w:rsid w:val="3191EF02"/>
    <w:rsid w:val="31AF7BE4"/>
    <w:rsid w:val="31C4979A"/>
    <w:rsid w:val="3217EDB9"/>
    <w:rsid w:val="327B0BCB"/>
    <w:rsid w:val="327D2554"/>
    <w:rsid w:val="32B9CC27"/>
    <w:rsid w:val="32BB67D6"/>
    <w:rsid w:val="32BF1E3B"/>
    <w:rsid w:val="32CC8BA6"/>
    <w:rsid w:val="32E22525"/>
    <w:rsid w:val="32FAF8A3"/>
    <w:rsid w:val="33211758"/>
    <w:rsid w:val="3325DB8A"/>
    <w:rsid w:val="336A1B6A"/>
    <w:rsid w:val="338D787A"/>
    <w:rsid w:val="33BFA745"/>
    <w:rsid w:val="33D81BA4"/>
    <w:rsid w:val="33F79B20"/>
    <w:rsid w:val="3420B381"/>
    <w:rsid w:val="342F8904"/>
    <w:rsid w:val="3448B82B"/>
    <w:rsid w:val="344BBA52"/>
    <w:rsid w:val="348804EF"/>
    <w:rsid w:val="3489CFD9"/>
    <w:rsid w:val="34AECCF4"/>
    <w:rsid w:val="34B02451"/>
    <w:rsid w:val="34B1F21F"/>
    <w:rsid w:val="34EEA9D4"/>
    <w:rsid w:val="35120163"/>
    <w:rsid w:val="3547E2D0"/>
    <w:rsid w:val="3627A526"/>
    <w:rsid w:val="362B2DA7"/>
    <w:rsid w:val="3636F0DF"/>
    <w:rsid w:val="3651FE73"/>
    <w:rsid w:val="366B878C"/>
    <w:rsid w:val="369DC524"/>
    <w:rsid w:val="36B25ACD"/>
    <w:rsid w:val="36B2BCEF"/>
    <w:rsid w:val="36BF1C9A"/>
    <w:rsid w:val="36BFCED4"/>
    <w:rsid w:val="36CFD560"/>
    <w:rsid w:val="36E58513"/>
    <w:rsid w:val="372AC120"/>
    <w:rsid w:val="372CCB8B"/>
    <w:rsid w:val="376B4158"/>
    <w:rsid w:val="37730DF4"/>
    <w:rsid w:val="378D8BE3"/>
    <w:rsid w:val="379742A2"/>
    <w:rsid w:val="37BADE4A"/>
    <w:rsid w:val="37BF6A70"/>
    <w:rsid w:val="37D184EE"/>
    <w:rsid w:val="383AF7B6"/>
    <w:rsid w:val="386565EF"/>
    <w:rsid w:val="389B8652"/>
    <w:rsid w:val="38A74C70"/>
    <w:rsid w:val="390DB8A2"/>
    <w:rsid w:val="39311384"/>
    <w:rsid w:val="393A6A2E"/>
    <w:rsid w:val="39920A54"/>
    <w:rsid w:val="3995C64C"/>
    <w:rsid w:val="39A07D2D"/>
    <w:rsid w:val="39A3B4A7"/>
    <w:rsid w:val="39C7A4B8"/>
    <w:rsid w:val="3A2941E0"/>
    <w:rsid w:val="3A8479A3"/>
    <w:rsid w:val="3A87DD26"/>
    <w:rsid w:val="3AAF7799"/>
    <w:rsid w:val="3AFDBEB5"/>
    <w:rsid w:val="3B36542B"/>
    <w:rsid w:val="3B37E547"/>
    <w:rsid w:val="3B590467"/>
    <w:rsid w:val="3B80C132"/>
    <w:rsid w:val="3BE40431"/>
    <w:rsid w:val="3BE46A99"/>
    <w:rsid w:val="3C53F1A7"/>
    <w:rsid w:val="3CA1533B"/>
    <w:rsid w:val="3CDA650A"/>
    <w:rsid w:val="3D0E7927"/>
    <w:rsid w:val="3D153BE9"/>
    <w:rsid w:val="3D169ACE"/>
    <w:rsid w:val="3D3EBD70"/>
    <w:rsid w:val="3D8D6270"/>
    <w:rsid w:val="3D97888A"/>
    <w:rsid w:val="3DDD4BDC"/>
    <w:rsid w:val="3DE4E686"/>
    <w:rsid w:val="3DE86D9B"/>
    <w:rsid w:val="3E2350DE"/>
    <w:rsid w:val="3E2D31FE"/>
    <w:rsid w:val="3E33B42C"/>
    <w:rsid w:val="3E8021D0"/>
    <w:rsid w:val="3E916EAA"/>
    <w:rsid w:val="3EF9D0C7"/>
    <w:rsid w:val="3F34F3A7"/>
    <w:rsid w:val="3F5A1E3E"/>
    <w:rsid w:val="3F89DD49"/>
    <w:rsid w:val="3FA7A7A4"/>
    <w:rsid w:val="3FA95207"/>
    <w:rsid w:val="401C2A61"/>
    <w:rsid w:val="40229407"/>
    <w:rsid w:val="406B8A7D"/>
    <w:rsid w:val="40816C85"/>
    <w:rsid w:val="40CC092E"/>
    <w:rsid w:val="410DCD05"/>
    <w:rsid w:val="4133C1B5"/>
    <w:rsid w:val="41342B3F"/>
    <w:rsid w:val="41408590"/>
    <w:rsid w:val="41425B35"/>
    <w:rsid w:val="4168D99B"/>
    <w:rsid w:val="4169A4E3"/>
    <w:rsid w:val="41707915"/>
    <w:rsid w:val="42C2C48A"/>
    <w:rsid w:val="42F8A392"/>
    <w:rsid w:val="43201AD5"/>
    <w:rsid w:val="434AAB0C"/>
    <w:rsid w:val="43E2ACCF"/>
    <w:rsid w:val="4442583C"/>
    <w:rsid w:val="44461CB0"/>
    <w:rsid w:val="447877DE"/>
    <w:rsid w:val="44852B0B"/>
    <w:rsid w:val="44AC4198"/>
    <w:rsid w:val="44B50840"/>
    <w:rsid w:val="44C7B318"/>
    <w:rsid w:val="44FAAB98"/>
    <w:rsid w:val="450C9718"/>
    <w:rsid w:val="4520ADC6"/>
    <w:rsid w:val="453C0337"/>
    <w:rsid w:val="45A8C9B1"/>
    <w:rsid w:val="45D5BE75"/>
    <w:rsid w:val="45E7A6B0"/>
    <w:rsid w:val="461A4003"/>
    <w:rsid w:val="4697D7AC"/>
    <w:rsid w:val="469DDD7E"/>
    <w:rsid w:val="46E4C729"/>
    <w:rsid w:val="4719AB30"/>
    <w:rsid w:val="4756F33E"/>
    <w:rsid w:val="47E0AA6D"/>
    <w:rsid w:val="47E3C2F0"/>
    <w:rsid w:val="483AF4A5"/>
    <w:rsid w:val="48672612"/>
    <w:rsid w:val="487AB508"/>
    <w:rsid w:val="48A5A622"/>
    <w:rsid w:val="48C04B37"/>
    <w:rsid w:val="48CD213B"/>
    <w:rsid w:val="48DE0D5D"/>
    <w:rsid w:val="48EAE246"/>
    <w:rsid w:val="4917CAF2"/>
    <w:rsid w:val="494639B3"/>
    <w:rsid w:val="49AFCD59"/>
    <w:rsid w:val="49E79683"/>
    <w:rsid w:val="4A17E037"/>
    <w:rsid w:val="4A548C81"/>
    <w:rsid w:val="4A851910"/>
    <w:rsid w:val="4AD1FEF3"/>
    <w:rsid w:val="4AD805A9"/>
    <w:rsid w:val="4AF01128"/>
    <w:rsid w:val="4B07AC43"/>
    <w:rsid w:val="4B222A62"/>
    <w:rsid w:val="4B2975A3"/>
    <w:rsid w:val="4B5E1E68"/>
    <w:rsid w:val="4B71BB6D"/>
    <w:rsid w:val="4B90362C"/>
    <w:rsid w:val="4B9D0143"/>
    <w:rsid w:val="4BA4F2F3"/>
    <w:rsid w:val="4BC63193"/>
    <w:rsid w:val="4BE2F2FF"/>
    <w:rsid w:val="4C161855"/>
    <w:rsid w:val="4C271DBE"/>
    <w:rsid w:val="4C942FF2"/>
    <w:rsid w:val="4D7C6919"/>
    <w:rsid w:val="4DC3D702"/>
    <w:rsid w:val="4DE193E2"/>
    <w:rsid w:val="4DE4E0E9"/>
    <w:rsid w:val="4E365901"/>
    <w:rsid w:val="4E901A9A"/>
    <w:rsid w:val="4E9A089E"/>
    <w:rsid w:val="4ECB3C6E"/>
    <w:rsid w:val="4F50705C"/>
    <w:rsid w:val="4F973796"/>
    <w:rsid w:val="4FA21A94"/>
    <w:rsid w:val="4FCA0D39"/>
    <w:rsid w:val="4FF0CCFE"/>
    <w:rsid w:val="50EC4C74"/>
    <w:rsid w:val="51209657"/>
    <w:rsid w:val="518F4D42"/>
    <w:rsid w:val="51F11059"/>
    <w:rsid w:val="51F8DC73"/>
    <w:rsid w:val="52A4BB71"/>
    <w:rsid w:val="534247D8"/>
    <w:rsid w:val="536C5B04"/>
    <w:rsid w:val="53744FBA"/>
    <w:rsid w:val="5396EF82"/>
    <w:rsid w:val="53F8D2E3"/>
    <w:rsid w:val="53FF90BE"/>
    <w:rsid w:val="540713C8"/>
    <w:rsid w:val="540A78BA"/>
    <w:rsid w:val="546F5F98"/>
    <w:rsid w:val="5492897D"/>
    <w:rsid w:val="54A46D95"/>
    <w:rsid w:val="54A7CFDE"/>
    <w:rsid w:val="54BDFD71"/>
    <w:rsid w:val="54CAD48F"/>
    <w:rsid w:val="54CB92B6"/>
    <w:rsid w:val="5507EFFA"/>
    <w:rsid w:val="5508F5A1"/>
    <w:rsid w:val="55205FAE"/>
    <w:rsid w:val="553AEA41"/>
    <w:rsid w:val="557CB5E3"/>
    <w:rsid w:val="55871061"/>
    <w:rsid w:val="5590F156"/>
    <w:rsid w:val="55964F5D"/>
    <w:rsid w:val="559B4E46"/>
    <w:rsid w:val="55F29F11"/>
    <w:rsid w:val="55F54959"/>
    <w:rsid w:val="5611B4BE"/>
    <w:rsid w:val="562BE1F2"/>
    <w:rsid w:val="567361E7"/>
    <w:rsid w:val="5688E1EE"/>
    <w:rsid w:val="56A36712"/>
    <w:rsid w:val="56BAF4C9"/>
    <w:rsid w:val="57271DA5"/>
    <w:rsid w:val="57A5A923"/>
    <w:rsid w:val="57DF3373"/>
    <w:rsid w:val="57F6C5C3"/>
    <w:rsid w:val="581D012B"/>
    <w:rsid w:val="582E4825"/>
    <w:rsid w:val="586345E1"/>
    <w:rsid w:val="5863FCB3"/>
    <w:rsid w:val="5865A61B"/>
    <w:rsid w:val="587BA2E0"/>
    <w:rsid w:val="587D94BF"/>
    <w:rsid w:val="5881F36E"/>
    <w:rsid w:val="588AD5D1"/>
    <w:rsid w:val="58D32CA3"/>
    <w:rsid w:val="590670F8"/>
    <w:rsid w:val="590824E4"/>
    <w:rsid w:val="592F20A2"/>
    <w:rsid w:val="596A9586"/>
    <w:rsid w:val="59C32587"/>
    <w:rsid w:val="59DDF4DF"/>
    <w:rsid w:val="5A57E58E"/>
    <w:rsid w:val="5A5C02F8"/>
    <w:rsid w:val="5A8B8510"/>
    <w:rsid w:val="5AC3C110"/>
    <w:rsid w:val="5ADA7E5D"/>
    <w:rsid w:val="5AF672AC"/>
    <w:rsid w:val="5B176E7D"/>
    <w:rsid w:val="5B3ECCEE"/>
    <w:rsid w:val="5B493DB5"/>
    <w:rsid w:val="5B5EA188"/>
    <w:rsid w:val="5B8174B8"/>
    <w:rsid w:val="5B8AB2ED"/>
    <w:rsid w:val="5BA9A987"/>
    <w:rsid w:val="5C683B5E"/>
    <w:rsid w:val="5CD93740"/>
    <w:rsid w:val="5D3B2B05"/>
    <w:rsid w:val="5D5D4999"/>
    <w:rsid w:val="5D7CFA4D"/>
    <w:rsid w:val="5D8FF1BF"/>
    <w:rsid w:val="5DA19BD1"/>
    <w:rsid w:val="5DAA7CF4"/>
    <w:rsid w:val="5DBC4AA0"/>
    <w:rsid w:val="5E01F951"/>
    <w:rsid w:val="5E0C4080"/>
    <w:rsid w:val="5E39E941"/>
    <w:rsid w:val="5E4BE04B"/>
    <w:rsid w:val="5E7A01E3"/>
    <w:rsid w:val="5E8CA619"/>
    <w:rsid w:val="5E923038"/>
    <w:rsid w:val="5EA5B75C"/>
    <w:rsid w:val="5EAF399D"/>
    <w:rsid w:val="5EE1CC1C"/>
    <w:rsid w:val="5EE237A3"/>
    <w:rsid w:val="5EFD0A1E"/>
    <w:rsid w:val="5F29CE41"/>
    <w:rsid w:val="5F483497"/>
    <w:rsid w:val="5F9940CB"/>
    <w:rsid w:val="5FCE92B6"/>
    <w:rsid w:val="607BC6B4"/>
    <w:rsid w:val="6090C483"/>
    <w:rsid w:val="60D705FF"/>
    <w:rsid w:val="61964A1A"/>
    <w:rsid w:val="61AFCE26"/>
    <w:rsid w:val="61E4DE77"/>
    <w:rsid w:val="61F98543"/>
    <w:rsid w:val="62528041"/>
    <w:rsid w:val="62877298"/>
    <w:rsid w:val="628B3701"/>
    <w:rsid w:val="62A7C8DD"/>
    <w:rsid w:val="62C6B872"/>
    <w:rsid w:val="63197AE9"/>
    <w:rsid w:val="63609B39"/>
    <w:rsid w:val="63E00EC5"/>
    <w:rsid w:val="63FAF6AB"/>
    <w:rsid w:val="645A7EE0"/>
    <w:rsid w:val="64B2057C"/>
    <w:rsid w:val="653C7927"/>
    <w:rsid w:val="657CCF36"/>
    <w:rsid w:val="6587EC13"/>
    <w:rsid w:val="65DE13AC"/>
    <w:rsid w:val="65E2C73F"/>
    <w:rsid w:val="65EDE70F"/>
    <w:rsid w:val="6634E2D0"/>
    <w:rsid w:val="66577FC3"/>
    <w:rsid w:val="670B24EB"/>
    <w:rsid w:val="67285C3C"/>
    <w:rsid w:val="674F2D5A"/>
    <w:rsid w:val="6766D3D0"/>
    <w:rsid w:val="67839ECD"/>
    <w:rsid w:val="6791FC96"/>
    <w:rsid w:val="67A3DFAE"/>
    <w:rsid w:val="67B1D223"/>
    <w:rsid w:val="67B9A2CE"/>
    <w:rsid w:val="680C375E"/>
    <w:rsid w:val="68124FFA"/>
    <w:rsid w:val="683E74BC"/>
    <w:rsid w:val="68CFB436"/>
    <w:rsid w:val="691A9D45"/>
    <w:rsid w:val="693B679B"/>
    <w:rsid w:val="697D8C0E"/>
    <w:rsid w:val="69E1FE56"/>
    <w:rsid w:val="69F09514"/>
    <w:rsid w:val="69FB80E0"/>
    <w:rsid w:val="6A33269B"/>
    <w:rsid w:val="6A7A7252"/>
    <w:rsid w:val="6A830D80"/>
    <w:rsid w:val="6A96158B"/>
    <w:rsid w:val="6B245197"/>
    <w:rsid w:val="6B2B3DE1"/>
    <w:rsid w:val="6B6510CB"/>
    <w:rsid w:val="6BAC1FC1"/>
    <w:rsid w:val="6BC32CCD"/>
    <w:rsid w:val="6BE2CA01"/>
    <w:rsid w:val="6C1026E4"/>
    <w:rsid w:val="6C2E07C6"/>
    <w:rsid w:val="6CBB4F1F"/>
    <w:rsid w:val="6CCBEACC"/>
    <w:rsid w:val="6CE45C06"/>
    <w:rsid w:val="6CECC4C8"/>
    <w:rsid w:val="6CEEA422"/>
    <w:rsid w:val="6D4C940D"/>
    <w:rsid w:val="6D672804"/>
    <w:rsid w:val="6DE1A275"/>
    <w:rsid w:val="6DE49D62"/>
    <w:rsid w:val="6E0FBB56"/>
    <w:rsid w:val="6E2C2A6B"/>
    <w:rsid w:val="6E2CF395"/>
    <w:rsid w:val="6E54D1B1"/>
    <w:rsid w:val="6E7AB9CF"/>
    <w:rsid w:val="6EB15EEE"/>
    <w:rsid w:val="6EE8C68C"/>
    <w:rsid w:val="6EF15D70"/>
    <w:rsid w:val="6EF9F899"/>
    <w:rsid w:val="6F768AED"/>
    <w:rsid w:val="6F836FE6"/>
    <w:rsid w:val="6FBE5BF2"/>
    <w:rsid w:val="6FBFFB31"/>
    <w:rsid w:val="701037C3"/>
    <w:rsid w:val="701C4710"/>
    <w:rsid w:val="7038409A"/>
    <w:rsid w:val="7053F4D7"/>
    <w:rsid w:val="708E3BDB"/>
    <w:rsid w:val="709D2E6C"/>
    <w:rsid w:val="70A0A354"/>
    <w:rsid w:val="70C46AF8"/>
    <w:rsid w:val="71183B5B"/>
    <w:rsid w:val="715755D2"/>
    <w:rsid w:val="7158DA24"/>
    <w:rsid w:val="715B5CCF"/>
    <w:rsid w:val="71670C1F"/>
    <w:rsid w:val="7189ACBD"/>
    <w:rsid w:val="719FC796"/>
    <w:rsid w:val="723F211F"/>
    <w:rsid w:val="7250B551"/>
    <w:rsid w:val="72DF1260"/>
    <w:rsid w:val="72E021FA"/>
    <w:rsid w:val="72EC7E23"/>
    <w:rsid w:val="733595CF"/>
    <w:rsid w:val="739822B2"/>
    <w:rsid w:val="73B2EA53"/>
    <w:rsid w:val="73BB80A9"/>
    <w:rsid w:val="73D27FFE"/>
    <w:rsid w:val="741C08C6"/>
    <w:rsid w:val="7554FDC5"/>
    <w:rsid w:val="75BAA5E2"/>
    <w:rsid w:val="75BFCD30"/>
    <w:rsid w:val="76296A94"/>
    <w:rsid w:val="7668EFF4"/>
    <w:rsid w:val="767889D7"/>
    <w:rsid w:val="76863020"/>
    <w:rsid w:val="76D2D3F2"/>
    <w:rsid w:val="76E6EE0E"/>
    <w:rsid w:val="771EEBA4"/>
    <w:rsid w:val="77514CC8"/>
    <w:rsid w:val="77B037B9"/>
    <w:rsid w:val="77DFA30D"/>
    <w:rsid w:val="780AFD02"/>
    <w:rsid w:val="78101097"/>
    <w:rsid w:val="781C4299"/>
    <w:rsid w:val="786308F3"/>
    <w:rsid w:val="7896299C"/>
    <w:rsid w:val="78E1C432"/>
    <w:rsid w:val="78FEC944"/>
    <w:rsid w:val="791D26B9"/>
    <w:rsid w:val="792D342E"/>
    <w:rsid w:val="794150DC"/>
    <w:rsid w:val="795EE2A0"/>
    <w:rsid w:val="7987BD87"/>
    <w:rsid w:val="79C424FF"/>
    <w:rsid w:val="79C77969"/>
    <w:rsid w:val="7A15C907"/>
    <w:rsid w:val="7A2CF953"/>
    <w:rsid w:val="7A404C52"/>
    <w:rsid w:val="7A4A3636"/>
    <w:rsid w:val="7AA219F4"/>
    <w:rsid w:val="7AE81E6B"/>
    <w:rsid w:val="7AEDDC27"/>
    <w:rsid w:val="7AFB86D2"/>
    <w:rsid w:val="7B467964"/>
    <w:rsid w:val="7B599B4E"/>
    <w:rsid w:val="7BA345EF"/>
    <w:rsid w:val="7BD5BDE2"/>
    <w:rsid w:val="7C093C3C"/>
    <w:rsid w:val="7C0B8390"/>
    <w:rsid w:val="7C21F90A"/>
    <w:rsid w:val="7C7E25C0"/>
    <w:rsid w:val="7CA23372"/>
    <w:rsid w:val="7CB4A917"/>
    <w:rsid w:val="7D13BD36"/>
    <w:rsid w:val="7D2AEAD6"/>
    <w:rsid w:val="7D450C70"/>
    <w:rsid w:val="7D50C796"/>
    <w:rsid w:val="7D542D0E"/>
    <w:rsid w:val="7D5A8C14"/>
    <w:rsid w:val="7D71CEFA"/>
    <w:rsid w:val="7D7AF1FC"/>
    <w:rsid w:val="7DA8DB22"/>
    <w:rsid w:val="7DED249C"/>
    <w:rsid w:val="7DEF50BA"/>
    <w:rsid w:val="7E1A300A"/>
    <w:rsid w:val="7E868D0D"/>
    <w:rsid w:val="7EE2D7E6"/>
    <w:rsid w:val="7F193442"/>
    <w:rsid w:val="7F602C1F"/>
    <w:rsid w:val="7F6DD4C8"/>
    <w:rsid w:val="7FA21C87"/>
    <w:rsid w:val="7FAE158A"/>
    <w:rsid w:val="7FB70DC5"/>
    <w:rsid w:val="7FC53E3A"/>
    <w:rsid w:val="7FEB6A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C969E53"/>
  <w15:chartTrackingRefBased/>
  <w15:docId w15:val="{BD3FE35C-4713-49C8-948F-BA7A641D7C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E26AE"/>
  </w:style>
  <w:style w:type="paragraph" w:styleId="Ttulo1">
    <w:name w:val="heading 1"/>
    <w:basedOn w:val="Normal"/>
    <w:next w:val="Normal"/>
    <w:link w:val="Ttulo1Char"/>
    <w:uiPriority w:val="9"/>
    <w:qFormat/>
    <w:rsid w:val="00714DB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paragraph" w:styleId="Ttulo2">
    <w:name w:val="heading 2"/>
    <w:basedOn w:val="CorpodeTexto"/>
    <w:next w:val="Normal"/>
    <w:link w:val="Ttulo2Char"/>
    <w:uiPriority w:val="9"/>
    <w:unhideWhenUsed/>
    <w:qFormat/>
    <w:rsid w:val="0001665C"/>
    <w:pPr>
      <w:numPr>
        <w:numId w:val="6"/>
      </w:numPr>
      <w:outlineLvl w:val="1"/>
    </w:pPr>
    <w:rPr>
      <w:b/>
      <w:bCs/>
      <w:caps/>
    </w:rPr>
  </w:style>
  <w:style w:type="paragraph" w:styleId="Ttulo3">
    <w:name w:val="heading 3"/>
    <w:basedOn w:val="CorpodeTexto"/>
    <w:next w:val="Normal"/>
    <w:link w:val="Ttulo3Char"/>
    <w:uiPriority w:val="9"/>
    <w:unhideWhenUsed/>
    <w:qFormat/>
    <w:rsid w:val="00714DB9"/>
    <w:pPr>
      <w:outlineLvl w:val="2"/>
    </w:pPr>
    <w:rPr>
      <w:b/>
      <w:b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4238BD"/>
    <w:pPr>
      <w:ind w:left="720"/>
      <w:contextualSpacing/>
    </w:pPr>
  </w:style>
  <w:style w:type="table" w:styleId="Tabelacomgrade">
    <w:name w:val="Table Grid"/>
    <w:basedOn w:val="Tabelanormal"/>
    <w:uiPriority w:val="39"/>
    <w:rsid w:val="00F334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F33AF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A34C4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styleId="Cabealho">
    <w:name w:val="header"/>
    <w:basedOn w:val="Normal"/>
    <w:link w:val="CabealhoChar"/>
    <w:uiPriority w:val="99"/>
    <w:unhideWhenUsed/>
    <w:rsid w:val="004E16B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4E16B3"/>
  </w:style>
  <w:style w:type="paragraph" w:styleId="Rodap">
    <w:name w:val="footer"/>
    <w:basedOn w:val="Normal"/>
    <w:link w:val="RodapChar"/>
    <w:uiPriority w:val="99"/>
    <w:unhideWhenUsed/>
    <w:rsid w:val="0021748F"/>
    <w:pPr>
      <w:pBdr>
        <w:top w:val="single" w:sz="4" w:space="1" w:color="auto"/>
      </w:pBdr>
      <w:tabs>
        <w:tab w:val="center" w:pos="4252"/>
        <w:tab w:val="right" w:pos="8504"/>
      </w:tabs>
      <w:spacing w:after="0" w:line="240" w:lineRule="auto"/>
    </w:pPr>
    <w:rPr>
      <w:sz w:val="20"/>
      <w:szCs w:val="20"/>
    </w:rPr>
  </w:style>
  <w:style w:type="character" w:customStyle="1" w:styleId="RodapChar">
    <w:name w:val="Rodapé Char"/>
    <w:basedOn w:val="Fontepargpadro"/>
    <w:link w:val="Rodap"/>
    <w:uiPriority w:val="99"/>
    <w:rsid w:val="0021748F"/>
    <w:rPr>
      <w:sz w:val="20"/>
      <w:szCs w:val="20"/>
    </w:rPr>
  </w:style>
  <w:style w:type="paragraph" w:customStyle="1" w:styleId="CorpodeTexto">
    <w:name w:val="Corpo de Texto"/>
    <w:basedOn w:val="Normal"/>
    <w:qFormat/>
    <w:rsid w:val="004E16B3"/>
    <w:pPr>
      <w:jc w:val="both"/>
    </w:pPr>
  </w:style>
  <w:style w:type="paragraph" w:styleId="Legenda">
    <w:name w:val="caption"/>
    <w:basedOn w:val="Normal"/>
    <w:next w:val="CorpodeTexto"/>
    <w:uiPriority w:val="35"/>
    <w:unhideWhenUsed/>
    <w:qFormat/>
    <w:rsid w:val="004472E3"/>
    <w:pPr>
      <w:spacing w:after="200" w:line="240" w:lineRule="auto"/>
      <w:jc w:val="center"/>
    </w:pPr>
    <w:rPr>
      <w:b/>
      <w:iCs/>
      <w:sz w:val="18"/>
      <w:szCs w:val="18"/>
    </w:rPr>
  </w:style>
  <w:style w:type="character" w:customStyle="1" w:styleId="Ttulo1Char">
    <w:name w:val="Título 1 Char"/>
    <w:basedOn w:val="Fontepargpadro"/>
    <w:link w:val="Ttulo1"/>
    <w:uiPriority w:val="9"/>
    <w:rsid w:val="00714DB9"/>
    <w:rPr>
      <w:rFonts w:asciiTheme="majorHAnsi" w:eastAsiaTheme="majorEastAsia" w:hAnsiTheme="majorHAnsi" w:cstheme="majorBidi"/>
      <w:sz w:val="32"/>
      <w:szCs w:val="32"/>
    </w:rPr>
  </w:style>
  <w:style w:type="character" w:customStyle="1" w:styleId="Ttulo2Char">
    <w:name w:val="Título 2 Char"/>
    <w:basedOn w:val="Fontepargpadro"/>
    <w:link w:val="Ttulo2"/>
    <w:uiPriority w:val="9"/>
    <w:rsid w:val="0001665C"/>
    <w:rPr>
      <w:b/>
      <w:bCs/>
      <w:caps/>
    </w:rPr>
  </w:style>
  <w:style w:type="character" w:customStyle="1" w:styleId="Ttulo3Char">
    <w:name w:val="Título 3 Char"/>
    <w:basedOn w:val="Fontepargpadro"/>
    <w:link w:val="Ttulo3"/>
    <w:uiPriority w:val="9"/>
    <w:rsid w:val="00714DB9"/>
    <w:rPr>
      <w:b/>
      <w:bCs/>
    </w:rPr>
  </w:style>
  <w:style w:type="paragraph" w:styleId="Citao">
    <w:name w:val="Quote"/>
    <w:basedOn w:val="Normal"/>
    <w:next w:val="Normal"/>
    <w:link w:val="CitaoChar"/>
    <w:uiPriority w:val="29"/>
    <w:qFormat/>
    <w:rsid w:val="00A61B27"/>
    <w:pPr>
      <w:spacing w:before="200"/>
      <w:ind w:left="864" w:right="864"/>
      <w:jc w:val="right"/>
    </w:pPr>
    <w:rPr>
      <w:i/>
      <w:iCs/>
      <w:color w:val="404040" w:themeColor="text1" w:themeTint="BF"/>
    </w:rPr>
  </w:style>
  <w:style w:type="character" w:customStyle="1" w:styleId="CitaoChar">
    <w:name w:val="Citação Char"/>
    <w:basedOn w:val="Fontepargpadro"/>
    <w:link w:val="Citao"/>
    <w:uiPriority w:val="29"/>
    <w:rsid w:val="00A61B27"/>
    <w:rPr>
      <w:i/>
      <w:iCs/>
      <w:color w:val="404040" w:themeColor="text1" w:themeTint="BF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A61B27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/>
      <w:jc w:val="center"/>
    </w:pPr>
    <w:rPr>
      <w:i/>
      <w:iCs/>
      <w:color w:val="3B3838" w:themeColor="background2" w:themeShade="40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A61B27"/>
    <w:rPr>
      <w:i/>
      <w:iCs/>
      <w:color w:val="3B3838" w:themeColor="background2" w:themeShade="40"/>
    </w:rPr>
  </w:style>
  <w:style w:type="character" w:styleId="Hyperlink">
    <w:name w:val="Hyperlink"/>
    <w:basedOn w:val="Fontepargpadro"/>
    <w:uiPriority w:val="99"/>
    <w:unhideWhenUsed/>
    <w:rsid w:val="0088697F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88697F"/>
    <w:rPr>
      <w:color w:val="605E5C"/>
      <w:shd w:val="clear" w:color="auto" w:fill="E1DFDD"/>
    </w:rPr>
  </w:style>
  <w:style w:type="character" w:styleId="HiperlinkVisitado">
    <w:name w:val="FollowedHyperlink"/>
    <w:basedOn w:val="Fontepargpadro"/>
    <w:uiPriority w:val="99"/>
    <w:semiHidden/>
    <w:unhideWhenUsed/>
    <w:rsid w:val="00492EB3"/>
    <w:rPr>
      <w:color w:val="954F72" w:themeColor="followedHyperlink"/>
      <w:u w:val="single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E209A6"/>
    <w:pPr>
      <w:spacing w:after="0" w:line="240" w:lineRule="auto"/>
    </w:pPr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E209A6"/>
    <w:rPr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E209A6"/>
    <w:rPr>
      <w:vertAlign w:val="superscript"/>
    </w:rPr>
  </w:style>
  <w:style w:type="paragraph" w:styleId="CabealhodoSumrio">
    <w:name w:val="TOC Heading"/>
    <w:basedOn w:val="Ttulo1"/>
    <w:next w:val="Normal"/>
    <w:uiPriority w:val="39"/>
    <w:unhideWhenUsed/>
    <w:qFormat/>
    <w:rsid w:val="00A64A1A"/>
    <w:pPr>
      <w:jc w:val="center"/>
      <w:outlineLvl w:val="9"/>
    </w:pPr>
    <w:rPr>
      <w:lang w:eastAsia="pt-BR"/>
    </w:rPr>
  </w:style>
  <w:style w:type="paragraph" w:styleId="Sumrio1">
    <w:name w:val="toc 1"/>
    <w:basedOn w:val="Normal"/>
    <w:next w:val="Normal"/>
    <w:autoRedefine/>
    <w:uiPriority w:val="39"/>
    <w:unhideWhenUsed/>
    <w:rsid w:val="0010663D"/>
    <w:pPr>
      <w:spacing w:after="100"/>
    </w:pPr>
  </w:style>
  <w:style w:type="paragraph" w:styleId="Sumrio2">
    <w:name w:val="toc 2"/>
    <w:basedOn w:val="Normal"/>
    <w:next w:val="Normal"/>
    <w:autoRedefine/>
    <w:uiPriority w:val="39"/>
    <w:unhideWhenUsed/>
    <w:rsid w:val="0010663D"/>
    <w:pPr>
      <w:spacing w:after="100"/>
      <w:ind w:left="220"/>
    </w:pPr>
  </w:style>
  <w:style w:type="paragraph" w:styleId="Sumrio3">
    <w:name w:val="toc 3"/>
    <w:basedOn w:val="Normal"/>
    <w:next w:val="Normal"/>
    <w:autoRedefine/>
    <w:uiPriority w:val="39"/>
    <w:unhideWhenUsed/>
    <w:rsid w:val="00F244C7"/>
    <w:pPr>
      <w:tabs>
        <w:tab w:val="right" w:leader="dot" w:pos="8494"/>
      </w:tabs>
      <w:spacing w:after="100"/>
      <w:ind w:left="440"/>
    </w:pPr>
  </w:style>
  <w:style w:type="paragraph" w:styleId="ndicedeilustraes">
    <w:name w:val="table of figures"/>
    <w:basedOn w:val="Normal"/>
    <w:next w:val="Normal"/>
    <w:uiPriority w:val="99"/>
    <w:unhideWhenUsed/>
    <w:rsid w:val="00F244C7"/>
    <w:pPr>
      <w:spacing w:before="120" w:after="0"/>
    </w:pPr>
  </w:style>
  <w:style w:type="character" w:styleId="nfase">
    <w:name w:val="Emphasis"/>
    <w:basedOn w:val="Fontepargpadro"/>
    <w:uiPriority w:val="20"/>
    <w:qFormat/>
    <w:rsid w:val="006A3101"/>
    <w:rPr>
      <w:i/>
      <w:iCs/>
    </w:rPr>
  </w:style>
  <w:style w:type="character" w:styleId="Refdecomentrio">
    <w:name w:val="annotation reference"/>
    <w:basedOn w:val="Fontepargpadro"/>
    <w:uiPriority w:val="99"/>
    <w:semiHidden/>
    <w:unhideWhenUsed/>
    <w:rsid w:val="00F76475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F76475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F76475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F76475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F7647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53210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001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415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90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27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398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371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381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682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2.png"/><Relationship Id="rId18" Type="http://schemas.openxmlformats.org/officeDocument/2006/relationships/image" Target="media/image6.png"/><Relationship Id="rId26" Type="http://schemas.openxmlformats.org/officeDocument/2006/relationships/image" Target="media/image14.png"/><Relationship Id="rId3" Type="http://schemas.openxmlformats.org/officeDocument/2006/relationships/customXml" Target="../customXml/item3.xml"/><Relationship Id="rId21" Type="http://schemas.openxmlformats.org/officeDocument/2006/relationships/image" Target="media/image9.png"/><Relationship Id="rId34" Type="http://schemas.microsoft.com/office/2020/10/relationships/intelligence" Target="intelligence2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image" Target="media/image5.png"/><Relationship Id="rId25" Type="http://schemas.openxmlformats.org/officeDocument/2006/relationships/image" Target="media/image13.png"/><Relationship Id="rId33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image" Target="media/image8.png"/><Relationship Id="rId29" Type="http://schemas.openxmlformats.org/officeDocument/2006/relationships/hyperlink" Target="https://speakerdeck.com/fabiogr/product-backlog-building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24" Type="http://schemas.openxmlformats.org/officeDocument/2006/relationships/image" Target="media/image12.png"/><Relationship Id="rId32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image" Target="media/image3.jpg"/><Relationship Id="rId23" Type="http://schemas.openxmlformats.org/officeDocument/2006/relationships/image" Target="media/image11.png"/><Relationship Id="rId28" Type="http://schemas.microsoft.com/office/2007/relationships/hdphoto" Target="media/hdphoto1.wdp"/><Relationship Id="rId10" Type="http://schemas.openxmlformats.org/officeDocument/2006/relationships/endnotes" Target="endnotes.xml"/><Relationship Id="rId19" Type="http://schemas.openxmlformats.org/officeDocument/2006/relationships/image" Target="media/image7.png"/><Relationship Id="rId31" Type="http://schemas.openxmlformats.org/officeDocument/2006/relationships/hyperlink" Target="https://scrumguides.org/docs/scrumguide/v2020/2020-Scrum-Guide-Portuguese-European.pdf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Relationship Id="rId22" Type="http://schemas.openxmlformats.org/officeDocument/2006/relationships/image" Target="media/image10.png"/><Relationship Id="rId27" Type="http://schemas.openxmlformats.org/officeDocument/2006/relationships/image" Target="media/image15.png"/><Relationship Id="rId30" Type="http://schemas.openxmlformats.org/officeDocument/2006/relationships/hyperlink" Target="http://www.productbacklogbuilding.com/canvas/PBB_Canvas.pdf" TargetMode="External"/><Relationship Id="rId8" Type="http://schemas.openxmlformats.org/officeDocument/2006/relationships/webSettings" Target="webSetting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D9E00BB80FC442A2C2A7499C3714C9" ma:contentTypeVersion="38" ma:contentTypeDescription="Create a new document." ma:contentTypeScope="" ma:versionID="180907cabd1390ce6ba84695c2ac9765">
  <xsd:schema xmlns:xsd="http://www.w3.org/2001/XMLSchema" xmlns:xs="http://www.w3.org/2001/XMLSchema" xmlns:p="http://schemas.microsoft.com/office/2006/metadata/properties" xmlns:ns1="http://schemas.microsoft.com/sharepoint/v3" xmlns:ns3="62040d15-2a0f-436b-b36b-d0997ccb9385" xmlns:ns4="b88ab0f6-212d-4a79-9c89-e60cf90a1af2" targetNamespace="http://schemas.microsoft.com/office/2006/metadata/properties" ma:root="true" ma:fieldsID="d2ec7b8458867c643376c7ad39137ce4" ns1:_="" ns3:_="" ns4:_="">
    <xsd:import namespace="http://schemas.microsoft.com/sharepoint/v3"/>
    <xsd:import namespace="62040d15-2a0f-436b-b36b-d0997ccb9385"/>
    <xsd:import namespace="b88ab0f6-212d-4a79-9c89-e60cf90a1af2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1:_ip_UnifiedCompliancePolicyProperties" minOccurs="0"/>
                <xsd:element ref="ns1:_ip_UnifiedCompliancePolicyUIAction" minOccurs="0"/>
                <xsd:element ref="ns3:MediaServiceAutoTags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CultureName" minOccurs="0"/>
                <xsd:element ref="ns3:TeamsChannelId" minOccurs="0"/>
                <xsd:element ref="ns3:Math_Settings" minOccurs="0"/>
                <xsd:element ref="ns3:Templates" minOccurs="0"/>
                <xsd:element ref="ns3:Distribution_Groups" minOccurs="0"/>
                <xsd:element ref="ns3:LMS_Mappings" minOccurs="0"/>
                <xsd:element ref="ns3:Self_Registration_Enabled0" minOccurs="0"/>
                <xsd:element ref="ns3:Has_Teacher_Only_SectionGroup" minOccurs="0"/>
                <xsd:element ref="ns3:Is_Collaboration_Space_Locked" minOccurs="0"/>
                <xsd:element ref="ns3:IsNotebookLocked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Teams_Channel_Section_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040d15-2a0f-436b-b36b-d0997ccb9385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AppVersion" ma:index="12" nillable="true" ma:displayName="App Version" ma:internalName="AppVersion">
      <xsd:simpleType>
        <xsd:restriction base="dms:Text"/>
      </xsd:simpleType>
    </xsd:element>
    <xsd:element name="Teachers" ma:index="13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4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5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6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7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18" nillable="true" ma:displayName="Self_Registration_Enabled" ma:internalName="Self_Registration_Enabled">
      <xsd:simpleType>
        <xsd:restriction base="dms:Boolean"/>
      </xsd:simpleType>
    </xsd:element>
    <xsd:element name="MediaServiceMetadata" ma:index="19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20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26" nillable="true" ma:displayName="MediaServiceAutoTags" ma:internalName="MediaServiceAutoTags" ma:readOnly="true">
      <xsd:simpleType>
        <xsd:restriction base="dms:Text"/>
      </xsd:simpleType>
    </xsd:element>
    <xsd:element name="MediaServiceOCR" ma:index="2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2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9" nillable="true" ma:displayName="MediaServiceGenerationTime" ma:hidden="true" ma:internalName="MediaServiceGenerationTime" ma:readOnly="true">
      <xsd:simpleType>
        <xsd:restriction base="dms:Text"/>
      </xsd:simpleType>
    </xsd:element>
    <xsd:element name="CultureName" ma:index="30" nillable="true" ma:displayName="Culture Name" ma:internalName="CultureName">
      <xsd:simpleType>
        <xsd:restriction base="dms:Text"/>
      </xsd:simpleType>
    </xsd:element>
    <xsd:element name="TeamsChannelId" ma:index="31" nillable="true" ma:displayName="Teams Channel Id" ma:internalName="TeamsChannelId">
      <xsd:simpleType>
        <xsd:restriction base="dms:Text"/>
      </xsd:simpleType>
    </xsd:element>
    <xsd:element name="Math_Settings" ma:index="32" nillable="true" ma:displayName="Math Settings" ma:internalName="Math_Settings">
      <xsd:simpleType>
        <xsd:restriction base="dms:Text"/>
      </xsd:simpleType>
    </xsd:element>
    <xsd:element name="Templates" ma:index="33" nillable="true" ma:displayName="Templates" ma:internalName="Templates">
      <xsd:simpleType>
        <xsd:restriction base="dms:Note">
          <xsd:maxLength value="255"/>
        </xsd:restriction>
      </xsd:simpleType>
    </xsd:element>
    <xsd:element name="Distribution_Groups" ma:index="34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5" nillable="true" ma:displayName="LMS Mappings" ma:internalName="LMS_Mappings">
      <xsd:simpleType>
        <xsd:restriction base="dms:Note">
          <xsd:maxLength value="255"/>
        </xsd:restriction>
      </xsd:simpleType>
    </xsd:element>
    <xsd:element name="Self_Registration_Enabled0" ma:index="36" nillable="true" ma:displayName="Self Registration Enabled" ma:internalName="Self_Registration_Enabled0">
      <xsd:simpleType>
        <xsd:restriction base="dms:Boolean"/>
      </xsd:simpleType>
    </xsd:element>
    <xsd:element name="Has_Teacher_Only_SectionGroup" ma:index="37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38" nillable="true" ma:displayName="Is Collaboration Space Locked" ma:internalName="Is_Collaboration_Space_Locked">
      <xsd:simpleType>
        <xsd:restriction base="dms:Boolean"/>
      </xsd:simpleType>
    </xsd:element>
    <xsd:element name="IsNotebookLocked" ma:index="39" nillable="true" ma:displayName="Is Notebook Locked" ma:internalName="IsNotebookLocked">
      <xsd:simpleType>
        <xsd:restriction base="dms:Boolean"/>
      </xsd:simpleType>
    </xsd:element>
    <xsd:element name="MediaServiceDateTaken" ma:index="40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41" nillable="true" ma:displayName="Location" ma:internalName="MediaServiceLocation" ma:readOnly="true">
      <xsd:simpleType>
        <xsd:restriction base="dms:Text"/>
      </xsd:simpleType>
    </xsd:element>
    <xsd:element name="MediaServiceAutoKeyPoints" ma:index="4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44" nillable="true" ma:displayName="Length (seconds)" ma:internalName="MediaLengthInSeconds" ma:readOnly="true">
      <xsd:simpleType>
        <xsd:restriction base="dms:Unknown"/>
      </xsd:simpleType>
    </xsd:element>
    <xsd:element name="Teams_Channel_Section_Location" ma:index="45" nillable="true" ma:displayName="Teams Channel Section Location" ma:internalName="Teams_Channel_Section_Loca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8ab0f6-212d-4a79-9c89-e60cf90a1af2" elementFormDefault="qualified">
    <xsd:import namespace="http://schemas.microsoft.com/office/2006/documentManagement/types"/>
    <xsd:import namespace="http://schemas.microsoft.com/office/infopath/2007/PartnerControls"/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3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elf_Registration_Enabled xmlns="62040d15-2a0f-436b-b36b-d0997ccb9385" xsi:nil="true"/>
    <Teachers xmlns="62040d15-2a0f-436b-b36b-d0997ccb9385">
      <UserInfo>
        <DisplayName/>
        <AccountId xsi:nil="true"/>
        <AccountType/>
      </UserInfo>
    </Teachers>
    <Student_Groups xmlns="62040d15-2a0f-436b-b36b-d0997ccb9385">
      <UserInfo>
        <DisplayName/>
        <AccountId xsi:nil="true"/>
        <AccountType/>
      </UserInfo>
    </Student_Groups>
    <_ip_UnifiedCompliancePolicyUIAction xmlns="http://schemas.microsoft.com/sharepoint/v3" xsi:nil="true"/>
    <Distribution_Groups xmlns="62040d15-2a0f-436b-b36b-d0997ccb9385" xsi:nil="true"/>
    <AppVersion xmlns="62040d15-2a0f-436b-b36b-d0997ccb9385" xsi:nil="true"/>
    <Is_Collaboration_Space_Locked xmlns="62040d15-2a0f-436b-b36b-d0997ccb9385" xsi:nil="true"/>
    <Teams_Channel_Section_Location xmlns="62040d15-2a0f-436b-b36b-d0997ccb9385" xsi:nil="true"/>
    <Templates xmlns="62040d15-2a0f-436b-b36b-d0997ccb9385" xsi:nil="true"/>
    <Has_Teacher_Only_SectionGroup xmlns="62040d15-2a0f-436b-b36b-d0997ccb9385" xsi:nil="true"/>
    <CultureName xmlns="62040d15-2a0f-436b-b36b-d0997ccb9385" xsi:nil="true"/>
    <Invited_Students xmlns="62040d15-2a0f-436b-b36b-d0997ccb9385" xsi:nil="true"/>
    <LMS_Mappings xmlns="62040d15-2a0f-436b-b36b-d0997ccb9385" xsi:nil="true"/>
    <Invited_Teachers xmlns="62040d15-2a0f-436b-b36b-d0997ccb9385" xsi:nil="true"/>
    <_ip_UnifiedCompliancePolicyProperties xmlns="http://schemas.microsoft.com/sharepoint/v3" xsi:nil="true"/>
    <TeamsChannelId xmlns="62040d15-2a0f-436b-b36b-d0997ccb9385" xsi:nil="true"/>
    <IsNotebookLocked xmlns="62040d15-2a0f-436b-b36b-d0997ccb9385" xsi:nil="true"/>
    <DefaultSectionNames xmlns="62040d15-2a0f-436b-b36b-d0997ccb9385" xsi:nil="true"/>
    <Math_Settings xmlns="62040d15-2a0f-436b-b36b-d0997ccb9385" xsi:nil="true"/>
    <Self_Registration_Enabled0 xmlns="62040d15-2a0f-436b-b36b-d0997ccb9385" xsi:nil="true"/>
    <Owner xmlns="62040d15-2a0f-436b-b36b-d0997ccb9385">
      <UserInfo>
        <DisplayName/>
        <AccountId xsi:nil="true"/>
        <AccountType/>
      </UserInfo>
    </Owner>
    <Students xmlns="62040d15-2a0f-436b-b36b-d0997ccb9385">
      <UserInfo>
        <DisplayName/>
        <AccountId xsi:nil="true"/>
        <AccountType/>
      </UserInfo>
    </Students>
    <NotebookType xmlns="62040d15-2a0f-436b-b36b-d0997ccb9385" xsi:nil="true"/>
    <FolderType xmlns="62040d15-2a0f-436b-b36b-d0997ccb9385" xsi:nil="true"/>
  </documentManagement>
</p:properties>
</file>

<file path=customXml/itemProps1.xml><?xml version="1.0" encoding="utf-8"?>
<ds:datastoreItem xmlns:ds="http://schemas.openxmlformats.org/officeDocument/2006/customXml" ds:itemID="{6361653F-FA50-4CA8-9F6E-ECA281D73BE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B1DE72-80E9-4162-B852-7908AAB96FD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BB89DE7-2D48-4732-AF70-689A5CB07B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2040d15-2a0f-436b-b36b-d0997ccb9385"/>
    <ds:schemaRef ds:uri="b88ab0f6-212d-4a79-9c89-e60cf90a1af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5F86C99-42FA-4EA1-8E50-0FBF23CAF963}">
  <ds:schemaRefs>
    <ds:schemaRef ds:uri="http://schemas.microsoft.com/office/2006/metadata/properties"/>
    <ds:schemaRef ds:uri="http://schemas.microsoft.com/office/infopath/2007/PartnerControls"/>
    <ds:schemaRef ds:uri="62040d15-2a0f-436b-b36b-d0997ccb9385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77</TotalTime>
  <Pages>33</Pages>
  <Words>6050</Words>
  <Characters>32674</Characters>
  <Application>Microsoft Office Word</Application>
  <DocSecurity>0</DocSecurity>
  <Lines>272</Lines>
  <Paragraphs>77</Paragraphs>
  <ScaleCrop>false</ScaleCrop>
  <Company/>
  <LinksUpToDate>false</LinksUpToDate>
  <CharactersWithSpaces>386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tefatos - Template</dc:title>
  <dc:subject/>
  <dc:creator>Arthur Rodrigues Pansera</dc:creator>
  <cp:keywords/>
  <dc:description/>
  <cp:lastModifiedBy>Arthur Rodrigues Pansera</cp:lastModifiedBy>
  <cp:revision>1410</cp:revision>
  <cp:lastPrinted>2025-02-28T19:43:00Z</cp:lastPrinted>
  <dcterms:created xsi:type="dcterms:W3CDTF">2024-02-15T23:12:00Z</dcterms:created>
  <dcterms:modified xsi:type="dcterms:W3CDTF">2025-05-25T02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D9E00BB80FC442A2C2A7499C3714C9</vt:lpwstr>
  </property>
</Properties>
</file>